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BE930A" w14:textId="17ECA497" w:rsidR="00F32E7B" w:rsidRPr="004531DF" w:rsidRDefault="001239A8" w:rsidP="00203447">
      <w:pPr>
        <w:jc w:val="center"/>
        <w:rPr>
          <w:rFonts w:asciiTheme="majorHAnsi" w:hAnsiTheme="majorHAnsi" w:cstheme="majorHAnsi"/>
          <w:b/>
          <w:bCs/>
          <w:sz w:val="32"/>
          <w:szCs w:val="32"/>
        </w:rPr>
      </w:pPr>
      <w:r w:rsidRPr="004531DF">
        <w:rPr>
          <w:rFonts w:asciiTheme="majorHAnsi" w:hAnsiTheme="majorHAnsi" w:cstheme="majorHAnsi"/>
          <w:b/>
          <w:bCs/>
          <w:noProof/>
          <w:sz w:val="32"/>
          <w:szCs w:val="32"/>
        </w:rPr>
        <w:t xml:space="preserve">ANEXO - </w:t>
      </w:r>
      <w:bookmarkStart w:id="0" w:name="_Hlk124719468"/>
      <w:r w:rsidR="00F32E7B" w:rsidRPr="004531DF">
        <w:rPr>
          <w:rFonts w:asciiTheme="majorHAnsi" w:hAnsiTheme="majorHAnsi" w:cstheme="majorHAnsi"/>
          <w:b/>
          <w:bCs/>
          <w:sz w:val="32"/>
          <w:szCs w:val="32"/>
        </w:rPr>
        <w:t>FORMATO DE PRESENTACIÓN DE LA PROPUESTA</w:t>
      </w:r>
      <w:bookmarkEnd w:id="0"/>
    </w:p>
    <w:p w14:paraId="4E22BDF7" w14:textId="48BB3E3F" w:rsidR="00A3701F" w:rsidRPr="009C5410" w:rsidDel="003B02F7" w:rsidRDefault="00FA4213" w:rsidP="4368D8A1">
      <w:pPr>
        <w:spacing w:before="240"/>
        <w:jc w:val="center"/>
        <w:rPr>
          <w:rFonts w:asciiTheme="majorHAnsi" w:eastAsia="Calibri" w:hAnsiTheme="majorHAnsi" w:cstheme="majorBidi"/>
          <w:b/>
          <w:bCs/>
          <w:color w:val="000000" w:themeColor="text1"/>
          <w:sz w:val="24"/>
          <w:szCs w:val="24"/>
        </w:rPr>
      </w:pPr>
      <w:r w:rsidRPr="4368D8A1">
        <w:rPr>
          <w:rFonts w:asciiTheme="majorHAnsi" w:eastAsia="Calibri" w:hAnsiTheme="majorHAnsi" w:cstheme="majorBidi"/>
          <w:b/>
          <w:bCs/>
          <w:color w:val="000000" w:themeColor="text1"/>
          <w:sz w:val="24"/>
          <w:szCs w:val="24"/>
        </w:rPr>
        <w:t xml:space="preserve">PROYECTO </w:t>
      </w:r>
    </w:p>
    <w:p w14:paraId="1775B323" w14:textId="195B2B38" w:rsidR="00A3701F" w:rsidRPr="009C5410" w:rsidDel="003B02F7" w:rsidRDefault="00FA4213" w:rsidP="4368D8A1">
      <w:pPr>
        <w:spacing w:before="240"/>
        <w:jc w:val="center"/>
        <w:rPr>
          <w:rFonts w:asciiTheme="majorHAnsi" w:eastAsia="Calibri" w:hAnsiTheme="majorHAnsi" w:cstheme="majorBidi"/>
          <w:b/>
          <w:bCs/>
          <w:color w:val="000000" w:themeColor="text1"/>
          <w:sz w:val="24"/>
          <w:szCs w:val="24"/>
        </w:rPr>
      </w:pPr>
      <w:r w:rsidRPr="4368D8A1">
        <w:rPr>
          <w:rFonts w:asciiTheme="majorHAnsi" w:eastAsia="Calibri" w:hAnsiTheme="majorHAnsi" w:cstheme="majorBidi"/>
          <w:b/>
          <w:bCs/>
          <w:color w:val="000000" w:themeColor="text1"/>
          <w:sz w:val="24"/>
          <w:szCs w:val="24"/>
        </w:rPr>
        <w:t>INCREMENTO DE INGRESOS DE PRODUCTOR</w:t>
      </w:r>
      <w:r w:rsidR="1963219F" w:rsidRPr="4368D8A1">
        <w:rPr>
          <w:rFonts w:asciiTheme="majorHAnsi" w:eastAsia="Calibri" w:hAnsiTheme="majorHAnsi" w:cstheme="majorBidi"/>
          <w:b/>
          <w:bCs/>
          <w:color w:val="000000" w:themeColor="text1"/>
          <w:sz w:val="24"/>
          <w:szCs w:val="24"/>
        </w:rPr>
        <w:t>A</w:t>
      </w:r>
      <w:r w:rsidRPr="4368D8A1">
        <w:rPr>
          <w:rFonts w:asciiTheme="majorHAnsi" w:eastAsia="Calibri" w:hAnsiTheme="majorHAnsi" w:cstheme="majorBidi"/>
          <w:b/>
          <w:bCs/>
          <w:color w:val="000000" w:themeColor="text1"/>
          <w:sz w:val="24"/>
          <w:szCs w:val="24"/>
        </w:rPr>
        <w:t>S Y PRODUCTOR</w:t>
      </w:r>
      <w:r w:rsidR="5E63DA24" w:rsidRPr="4368D8A1">
        <w:rPr>
          <w:rFonts w:asciiTheme="majorHAnsi" w:eastAsia="Calibri" w:hAnsiTheme="majorHAnsi" w:cstheme="majorBidi"/>
          <w:b/>
          <w:bCs/>
          <w:color w:val="000000" w:themeColor="text1"/>
          <w:sz w:val="24"/>
          <w:szCs w:val="24"/>
        </w:rPr>
        <w:t>E</w:t>
      </w:r>
      <w:r w:rsidR="7AE2E112" w:rsidRPr="4368D8A1">
        <w:rPr>
          <w:rFonts w:asciiTheme="majorHAnsi" w:eastAsia="Calibri" w:hAnsiTheme="majorHAnsi" w:cstheme="majorBidi"/>
          <w:b/>
          <w:bCs/>
          <w:color w:val="000000" w:themeColor="text1"/>
          <w:sz w:val="24"/>
          <w:szCs w:val="24"/>
        </w:rPr>
        <w:t>S</w:t>
      </w:r>
      <w:r w:rsidRPr="4368D8A1">
        <w:rPr>
          <w:rFonts w:asciiTheme="majorHAnsi" w:eastAsia="Calibri" w:hAnsiTheme="majorHAnsi" w:cstheme="majorBidi"/>
          <w:b/>
          <w:bCs/>
          <w:color w:val="000000" w:themeColor="text1"/>
          <w:sz w:val="24"/>
          <w:szCs w:val="24"/>
        </w:rPr>
        <w:t xml:space="preserve"> RURALES </w:t>
      </w:r>
      <w:r w:rsidR="6E824197" w:rsidRPr="4368D8A1">
        <w:rPr>
          <w:rFonts w:asciiTheme="majorHAnsi" w:eastAsia="Calibri" w:hAnsiTheme="majorHAnsi" w:cstheme="majorBidi"/>
          <w:b/>
          <w:bCs/>
          <w:color w:val="000000" w:themeColor="text1"/>
          <w:sz w:val="24"/>
          <w:szCs w:val="24"/>
        </w:rPr>
        <w:t>EN</w:t>
      </w:r>
      <w:r w:rsidR="009C5410" w:rsidRPr="4368D8A1">
        <w:rPr>
          <w:rFonts w:asciiTheme="majorHAnsi" w:eastAsia="Calibri" w:hAnsiTheme="majorHAnsi" w:cstheme="majorBidi"/>
          <w:b/>
          <w:bCs/>
          <w:color w:val="000000" w:themeColor="text1"/>
          <w:sz w:val="24"/>
          <w:szCs w:val="24"/>
        </w:rPr>
        <w:t xml:space="preserve"> CADENAS DE VALOR </w:t>
      </w:r>
      <w:r w:rsidR="17A3F9A0" w:rsidRPr="4368D8A1">
        <w:rPr>
          <w:rFonts w:asciiTheme="majorHAnsi" w:eastAsia="Calibri" w:hAnsiTheme="majorHAnsi" w:cstheme="majorBidi"/>
          <w:b/>
          <w:bCs/>
          <w:color w:val="000000" w:themeColor="text1"/>
          <w:sz w:val="24"/>
          <w:szCs w:val="24"/>
        </w:rPr>
        <w:t>DE</w:t>
      </w:r>
      <w:r w:rsidR="009C5410" w:rsidRPr="4368D8A1">
        <w:rPr>
          <w:rFonts w:asciiTheme="majorHAnsi" w:eastAsia="Calibri" w:hAnsiTheme="majorHAnsi" w:cstheme="majorBidi"/>
          <w:b/>
          <w:bCs/>
          <w:color w:val="000000" w:themeColor="text1"/>
          <w:sz w:val="24"/>
          <w:szCs w:val="24"/>
        </w:rPr>
        <w:t xml:space="preserve"> 2 REGIONES PDET</w:t>
      </w:r>
    </w:p>
    <w:p w14:paraId="196609C1" w14:textId="77777777" w:rsidR="00A3701F" w:rsidRPr="004531DF" w:rsidRDefault="00A3701F" w:rsidP="00A3701F">
      <w:pPr>
        <w:jc w:val="center"/>
        <w:rPr>
          <w:rFonts w:asciiTheme="majorHAnsi" w:eastAsia="Calibri" w:hAnsiTheme="majorHAnsi" w:cstheme="majorHAnsi"/>
          <w:b/>
          <w:bCs/>
          <w:color w:val="000000"/>
        </w:rPr>
      </w:pPr>
      <w:r w:rsidRPr="004531DF">
        <w:rPr>
          <w:rFonts w:asciiTheme="majorHAnsi" w:eastAsia="Calibri" w:hAnsiTheme="majorHAnsi" w:cstheme="majorHAnsi"/>
          <w:b/>
          <w:bCs/>
          <w:color w:val="000000" w:themeColor="text1"/>
        </w:rPr>
        <w:t>CARTA DE INTENCIÓN PARA POSTULACIÓN A CONVOCATORIA PARA ORGANIZACIONES DE PEQUEÑOS PRODUCTORES RURALES.</w:t>
      </w:r>
    </w:p>
    <w:p w14:paraId="2336CB2F" w14:textId="77777777" w:rsidR="00A3701F" w:rsidRPr="004531DF" w:rsidRDefault="00A3701F" w:rsidP="00A3701F">
      <w:pPr>
        <w:jc w:val="right"/>
        <w:rPr>
          <w:rFonts w:asciiTheme="majorHAnsi" w:eastAsia="Calibri" w:hAnsiTheme="majorHAnsi" w:cstheme="majorHAnsi"/>
          <w:u w:val="single"/>
        </w:rPr>
      </w:pPr>
      <w:r w:rsidRPr="004531DF">
        <w:rPr>
          <w:rFonts w:asciiTheme="majorHAnsi" w:hAnsiTheme="majorHAnsi" w:cstheme="majorHAnsi"/>
          <w:i/>
          <w:highlight w:val="lightGray"/>
          <w:u w:val="single"/>
        </w:rPr>
        <w:t>Municipio</w:t>
      </w:r>
      <w:r w:rsidRPr="004531DF">
        <w:rPr>
          <w:rFonts w:asciiTheme="majorHAnsi" w:hAnsiTheme="majorHAnsi" w:cstheme="majorHAnsi"/>
          <w:highlight w:val="lightGray"/>
          <w:u w:val="single"/>
        </w:rPr>
        <w:t>)</w:t>
      </w:r>
      <w:r w:rsidRPr="004531DF">
        <w:rPr>
          <w:rFonts w:asciiTheme="majorHAnsi" w:hAnsiTheme="majorHAnsi" w:cstheme="majorHAnsi"/>
        </w:rPr>
        <w:t xml:space="preserve">, </w:t>
      </w:r>
      <w:r w:rsidRPr="004531DF">
        <w:rPr>
          <w:rFonts w:asciiTheme="majorHAnsi" w:hAnsiTheme="majorHAnsi" w:cstheme="majorHAnsi"/>
          <w:highlight w:val="lightGray"/>
          <w:u w:val="single"/>
        </w:rPr>
        <w:t>(</w:t>
      </w:r>
      <w:r w:rsidRPr="004531DF">
        <w:rPr>
          <w:rFonts w:asciiTheme="majorHAnsi" w:hAnsiTheme="majorHAnsi" w:cstheme="majorHAnsi"/>
          <w:i/>
          <w:highlight w:val="lightGray"/>
          <w:u w:val="single"/>
        </w:rPr>
        <w:t>Departamento</w:t>
      </w:r>
      <w:r w:rsidRPr="004531DF">
        <w:rPr>
          <w:rFonts w:asciiTheme="majorHAnsi" w:hAnsiTheme="majorHAnsi" w:cstheme="majorHAnsi"/>
          <w:highlight w:val="lightGray"/>
          <w:u w:val="single"/>
        </w:rPr>
        <w:t>)</w:t>
      </w:r>
      <w:r w:rsidRPr="004531DF">
        <w:rPr>
          <w:rFonts w:asciiTheme="majorHAnsi" w:hAnsiTheme="majorHAnsi" w:cstheme="majorHAnsi"/>
        </w:rPr>
        <w:t>. Fecha:</w:t>
      </w:r>
      <w:r w:rsidRPr="004531DF">
        <w:rPr>
          <w:rFonts w:asciiTheme="majorHAnsi" w:hAnsiTheme="majorHAnsi" w:cstheme="majorHAnsi"/>
          <w:highlight w:val="lightGray"/>
          <w:u w:val="single"/>
        </w:rPr>
        <w:t xml:space="preserve"> (día-mes-año)</w:t>
      </w:r>
    </w:p>
    <w:p w14:paraId="735722FD" w14:textId="77777777" w:rsidR="00A3701F" w:rsidRPr="004531DF" w:rsidRDefault="00A3701F" w:rsidP="00A3701F">
      <w:pPr>
        <w:jc w:val="both"/>
        <w:rPr>
          <w:rFonts w:asciiTheme="majorHAnsi" w:hAnsiTheme="majorHAnsi" w:cstheme="majorHAnsi"/>
          <w:highlight w:val="lightGray"/>
          <w:u w:val="single"/>
        </w:rPr>
      </w:pPr>
    </w:p>
    <w:p w14:paraId="70E63978" w14:textId="15325781" w:rsidR="00A3701F" w:rsidRPr="004531DF" w:rsidRDefault="00A3701F" w:rsidP="00A3701F">
      <w:pPr>
        <w:jc w:val="both"/>
        <w:rPr>
          <w:rFonts w:asciiTheme="majorHAnsi" w:hAnsiTheme="majorHAnsi" w:cstheme="majorBidi"/>
          <w:i/>
          <w:u w:val="single"/>
        </w:rPr>
      </w:pPr>
      <w:r w:rsidRPr="114C987A">
        <w:rPr>
          <w:rFonts w:asciiTheme="majorHAnsi" w:hAnsiTheme="majorHAnsi" w:cstheme="majorBidi"/>
          <w:highlight w:val="lightGray"/>
          <w:u w:val="single"/>
        </w:rPr>
        <w:t>La (</w:t>
      </w:r>
      <w:r w:rsidRPr="114C987A">
        <w:rPr>
          <w:rFonts w:asciiTheme="majorHAnsi" w:hAnsiTheme="majorHAnsi" w:cstheme="majorBidi"/>
          <w:i/>
          <w:highlight w:val="lightGray"/>
          <w:u w:val="single"/>
        </w:rPr>
        <w:t>Nombre completo de la organización con siglas</w:t>
      </w:r>
      <w:r w:rsidRPr="114C987A">
        <w:rPr>
          <w:rFonts w:asciiTheme="majorHAnsi" w:hAnsiTheme="majorHAnsi" w:cstheme="majorBidi"/>
          <w:highlight w:val="lightGray"/>
          <w:u w:val="single"/>
        </w:rPr>
        <w:t>)</w:t>
      </w:r>
      <w:r w:rsidRPr="114C987A">
        <w:rPr>
          <w:rFonts w:asciiTheme="majorHAnsi" w:hAnsiTheme="majorHAnsi" w:cstheme="majorBidi"/>
        </w:rPr>
        <w:t xml:space="preserve">, con NIT. </w:t>
      </w:r>
      <w:r w:rsidRPr="114C987A">
        <w:rPr>
          <w:rFonts w:asciiTheme="majorHAnsi" w:hAnsiTheme="majorHAnsi" w:cstheme="majorBidi"/>
          <w:highlight w:val="lightGray"/>
        </w:rPr>
        <w:t>_________________________,</w:t>
      </w:r>
      <w:r w:rsidRPr="114C987A">
        <w:rPr>
          <w:rFonts w:asciiTheme="majorHAnsi" w:hAnsiTheme="majorHAnsi" w:cstheme="majorBidi"/>
        </w:rPr>
        <w:t xml:space="preserve"> representada legalmente por </w:t>
      </w:r>
      <w:r w:rsidRPr="114C987A">
        <w:rPr>
          <w:rFonts w:asciiTheme="majorHAnsi" w:hAnsiTheme="majorHAnsi" w:cstheme="majorBidi"/>
          <w:highlight w:val="lightGray"/>
          <w:u w:val="single"/>
        </w:rPr>
        <w:t>(</w:t>
      </w:r>
      <w:r w:rsidRPr="114C987A">
        <w:rPr>
          <w:rFonts w:asciiTheme="majorHAnsi" w:hAnsiTheme="majorHAnsi" w:cstheme="majorBidi"/>
          <w:i/>
          <w:highlight w:val="lightGray"/>
          <w:u w:val="single"/>
        </w:rPr>
        <w:t>Nombre completo</w:t>
      </w:r>
      <w:r w:rsidRPr="114C987A">
        <w:rPr>
          <w:rFonts w:asciiTheme="majorHAnsi" w:hAnsiTheme="majorHAnsi" w:cstheme="majorBidi"/>
          <w:highlight w:val="lightGray"/>
          <w:u w:val="single"/>
        </w:rPr>
        <w:t>)</w:t>
      </w:r>
      <w:r w:rsidRPr="114C987A">
        <w:rPr>
          <w:rFonts w:asciiTheme="majorHAnsi" w:hAnsiTheme="majorHAnsi" w:cstheme="majorBidi"/>
          <w:u w:val="single"/>
        </w:rPr>
        <w:t xml:space="preserve">, </w:t>
      </w:r>
      <w:r w:rsidRPr="114C987A">
        <w:rPr>
          <w:rFonts w:asciiTheme="majorHAnsi" w:hAnsiTheme="majorHAnsi" w:cstheme="majorBidi"/>
        </w:rPr>
        <w:t>identificado con cédula de ciudadanía (</w:t>
      </w:r>
      <w:r w:rsidRPr="114C987A">
        <w:rPr>
          <w:rFonts w:asciiTheme="majorHAnsi" w:hAnsiTheme="majorHAnsi" w:cstheme="majorBidi"/>
          <w:i/>
          <w:highlight w:val="lightGray"/>
          <w:u w:val="single"/>
        </w:rPr>
        <w:t>N° Cédula Rep. Legal</w:t>
      </w:r>
      <w:r w:rsidRPr="114C987A">
        <w:rPr>
          <w:rFonts w:asciiTheme="majorHAnsi" w:hAnsiTheme="majorHAnsi" w:cstheme="majorBidi"/>
          <w:highlight w:val="lightGray"/>
          <w:u w:val="single"/>
        </w:rPr>
        <w:t>),</w:t>
      </w:r>
      <w:r w:rsidRPr="114C987A">
        <w:rPr>
          <w:rFonts w:asciiTheme="majorHAnsi" w:hAnsiTheme="majorHAnsi" w:cstheme="majorBidi"/>
        </w:rPr>
        <w:t xml:space="preserve"> aceptamos los Términos de Referencia de la Convocatoria en mención, manifestamos interés de participar y certificamos que cumplimos con los criterios de ingreso para la postulación </w:t>
      </w:r>
      <w:r w:rsidRPr="114C987A">
        <w:rPr>
          <w:rFonts w:asciiTheme="majorHAnsi" w:hAnsiTheme="majorHAnsi" w:cstheme="majorBidi"/>
          <w:color w:val="000000" w:themeColor="text1"/>
        </w:rPr>
        <w:t>del proyecto “</w:t>
      </w:r>
      <w:r w:rsidR="00AB59F7" w:rsidRPr="114C987A">
        <w:rPr>
          <w:rFonts w:asciiTheme="majorHAnsi" w:hAnsiTheme="majorHAnsi" w:cstheme="majorBidi"/>
          <w:color w:val="000000" w:themeColor="text1"/>
        </w:rPr>
        <w:t>Incremento en los ingresos de pequeños productores rurales, a través del fortalecimiento de la cadena de valor en dos regiones PDET: Montes de María y Sur de Córdoba.</w:t>
      </w:r>
      <w:r w:rsidRPr="114C987A">
        <w:rPr>
          <w:rFonts w:asciiTheme="majorHAnsi" w:hAnsiTheme="majorHAnsi" w:cstheme="majorBidi"/>
          <w:color w:val="000000" w:themeColor="text1"/>
        </w:rPr>
        <w:t>”</w:t>
      </w:r>
      <w:r w:rsidRPr="114C987A">
        <w:rPr>
          <w:rFonts w:asciiTheme="majorHAnsi" w:hAnsiTheme="majorHAnsi" w:cstheme="majorBidi"/>
        </w:rPr>
        <w:t>. Así mismo, informamos que la organización trabaja en la(s) vereda(s):</w:t>
      </w:r>
      <w:r w:rsidRPr="114C987A">
        <w:rPr>
          <w:rFonts w:asciiTheme="majorHAnsi" w:hAnsiTheme="majorHAnsi" w:cstheme="majorBidi"/>
          <w:i/>
          <w:u w:val="single"/>
        </w:rPr>
        <w:t xml:space="preserve"> </w:t>
      </w:r>
      <w:r w:rsidRPr="114C987A">
        <w:rPr>
          <w:rFonts w:asciiTheme="majorHAnsi" w:hAnsiTheme="majorHAnsi" w:cstheme="majorBidi"/>
          <w:i/>
          <w:highlight w:val="lightGray"/>
          <w:u w:val="single"/>
        </w:rPr>
        <w:t>(Nombre de la(s) vereda(s))</w:t>
      </w:r>
      <w:r w:rsidRPr="114C987A">
        <w:rPr>
          <w:rFonts w:asciiTheme="majorHAnsi" w:hAnsiTheme="majorHAnsi" w:cstheme="majorBidi"/>
        </w:rPr>
        <w:t xml:space="preserve">, del municipio de: </w:t>
      </w:r>
      <w:r w:rsidRPr="114C987A">
        <w:rPr>
          <w:rFonts w:asciiTheme="majorHAnsi" w:hAnsiTheme="majorHAnsi" w:cstheme="majorBidi"/>
          <w:highlight w:val="lightGray"/>
        </w:rPr>
        <w:t>_____________</w:t>
      </w:r>
      <w:r w:rsidRPr="114C987A">
        <w:rPr>
          <w:rFonts w:asciiTheme="majorHAnsi" w:hAnsiTheme="majorHAnsi" w:cstheme="majorBidi"/>
        </w:rPr>
        <w:t xml:space="preserve"> y que con la implementación del proyecto se verán beneficiadas aproximadamente: </w:t>
      </w:r>
      <w:r w:rsidRPr="114C987A">
        <w:rPr>
          <w:rFonts w:asciiTheme="majorHAnsi" w:hAnsiTheme="majorHAnsi" w:cstheme="majorBidi"/>
          <w:i/>
          <w:highlight w:val="lightGray"/>
          <w:u w:val="single"/>
        </w:rPr>
        <w:t>(Número de familias)</w:t>
      </w:r>
      <w:r w:rsidRPr="114C987A">
        <w:rPr>
          <w:rFonts w:asciiTheme="majorHAnsi" w:hAnsiTheme="majorHAnsi" w:cstheme="majorBidi"/>
          <w:i/>
          <w:u w:val="single"/>
        </w:rPr>
        <w:t xml:space="preserve">, las cuales están representadas por </w:t>
      </w:r>
      <w:proofErr w:type="spellStart"/>
      <w:r w:rsidRPr="114C987A">
        <w:rPr>
          <w:rFonts w:asciiTheme="majorHAnsi" w:hAnsiTheme="majorHAnsi" w:cstheme="majorBidi"/>
          <w:i/>
          <w:u w:val="single"/>
        </w:rPr>
        <w:t>xx</w:t>
      </w:r>
      <w:proofErr w:type="spellEnd"/>
      <w:r w:rsidRPr="114C987A">
        <w:rPr>
          <w:rFonts w:asciiTheme="majorHAnsi" w:hAnsiTheme="majorHAnsi" w:cstheme="majorBidi"/>
          <w:i/>
          <w:u w:val="single"/>
        </w:rPr>
        <w:t xml:space="preserve"> mujeres y </w:t>
      </w:r>
      <w:proofErr w:type="spellStart"/>
      <w:r w:rsidRPr="114C987A">
        <w:rPr>
          <w:rFonts w:asciiTheme="majorHAnsi" w:hAnsiTheme="majorHAnsi" w:cstheme="majorBidi"/>
          <w:i/>
          <w:u w:val="single"/>
        </w:rPr>
        <w:t>xx</w:t>
      </w:r>
      <w:proofErr w:type="spellEnd"/>
      <w:r w:rsidRPr="114C987A">
        <w:rPr>
          <w:rFonts w:asciiTheme="majorHAnsi" w:hAnsiTheme="majorHAnsi" w:cstheme="majorBidi"/>
          <w:i/>
          <w:u w:val="single"/>
        </w:rPr>
        <w:t xml:space="preserve"> hombres, quienes están vinculados a la cadena de valor (marque con una x): _ Cacao; _ Plátano; _Ñame; _Yuca; _Maíz.</w:t>
      </w:r>
    </w:p>
    <w:p w14:paraId="3280941E" w14:textId="77777777" w:rsidR="00A3701F" w:rsidRPr="004531DF" w:rsidRDefault="00A3701F" w:rsidP="00A3701F">
      <w:pPr>
        <w:jc w:val="both"/>
        <w:rPr>
          <w:rFonts w:asciiTheme="majorHAnsi" w:hAnsiTheme="majorHAnsi" w:cstheme="majorHAnsi"/>
          <w:u w:val="single"/>
        </w:rPr>
      </w:pPr>
      <w:r w:rsidRPr="004531DF">
        <w:rPr>
          <w:rFonts w:asciiTheme="majorHAnsi" w:hAnsiTheme="majorHAnsi" w:cstheme="majorHAnsi"/>
          <w:u w:val="single"/>
        </w:rPr>
        <w:t>De igual manera, la organización manifiesta su voluntad de participar con responsabilidad y compromiso en el plan de fortalecimiento que se construya, incluyendo los enfoques de gestión del cambio climático, transversalización de género y comercialización.</w:t>
      </w:r>
    </w:p>
    <w:p w14:paraId="0034D913" w14:textId="77777777" w:rsidR="00A3701F" w:rsidRPr="004531DF" w:rsidRDefault="00A3701F" w:rsidP="00A3701F">
      <w:pPr>
        <w:jc w:val="both"/>
        <w:rPr>
          <w:rFonts w:asciiTheme="majorHAnsi" w:hAnsiTheme="majorHAnsi" w:cstheme="majorHAnsi"/>
          <w:i/>
          <w:iCs/>
          <w:u w:val="single"/>
        </w:rPr>
      </w:pPr>
      <w:r w:rsidRPr="004531DF">
        <w:rPr>
          <w:rFonts w:asciiTheme="majorHAnsi" w:hAnsiTheme="majorHAnsi" w:cstheme="majorHAnsi"/>
        </w:rPr>
        <w:t xml:space="preserve">Asimismo, ponemos en conocimiento que como contrapartida para la implementación del proyecto la organización cuenta con la posibilidad de aportar lo siguiente: </w:t>
      </w:r>
      <w:r w:rsidRPr="004531DF">
        <w:rPr>
          <w:rFonts w:asciiTheme="majorHAnsi" w:hAnsiTheme="majorHAnsi" w:cstheme="majorHAnsi"/>
          <w:i/>
          <w:iCs/>
          <w:highlight w:val="lightGray"/>
          <w:u w:val="single"/>
        </w:rPr>
        <w:t>(Ejemplo: mano de obra, infraestructura, equipos, entre otros que considere se ajusten a la propuesta) ___________________________________</w:t>
      </w:r>
    </w:p>
    <w:p w14:paraId="523CC36C" w14:textId="77777777" w:rsidR="00A3701F" w:rsidRPr="004531DF" w:rsidRDefault="00A3701F" w:rsidP="00A3701F">
      <w:pPr>
        <w:tabs>
          <w:tab w:val="left" w:pos="1597"/>
        </w:tabs>
        <w:jc w:val="both"/>
        <w:rPr>
          <w:rFonts w:asciiTheme="majorHAnsi" w:hAnsiTheme="majorHAnsi" w:cstheme="majorHAnsi"/>
          <w:u w:val="single"/>
        </w:rPr>
      </w:pPr>
      <w:r w:rsidRPr="004531DF">
        <w:rPr>
          <w:rFonts w:asciiTheme="majorHAnsi" w:hAnsiTheme="majorHAnsi" w:cstheme="majorHAnsi"/>
        </w:rPr>
        <w:t xml:space="preserve">Por último, certifico que la organización cumple con lo siguiente: </w:t>
      </w:r>
      <w:r w:rsidRPr="004531DF">
        <w:rPr>
          <w:rFonts w:asciiTheme="majorHAnsi" w:hAnsiTheme="majorHAnsi" w:cstheme="majorHAnsi"/>
          <w:highlight w:val="lightGray"/>
          <w:u w:val="single"/>
        </w:rPr>
        <w:t>(marque con una X si cumple o no con el criterio)</w:t>
      </w:r>
      <w:r w:rsidRPr="004531DF">
        <w:rPr>
          <w:rFonts w:asciiTheme="majorHAnsi" w:hAnsiTheme="majorHAnsi" w:cstheme="majorHAnsi"/>
          <w:u w:val="single"/>
        </w:rPr>
        <w:t xml:space="preserve"> </w:t>
      </w:r>
    </w:p>
    <w:p w14:paraId="0021DD24" w14:textId="77777777" w:rsidR="00A3701F" w:rsidRPr="004531DF" w:rsidRDefault="00A3701F" w:rsidP="00A3701F">
      <w:pPr>
        <w:tabs>
          <w:tab w:val="left" w:pos="1597"/>
        </w:tabs>
        <w:jc w:val="both"/>
        <w:rPr>
          <w:rFonts w:asciiTheme="majorHAnsi" w:hAnsiTheme="majorHAnsi" w:cstheme="majorHAnsi"/>
          <w:u w:val="single"/>
        </w:rPr>
      </w:pPr>
    </w:p>
    <w:tbl>
      <w:tblPr>
        <w:tblpPr w:leftFromText="141" w:rightFromText="141" w:bottomFromText="16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0"/>
        <w:gridCol w:w="1636"/>
        <w:gridCol w:w="1827"/>
      </w:tblGrid>
      <w:tr w:rsidR="00A3701F" w:rsidRPr="004531DF" w14:paraId="78DE35B1" w14:textId="77777777">
        <w:tc>
          <w:tcPr>
            <w:tcW w:w="3129" w:type="pct"/>
            <w:tcBorders>
              <w:top w:val="single" w:sz="4" w:space="0" w:color="auto"/>
              <w:left w:val="single" w:sz="4" w:space="0" w:color="auto"/>
              <w:bottom w:val="single" w:sz="4" w:space="0" w:color="auto"/>
              <w:right w:val="single" w:sz="4" w:space="0" w:color="auto"/>
            </w:tcBorders>
            <w:shd w:val="clear" w:color="auto" w:fill="002060"/>
            <w:hideMark/>
          </w:tcPr>
          <w:p w14:paraId="2E2D65AD" w14:textId="77777777" w:rsidR="00A3701F" w:rsidRPr="004531DF" w:rsidRDefault="00A3701F">
            <w:pPr>
              <w:jc w:val="center"/>
              <w:rPr>
                <w:rFonts w:asciiTheme="majorHAnsi" w:hAnsiTheme="majorHAnsi" w:cstheme="majorHAnsi"/>
                <w:b/>
                <w:bCs/>
                <w:sz w:val="18"/>
                <w:szCs w:val="18"/>
              </w:rPr>
            </w:pPr>
            <w:r w:rsidRPr="004531DF">
              <w:rPr>
                <w:rFonts w:asciiTheme="majorHAnsi" w:eastAsia="Verdana" w:hAnsiTheme="majorHAnsi" w:cstheme="majorHAnsi"/>
                <w:b/>
                <w:bCs/>
                <w:sz w:val="18"/>
                <w:szCs w:val="18"/>
              </w:rPr>
              <w:t>CRITERIO</w:t>
            </w:r>
          </w:p>
        </w:tc>
        <w:tc>
          <w:tcPr>
            <w:tcW w:w="884" w:type="pct"/>
            <w:tcBorders>
              <w:top w:val="single" w:sz="4" w:space="0" w:color="auto"/>
              <w:left w:val="single" w:sz="4" w:space="0" w:color="auto"/>
              <w:bottom w:val="single" w:sz="4" w:space="0" w:color="auto"/>
              <w:right w:val="single" w:sz="4" w:space="0" w:color="auto"/>
            </w:tcBorders>
            <w:shd w:val="clear" w:color="auto" w:fill="002060"/>
            <w:hideMark/>
          </w:tcPr>
          <w:p w14:paraId="1EA26F26" w14:textId="77777777" w:rsidR="00A3701F" w:rsidRPr="004531DF" w:rsidRDefault="00A3701F">
            <w:pPr>
              <w:jc w:val="center"/>
              <w:rPr>
                <w:rFonts w:asciiTheme="majorHAnsi" w:eastAsia="Verdana" w:hAnsiTheme="majorHAnsi" w:cstheme="majorHAnsi"/>
                <w:b/>
                <w:bCs/>
                <w:sz w:val="18"/>
                <w:szCs w:val="18"/>
              </w:rPr>
            </w:pPr>
            <w:r w:rsidRPr="004531DF">
              <w:rPr>
                <w:rFonts w:asciiTheme="majorHAnsi" w:eastAsia="Verdana" w:hAnsiTheme="majorHAnsi" w:cstheme="majorHAnsi"/>
                <w:b/>
                <w:bCs/>
                <w:sz w:val="18"/>
                <w:szCs w:val="18"/>
              </w:rPr>
              <w:t>CUMPLE</w:t>
            </w:r>
          </w:p>
        </w:tc>
        <w:tc>
          <w:tcPr>
            <w:tcW w:w="987" w:type="pct"/>
            <w:tcBorders>
              <w:top w:val="single" w:sz="4" w:space="0" w:color="auto"/>
              <w:left w:val="single" w:sz="4" w:space="0" w:color="auto"/>
              <w:bottom w:val="single" w:sz="4" w:space="0" w:color="auto"/>
              <w:right w:val="single" w:sz="4" w:space="0" w:color="auto"/>
            </w:tcBorders>
            <w:shd w:val="clear" w:color="auto" w:fill="002060"/>
            <w:hideMark/>
          </w:tcPr>
          <w:p w14:paraId="588EC9BD" w14:textId="77777777" w:rsidR="00A3701F" w:rsidRPr="004531DF" w:rsidRDefault="00A3701F">
            <w:pPr>
              <w:jc w:val="center"/>
              <w:rPr>
                <w:rFonts w:asciiTheme="majorHAnsi" w:eastAsia="Verdana" w:hAnsiTheme="majorHAnsi" w:cstheme="majorHAnsi"/>
                <w:b/>
                <w:bCs/>
                <w:sz w:val="18"/>
                <w:szCs w:val="18"/>
              </w:rPr>
            </w:pPr>
            <w:r w:rsidRPr="004531DF">
              <w:rPr>
                <w:rFonts w:asciiTheme="majorHAnsi" w:eastAsia="Verdana" w:hAnsiTheme="majorHAnsi" w:cstheme="majorHAnsi"/>
                <w:b/>
                <w:bCs/>
                <w:sz w:val="18"/>
                <w:szCs w:val="18"/>
              </w:rPr>
              <w:t>NO CUMPLE</w:t>
            </w:r>
          </w:p>
        </w:tc>
      </w:tr>
      <w:tr w:rsidR="00A3701F" w:rsidRPr="004531DF" w14:paraId="73640883" w14:textId="77777777">
        <w:tc>
          <w:tcPr>
            <w:tcW w:w="3129" w:type="pct"/>
            <w:tcBorders>
              <w:top w:val="single" w:sz="4" w:space="0" w:color="auto"/>
              <w:left w:val="single" w:sz="4" w:space="0" w:color="auto"/>
              <w:bottom w:val="single" w:sz="4" w:space="0" w:color="auto"/>
              <w:right w:val="single" w:sz="4" w:space="0" w:color="auto"/>
            </w:tcBorders>
            <w:hideMark/>
          </w:tcPr>
          <w:p w14:paraId="7FBEC5ED" w14:textId="77777777" w:rsidR="00A3701F" w:rsidRPr="004531DF" w:rsidRDefault="00A3701F">
            <w:pPr>
              <w:pStyle w:val="ListParagraph"/>
              <w:spacing w:after="0" w:line="240" w:lineRule="auto"/>
              <w:ind w:left="29"/>
              <w:jc w:val="both"/>
              <w:rPr>
                <w:rFonts w:asciiTheme="majorHAnsi" w:eastAsia="Calibri" w:hAnsiTheme="majorHAnsi" w:cstheme="majorHAnsi"/>
                <w:sz w:val="18"/>
                <w:szCs w:val="18"/>
              </w:rPr>
            </w:pPr>
            <w:r w:rsidRPr="004531DF">
              <w:rPr>
                <w:rFonts w:asciiTheme="majorHAnsi" w:eastAsia="Verdana" w:hAnsiTheme="majorHAnsi" w:cstheme="majorHAnsi"/>
                <w:sz w:val="18"/>
                <w:szCs w:val="18"/>
              </w:rPr>
              <w:t>La organización está legalmente constituida.</w:t>
            </w:r>
          </w:p>
        </w:tc>
        <w:tc>
          <w:tcPr>
            <w:tcW w:w="884" w:type="pct"/>
            <w:tcBorders>
              <w:top w:val="single" w:sz="4" w:space="0" w:color="auto"/>
              <w:left w:val="single" w:sz="4" w:space="0" w:color="auto"/>
              <w:bottom w:val="single" w:sz="4" w:space="0" w:color="auto"/>
              <w:right w:val="single" w:sz="4" w:space="0" w:color="auto"/>
            </w:tcBorders>
          </w:tcPr>
          <w:p w14:paraId="54BC1466" w14:textId="77777777" w:rsidR="00A3701F" w:rsidRPr="004531DF" w:rsidRDefault="00A3701F">
            <w:pPr>
              <w:pStyle w:val="ListParagraph"/>
              <w:spacing w:after="0" w:line="240" w:lineRule="auto"/>
              <w:ind w:left="0"/>
              <w:jc w:val="center"/>
              <w:rPr>
                <w:rFonts w:asciiTheme="majorHAnsi" w:eastAsia="Verdana" w:hAnsiTheme="majorHAnsi" w:cstheme="majorHAnsi"/>
                <w:sz w:val="18"/>
                <w:szCs w:val="18"/>
              </w:rPr>
            </w:pPr>
          </w:p>
        </w:tc>
        <w:tc>
          <w:tcPr>
            <w:tcW w:w="987" w:type="pct"/>
            <w:tcBorders>
              <w:top w:val="single" w:sz="4" w:space="0" w:color="auto"/>
              <w:left w:val="single" w:sz="4" w:space="0" w:color="auto"/>
              <w:bottom w:val="single" w:sz="4" w:space="0" w:color="auto"/>
              <w:right w:val="single" w:sz="4" w:space="0" w:color="auto"/>
            </w:tcBorders>
          </w:tcPr>
          <w:p w14:paraId="4E677E45" w14:textId="77777777" w:rsidR="00A3701F" w:rsidRPr="004531DF" w:rsidRDefault="00A3701F">
            <w:pPr>
              <w:pStyle w:val="ListParagraph"/>
              <w:spacing w:after="0" w:line="240" w:lineRule="auto"/>
              <w:ind w:left="0"/>
              <w:jc w:val="center"/>
              <w:rPr>
                <w:rFonts w:asciiTheme="majorHAnsi" w:eastAsia="Verdana" w:hAnsiTheme="majorHAnsi" w:cstheme="majorHAnsi"/>
                <w:sz w:val="18"/>
                <w:szCs w:val="18"/>
              </w:rPr>
            </w:pPr>
          </w:p>
        </w:tc>
      </w:tr>
      <w:tr w:rsidR="00A3701F" w:rsidRPr="004531DF" w14:paraId="223457B6" w14:textId="77777777">
        <w:trPr>
          <w:trHeight w:val="420"/>
        </w:trPr>
        <w:tc>
          <w:tcPr>
            <w:tcW w:w="3129" w:type="pct"/>
            <w:tcBorders>
              <w:top w:val="single" w:sz="4" w:space="0" w:color="auto"/>
              <w:left w:val="single" w:sz="4" w:space="0" w:color="auto"/>
              <w:bottom w:val="single" w:sz="4" w:space="0" w:color="auto"/>
              <w:right w:val="single" w:sz="4" w:space="0" w:color="auto"/>
            </w:tcBorders>
            <w:hideMark/>
          </w:tcPr>
          <w:p w14:paraId="5FA7758F" w14:textId="77777777" w:rsidR="00A3701F" w:rsidRPr="004531DF" w:rsidRDefault="00A3701F">
            <w:pPr>
              <w:pStyle w:val="ListParagraph"/>
              <w:spacing w:after="0" w:line="240" w:lineRule="auto"/>
              <w:ind w:left="29"/>
              <w:jc w:val="both"/>
              <w:rPr>
                <w:rFonts w:asciiTheme="majorHAnsi" w:eastAsia="Calibri" w:hAnsiTheme="majorHAnsi" w:cstheme="majorHAnsi"/>
                <w:sz w:val="18"/>
                <w:szCs w:val="18"/>
              </w:rPr>
            </w:pPr>
            <w:r w:rsidRPr="004531DF">
              <w:rPr>
                <w:rFonts w:asciiTheme="majorHAnsi" w:hAnsiTheme="majorHAnsi" w:cstheme="majorHAnsi"/>
                <w:sz w:val="18"/>
                <w:szCs w:val="18"/>
              </w:rPr>
              <w:t>La organización tiene como mínimo 2 años de constitución comprobable.</w:t>
            </w:r>
          </w:p>
        </w:tc>
        <w:tc>
          <w:tcPr>
            <w:tcW w:w="884" w:type="pct"/>
            <w:tcBorders>
              <w:top w:val="single" w:sz="4" w:space="0" w:color="auto"/>
              <w:left w:val="single" w:sz="4" w:space="0" w:color="auto"/>
              <w:bottom w:val="single" w:sz="4" w:space="0" w:color="auto"/>
              <w:right w:val="single" w:sz="4" w:space="0" w:color="auto"/>
            </w:tcBorders>
          </w:tcPr>
          <w:p w14:paraId="3655E569" w14:textId="77777777" w:rsidR="00A3701F" w:rsidRPr="004531DF" w:rsidRDefault="00A3701F">
            <w:pPr>
              <w:pStyle w:val="ListParagraph"/>
              <w:spacing w:after="0" w:line="240" w:lineRule="auto"/>
              <w:ind w:left="0"/>
              <w:jc w:val="center"/>
              <w:rPr>
                <w:rFonts w:asciiTheme="majorHAnsi" w:eastAsia="Verdana" w:hAnsiTheme="majorHAnsi" w:cstheme="majorHAnsi"/>
                <w:sz w:val="18"/>
                <w:szCs w:val="18"/>
              </w:rPr>
            </w:pPr>
          </w:p>
        </w:tc>
        <w:tc>
          <w:tcPr>
            <w:tcW w:w="987" w:type="pct"/>
            <w:tcBorders>
              <w:top w:val="single" w:sz="4" w:space="0" w:color="auto"/>
              <w:left w:val="single" w:sz="4" w:space="0" w:color="auto"/>
              <w:bottom w:val="single" w:sz="4" w:space="0" w:color="auto"/>
              <w:right w:val="single" w:sz="4" w:space="0" w:color="auto"/>
            </w:tcBorders>
          </w:tcPr>
          <w:p w14:paraId="184ECDA8" w14:textId="77777777" w:rsidR="00A3701F" w:rsidRPr="004531DF" w:rsidRDefault="00A3701F">
            <w:pPr>
              <w:jc w:val="center"/>
              <w:rPr>
                <w:rFonts w:asciiTheme="majorHAnsi" w:eastAsia="Verdana" w:hAnsiTheme="majorHAnsi" w:cstheme="majorHAnsi"/>
                <w:sz w:val="18"/>
                <w:szCs w:val="18"/>
              </w:rPr>
            </w:pPr>
          </w:p>
        </w:tc>
      </w:tr>
      <w:tr w:rsidR="00A3701F" w:rsidRPr="004531DF" w14:paraId="1F407EFA" w14:textId="77777777">
        <w:trPr>
          <w:trHeight w:val="442"/>
        </w:trPr>
        <w:tc>
          <w:tcPr>
            <w:tcW w:w="3129" w:type="pct"/>
            <w:tcBorders>
              <w:top w:val="single" w:sz="4" w:space="0" w:color="auto"/>
              <w:left w:val="single" w:sz="4" w:space="0" w:color="auto"/>
              <w:bottom w:val="single" w:sz="4" w:space="0" w:color="auto"/>
              <w:right w:val="single" w:sz="4" w:space="0" w:color="auto"/>
            </w:tcBorders>
            <w:hideMark/>
          </w:tcPr>
          <w:p w14:paraId="4D15A500" w14:textId="77777777" w:rsidR="00A3701F" w:rsidRPr="004531DF" w:rsidRDefault="00A3701F">
            <w:pPr>
              <w:ind w:left="29"/>
              <w:jc w:val="both"/>
              <w:rPr>
                <w:rFonts w:asciiTheme="majorHAnsi" w:eastAsia="Calibri" w:hAnsiTheme="majorHAnsi" w:cstheme="majorHAnsi"/>
                <w:sz w:val="18"/>
                <w:szCs w:val="18"/>
              </w:rPr>
            </w:pPr>
            <w:r w:rsidRPr="004531DF">
              <w:rPr>
                <w:rFonts w:asciiTheme="majorHAnsi" w:hAnsiTheme="majorHAnsi" w:cstheme="majorHAnsi"/>
                <w:sz w:val="18"/>
                <w:szCs w:val="18"/>
              </w:rPr>
              <w:t>La organización tiene certificado de existencia y representación legal expedido por cámara de comercio, actualizado.</w:t>
            </w:r>
          </w:p>
        </w:tc>
        <w:tc>
          <w:tcPr>
            <w:tcW w:w="884" w:type="pct"/>
            <w:tcBorders>
              <w:top w:val="single" w:sz="4" w:space="0" w:color="auto"/>
              <w:left w:val="single" w:sz="4" w:space="0" w:color="auto"/>
              <w:bottom w:val="single" w:sz="4" w:space="0" w:color="auto"/>
              <w:right w:val="single" w:sz="4" w:space="0" w:color="auto"/>
            </w:tcBorders>
          </w:tcPr>
          <w:p w14:paraId="5267E091" w14:textId="77777777" w:rsidR="00A3701F" w:rsidRPr="004531DF" w:rsidRDefault="00A3701F">
            <w:pPr>
              <w:pStyle w:val="ListParagraph"/>
              <w:spacing w:after="0" w:line="240" w:lineRule="auto"/>
              <w:ind w:left="0"/>
              <w:jc w:val="center"/>
              <w:rPr>
                <w:rFonts w:asciiTheme="majorHAnsi" w:eastAsia="Verdana" w:hAnsiTheme="majorHAnsi" w:cstheme="majorHAnsi"/>
                <w:sz w:val="18"/>
                <w:szCs w:val="18"/>
              </w:rPr>
            </w:pPr>
          </w:p>
        </w:tc>
        <w:tc>
          <w:tcPr>
            <w:tcW w:w="987" w:type="pct"/>
            <w:tcBorders>
              <w:top w:val="single" w:sz="4" w:space="0" w:color="auto"/>
              <w:left w:val="single" w:sz="4" w:space="0" w:color="auto"/>
              <w:bottom w:val="single" w:sz="4" w:space="0" w:color="auto"/>
              <w:right w:val="single" w:sz="4" w:space="0" w:color="auto"/>
            </w:tcBorders>
          </w:tcPr>
          <w:p w14:paraId="761F0645" w14:textId="77777777" w:rsidR="00A3701F" w:rsidRPr="004531DF" w:rsidRDefault="00A3701F">
            <w:pPr>
              <w:jc w:val="center"/>
              <w:rPr>
                <w:rFonts w:asciiTheme="majorHAnsi" w:eastAsia="Verdana" w:hAnsiTheme="majorHAnsi" w:cstheme="majorHAnsi"/>
                <w:sz w:val="18"/>
                <w:szCs w:val="18"/>
              </w:rPr>
            </w:pPr>
          </w:p>
        </w:tc>
      </w:tr>
      <w:tr w:rsidR="00A3701F" w:rsidRPr="004531DF" w14:paraId="3345843D" w14:textId="77777777">
        <w:tc>
          <w:tcPr>
            <w:tcW w:w="3129" w:type="pct"/>
            <w:tcBorders>
              <w:top w:val="single" w:sz="4" w:space="0" w:color="auto"/>
              <w:left w:val="single" w:sz="4" w:space="0" w:color="auto"/>
              <w:bottom w:val="single" w:sz="4" w:space="0" w:color="auto"/>
              <w:right w:val="single" w:sz="4" w:space="0" w:color="auto"/>
            </w:tcBorders>
            <w:hideMark/>
          </w:tcPr>
          <w:p w14:paraId="085404AE" w14:textId="77777777" w:rsidR="00A3701F" w:rsidRPr="004531DF" w:rsidRDefault="00A3701F">
            <w:pPr>
              <w:pStyle w:val="ListParagraph"/>
              <w:spacing w:after="0" w:line="240" w:lineRule="auto"/>
              <w:ind w:left="29"/>
              <w:jc w:val="both"/>
              <w:rPr>
                <w:rFonts w:asciiTheme="majorHAnsi" w:eastAsia="Calibri" w:hAnsiTheme="majorHAnsi" w:cstheme="majorHAnsi"/>
                <w:sz w:val="18"/>
                <w:szCs w:val="18"/>
              </w:rPr>
            </w:pPr>
            <w:r w:rsidRPr="004531DF">
              <w:rPr>
                <w:rFonts w:asciiTheme="majorHAnsi" w:hAnsiTheme="majorHAnsi" w:cstheme="majorHAnsi"/>
                <w:sz w:val="18"/>
                <w:szCs w:val="18"/>
              </w:rPr>
              <w:t>La organización cuenta con RUT actualizado</w:t>
            </w:r>
          </w:p>
        </w:tc>
        <w:tc>
          <w:tcPr>
            <w:tcW w:w="884" w:type="pct"/>
            <w:tcBorders>
              <w:top w:val="single" w:sz="4" w:space="0" w:color="auto"/>
              <w:left w:val="single" w:sz="4" w:space="0" w:color="auto"/>
              <w:bottom w:val="single" w:sz="4" w:space="0" w:color="auto"/>
              <w:right w:val="single" w:sz="4" w:space="0" w:color="auto"/>
            </w:tcBorders>
          </w:tcPr>
          <w:p w14:paraId="1A44421B" w14:textId="77777777" w:rsidR="00A3701F" w:rsidRPr="004531DF" w:rsidRDefault="00A3701F">
            <w:pPr>
              <w:pStyle w:val="ListParagraph"/>
              <w:spacing w:after="0" w:line="240" w:lineRule="auto"/>
              <w:ind w:left="0"/>
              <w:jc w:val="center"/>
              <w:rPr>
                <w:rFonts w:asciiTheme="majorHAnsi" w:eastAsia="Verdana" w:hAnsiTheme="majorHAnsi" w:cstheme="majorHAnsi"/>
                <w:sz w:val="18"/>
                <w:szCs w:val="18"/>
              </w:rPr>
            </w:pPr>
          </w:p>
        </w:tc>
        <w:tc>
          <w:tcPr>
            <w:tcW w:w="987" w:type="pct"/>
            <w:tcBorders>
              <w:top w:val="single" w:sz="4" w:space="0" w:color="auto"/>
              <w:left w:val="single" w:sz="4" w:space="0" w:color="auto"/>
              <w:bottom w:val="single" w:sz="4" w:space="0" w:color="auto"/>
              <w:right w:val="single" w:sz="4" w:space="0" w:color="auto"/>
            </w:tcBorders>
          </w:tcPr>
          <w:p w14:paraId="47A8D6CE" w14:textId="77777777" w:rsidR="00A3701F" w:rsidRPr="004531DF" w:rsidRDefault="00A3701F">
            <w:pPr>
              <w:jc w:val="center"/>
              <w:rPr>
                <w:rFonts w:asciiTheme="majorHAnsi" w:eastAsia="Verdana" w:hAnsiTheme="majorHAnsi" w:cstheme="majorHAnsi"/>
                <w:sz w:val="18"/>
                <w:szCs w:val="18"/>
              </w:rPr>
            </w:pPr>
          </w:p>
        </w:tc>
      </w:tr>
      <w:tr w:rsidR="00A3701F" w:rsidRPr="004531DF" w14:paraId="02A212BA" w14:textId="77777777">
        <w:tc>
          <w:tcPr>
            <w:tcW w:w="3129" w:type="pct"/>
            <w:tcBorders>
              <w:top w:val="single" w:sz="4" w:space="0" w:color="auto"/>
              <w:left w:val="single" w:sz="4" w:space="0" w:color="auto"/>
              <w:bottom w:val="single" w:sz="4" w:space="0" w:color="auto"/>
              <w:right w:val="single" w:sz="4" w:space="0" w:color="auto"/>
            </w:tcBorders>
            <w:hideMark/>
          </w:tcPr>
          <w:p w14:paraId="0CEEE51D" w14:textId="77777777" w:rsidR="00A3701F" w:rsidRPr="004531DF" w:rsidRDefault="00A3701F">
            <w:pPr>
              <w:pStyle w:val="ListParagraph"/>
              <w:spacing w:after="0" w:line="240" w:lineRule="auto"/>
              <w:ind w:left="29"/>
              <w:jc w:val="both"/>
              <w:rPr>
                <w:rFonts w:asciiTheme="majorHAnsi" w:eastAsia="Calibri" w:hAnsiTheme="majorHAnsi" w:cstheme="majorHAnsi"/>
                <w:sz w:val="18"/>
                <w:szCs w:val="18"/>
              </w:rPr>
            </w:pPr>
            <w:r w:rsidRPr="004531DF">
              <w:rPr>
                <w:rFonts w:asciiTheme="majorHAnsi" w:hAnsiTheme="majorHAnsi" w:cstheme="majorHAnsi"/>
                <w:sz w:val="18"/>
                <w:szCs w:val="18"/>
              </w:rPr>
              <w:t>El objeto social y actividad económica principal de la organización están enfocados a la producción agrícola en la cadena de valor______________________ priorizada en el programa</w:t>
            </w:r>
          </w:p>
        </w:tc>
        <w:tc>
          <w:tcPr>
            <w:tcW w:w="884" w:type="pct"/>
            <w:tcBorders>
              <w:top w:val="single" w:sz="4" w:space="0" w:color="auto"/>
              <w:left w:val="single" w:sz="4" w:space="0" w:color="auto"/>
              <w:bottom w:val="single" w:sz="4" w:space="0" w:color="auto"/>
              <w:right w:val="single" w:sz="4" w:space="0" w:color="auto"/>
            </w:tcBorders>
          </w:tcPr>
          <w:p w14:paraId="43D851EA" w14:textId="77777777" w:rsidR="00A3701F" w:rsidRPr="004531DF" w:rsidRDefault="00A3701F">
            <w:pPr>
              <w:pStyle w:val="ListParagraph"/>
              <w:spacing w:after="0" w:line="240" w:lineRule="auto"/>
              <w:ind w:left="0"/>
              <w:jc w:val="center"/>
              <w:rPr>
                <w:rFonts w:asciiTheme="majorHAnsi" w:eastAsia="Verdana" w:hAnsiTheme="majorHAnsi" w:cstheme="majorHAnsi"/>
                <w:sz w:val="18"/>
                <w:szCs w:val="18"/>
                <w:highlight w:val="yellow"/>
              </w:rPr>
            </w:pPr>
          </w:p>
        </w:tc>
        <w:tc>
          <w:tcPr>
            <w:tcW w:w="987" w:type="pct"/>
            <w:tcBorders>
              <w:top w:val="single" w:sz="4" w:space="0" w:color="auto"/>
              <w:left w:val="single" w:sz="4" w:space="0" w:color="auto"/>
              <w:bottom w:val="single" w:sz="4" w:space="0" w:color="auto"/>
              <w:right w:val="single" w:sz="4" w:space="0" w:color="auto"/>
            </w:tcBorders>
          </w:tcPr>
          <w:p w14:paraId="5CCB69AE" w14:textId="77777777" w:rsidR="00A3701F" w:rsidRPr="004531DF" w:rsidRDefault="00A3701F">
            <w:pPr>
              <w:jc w:val="center"/>
              <w:rPr>
                <w:rFonts w:asciiTheme="majorHAnsi" w:eastAsia="Verdana" w:hAnsiTheme="majorHAnsi" w:cstheme="majorHAnsi"/>
                <w:sz w:val="18"/>
                <w:szCs w:val="18"/>
                <w:highlight w:val="yellow"/>
              </w:rPr>
            </w:pPr>
          </w:p>
        </w:tc>
      </w:tr>
      <w:tr w:rsidR="00A3701F" w:rsidRPr="004531DF" w14:paraId="3B2250EE" w14:textId="77777777">
        <w:tc>
          <w:tcPr>
            <w:tcW w:w="3129" w:type="pct"/>
            <w:tcBorders>
              <w:top w:val="single" w:sz="4" w:space="0" w:color="auto"/>
              <w:left w:val="single" w:sz="4" w:space="0" w:color="auto"/>
              <w:bottom w:val="single" w:sz="4" w:space="0" w:color="auto"/>
              <w:right w:val="single" w:sz="4" w:space="0" w:color="auto"/>
            </w:tcBorders>
            <w:hideMark/>
          </w:tcPr>
          <w:p w14:paraId="1EB52D3C" w14:textId="77777777" w:rsidR="00A3701F" w:rsidRPr="004531DF" w:rsidRDefault="00A3701F">
            <w:pPr>
              <w:pStyle w:val="ListParagraph"/>
              <w:spacing w:after="0" w:line="240" w:lineRule="auto"/>
              <w:ind w:left="29"/>
              <w:jc w:val="both"/>
              <w:rPr>
                <w:rFonts w:asciiTheme="majorHAnsi" w:eastAsia="Calibri" w:hAnsiTheme="majorHAnsi" w:cstheme="majorHAnsi"/>
                <w:sz w:val="18"/>
                <w:szCs w:val="18"/>
              </w:rPr>
            </w:pPr>
            <w:r w:rsidRPr="004531DF">
              <w:rPr>
                <w:rFonts w:asciiTheme="majorHAnsi" w:eastAsia="Verdana" w:hAnsiTheme="majorHAnsi" w:cstheme="majorHAnsi"/>
                <w:sz w:val="18"/>
                <w:szCs w:val="18"/>
              </w:rPr>
              <w:t>La organización está ubicada en el municipio ________________, departamento __________________</w:t>
            </w:r>
          </w:p>
        </w:tc>
        <w:tc>
          <w:tcPr>
            <w:tcW w:w="884" w:type="pct"/>
            <w:tcBorders>
              <w:top w:val="single" w:sz="4" w:space="0" w:color="auto"/>
              <w:left w:val="single" w:sz="4" w:space="0" w:color="auto"/>
              <w:bottom w:val="single" w:sz="4" w:space="0" w:color="auto"/>
              <w:right w:val="single" w:sz="4" w:space="0" w:color="auto"/>
            </w:tcBorders>
          </w:tcPr>
          <w:p w14:paraId="27950B1A" w14:textId="77777777" w:rsidR="00A3701F" w:rsidRPr="004531DF" w:rsidRDefault="00A3701F">
            <w:pPr>
              <w:pStyle w:val="ListParagraph"/>
              <w:spacing w:after="0" w:line="240" w:lineRule="auto"/>
              <w:ind w:left="0"/>
              <w:jc w:val="center"/>
              <w:rPr>
                <w:rFonts w:asciiTheme="majorHAnsi" w:eastAsia="Verdana" w:hAnsiTheme="majorHAnsi" w:cstheme="majorHAnsi"/>
                <w:sz w:val="18"/>
                <w:szCs w:val="18"/>
              </w:rPr>
            </w:pPr>
          </w:p>
        </w:tc>
        <w:tc>
          <w:tcPr>
            <w:tcW w:w="987" w:type="pct"/>
            <w:tcBorders>
              <w:top w:val="single" w:sz="4" w:space="0" w:color="auto"/>
              <w:left w:val="single" w:sz="4" w:space="0" w:color="auto"/>
              <w:bottom w:val="single" w:sz="4" w:space="0" w:color="auto"/>
              <w:right w:val="single" w:sz="4" w:space="0" w:color="auto"/>
            </w:tcBorders>
          </w:tcPr>
          <w:p w14:paraId="1BD7A6AF" w14:textId="77777777" w:rsidR="00A3701F" w:rsidRPr="004531DF" w:rsidRDefault="00A3701F">
            <w:pPr>
              <w:jc w:val="center"/>
              <w:rPr>
                <w:rFonts w:asciiTheme="majorHAnsi" w:eastAsia="Verdana" w:hAnsiTheme="majorHAnsi" w:cstheme="majorHAnsi"/>
                <w:sz w:val="18"/>
                <w:szCs w:val="18"/>
              </w:rPr>
            </w:pPr>
          </w:p>
        </w:tc>
      </w:tr>
    </w:tbl>
    <w:p w14:paraId="2E878DA2" w14:textId="77777777" w:rsidR="00A3701F" w:rsidRPr="004531DF" w:rsidRDefault="00A3701F" w:rsidP="00A3701F">
      <w:pPr>
        <w:tabs>
          <w:tab w:val="left" w:pos="1847"/>
        </w:tabs>
        <w:jc w:val="both"/>
        <w:rPr>
          <w:rFonts w:asciiTheme="majorHAnsi" w:hAnsiTheme="majorHAnsi" w:cstheme="majorHAnsi"/>
        </w:rPr>
      </w:pPr>
      <w:r w:rsidRPr="004531DF">
        <w:rPr>
          <w:rFonts w:asciiTheme="majorHAnsi" w:hAnsiTheme="majorHAnsi" w:cstheme="majorHAnsi"/>
        </w:rPr>
        <w:t>En constancia de lo anterior se adjunta la propuesta y el listado de los(las) productores(as) y socios(as) activos (as) interesados(as) en vincularse al proyecto, con su firma de aceptación, el certificado de existencia y representación legal expedido por Cámara de Comercio y el RUT.</w:t>
      </w:r>
    </w:p>
    <w:p w14:paraId="21514B28" w14:textId="77777777" w:rsidR="00A3701F" w:rsidRPr="004531DF" w:rsidRDefault="00A3701F" w:rsidP="00A3701F">
      <w:pPr>
        <w:tabs>
          <w:tab w:val="left" w:pos="1847"/>
        </w:tabs>
        <w:jc w:val="both"/>
        <w:rPr>
          <w:rFonts w:asciiTheme="majorHAnsi" w:hAnsiTheme="majorHAnsi" w:cstheme="majorHAnsi"/>
        </w:rPr>
      </w:pPr>
    </w:p>
    <w:p w14:paraId="46BD0610" w14:textId="77777777" w:rsidR="00A3701F" w:rsidRPr="004531DF" w:rsidRDefault="00A3701F" w:rsidP="00A3701F">
      <w:pPr>
        <w:tabs>
          <w:tab w:val="left" w:pos="1847"/>
        </w:tabs>
        <w:jc w:val="both"/>
        <w:rPr>
          <w:rFonts w:asciiTheme="majorHAnsi" w:hAnsiTheme="majorHAnsi" w:cstheme="majorHAnsi"/>
        </w:rPr>
      </w:pPr>
      <w:r w:rsidRPr="004531DF">
        <w:rPr>
          <w:rFonts w:asciiTheme="majorHAnsi" w:hAnsiTheme="majorHAnsi" w:cstheme="majorHAnsi"/>
        </w:rPr>
        <w:t xml:space="preserve">Atentamente, </w:t>
      </w:r>
    </w:p>
    <w:p w14:paraId="5C9E670E" w14:textId="77777777" w:rsidR="00A3701F" w:rsidRPr="004531DF" w:rsidRDefault="00A3701F" w:rsidP="00A3701F">
      <w:pPr>
        <w:jc w:val="both"/>
        <w:rPr>
          <w:rFonts w:asciiTheme="majorHAnsi" w:hAnsiTheme="majorHAnsi" w:cstheme="majorHAnsi"/>
          <w:u w:val="single"/>
        </w:rPr>
      </w:pPr>
    </w:p>
    <w:p w14:paraId="43E47CB8" w14:textId="77777777" w:rsidR="00A3701F" w:rsidRPr="004531DF" w:rsidRDefault="00A3701F" w:rsidP="00A3701F">
      <w:pPr>
        <w:jc w:val="both"/>
        <w:rPr>
          <w:rFonts w:asciiTheme="majorHAnsi" w:hAnsiTheme="majorHAnsi" w:cstheme="majorHAnsi"/>
          <w:u w:val="single"/>
        </w:rPr>
      </w:pPr>
      <w:r w:rsidRPr="004531DF">
        <w:rPr>
          <w:rFonts w:asciiTheme="majorHAnsi" w:hAnsiTheme="majorHAnsi" w:cstheme="majorHAnsi"/>
          <w:u w:val="single"/>
        </w:rPr>
        <w:t>(</w:t>
      </w:r>
      <w:r w:rsidRPr="004531DF">
        <w:rPr>
          <w:rFonts w:asciiTheme="majorHAnsi" w:hAnsiTheme="majorHAnsi" w:cstheme="majorHAnsi"/>
          <w:i/>
          <w:iCs/>
          <w:highlight w:val="lightGray"/>
          <w:u w:val="single"/>
        </w:rPr>
        <w:t>FIRMA</w:t>
      </w:r>
      <w:r w:rsidRPr="004531DF">
        <w:rPr>
          <w:rFonts w:asciiTheme="majorHAnsi" w:hAnsiTheme="majorHAnsi" w:cstheme="majorHAnsi"/>
          <w:u w:val="single"/>
        </w:rPr>
        <w:t>)__________________________</w:t>
      </w:r>
    </w:p>
    <w:p w14:paraId="2F91899E" w14:textId="77777777" w:rsidR="00A3701F" w:rsidRPr="004531DF" w:rsidRDefault="00A3701F" w:rsidP="00A3701F">
      <w:pPr>
        <w:jc w:val="both"/>
        <w:rPr>
          <w:rFonts w:asciiTheme="majorHAnsi" w:hAnsiTheme="majorHAnsi" w:cstheme="majorHAnsi"/>
          <w:b/>
          <w:bCs/>
        </w:rPr>
      </w:pPr>
      <w:r w:rsidRPr="004531DF">
        <w:rPr>
          <w:rFonts w:asciiTheme="majorHAnsi" w:hAnsiTheme="majorHAnsi" w:cstheme="majorHAnsi"/>
          <w:b/>
          <w:bCs/>
        </w:rPr>
        <w:t>Nombre completo del Representante Legal:</w:t>
      </w:r>
    </w:p>
    <w:p w14:paraId="7D594604" w14:textId="77777777" w:rsidR="00A3701F" w:rsidRPr="004531DF" w:rsidRDefault="00A3701F" w:rsidP="00A3701F">
      <w:pPr>
        <w:jc w:val="both"/>
        <w:rPr>
          <w:rFonts w:asciiTheme="majorHAnsi" w:hAnsiTheme="majorHAnsi" w:cstheme="majorHAnsi"/>
          <w:b/>
          <w:bCs/>
        </w:rPr>
      </w:pPr>
      <w:r w:rsidRPr="004531DF">
        <w:rPr>
          <w:rFonts w:asciiTheme="majorHAnsi" w:hAnsiTheme="majorHAnsi" w:cstheme="majorHAnsi"/>
          <w:b/>
          <w:bCs/>
        </w:rPr>
        <w:t>Cédula:</w:t>
      </w:r>
    </w:p>
    <w:p w14:paraId="64DFFC90" w14:textId="77777777" w:rsidR="00A3701F" w:rsidRPr="004531DF" w:rsidRDefault="00A3701F" w:rsidP="00A3701F">
      <w:pPr>
        <w:jc w:val="both"/>
        <w:rPr>
          <w:rFonts w:asciiTheme="majorHAnsi" w:hAnsiTheme="majorHAnsi" w:cstheme="majorHAnsi"/>
          <w:b/>
          <w:bCs/>
        </w:rPr>
      </w:pPr>
      <w:r w:rsidRPr="004531DF">
        <w:rPr>
          <w:rFonts w:asciiTheme="majorHAnsi" w:hAnsiTheme="majorHAnsi" w:cstheme="majorHAnsi"/>
          <w:b/>
          <w:bCs/>
        </w:rPr>
        <w:t>Teléfono:</w:t>
      </w:r>
    </w:p>
    <w:p w14:paraId="7FE91CEA" w14:textId="77777777" w:rsidR="00A3701F" w:rsidRPr="004531DF" w:rsidRDefault="00A3701F" w:rsidP="00A3701F">
      <w:pPr>
        <w:jc w:val="both"/>
        <w:rPr>
          <w:rFonts w:asciiTheme="majorHAnsi" w:hAnsiTheme="majorHAnsi" w:cstheme="majorHAnsi"/>
          <w:b/>
          <w:bCs/>
        </w:rPr>
      </w:pPr>
      <w:r w:rsidRPr="004531DF">
        <w:rPr>
          <w:rFonts w:asciiTheme="majorHAnsi" w:hAnsiTheme="majorHAnsi" w:cstheme="majorHAnsi"/>
          <w:b/>
          <w:bCs/>
        </w:rPr>
        <w:t>Dirección:</w:t>
      </w:r>
    </w:p>
    <w:p w14:paraId="2D073FD6" w14:textId="7E15E229" w:rsidR="00A3701F" w:rsidRPr="004531DF" w:rsidRDefault="00A3701F" w:rsidP="00A3701F">
      <w:pPr>
        <w:jc w:val="both"/>
        <w:rPr>
          <w:rFonts w:asciiTheme="majorHAnsi" w:hAnsiTheme="majorHAnsi" w:cstheme="majorHAnsi"/>
          <w:b/>
          <w:bCs/>
        </w:rPr>
      </w:pPr>
      <w:r w:rsidRPr="004531DF">
        <w:rPr>
          <w:rFonts w:asciiTheme="majorHAnsi" w:hAnsiTheme="majorHAnsi" w:cstheme="majorHAnsi"/>
          <w:b/>
          <w:bCs/>
        </w:rPr>
        <w:t>Correo electrónico (si posee)</w:t>
      </w:r>
      <w:r w:rsidR="00844EF3">
        <w:rPr>
          <w:rFonts w:asciiTheme="majorHAnsi" w:hAnsiTheme="majorHAnsi" w:cstheme="majorHAnsi"/>
          <w:b/>
          <w:bCs/>
        </w:rPr>
        <w:t>:</w:t>
      </w:r>
    </w:p>
    <w:p w14:paraId="0A28ADEB" w14:textId="77777777" w:rsidR="00A3701F" w:rsidRPr="004531DF" w:rsidRDefault="00A3701F" w:rsidP="00A3701F">
      <w:pPr>
        <w:jc w:val="both"/>
        <w:rPr>
          <w:rFonts w:asciiTheme="majorHAnsi" w:hAnsiTheme="majorHAnsi" w:cstheme="majorHAnsi"/>
          <w:b/>
          <w:bCs/>
        </w:rPr>
      </w:pPr>
    </w:p>
    <w:p w14:paraId="55A4B430" w14:textId="77777777" w:rsidR="00A3701F" w:rsidRPr="004531DF" w:rsidRDefault="00A3701F" w:rsidP="00A3701F">
      <w:pPr>
        <w:jc w:val="both"/>
        <w:rPr>
          <w:rFonts w:asciiTheme="majorHAnsi" w:hAnsiTheme="majorHAnsi" w:cstheme="majorHAnsi"/>
          <w:b/>
          <w:bCs/>
        </w:rPr>
      </w:pPr>
    </w:p>
    <w:p w14:paraId="027DFC49" w14:textId="77777777" w:rsidR="002F0C58" w:rsidRDefault="002F0C58" w:rsidP="00A3701F">
      <w:pPr>
        <w:jc w:val="both"/>
        <w:rPr>
          <w:rFonts w:asciiTheme="majorHAnsi" w:hAnsiTheme="majorHAnsi" w:cstheme="majorHAnsi"/>
          <w:b/>
          <w:bCs/>
        </w:rPr>
      </w:pPr>
    </w:p>
    <w:p w14:paraId="5BF09BC3" w14:textId="77777777" w:rsidR="002F0C58" w:rsidRDefault="002F0C58" w:rsidP="00A3701F">
      <w:pPr>
        <w:jc w:val="both"/>
        <w:rPr>
          <w:rFonts w:asciiTheme="majorHAnsi" w:hAnsiTheme="majorHAnsi" w:cstheme="majorHAnsi"/>
          <w:b/>
          <w:bCs/>
        </w:rPr>
      </w:pPr>
    </w:p>
    <w:p w14:paraId="1D215DE3" w14:textId="77777777" w:rsidR="002F0C58" w:rsidRDefault="002F0C58" w:rsidP="00A3701F">
      <w:pPr>
        <w:jc w:val="both"/>
        <w:rPr>
          <w:rFonts w:asciiTheme="majorHAnsi" w:hAnsiTheme="majorHAnsi" w:cstheme="majorHAnsi"/>
          <w:b/>
          <w:bCs/>
        </w:rPr>
      </w:pPr>
    </w:p>
    <w:p w14:paraId="5152F827" w14:textId="77777777" w:rsidR="002F0C58" w:rsidRDefault="002F0C58" w:rsidP="00A3701F">
      <w:pPr>
        <w:jc w:val="both"/>
        <w:rPr>
          <w:rFonts w:asciiTheme="majorHAnsi" w:hAnsiTheme="majorHAnsi" w:cstheme="majorHAnsi"/>
          <w:b/>
          <w:bCs/>
        </w:rPr>
      </w:pPr>
    </w:p>
    <w:p w14:paraId="7B8C65D0" w14:textId="77777777" w:rsidR="002F0C58" w:rsidRDefault="002F0C58" w:rsidP="00A3701F">
      <w:pPr>
        <w:jc w:val="both"/>
        <w:rPr>
          <w:rFonts w:asciiTheme="majorHAnsi" w:hAnsiTheme="majorHAnsi" w:cstheme="majorHAnsi"/>
          <w:b/>
          <w:bCs/>
        </w:rPr>
      </w:pPr>
    </w:p>
    <w:p w14:paraId="6BC62A82" w14:textId="77777777" w:rsidR="002F0C58" w:rsidRDefault="002F0C58" w:rsidP="00A3701F">
      <w:pPr>
        <w:jc w:val="both"/>
        <w:rPr>
          <w:rFonts w:asciiTheme="majorHAnsi" w:hAnsiTheme="majorHAnsi" w:cstheme="majorHAnsi"/>
          <w:b/>
          <w:bCs/>
        </w:rPr>
      </w:pPr>
    </w:p>
    <w:p w14:paraId="49C90250" w14:textId="77777777" w:rsidR="002F0C58" w:rsidRDefault="002F0C58" w:rsidP="00A3701F">
      <w:pPr>
        <w:jc w:val="both"/>
        <w:rPr>
          <w:rFonts w:asciiTheme="majorHAnsi" w:hAnsiTheme="majorHAnsi" w:cstheme="majorHAnsi"/>
          <w:b/>
          <w:bCs/>
        </w:rPr>
      </w:pPr>
    </w:p>
    <w:p w14:paraId="2C64505F" w14:textId="77777777" w:rsidR="002F0C58" w:rsidRPr="004531DF" w:rsidRDefault="002F0C58" w:rsidP="00A3701F">
      <w:pPr>
        <w:jc w:val="both"/>
        <w:rPr>
          <w:rFonts w:asciiTheme="majorHAnsi" w:hAnsiTheme="majorHAnsi" w:cstheme="majorHAnsi"/>
          <w:b/>
          <w:bCs/>
        </w:rPr>
      </w:pPr>
    </w:p>
    <w:p w14:paraId="2AA16889" w14:textId="77777777" w:rsidR="00A3701F" w:rsidRPr="004531DF" w:rsidRDefault="00A3701F" w:rsidP="00A3701F">
      <w:pPr>
        <w:pBdr>
          <w:bottom w:val="single" w:sz="12" w:space="1" w:color="auto"/>
        </w:pBdr>
        <w:jc w:val="both"/>
        <w:rPr>
          <w:rFonts w:asciiTheme="majorHAnsi" w:hAnsiTheme="majorHAnsi" w:cstheme="majorHAnsi"/>
          <w:b/>
          <w:bCs/>
        </w:rPr>
      </w:pPr>
    </w:p>
    <w:p w14:paraId="504A3EB8" w14:textId="3B8C53EC" w:rsidR="002004F5" w:rsidRDefault="00A3701F" w:rsidP="003409E9">
      <w:pPr>
        <w:pBdr>
          <w:top w:val="nil"/>
          <w:left w:val="nil"/>
          <w:bottom w:val="nil"/>
          <w:right w:val="nil"/>
          <w:between w:val="nil"/>
        </w:pBdr>
        <w:spacing w:after="0"/>
        <w:jc w:val="both"/>
        <w:rPr>
          <w:rStyle w:val="normaltextrun"/>
          <w:rFonts w:asciiTheme="majorHAnsi" w:hAnsiTheme="majorHAnsi" w:cstheme="majorHAnsi"/>
          <w:color w:val="000000"/>
          <w:sz w:val="18"/>
          <w:szCs w:val="18"/>
          <w:shd w:val="clear" w:color="auto" w:fill="FFFFFF"/>
        </w:rPr>
      </w:pPr>
      <w:r w:rsidRPr="004531DF">
        <w:rPr>
          <w:rStyle w:val="normaltextrun"/>
          <w:rFonts w:asciiTheme="majorHAnsi" w:hAnsiTheme="majorHAnsi" w:cstheme="majorHAnsi"/>
          <w:color w:val="000000"/>
          <w:sz w:val="18"/>
          <w:szCs w:val="18"/>
          <w:shd w:val="clear" w:color="auto" w:fill="FFFFFF"/>
        </w:rPr>
        <w:t>La información presentada es para uso exclusivo de la convocatoria, y la firma de esta autoriza el uso de</w:t>
      </w:r>
      <w:r w:rsidRPr="00976451">
        <w:rPr>
          <w:rStyle w:val="normaltextrun"/>
          <w:rFonts w:asciiTheme="majorHAnsi" w:hAnsiTheme="majorHAnsi" w:cstheme="majorHAnsi"/>
          <w:color w:val="000000"/>
          <w:sz w:val="18"/>
          <w:szCs w:val="18"/>
          <w:shd w:val="clear" w:color="auto" w:fill="FFFFFF"/>
        </w:rPr>
        <w:t xml:space="preserve"> datos para los fines específicos de la convocatoria.</w:t>
      </w:r>
      <w:r w:rsidRPr="004531DF">
        <w:rPr>
          <w:rStyle w:val="normaltextrun"/>
          <w:rFonts w:asciiTheme="majorHAnsi" w:hAnsiTheme="majorHAnsi" w:cstheme="majorHAnsi"/>
          <w:color w:val="000000"/>
          <w:sz w:val="18"/>
          <w:szCs w:val="18"/>
          <w:shd w:val="clear" w:color="auto" w:fill="FFFFFF"/>
        </w:rPr>
        <w:t xml:space="preserve"> La recopilación, retención y uso de información de identificación personal estará sujeta a las regulaciones, reglas, políticas y procedimientos del PNUD y a los Principios de Protección de Datos Personales y Privacidad. No compartimos ninguna información de identificación personal voluntaria en los Sitios con ningún tercero sin el consentimiento previo del propietario de la información. Sin embargo, compartimos cierta información del usuario con nuestros socios, agentes seleccionados o proveedores de servicios, por ejemplo, contratistas externos que trabajan para mantener nuestros sitios web, con el único propósito de ayudarnos a hacer nuestro trabajo. El PNUD emplea una variedad de técnicas y medidas de seguridad basadas en las mejores prácticas para proteger la información mantenida en nuestro sistema de pérdida, mal uso, acceso no autorizado o divulgación, alteración o destrucción.</w:t>
      </w:r>
      <w:r w:rsidR="002004F5">
        <w:rPr>
          <w:rStyle w:val="normaltextrun"/>
          <w:rFonts w:asciiTheme="majorHAnsi" w:hAnsiTheme="majorHAnsi" w:cstheme="majorHAnsi"/>
          <w:color w:val="000000"/>
          <w:sz w:val="18"/>
          <w:szCs w:val="18"/>
          <w:shd w:val="clear" w:color="auto" w:fill="FFFFFF"/>
        </w:rPr>
        <w:t xml:space="preserve"> </w:t>
      </w:r>
      <w:r w:rsidR="002004F5" w:rsidRPr="002004F5">
        <w:rPr>
          <w:rStyle w:val="normaltextrun"/>
          <w:rFonts w:asciiTheme="majorHAnsi" w:hAnsiTheme="majorHAnsi" w:cstheme="majorHAnsi"/>
          <w:color w:val="000000"/>
          <w:sz w:val="18"/>
          <w:szCs w:val="18"/>
          <w:shd w:val="clear" w:color="auto" w:fill="FFFFFF"/>
        </w:rPr>
        <w:t xml:space="preserve">Para mayor información consultar nuestra política de protección de datos en </w:t>
      </w:r>
      <w:r w:rsidR="005B1A9A">
        <w:rPr>
          <w:rStyle w:val="normaltextrun"/>
          <w:rFonts w:asciiTheme="majorHAnsi" w:hAnsiTheme="majorHAnsi" w:cstheme="majorHAnsi"/>
          <w:color w:val="000000"/>
          <w:sz w:val="18"/>
          <w:szCs w:val="18"/>
          <w:shd w:val="clear" w:color="auto" w:fill="FFFFFF"/>
        </w:rPr>
        <w:t>el</w:t>
      </w:r>
      <w:r w:rsidR="002004F5" w:rsidRPr="002004F5">
        <w:rPr>
          <w:rStyle w:val="normaltextrun"/>
          <w:rFonts w:asciiTheme="majorHAnsi" w:hAnsiTheme="majorHAnsi" w:cstheme="majorHAnsi"/>
          <w:color w:val="000000"/>
          <w:sz w:val="18"/>
          <w:szCs w:val="18"/>
          <w:shd w:val="clear" w:color="auto" w:fill="FFFFFF"/>
        </w:rPr>
        <w:t xml:space="preserve"> siguiente </w:t>
      </w:r>
      <w:r w:rsidR="002004F5">
        <w:rPr>
          <w:rStyle w:val="normaltextrun"/>
          <w:rFonts w:asciiTheme="majorHAnsi" w:hAnsiTheme="majorHAnsi" w:cstheme="majorHAnsi"/>
          <w:color w:val="000000"/>
          <w:sz w:val="18"/>
          <w:szCs w:val="18"/>
          <w:shd w:val="clear" w:color="auto" w:fill="FFFFFF"/>
        </w:rPr>
        <w:t>enlace</w:t>
      </w:r>
      <w:r w:rsidR="002004F5" w:rsidRPr="002004F5">
        <w:rPr>
          <w:rStyle w:val="normaltextrun"/>
          <w:rFonts w:asciiTheme="majorHAnsi" w:hAnsiTheme="majorHAnsi" w:cstheme="majorHAnsi"/>
          <w:color w:val="000000"/>
          <w:sz w:val="18"/>
          <w:szCs w:val="18"/>
          <w:shd w:val="clear" w:color="auto" w:fill="FFFFFF"/>
        </w:rPr>
        <w:t>:</w:t>
      </w:r>
    </w:p>
    <w:p w14:paraId="722CE012" w14:textId="074A9CA6" w:rsidR="00275D83" w:rsidRDefault="00247459" w:rsidP="003409E9">
      <w:pPr>
        <w:pBdr>
          <w:top w:val="nil"/>
          <w:left w:val="nil"/>
          <w:bottom w:val="nil"/>
          <w:right w:val="nil"/>
          <w:between w:val="nil"/>
        </w:pBdr>
        <w:spacing w:after="0"/>
        <w:jc w:val="both"/>
        <w:rPr>
          <w:rStyle w:val="normaltextrun"/>
          <w:rFonts w:asciiTheme="majorHAnsi" w:hAnsiTheme="majorHAnsi" w:cstheme="majorHAnsi"/>
          <w:color w:val="000000"/>
          <w:sz w:val="18"/>
          <w:szCs w:val="18"/>
          <w:shd w:val="clear" w:color="auto" w:fill="FFFFFF"/>
        </w:rPr>
      </w:pPr>
      <w:hyperlink r:id="rId11" w:history="1">
        <w:r w:rsidR="00275D83" w:rsidRPr="003409E9">
          <w:rPr>
            <w:rStyle w:val="normaltextrun"/>
            <w:rFonts w:asciiTheme="majorHAnsi" w:hAnsiTheme="majorHAnsi" w:cstheme="majorHAnsi"/>
            <w:color w:val="000000"/>
            <w:sz w:val="18"/>
            <w:szCs w:val="18"/>
          </w:rPr>
          <w:t>https://archives.un.org/sites/archives.un.org/files/_un-principles-on-personal-data-protection-privacy-hlcm-2018.pdf</w:t>
        </w:r>
      </w:hyperlink>
    </w:p>
    <w:p w14:paraId="7FAC7476" w14:textId="77777777" w:rsidR="005B1A9A" w:rsidRPr="004531DF" w:rsidRDefault="005B1A9A" w:rsidP="00A3701F">
      <w:pPr>
        <w:pBdr>
          <w:top w:val="nil"/>
          <w:left w:val="nil"/>
          <w:bottom w:val="nil"/>
          <w:right w:val="nil"/>
          <w:between w:val="nil"/>
        </w:pBdr>
        <w:rPr>
          <w:rFonts w:asciiTheme="majorHAnsi" w:eastAsia="Calibri" w:hAnsiTheme="majorHAnsi" w:cstheme="majorHAnsi"/>
          <w:b/>
          <w:color w:val="7F7F7F"/>
        </w:rPr>
      </w:pPr>
    </w:p>
    <w:p w14:paraId="6C730660" w14:textId="3495DADB" w:rsidR="00F45E0E" w:rsidRDefault="005B1A9A" w:rsidP="00163256">
      <w:pPr>
        <w:rPr>
          <w:rFonts w:asciiTheme="majorHAnsi" w:hAnsiTheme="majorHAnsi" w:cstheme="majorBidi"/>
          <w:b/>
          <w:bCs/>
          <w:sz w:val="32"/>
          <w:szCs w:val="32"/>
        </w:rPr>
      </w:pPr>
      <w:r>
        <w:rPr>
          <w:rFonts w:asciiTheme="majorHAnsi" w:hAnsiTheme="majorHAnsi" w:cstheme="majorHAnsi"/>
          <w:b/>
          <w:bCs/>
          <w:sz w:val="32"/>
          <w:szCs w:val="32"/>
        </w:rPr>
        <w:t>N</w:t>
      </w:r>
      <w:r w:rsidR="00617AEE" w:rsidRPr="2274074F">
        <w:rPr>
          <w:rFonts w:asciiTheme="majorHAnsi" w:hAnsiTheme="majorHAnsi" w:cstheme="majorBidi"/>
          <w:b/>
          <w:bCs/>
          <w:sz w:val="32"/>
          <w:szCs w:val="32"/>
        </w:rPr>
        <w:t xml:space="preserve">ombre </w:t>
      </w:r>
      <w:r w:rsidR="00163256">
        <w:rPr>
          <w:rFonts w:asciiTheme="majorHAnsi" w:hAnsiTheme="majorHAnsi" w:cstheme="majorBidi"/>
          <w:b/>
          <w:bCs/>
          <w:sz w:val="32"/>
          <w:szCs w:val="32"/>
        </w:rPr>
        <w:t>de la propuesta:</w:t>
      </w:r>
    </w:p>
    <w:p w14:paraId="783B3815" w14:textId="77777777" w:rsidR="00ED27C9" w:rsidRDefault="00ED27C9" w:rsidP="00163256">
      <w:pPr>
        <w:rPr>
          <w:rFonts w:asciiTheme="majorHAnsi" w:hAnsiTheme="majorHAnsi" w:cstheme="majorBidi"/>
          <w:b/>
          <w:bCs/>
          <w:sz w:val="32"/>
          <w:szCs w:val="32"/>
        </w:rPr>
      </w:pPr>
    </w:p>
    <w:tbl>
      <w:tblPr>
        <w:tblStyle w:val="TableGrid"/>
        <w:tblW w:w="9595" w:type="dxa"/>
        <w:tblLook w:val="04A0" w:firstRow="1" w:lastRow="0" w:firstColumn="1" w:lastColumn="0" w:noHBand="0" w:noVBand="1"/>
      </w:tblPr>
      <w:tblGrid>
        <w:gridCol w:w="3681"/>
        <w:gridCol w:w="992"/>
        <w:gridCol w:w="124"/>
        <w:gridCol w:w="2295"/>
        <w:gridCol w:w="2503"/>
      </w:tblGrid>
      <w:tr w:rsidR="00F32E7B" w:rsidRPr="004531DF" w14:paraId="07336743" w14:textId="77777777" w:rsidTr="00745F6E">
        <w:trPr>
          <w:trHeight w:val="697"/>
        </w:trPr>
        <w:tc>
          <w:tcPr>
            <w:tcW w:w="9595" w:type="dxa"/>
            <w:gridSpan w:val="5"/>
            <w:shd w:val="clear" w:color="auto" w:fill="002060"/>
          </w:tcPr>
          <w:p w14:paraId="6E769A3B" w14:textId="57EB3095" w:rsidR="00FA2C3E" w:rsidRPr="004531DF" w:rsidRDefault="00FA2C3E" w:rsidP="00FA2C3E">
            <w:pPr>
              <w:pStyle w:val="ListParagraph"/>
              <w:spacing w:line="276" w:lineRule="auto"/>
              <w:ind w:left="360"/>
              <w:jc w:val="center"/>
              <w:rPr>
                <w:rFonts w:asciiTheme="majorHAnsi" w:hAnsiTheme="majorHAnsi" w:cstheme="majorHAnsi"/>
                <w:b/>
                <w:bCs/>
                <w:color w:val="FFFFFF" w:themeColor="background1"/>
              </w:rPr>
            </w:pPr>
            <w:r w:rsidRPr="004531DF">
              <w:rPr>
                <w:rFonts w:asciiTheme="majorHAnsi" w:hAnsiTheme="majorHAnsi" w:cstheme="majorHAnsi"/>
                <w:b/>
                <w:bCs/>
                <w:color w:val="FFFFFF" w:themeColor="background1"/>
              </w:rPr>
              <w:t>IMPLEMENTACIÓN DE</w:t>
            </w:r>
            <w:r w:rsidR="00B4431A" w:rsidRPr="004531DF">
              <w:rPr>
                <w:rFonts w:asciiTheme="majorHAnsi" w:hAnsiTheme="majorHAnsi" w:cstheme="majorHAnsi"/>
                <w:b/>
                <w:bCs/>
                <w:color w:val="FFFFFF" w:themeColor="background1"/>
              </w:rPr>
              <w:t xml:space="preserve"> </w:t>
            </w:r>
            <w:r w:rsidRPr="004531DF">
              <w:rPr>
                <w:rFonts w:asciiTheme="majorHAnsi" w:hAnsiTheme="majorHAnsi" w:cstheme="majorHAnsi"/>
                <w:b/>
                <w:bCs/>
                <w:color w:val="FFFFFF" w:themeColor="background1"/>
              </w:rPr>
              <w:t>L</w:t>
            </w:r>
            <w:r w:rsidR="00B4431A" w:rsidRPr="004531DF">
              <w:rPr>
                <w:rFonts w:asciiTheme="majorHAnsi" w:hAnsiTheme="majorHAnsi" w:cstheme="majorHAnsi"/>
                <w:b/>
                <w:bCs/>
                <w:color w:val="FFFFFF" w:themeColor="background1"/>
              </w:rPr>
              <w:t>OS</w:t>
            </w:r>
            <w:r w:rsidRPr="004531DF">
              <w:rPr>
                <w:rFonts w:asciiTheme="majorHAnsi" w:hAnsiTheme="majorHAnsi" w:cstheme="majorHAnsi"/>
                <w:b/>
                <w:bCs/>
                <w:color w:val="FFFFFF" w:themeColor="background1"/>
              </w:rPr>
              <w:t xml:space="preserve"> PROYECTO</w:t>
            </w:r>
            <w:r w:rsidR="00B4431A" w:rsidRPr="004531DF">
              <w:rPr>
                <w:rFonts w:asciiTheme="majorHAnsi" w:hAnsiTheme="majorHAnsi" w:cstheme="majorHAnsi"/>
                <w:b/>
                <w:bCs/>
                <w:color w:val="FFFFFF" w:themeColor="background1"/>
              </w:rPr>
              <w:t>S</w:t>
            </w:r>
            <w:r w:rsidRPr="004531DF">
              <w:rPr>
                <w:rFonts w:asciiTheme="majorHAnsi" w:hAnsiTheme="majorHAnsi" w:cstheme="majorHAnsi"/>
                <w:b/>
                <w:bCs/>
                <w:color w:val="FFFFFF" w:themeColor="background1"/>
              </w:rPr>
              <w:t xml:space="preserve"> </w:t>
            </w:r>
          </w:p>
          <w:p w14:paraId="0FB0A840" w14:textId="16F7F36F" w:rsidR="00F32E7B" w:rsidRPr="004531DF" w:rsidRDefault="00F32E7B" w:rsidP="00FA2C3E">
            <w:pPr>
              <w:pStyle w:val="ListParagraph"/>
              <w:spacing w:line="276" w:lineRule="auto"/>
              <w:ind w:left="360"/>
              <w:jc w:val="center"/>
              <w:rPr>
                <w:rFonts w:asciiTheme="majorHAnsi" w:hAnsiTheme="majorHAnsi" w:cstheme="majorHAnsi"/>
                <w:b/>
                <w:bCs/>
                <w:color w:val="FFFFFF" w:themeColor="background1"/>
              </w:rPr>
            </w:pPr>
          </w:p>
        </w:tc>
      </w:tr>
      <w:tr w:rsidR="00F32E7B" w:rsidRPr="004531DF" w14:paraId="01CB00CC" w14:textId="77777777" w:rsidTr="0083494C">
        <w:trPr>
          <w:trHeight w:val="486"/>
        </w:trPr>
        <w:tc>
          <w:tcPr>
            <w:tcW w:w="9595" w:type="dxa"/>
            <w:gridSpan w:val="5"/>
            <w:shd w:val="clear" w:color="auto" w:fill="276E8B" w:themeFill="accent1" w:themeFillShade="BF"/>
            <w:vAlign w:val="center"/>
          </w:tcPr>
          <w:p w14:paraId="435728F4" w14:textId="1440B2E9" w:rsidR="00F32E7B" w:rsidRPr="004531DF" w:rsidRDefault="00F32E7B" w:rsidP="009E0156">
            <w:pPr>
              <w:pStyle w:val="ListParagraph"/>
              <w:numPr>
                <w:ilvl w:val="0"/>
                <w:numId w:val="21"/>
              </w:numPr>
              <w:spacing w:line="276" w:lineRule="auto"/>
              <w:rPr>
                <w:rFonts w:asciiTheme="majorHAnsi" w:hAnsiTheme="majorHAnsi" w:cstheme="majorBidi"/>
                <w:b/>
                <w:color w:val="FFFFFF" w:themeColor="background1"/>
              </w:rPr>
            </w:pPr>
            <w:r w:rsidRPr="1E7C5FB2">
              <w:rPr>
                <w:rFonts w:asciiTheme="majorHAnsi" w:hAnsiTheme="majorHAnsi" w:cstheme="majorBidi"/>
                <w:b/>
                <w:color w:val="FFFFFF" w:themeColor="background1"/>
              </w:rPr>
              <w:t>DATOS DE LA ORGANIZACIÓN</w:t>
            </w:r>
          </w:p>
        </w:tc>
      </w:tr>
      <w:tr w:rsidR="00203447" w:rsidRPr="004531DF" w14:paraId="01E4FDBD" w14:textId="77777777">
        <w:trPr>
          <w:trHeight w:val="338"/>
        </w:trPr>
        <w:tc>
          <w:tcPr>
            <w:tcW w:w="9595" w:type="dxa"/>
            <w:gridSpan w:val="5"/>
          </w:tcPr>
          <w:p w14:paraId="2A7FBF92" w14:textId="2DD1490D" w:rsidR="00203447" w:rsidRPr="004531DF" w:rsidRDefault="00203447" w:rsidP="00B864AB">
            <w:pPr>
              <w:spacing w:line="276" w:lineRule="auto"/>
              <w:rPr>
                <w:rFonts w:asciiTheme="majorHAnsi" w:hAnsiTheme="majorHAnsi" w:cstheme="majorHAnsi"/>
              </w:rPr>
            </w:pPr>
            <w:r w:rsidRPr="004531DF">
              <w:rPr>
                <w:rFonts w:asciiTheme="majorHAnsi" w:hAnsiTheme="majorHAnsi" w:cstheme="majorHAnsi"/>
              </w:rPr>
              <w:t>Nombre de la organización:</w:t>
            </w:r>
          </w:p>
        </w:tc>
      </w:tr>
      <w:tr w:rsidR="007E52A6" w:rsidRPr="004531DF" w14:paraId="0A2F9981" w14:textId="77777777">
        <w:trPr>
          <w:trHeight w:val="338"/>
        </w:trPr>
        <w:tc>
          <w:tcPr>
            <w:tcW w:w="9595" w:type="dxa"/>
            <w:gridSpan w:val="5"/>
          </w:tcPr>
          <w:p w14:paraId="0DC6441C" w14:textId="74DEEDF4" w:rsidR="007E52A6" w:rsidRPr="004531DF" w:rsidRDefault="007E52A6" w:rsidP="00B864AB">
            <w:pPr>
              <w:spacing w:line="276" w:lineRule="auto"/>
              <w:rPr>
                <w:rFonts w:asciiTheme="majorHAnsi" w:hAnsiTheme="majorHAnsi" w:cstheme="majorHAnsi"/>
              </w:rPr>
            </w:pPr>
            <w:r w:rsidRPr="004531DF">
              <w:rPr>
                <w:rFonts w:asciiTheme="majorHAnsi" w:hAnsiTheme="majorHAnsi" w:cstheme="majorHAnsi"/>
              </w:rPr>
              <w:t xml:space="preserve">Nit: </w:t>
            </w:r>
          </w:p>
        </w:tc>
      </w:tr>
      <w:tr w:rsidR="00182086" w:rsidRPr="004531DF" w14:paraId="3561068F" w14:textId="77777777">
        <w:trPr>
          <w:trHeight w:val="338"/>
        </w:trPr>
        <w:tc>
          <w:tcPr>
            <w:tcW w:w="4797" w:type="dxa"/>
            <w:gridSpan w:val="3"/>
          </w:tcPr>
          <w:p w14:paraId="61B00F43" w14:textId="3F906CB1" w:rsidR="00182086" w:rsidRPr="004531DF" w:rsidRDefault="00182086" w:rsidP="00B864AB">
            <w:pPr>
              <w:spacing w:line="276" w:lineRule="auto"/>
              <w:rPr>
                <w:rFonts w:asciiTheme="majorHAnsi" w:hAnsiTheme="majorHAnsi" w:cstheme="majorHAnsi"/>
              </w:rPr>
            </w:pPr>
            <w:r w:rsidRPr="004531DF">
              <w:rPr>
                <w:rFonts w:asciiTheme="majorHAnsi" w:hAnsiTheme="majorHAnsi" w:cstheme="majorHAnsi"/>
              </w:rPr>
              <w:t>Año de constitución:</w:t>
            </w:r>
          </w:p>
        </w:tc>
        <w:tc>
          <w:tcPr>
            <w:tcW w:w="4798" w:type="dxa"/>
            <w:gridSpan w:val="2"/>
          </w:tcPr>
          <w:p w14:paraId="56F2A2EB" w14:textId="19FF8402" w:rsidR="00182086" w:rsidRPr="004531DF" w:rsidRDefault="007A00B2" w:rsidP="00B864AB">
            <w:pPr>
              <w:spacing w:line="276" w:lineRule="auto"/>
              <w:rPr>
                <w:rFonts w:asciiTheme="majorHAnsi" w:hAnsiTheme="majorHAnsi" w:cstheme="majorHAnsi"/>
              </w:rPr>
            </w:pPr>
            <w:r w:rsidRPr="004531DF">
              <w:rPr>
                <w:rFonts w:asciiTheme="majorHAnsi" w:hAnsiTheme="majorHAnsi" w:cstheme="majorHAnsi"/>
              </w:rPr>
              <w:t>Último año renovado</w:t>
            </w:r>
            <w:r w:rsidR="00C26E86" w:rsidRPr="004531DF">
              <w:rPr>
                <w:rFonts w:asciiTheme="majorHAnsi" w:hAnsiTheme="majorHAnsi" w:cstheme="majorHAnsi"/>
              </w:rPr>
              <w:t xml:space="preserve">: </w:t>
            </w:r>
          </w:p>
        </w:tc>
      </w:tr>
      <w:tr w:rsidR="00203447" w:rsidRPr="004531DF" w14:paraId="048F4904" w14:textId="77777777">
        <w:trPr>
          <w:trHeight w:val="338"/>
        </w:trPr>
        <w:tc>
          <w:tcPr>
            <w:tcW w:w="9595" w:type="dxa"/>
            <w:gridSpan w:val="5"/>
          </w:tcPr>
          <w:p w14:paraId="5DA7AC71" w14:textId="76B9C8CC" w:rsidR="00203447" w:rsidRPr="004531DF" w:rsidRDefault="00203447" w:rsidP="00B864AB">
            <w:pPr>
              <w:spacing w:line="276" w:lineRule="auto"/>
              <w:rPr>
                <w:rFonts w:asciiTheme="majorHAnsi" w:hAnsiTheme="majorHAnsi" w:cstheme="majorHAnsi"/>
              </w:rPr>
            </w:pPr>
            <w:r w:rsidRPr="004531DF">
              <w:rPr>
                <w:rFonts w:asciiTheme="majorHAnsi" w:hAnsiTheme="majorHAnsi" w:cstheme="majorHAnsi"/>
              </w:rPr>
              <w:t>Nombre del representante legal:</w:t>
            </w:r>
          </w:p>
        </w:tc>
      </w:tr>
      <w:tr w:rsidR="00203447" w:rsidRPr="004531DF" w14:paraId="081CEF36" w14:textId="77777777" w:rsidTr="005546F6">
        <w:trPr>
          <w:trHeight w:val="312"/>
        </w:trPr>
        <w:tc>
          <w:tcPr>
            <w:tcW w:w="9595" w:type="dxa"/>
            <w:gridSpan w:val="5"/>
          </w:tcPr>
          <w:p w14:paraId="3B6AB7E0" w14:textId="324648D8" w:rsidR="00203447" w:rsidRPr="004531DF" w:rsidRDefault="00203447" w:rsidP="00B864AB">
            <w:pPr>
              <w:spacing w:line="276" w:lineRule="auto"/>
              <w:rPr>
                <w:rFonts w:asciiTheme="majorHAnsi" w:hAnsiTheme="majorHAnsi" w:cstheme="majorHAnsi"/>
              </w:rPr>
            </w:pPr>
            <w:r w:rsidRPr="004531DF">
              <w:rPr>
                <w:rFonts w:asciiTheme="majorHAnsi" w:hAnsiTheme="majorHAnsi" w:cstheme="majorHAnsi"/>
              </w:rPr>
              <w:t>Nombre de la persona de contacto para esta convocatoria:</w:t>
            </w:r>
          </w:p>
        </w:tc>
      </w:tr>
      <w:tr w:rsidR="002137F4" w:rsidRPr="004531DF" w14:paraId="510176BF" w14:textId="77777777" w:rsidTr="005546F6">
        <w:trPr>
          <w:trHeight w:val="312"/>
        </w:trPr>
        <w:tc>
          <w:tcPr>
            <w:tcW w:w="9595" w:type="dxa"/>
            <w:gridSpan w:val="5"/>
          </w:tcPr>
          <w:p w14:paraId="40171806" w14:textId="5439CB31" w:rsidR="002137F4" w:rsidRPr="004531DF" w:rsidRDefault="002137F4" w:rsidP="00B864AB">
            <w:pPr>
              <w:spacing w:line="276" w:lineRule="auto"/>
              <w:rPr>
                <w:rFonts w:asciiTheme="majorHAnsi" w:hAnsiTheme="majorHAnsi" w:cstheme="majorHAnsi"/>
              </w:rPr>
            </w:pPr>
            <w:r w:rsidRPr="004531DF">
              <w:rPr>
                <w:rFonts w:asciiTheme="majorHAnsi" w:hAnsiTheme="majorHAnsi" w:cstheme="majorHAnsi"/>
              </w:rPr>
              <w:t>Número de socios</w:t>
            </w:r>
            <w:r w:rsidR="002151BC" w:rsidRPr="004531DF">
              <w:rPr>
                <w:rFonts w:asciiTheme="majorHAnsi" w:hAnsiTheme="majorHAnsi" w:cstheme="majorHAnsi"/>
              </w:rPr>
              <w:t xml:space="preserve"> y socias</w:t>
            </w:r>
            <w:r w:rsidRPr="004531DF">
              <w:rPr>
                <w:rFonts w:asciiTheme="majorHAnsi" w:hAnsiTheme="majorHAnsi" w:cstheme="majorHAnsi"/>
              </w:rPr>
              <w:t xml:space="preserve"> de la organización: </w:t>
            </w:r>
          </w:p>
        </w:tc>
      </w:tr>
      <w:tr w:rsidR="00203447" w:rsidRPr="004531DF" w14:paraId="71B34B01" w14:textId="77777777">
        <w:trPr>
          <w:trHeight w:val="338"/>
        </w:trPr>
        <w:tc>
          <w:tcPr>
            <w:tcW w:w="9595" w:type="dxa"/>
            <w:gridSpan w:val="5"/>
          </w:tcPr>
          <w:p w14:paraId="11868BF1" w14:textId="48BB75C1" w:rsidR="00203447" w:rsidRPr="004531DF" w:rsidRDefault="00203447" w:rsidP="00B864AB">
            <w:pPr>
              <w:spacing w:line="276" w:lineRule="auto"/>
              <w:rPr>
                <w:rFonts w:asciiTheme="majorHAnsi" w:hAnsiTheme="majorHAnsi" w:cstheme="majorHAnsi"/>
              </w:rPr>
            </w:pPr>
            <w:r w:rsidRPr="004531DF">
              <w:rPr>
                <w:rFonts w:asciiTheme="majorHAnsi" w:hAnsiTheme="majorHAnsi" w:cstheme="majorHAnsi"/>
              </w:rPr>
              <w:t>Teléfonos de contacto:</w:t>
            </w:r>
            <w:r w:rsidR="00F016AF" w:rsidRPr="004531DF">
              <w:rPr>
                <w:rFonts w:asciiTheme="majorHAnsi" w:hAnsiTheme="majorHAnsi" w:cstheme="majorHAnsi"/>
              </w:rPr>
              <w:t xml:space="preserve"> </w:t>
            </w:r>
          </w:p>
        </w:tc>
      </w:tr>
      <w:tr w:rsidR="005546F6" w:rsidRPr="004531DF" w14:paraId="4FE8505E" w14:textId="77777777">
        <w:trPr>
          <w:trHeight w:val="338"/>
        </w:trPr>
        <w:tc>
          <w:tcPr>
            <w:tcW w:w="9595" w:type="dxa"/>
            <w:gridSpan w:val="5"/>
          </w:tcPr>
          <w:p w14:paraId="76F27E68" w14:textId="1CD2479C" w:rsidR="005546F6" w:rsidRPr="004531DF" w:rsidRDefault="005546F6" w:rsidP="00B864AB">
            <w:pPr>
              <w:spacing w:line="276" w:lineRule="auto"/>
              <w:rPr>
                <w:rFonts w:asciiTheme="majorHAnsi" w:hAnsiTheme="majorHAnsi" w:cstheme="majorHAnsi"/>
              </w:rPr>
            </w:pPr>
            <w:r w:rsidRPr="004531DF">
              <w:rPr>
                <w:rFonts w:asciiTheme="majorHAnsi" w:hAnsiTheme="majorHAnsi" w:cstheme="majorHAnsi"/>
              </w:rPr>
              <w:t>Correo de contacto:</w:t>
            </w:r>
          </w:p>
        </w:tc>
      </w:tr>
      <w:tr w:rsidR="00F016AF" w:rsidRPr="004531DF" w14:paraId="12022606" w14:textId="7454D37E" w:rsidTr="001C2CEA">
        <w:trPr>
          <w:trHeight w:val="317"/>
        </w:trPr>
        <w:tc>
          <w:tcPr>
            <w:tcW w:w="3681" w:type="dxa"/>
          </w:tcPr>
          <w:p w14:paraId="797ED6C4" w14:textId="2B7C3B81" w:rsidR="00F016AF" w:rsidRPr="004531DF" w:rsidRDefault="00F016AF" w:rsidP="00082BC5">
            <w:pPr>
              <w:spacing w:line="276" w:lineRule="auto"/>
              <w:rPr>
                <w:rFonts w:asciiTheme="majorHAnsi" w:hAnsiTheme="majorHAnsi" w:cstheme="majorHAnsi"/>
              </w:rPr>
            </w:pPr>
            <w:r w:rsidRPr="004531DF">
              <w:rPr>
                <w:rFonts w:asciiTheme="majorHAnsi" w:hAnsiTheme="majorHAnsi" w:cstheme="majorHAnsi"/>
              </w:rPr>
              <w:t>Domicilio principal de la organización</w:t>
            </w:r>
          </w:p>
        </w:tc>
        <w:tc>
          <w:tcPr>
            <w:tcW w:w="3411" w:type="dxa"/>
            <w:gridSpan w:val="3"/>
          </w:tcPr>
          <w:p w14:paraId="0FE12A56" w14:textId="79C517C8" w:rsidR="00F016AF" w:rsidRPr="004531DF" w:rsidRDefault="00F016AF" w:rsidP="00F016AF">
            <w:pPr>
              <w:spacing w:line="276" w:lineRule="auto"/>
              <w:rPr>
                <w:rFonts w:asciiTheme="majorHAnsi" w:hAnsiTheme="majorHAnsi" w:cstheme="majorHAnsi"/>
              </w:rPr>
            </w:pPr>
            <w:r w:rsidRPr="004531DF">
              <w:rPr>
                <w:rFonts w:asciiTheme="majorHAnsi" w:hAnsiTheme="majorHAnsi" w:cstheme="majorHAnsi"/>
              </w:rPr>
              <w:t>Departamento:</w:t>
            </w:r>
          </w:p>
        </w:tc>
        <w:tc>
          <w:tcPr>
            <w:tcW w:w="2503" w:type="dxa"/>
          </w:tcPr>
          <w:p w14:paraId="336B8439" w14:textId="77777777" w:rsidR="00F016AF" w:rsidRPr="004531DF" w:rsidRDefault="00F016AF" w:rsidP="00F016AF">
            <w:pPr>
              <w:spacing w:line="276" w:lineRule="auto"/>
              <w:rPr>
                <w:rFonts w:asciiTheme="majorHAnsi" w:hAnsiTheme="majorHAnsi" w:cstheme="majorHAnsi"/>
              </w:rPr>
            </w:pPr>
            <w:r w:rsidRPr="004531DF">
              <w:rPr>
                <w:rFonts w:asciiTheme="majorHAnsi" w:hAnsiTheme="majorHAnsi" w:cstheme="majorHAnsi"/>
              </w:rPr>
              <w:t>Ciudad/Municipio:</w:t>
            </w:r>
          </w:p>
          <w:p w14:paraId="75427FD5" w14:textId="7095A2FA" w:rsidR="00F016AF" w:rsidRPr="004531DF" w:rsidRDefault="00F016AF" w:rsidP="00F016AF">
            <w:pPr>
              <w:spacing w:line="276" w:lineRule="auto"/>
              <w:rPr>
                <w:rFonts w:asciiTheme="majorHAnsi" w:hAnsiTheme="majorHAnsi" w:cstheme="majorHAnsi"/>
              </w:rPr>
            </w:pPr>
          </w:p>
        </w:tc>
      </w:tr>
      <w:tr w:rsidR="00CA3785" w:rsidRPr="004531DF" w14:paraId="493C8CD6" w14:textId="03F37716" w:rsidTr="001C2CEA">
        <w:trPr>
          <w:trHeight w:val="317"/>
        </w:trPr>
        <w:tc>
          <w:tcPr>
            <w:tcW w:w="3681" w:type="dxa"/>
          </w:tcPr>
          <w:p w14:paraId="65192469" w14:textId="77777777" w:rsidR="00CA3785" w:rsidRPr="004531DF" w:rsidRDefault="00CA3785" w:rsidP="00B864AB">
            <w:pPr>
              <w:spacing w:line="276" w:lineRule="auto"/>
              <w:rPr>
                <w:rFonts w:asciiTheme="majorHAnsi" w:hAnsiTheme="majorHAnsi" w:cstheme="majorHAnsi"/>
              </w:rPr>
            </w:pPr>
            <w:r w:rsidRPr="004531DF">
              <w:rPr>
                <w:rFonts w:asciiTheme="majorHAnsi" w:hAnsiTheme="majorHAnsi" w:cstheme="majorHAnsi"/>
              </w:rPr>
              <w:t>Dirección/Vereda:</w:t>
            </w:r>
          </w:p>
          <w:p w14:paraId="7515326E" w14:textId="565BCFB7" w:rsidR="00CA3785" w:rsidRPr="004531DF" w:rsidRDefault="00CA3785" w:rsidP="00B864AB">
            <w:pPr>
              <w:spacing w:line="276" w:lineRule="auto"/>
              <w:rPr>
                <w:rFonts w:asciiTheme="majorHAnsi" w:hAnsiTheme="majorHAnsi" w:cstheme="majorHAnsi"/>
              </w:rPr>
            </w:pPr>
          </w:p>
        </w:tc>
        <w:tc>
          <w:tcPr>
            <w:tcW w:w="5914" w:type="dxa"/>
            <w:gridSpan w:val="4"/>
          </w:tcPr>
          <w:p w14:paraId="2E2C2C4F" w14:textId="5036C6AB" w:rsidR="00CA3785" w:rsidRPr="004531DF" w:rsidRDefault="00CA3785" w:rsidP="005546F6">
            <w:pPr>
              <w:spacing w:line="276" w:lineRule="auto"/>
              <w:rPr>
                <w:rFonts w:asciiTheme="majorHAnsi" w:hAnsiTheme="majorHAnsi" w:cstheme="majorHAnsi"/>
              </w:rPr>
            </w:pPr>
            <w:r w:rsidRPr="004531DF">
              <w:rPr>
                <w:rFonts w:asciiTheme="majorHAnsi" w:hAnsiTheme="majorHAnsi" w:cstheme="majorHAnsi"/>
              </w:rPr>
              <w:t>Cadenas de valor</w:t>
            </w:r>
            <w:r w:rsidR="003231D0" w:rsidRPr="004531DF">
              <w:rPr>
                <w:rFonts w:asciiTheme="majorHAnsi" w:hAnsiTheme="majorHAnsi" w:cstheme="majorHAnsi"/>
              </w:rPr>
              <w:t xml:space="preserve"> a las que se postulan:</w:t>
            </w:r>
          </w:p>
        </w:tc>
      </w:tr>
      <w:tr w:rsidR="003409E9" w:rsidRPr="004531DF" w14:paraId="69A4AE27" w14:textId="77777777" w:rsidTr="00A733C6">
        <w:trPr>
          <w:trHeight w:val="317"/>
        </w:trPr>
        <w:tc>
          <w:tcPr>
            <w:tcW w:w="4797" w:type="dxa"/>
            <w:gridSpan w:val="3"/>
          </w:tcPr>
          <w:p w14:paraId="399BDD89" w14:textId="734F5984" w:rsidR="003409E9" w:rsidRPr="004531DF" w:rsidRDefault="003409E9" w:rsidP="005546F6">
            <w:pPr>
              <w:spacing w:line="276" w:lineRule="auto"/>
              <w:rPr>
                <w:rFonts w:asciiTheme="majorHAnsi" w:hAnsiTheme="majorHAnsi" w:cstheme="majorHAnsi"/>
              </w:rPr>
            </w:pPr>
            <w:r>
              <w:rPr>
                <w:rFonts w:asciiTheme="majorHAnsi" w:hAnsiTheme="majorHAnsi" w:cstheme="majorHAnsi"/>
              </w:rPr>
              <w:t>¿Tiene cuenta bancaría?  Si (    ) No (   )</w:t>
            </w:r>
          </w:p>
        </w:tc>
        <w:tc>
          <w:tcPr>
            <w:tcW w:w="4798" w:type="dxa"/>
            <w:gridSpan w:val="2"/>
          </w:tcPr>
          <w:p w14:paraId="3726E179" w14:textId="5233859A" w:rsidR="003409E9" w:rsidRPr="004531DF" w:rsidRDefault="003409E9" w:rsidP="005546F6">
            <w:pPr>
              <w:spacing w:line="276" w:lineRule="auto"/>
              <w:rPr>
                <w:rFonts w:asciiTheme="majorHAnsi" w:hAnsiTheme="majorHAnsi" w:cstheme="majorHAnsi"/>
              </w:rPr>
            </w:pPr>
            <w:r>
              <w:rPr>
                <w:rFonts w:asciiTheme="majorHAnsi" w:hAnsiTheme="majorHAnsi" w:cstheme="majorHAnsi"/>
              </w:rPr>
              <w:t>N° Cuenta:</w:t>
            </w:r>
          </w:p>
        </w:tc>
      </w:tr>
      <w:tr w:rsidR="003409E9" w:rsidRPr="004531DF" w14:paraId="7F8CA8C5" w14:textId="77777777" w:rsidTr="00A733C6">
        <w:trPr>
          <w:trHeight w:val="317"/>
        </w:trPr>
        <w:tc>
          <w:tcPr>
            <w:tcW w:w="4797" w:type="dxa"/>
            <w:gridSpan w:val="3"/>
          </w:tcPr>
          <w:p w14:paraId="72FCA2F4" w14:textId="5F76B5EE" w:rsidR="003409E9" w:rsidRDefault="003409E9" w:rsidP="005546F6">
            <w:pPr>
              <w:spacing w:line="276" w:lineRule="auto"/>
              <w:rPr>
                <w:rFonts w:asciiTheme="majorHAnsi" w:hAnsiTheme="majorHAnsi" w:cstheme="majorHAnsi"/>
              </w:rPr>
            </w:pPr>
            <w:r>
              <w:rPr>
                <w:rFonts w:asciiTheme="majorHAnsi" w:hAnsiTheme="majorHAnsi" w:cstheme="majorHAnsi"/>
              </w:rPr>
              <w:t xml:space="preserve">Tipo de cuenta: </w:t>
            </w:r>
            <w:r w:rsidR="00ED27C9">
              <w:rPr>
                <w:rFonts w:asciiTheme="majorHAnsi" w:hAnsiTheme="majorHAnsi" w:cstheme="majorHAnsi"/>
              </w:rPr>
              <w:t>Ahorros (   ) Corriente (   )</w:t>
            </w:r>
          </w:p>
        </w:tc>
        <w:tc>
          <w:tcPr>
            <w:tcW w:w="4798" w:type="dxa"/>
            <w:gridSpan w:val="2"/>
          </w:tcPr>
          <w:p w14:paraId="61045DBB" w14:textId="53C148C9" w:rsidR="003409E9" w:rsidRDefault="00ED27C9" w:rsidP="005546F6">
            <w:pPr>
              <w:spacing w:line="276" w:lineRule="auto"/>
              <w:rPr>
                <w:rFonts w:asciiTheme="majorHAnsi" w:hAnsiTheme="majorHAnsi" w:cstheme="majorHAnsi"/>
              </w:rPr>
            </w:pPr>
            <w:r>
              <w:rPr>
                <w:rFonts w:asciiTheme="majorHAnsi" w:hAnsiTheme="majorHAnsi" w:cstheme="majorHAnsi"/>
              </w:rPr>
              <w:t xml:space="preserve">Banco: </w:t>
            </w:r>
          </w:p>
        </w:tc>
      </w:tr>
      <w:tr w:rsidR="001F182C" w:rsidRPr="004531DF" w14:paraId="35C86D09" w14:textId="77777777" w:rsidTr="0083494C">
        <w:trPr>
          <w:trHeight w:val="317"/>
        </w:trPr>
        <w:tc>
          <w:tcPr>
            <w:tcW w:w="9595" w:type="dxa"/>
            <w:gridSpan w:val="5"/>
            <w:shd w:val="clear" w:color="auto" w:fill="276E8B" w:themeFill="accent1" w:themeFillShade="BF"/>
          </w:tcPr>
          <w:p w14:paraId="7B102781" w14:textId="72B8137B" w:rsidR="009E0156" w:rsidRPr="004531DF" w:rsidRDefault="001F182C" w:rsidP="009E0156">
            <w:pPr>
              <w:pStyle w:val="ListParagraph"/>
              <w:numPr>
                <w:ilvl w:val="0"/>
                <w:numId w:val="21"/>
              </w:numPr>
              <w:spacing w:line="276" w:lineRule="auto"/>
              <w:rPr>
                <w:rFonts w:asciiTheme="majorHAnsi" w:hAnsiTheme="majorHAnsi" w:cstheme="majorHAnsi"/>
                <w:b/>
                <w:bCs/>
                <w:color w:val="FFFFFF" w:themeColor="background1"/>
              </w:rPr>
            </w:pPr>
            <w:r w:rsidRPr="004531DF">
              <w:rPr>
                <w:rFonts w:asciiTheme="majorHAnsi" w:hAnsiTheme="majorHAnsi" w:cstheme="majorHAnsi"/>
                <w:b/>
                <w:bCs/>
                <w:color w:val="FFFFFF" w:themeColor="background1"/>
              </w:rPr>
              <w:t>RESUMEN DE LA PROPUESTA</w:t>
            </w:r>
          </w:p>
        </w:tc>
      </w:tr>
      <w:tr w:rsidR="001E2EC9" w:rsidRPr="004531DF" w14:paraId="250664DF" w14:textId="77777777" w:rsidTr="001E2EC9">
        <w:trPr>
          <w:trHeight w:val="317"/>
        </w:trPr>
        <w:tc>
          <w:tcPr>
            <w:tcW w:w="4673" w:type="dxa"/>
            <w:gridSpan w:val="2"/>
          </w:tcPr>
          <w:p w14:paraId="062F0263" w14:textId="0AACFDD5" w:rsidR="001E2EC9" w:rsidRPr="004531DF" w:rsidRDefault="001E2EC9" w:rsidP="005546F6">
            <w:pPr>
              <w:spacing w:line="276" w:lineRule="auto"/>
              <w:rPr>
                <w:rFonts w:asciiTheme="majorHAnsi" w:hAnsiTheme="majorHAnsi" w:cstheme="majorHAnsi"/>
              </w:rPr>
            </w:pPr>
            <w:r w:rsidRPr="004531DF">
              <w:rPr>
                <w:rFonts w:asciiTheme="majorHAnsi" w:hAnsiTheme="majorHAnsi" w:cstheme="majorHAnsi"/>
              </w:rPr>
              <w:t>Monto solicitado:</w:t>
            </w:r>
          </w:p>
        </w:tc>
        <w:tc>
          <w:tcPr>
            <w:tcW w:w="4922" w:type="dxa"/>
            <w:gridSpan w:val="3"/>
          </w:tcPr>
          <w:p w14:paraId="3666E906" w14:textId="06A09B82" w:rsidR="001E2EC9" w:rsidRPr="004531DF" w:rsidRDefault="00484D40" w:rsidP="005546F6">
            <w:pPr>
              <w:spacing w:line="276" w:lineRule="auto"/>
              <w:rPr>
                <w:rFonts w:asciiTheme="majorHAnsi" w:hAnsiTheme="majorHAnsi" w:cstheme="majorHAnsi"/>
              </w:rPr>
            </w:pPr>
            <w:r w:rsidRPr="004531DF">
              <w:rPr>
                <w:rFonts w:asciiTheme="majorHAnsi" w:hAnsiTheme="majorHAnsi" w:cstheme="majorHAnsi"/>
              </w:rPr>
              <w:t xml:space="preserve">Monto de contrapartida: </w:t>
            </w:r>
          </w:p>
        </w:tc>
      </w:tr>
      <w:tr w:rsidR="00315E37" w:rsidRPr="004531DF" w14:paraId="7A47592B" w14:textId="77777777">
        <w:trPr>
          <w:trHeight w:val="317"/>
        </w:trPr>
        <w:tc>
          <w:tcPr>
            <w:tcW w:w="9595" w:type="dxa"/>
            <w:gridSpan w:val="5"/>
          </w:tcPr>
          <w:p w14:paraId="55495B7B" w14:textId="30268BE4" w:rsidR="00315E37" w:rsidRPr="004531DF" w:rsidRDefault="00315E37" w:rsidP="005546F6">
            <w:pPr>
              <w:spacing w:line="276" w:lineRule="auto"/>
              <w:rPr>
                <w:rFonts w:asciiTheme="majorHAnsi" w:hAnsiTheme="majorHAnsi" w:cstheme="majorHAnsi"/>
              </w:rPr>
            </w:pPr>
            <w:r w:rsidRPr="004531DF">
              <w:rPr>
                <w:rFonts w:asciiTheme="majorHAnsi" w:hAnsiTheme="majorHAnsi" w:cstheme="majorHAnsi"/>
              </w:rPr>
              <w:t>Presupuesto total de</w:t>
            </w:r>
            <w:r w:rsidR="00BA2A75">
              <w:rPr>
                <w:rFonts w:asciiTheme="majorHAnsi" w:hAnsiTheme="majorHAnsi" w:cstheme="majorHAnsi"/>
              </w:rPr>
              <w:t xml:space="preserve"> </w:t>
            </w:r>
            <w:r w:rsidRPr="004531DF">
              <w:rPr>
                <w:rFonts w:asciiTheme="majorHAnsi" w:hAnsiTheme="majorHAnsi" w:cstheme="majorHAnsi"/>
              </w:rPr>
              <w:t>l</w:t>
            </w:r>
            <w:r w:rsidR="00BA2A75">
              <w:rPr>
                <w:rFonts w:asciiTheme="majorHAnsi" w:hAnsiTheme="majorHAnsi" w:cstheme="majorHAnsi"/>
              </w:rPr>
              <w:t>a</w:t>
            </w:r>
            <w:r w:rsidRPr="004531DF">
              <w:rPr>
                <w:rFonts w:asciiTheme="majorHAnsi" w:hAnsiTheme="majorHAnsi" w:cstheme="majorHAnsi"/>
              </w:rPr>
              <w:t xml:space="preserve"> </w:t>
            </w:r>
            <w:r w:rsidR="00BA2A75">
              <w:rPr>
                <w:rFonts w:asciiTheme="majorHAnsi" w:hAnsiTheme="majorHAnsi" w:cstheme="majorHAnsi"/>
              </w:rPr>
              <w:t>propuesta</w:t>
            </w:r>
            <w:r w:rsidRPr="004531DF">
              <w:rPr>
                <w:rFonts w:asciiTheme="majorHAnsi" w:hAnsiTheme="majorHAnsi" w:cstheme="majorHAnsi"/>
              </w:rPr>
              <w:t xml:space="preserve">: </w:t>
            </w:r>
          </w:p>
        </w:tc>
      </w:tr>
      <w:tr w:rsidR="002151BC" w:rsidRPr="004531DF" w14:paraId="35D5EEF2" w14:textId="77777777">
        <w:trPr>
          <w:trHeight w:val="317"/>
        </w:trPr>
        <w:tc>
          <w:tcPr>
            <w:tcW w:w="9595" w:type="dxa"/>
            <w:gridSpan w:val="5"/>
          </w:tcPr>
          <w:p w14:paraId="5EB7376B" w14:textId="3C63E663" w:rsidR="002151BC" w:rsidRPr="004531DF" w:rsidRDefault="002151BC" w:rsidP="005546F6">
            <w:pPr>
              <w:spacing w:line="276" w:lineRule="auto"/>
              <w:rPr>
                <w:rFonts w:asciiTheme="majorHAnsi" w:hAnsiTheme="majorHAnsi" w:cstheme="majorHAnsi"/>
              </w:rPr>
            </w:pPr>
            <w:r w:rsidRPr="004531DF">
              <w:rPr>
                <w:rFonts w:asciiTheme="majorHAnsi" w:hAnsiTheme="majorHAnsi" w:cstheme="majorHAnsi"/>
              </w:rPr>
              <w:t>Número de socios y socias que participan en la propuesta:</w:t>
            </w:r>
          </w:p>
        </w:tc>
      </w:tr>
    </w:tbl>
    <w:p w14:paraId="6757C636" w14:textId="77777777" w:rsidR="007E0DF0" w:rsidRPr="004531DF" w:rsidRDefault="007E0DF0" w:rsidP="00F32E7B">
      <w:pPr>
        <w:spacing w:after="0" w:line="276" w:lineRule="auto"/>
        <w:ind w:left="2520"/>
        <w:rPr>
          <w:rFonts w:asciiTheme="majorHAnsi" w:hAnsiTheme="majorHAnsi" w:cstheme="majorHAnsi"/>
          <w:b/>
        </w:rPr>
      </w:pPr>
    </w:p>
    <w:tbl>
      <w:tblPr>
        <w:tblW w:w="16646" w:type="dxa"/>
        <w:tblCellMar>
          <w:top w:w="15" w:type="dxa"/>
          <w:left w:w="70" w:type="dxa"/>
          <w:right w:w="70" w:type="dxa"/>
        </w:tblCellMar>
        <w:tblLook w:val="04A0" w:firstRow="1" w:lastRow="0" w:firstColumn="1" w:lastColumn="0" w:noHBand="0" w:noVBand="1"/>
      </w:tblPr>
      <w:tblGrid>
        <w:gridCol w:w="2407"/>
        <w:gridCol w:w="2409"/>
        <w:gridCol w:w="2409"/>
        <w:gridCol w:w="2412"/>
        <w:gridCol w:w="302"/>
        <w:gridCol w:w="2034"/>
        <w:gridCol w:w="4673"/>
      </w:tblGrid>
      <w:tr w:rsidR="00C91611" w:rsidRPr="004531DF" w14:paraId="34FC7E32" w14:textId="77777777" w:rsidTr="0083494C">
        <w:trPr>
          <w:gridAfter w:val="3"/>
          <w:wAfter w:w="7009" w:type="dxa"/>
          <w:trHeight w:val="245"/>
        </w:trPr>
        <w:tc>
          <w:tcPr>
            <w:tcW w:w="9637" w:type="dxa"/>
            <w:gridSpan w:val="4"/>
            <w:tcBorders>
              <w:top w:val="single" w:sz="4" w:space="0" w:color="auto"/>
              <w:left w:val="single" w:sz="4" w:space="0" w:color="auto"/>
              <w:bottom w:val="single" w:sz="4" w:space="0" w:color="auto"/>
              <w:right w:val="single" w:sz="4" w:space="0" w:color="auto"/>
            </w:tcBorders>
            <w:shd w:val="clear" w:color="auto" w:fill="276E8B" w:themeFill="accent1" w:themeFillShade="BF"/>
            <w:vAlign w:val="center"/>
            <w:hideMark/>
          </w:tcPr>
          <w:p w14:paraId="1CBA5FDE" w14:textId="41D6B09B" w:rsidR="00C91611" w:rsidRPr="004531DF" w:rsidRDefault="00C91611" w:rsidP="009E0156">
            <w:pPr>
              <w:pStyle w:val="ListParagraph"/>
              <w:numPr>
                <w:ilvl w:val="0"/>
                <w:numId w:val="21"/>
              </w:numPr>
              <w:spacing w:line="276" w:lineRule="auto"/>
              <w:rPr>
                <w:rFonts w:asciiTheme="majorHAnsi" w:hAnsiTheme="majorHAnsi" w:cstheme="majorHAnsi"/>
                <w:b/>
                <w:bCs/>
                <w:color w:val="FFFFFF" w:themeColor="background1"/>
              </w:rPr>
            </w:pPr>
            <w:r w:rsidRPr="004531DF">
              <w:rPr>
                <w:rFonts w:asciiTheme="majorHAnsi" w:hAnsiTheme="majorHAnsi" w:cstheme="majorHAnsi"/>
                <w:b/>
                <w:bCs/>
                <w:color w:val="FFFFFF" w:themeColor="background1"/>
              </w:rPr>
              <w:t>PROPÓSITO DE LA PROPUESTA</w:t>
            </w:r>
          </w:p>
        </w:tc>
      </w:tr>
      <w:tr w:rsidR="00C91611" w:rsidRPr="004531DF" w14:paraId="7D1ECE83" w14:textId="77777777" w:rsidTr="00BA050B">
        <w:trPr>
          <w:gridAfter w:val="3"/>
          <w:wAfter w:w="7009" w:type="dxa"/>
          <w:trHeight w:val="1571"/>
        </w:trPr>
        <w:tc>
          <w:tcPr>
            <w:tcW w:w="963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1314D99" w14:textId="77777777" w:rsidR="00C91611" w:rsidRDefault="00C91611" w:rsidP="00C91611">
            <w:pPr>
              <w:pStyle w:val="ListParagraph"/>
              <w:spacing w:after="0" w:line="300" w:lineRule="auto"/>
              <w:jc w:val="both"/>
              <w:rPr>
                <w:rFonts w:asciiTheme="majorHAnsi" w:eastAsia="Times New Roman" w:hAnsiTheme="majorHAnsi" w:cstheme="majorHAnsi"/>
                <w:color w:val="000000"/>
                <w:lang w:eastAsia="es-CO"/>
              </w:rPr>
            </w:pPr>
          </w:p>
          <w:p w14:paraId="713FB6E5" w14:textId="77777777" w:rsidR="00C91611" w:rsidRDefault="00C91611" w:rsidP="00C91611">
            <w:pPr>
              <w:pStyle w:val="ListParagraph"/>
              <w:spacing w:after="0" w:line="300" w:lineRule="auto"/>
              <w:jc w:val="both"/>
              <w:rPr>
                <w:rFonts w:asciiTheme="majorHAnsi" w:eastAsia="Times New Roman" w:hAnsiTheme="majorHAnsi" w:cstheme="majorHAnsi"/>
                <w:color w:val="000000"/>
                <w:lang w:eastAsia="es-CO"/>
              </w:rPr>
            </w:pPr>
          </w:p>
          <w:p w14:paraId="246BC651" w14:textId="77777777" w:rsidR="00C91611" w:rsidRDefault="00C91611" w:rsidP="00C91611">
            <w:pPr>
              <w:pStyle w:val="ListParagraph"/>
              <w:spacing w:after="0" w:line="300" w:lineRule="auto"/>
              <w:jc w:val="both"/>
              <w:rPr>
                <w:rFonts w:asciiTheme="majorHAnsi" w:eastAsia="Times New Roman" w:hAnsiTheme="majorHAnsi" w:cstheme="majorHAnsi"/>
                <w:color w:val="000000"/>
                <w:lang w:eastAsia="es-CO"/>
              </w:rPr>
            </w:pPr>
          </w:p>
          <w:p w14:paraId="558226FE" w14:textId="773280BF" w:rsidR="00C91611" w:rsidRPr="004531DF" w:rsidRDefault="00C91611" w:rsidP="00DA7071">
            <w:pPr>
              <w:pStyle w:val="ListParagraph"/>
              <w:spacing w:after="0" w:line="300" w:lineRule="auto"/>
              <w:jc w:val="both"/>
              <w:rPr>
                <w:rFonts w:asciiTheme="majorHAnsi" w:eastAsia="Times New Roman" w:hAnsiTheme="majorHAnsi" w:cstheme="majorHAnsi"/>
                <w:color w:val="000000"/>
                <w:lang w:eastAsia="es-CO"/>
              </w:rPr>
            </w:pPr>
          </w:p>
        </w:tc>
      </w:tr>
      <w:tr w:rsidR="00C91611" w:rsidRPr="004531DF" w14:paraId="7BC13206" w14:textId="77777777" w:rsidTr="0083494C">
        <w:trPr>
          <w:gridAfter w:val="3"/>
          <w:wAfter w:w="7009" w:type="dxa"/>
          <w:trHeight w:val="300"/>
        </w:trPr>
        <w:tc>
          <w:tcPr>
            <w:tcW w:w="9637" w:type="dxa"/>
            <w:gridSpan w:val="4"/>
            <w:tcBorders>
              <w:top w:val="single" w:sz="4" w:space="0" w:color="auto"/>
              <w:left w:val="single" w:sz="4" w:space="0" w:color="auto"/>
              <w:bottom w:val="single" w:sz="4" w:space="0" w:color="auto"/>
              <w:right w:val="single" w:sz="4" w:space="0" w:color="auto"/>
            </w:tcBorders>
            <w:shd w:val="clear" w:color="auto" w:fill="276E8B" w:themeFill="accent1" w:themeFillShade="BF"/>
            <w:vAlign w:val="center"/>
            <w:hideMark/>
          </w:tcPr>
          <w:p w14:paraId="21E57B8A" w14:textId="3EAC3204" w:rsidR="00C91611" w:rsidRPr="004531DF" w:rsidRDefault="00C91611" w:rsidP="00D30A14">
            <w:pPr>
              <w:pStyle w:val="ListParagraph"/>
              <w:numPr>
                <w:ilvl w:val="0"/>
                <w:numId w:val="21"/>
              </w:numPr>
              <w:spacing w:after="0" w:line="240" w:lineRule="auto"/>
              <w:rPr>
                <w:rFonts w:asciiTheme="majorHAnsi" w:eastAsia="Times New Roman" w:hAnsiTheme="majorHAnsi" w:cstheme="majorHAnsi"/>
                <w:b/>
                <w:bCs/>
                <w:color w:val="FFFFFF"/>
                <w:lang w:eastAsia="es-CO"/>
              </w:rPr>
            </w:pPr>
            <w:r w:rsidRPr="004531DF">
              <w:rPr>
                <w:rFonts w:asciiTheme="majorHAnsi" w:eastAsia="Times New Roman" w:hAnsiTheme="majorHAnsi" w:cstheme="majorHAnsi"/>
                <w:b/>
                <w:bCs/>
                <w:color w:val="FFFFFF"/>
                <w:lang w:eastAsia="es-CO"/>
              </w:rPr>
              <w:t xml:space="preserve">BENEFICIARIOS, </w:t>
            </w:r>
            <w:r w:rsidRPr="004531DF">
              <w:rPr>
                <w:rFonts w:asciiTheme="majorHAnsi" w:hAnsiTheme="majorHAnsi" w:cstheme="majorHAnsi"/>
                <w:b/>
                <w:bCs/>
                <w:color w:val="FFFFFF" w:themeColor="background1"/>
              </w:rPr>
              <w:t>PARTICIPANTES Y ÁREA GEOGRÁFICA</w:t>
            </w:r>
          </w:p>
        </w:tc>
      </w:tr>
      <w:tr w:rsidR="00C91611" w:rsidRPr="004531DF" w14:paraId="6E1B4B39" w14:textId="77777777" w:rsidTr="00BA050B">
        <w:trPr>
          <w:gridAfter w:val="3"/>
          <w:wAfter w:w="7009" w:type="dxa"/>
          <w:trHeight w:val="300"/>
        </w:trPr>
        <w:tc>
          <w:tcPr>
            <w:tcW w:w="963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EECA9B8" w14:textId="77777777" w:rsidR="00C91611" w:rsidRPr="004531DF" w:rsidRDefault="00C91611" w:rsidP="00DA7071">
            <w:pPr>
              <w:pStyle w:val="ListParagraph"/>
              <w:numPr>
                <w:ilvl w:val="0"/>
                <w:numId w:val="1"/>
              </w:numPr>
              <w:spacing w:after="0" w:line="300" w:lineRule="auto"/>
              <w:jc w:val="both"/>
              <w:rPr>
                <w:rFonts w:asciiTheme="majorHAnsi" w:hAnsiTheme="majorHAnsi" w:cstheme="majorHAnsi"/>
              </w:rPr>
            </w:pPr>
            <w:r w:rsidRPr="004531DF">
              <w:rPr>
                <w:rFonts w:asciiTheme="majorHAnsi" w:hAnsiTheme="majorHAnsi" w:cstheme="majorHAnsi"/>
                <w:b/>
                <w:bCs/>
              </w:rPr>
              <w:t>Describa quienes conforman la propuesta</w:t>
            </w:r>
          </w:p>
          <w:p w14:paraId="7837BBA7" w14:textId="77777777" w:rsidR="00C91611" w:rsidRPr="004531DF" w:rsidRDefault="00C91611" w:rsidP="00DA7071">
            <w:pPr>
              <w:spacing w:after="0" w:line="300" w:lineRule="auto"/>
              <w:jc w:val="both"/>
              <w:rPr>
                <w:rFonts w:asciiTheme="majorHAnsi" w:eastAsia="Symbol" w:hAnsiTheme="majorHAnsi" w:cstheme="majorHAnsi"/>
                <w:color w:val="000000"/>
                <w:lang w:eastAsia="es-CO"/>
              </w:rPr>
            </w:pPr>
            <w:r w:rsidRPr="004531DF">
              <w:rPr>
                <w:rFonts w:asciiTheme="majorHAnsi" w:eastAsia="Symbol" w:hAnsiTheme="majorHAnsi" w:cstheme="majorHAnsi"/>
                <w:color w:val="000000"/>
                <w:lang w:eastAsia="es-CO"/>
              </w:rPr>
              <w:t xml:space="preserve">Describa que individuos, grupos, población u organizaciones se beneficiarán directa o indirectamente del desarrollo de la propuesta, en términos de límites geográficos. </w:t>
            </w:r>
          </w:p>
          <w:p w14:paraId="0A13F9D5" w14:textId="1042EB5E" w:rsidR="00C91611" w:rsidRDefault="00C91611" w:rsidP="001228A9">
            <w:pPr>
              <w:spacing w:after="0" w:line="300" w:lineRule="auto"/>
              <w:jc w:val="both"/>
              <w:rPr>
                <w:rFonts w:asciiTheme="majorHAnsi" w:eastAsia="Symbol" w:hAnsiTheme="majorHAnsi" w:cstheme="majorBidi"/>
                <w:color w:val="000000"/>
                <w:lang w:eastAsia="es-CO"/>
              </w:rPr>
            </w:pPr>
          </w:p>
          <w:p w14:paraId="147ED19A" w14:textId="77777777" w:rsidR="001228A9" w:rsidRDefault="001228A9" w:rsidP="001228A9">
            <w:pPr>
              <w:spacing w:after="0" w:line="300" w:lineRule="auto"/>
              <w:jc w:val="both"/>
              <w:rPr>
                <w:rFonts w:asciiTheme="majorHAnsi" w:eastAsia="Symbol" w:hAnsiTheme="majorHAnsi" w:cstheme="majorBidi"/>
                <w:color w:val="000000"/>
                <w:lang w:eastAsia="es-CO"/>
              </w:rPr>
            </w:pPr>
          </w:p>
          <w:p w14:paraId="33773BB7" w14:textId="77777777" w:rsidR="001228A9" w:rsidRPr="004531DF" w:rsidRDefault="001228A9" w:rsidP="00DA7071">
            <w:pPr>
              <w:spacing w:after="0" w:line="300" w:lineRule="auto"/>
              <w:jc w:val="both"/>
              <w:rPr>
                <w:rFonts w:asciiTheme="majorHAnsi" w:eastAsia="Symbol" w:hAnsiTheme="majorHAnsi" w:cstheme="majorBidi"/>
                <w:color w:val="000000"/>
                <w:lang w:eastAsia="es-CO"/>
              </w:rPr>
            </w:pPr>
          </w:p>
          <w:p w14:paraId="1092AC1E" w14:textId="77777777" w:rsidR="00C91611" w:rsidRDefault="00C91611" w:rsidP="00DA7071">
            <w:pPr>
              <w:pStyle w:val="ListParagraph"/>
              <w:spacing w:after="0" w:line="300" w:lineRule="auto"/>
              <w:ind w:left="0" w:hanging="75"/>
              <w:rPr>
                <w:rFonts w:asciiTheme="majorHAnsi" w:hAnsiTheme="majorHAnsi" w:cstheme="majorHAnsi"/>
                <w:b/>
                <w:bCs/>
                <w:color w:val="FFFFFF" w:themeColor="background1"/>
              </w:rPr>
            </w:pPr>
          </w:p>
          <w:p w14:paraId="293EED1D" w14:textId="77777777" w:rsidR="001228A9" w:rsidRPr="004531DF" w:rsidRDefault="001228A9" w:rsidP="00DA7071">
            <w:pPr>
              <w:pStyle w:val="ListParagraph"/>
              <w:spacing w:after="0" w:line="300" w:lineRule="auto"/>
              <w:ind w:left="0"/>
              <w:rPr>
                <w:rFonts w:asciiTheme="majorHAnsi" w:hAnsiTheme="majorHAnsi" w:cstheme="majorHAnsi"/>
                <w:b/>
                <w:bCs/>
                <w:color w:val="FFFFFF" w:themeColor="background1"/>
              </w:rPr>
            </w:pPr>
          </w:p>
        </w:tc>
      </w:tr>
      <w:tr w:rsidR="00C91611" w:rsidRPr="004531DF" w14:paraId="7BFF5BD7" w14:textId="77777777" w:rsidTr="0083494C">
        <w:trPr>
          <w:gridAfter w:val="3"/>
          <w:wAfter w:w="7009" w:type="dxa"/>
          <w:trHeight w:val="770"/>
        </w:trPr>
        <w:tc>
          <w:tcPr>
            <w:tcW w:w="2407" w:type="dxa"/>
            <w:tcBorders>
              <w:top w:val="single" w:sz="4" w:space="0" w:color="auto"/>
              <w:left w:val="single" w:sz="4" w:space="0" w:color="auto"/>
              <w:bottom w:val="single" w:sz="4" w:space="0" w:color="auto"/>
              <w:right w:val="single" w:sz="4" w:space="0" w:color="auto"/>
            </w:tcBorders>
            <w:shd w:val="clear" w:color="auto" w:fill="auto"/>
          </w:tcPr>
          <w:p w14:paraId="120CFA60" w14:textId="55FE3841" w:rsidR="00C91611" w:rsidRPr="004531DF" w:rsidRDefault="00C91611" w:rsidP="00BA050B">
            <w:pPr>
              <w:spacing w:line="276" w:lineRule="auto"/>
              <w:jc w:val="both"/>
              <w:rPr>
                <w:rFonts w:asciiTheme="majorHAnsi" w:hAnsiTheme="majorHAnsi" w:cstheme="majorHAnsi"/>
                <w:b/>
                <w:bCs/>
              </w:rPr>
            </w:pPr>
            <w:r w:rsidRPr="004531DF">
              <w:rPr>
                <w:rFonts w:asciiTheme="majorHAnsi" w:hAnsiTheme="majorHAnsi" w:cstheme="majorHAnsi"/>
                <w:b/>
                <w:bCs/>
                <w:lang w:val="es-EC"/>
              </w:rPr>
              <w:t xml:space="preserve">Número de mujeres: </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16EDEDD3" w14:textId="14C0F35A" w:rsidR="00C91611" w:rsidRPr="004531DF" w:rsidRDefault="00C91611" w:rsidP="00BA050B">
            <w:pPr>
              <w:spacing w:line="276" w:lineRule="auto"/>
              <w:jc w:val="both"/>
              <w:rPr>
                <w:rFonts w:asciiTheme="majorHAnsi" w:hAnsiTheme="majorHAnsi" w:cstheme="majorHAnsi"/>
                <w:b/>
                <w:bCs/>
              </w:rPr>
            </w:pPr>
            <w:r w:rsidRPr="004531DF">
              <w:rPr>
                <w:rFonts w:asciiTheme="majorHAnsi" w:hAnsiTheme="majorHAnsi" w:cstheme="majorHAnsi"/>
                <w:b/>
                <w:bCs/>
                <w:lang w:val="es-EC"/>
              </w:rPr>
              <w:t xml:space="preserve">Número de hombres: </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40C96CED" w14:textId="5AB3A312" w:rsidR="00C91611" w:rsidRPr="004531DF" w:rsidRDefault="00C91611" w:rsidP="00BA050B">
            <w:pPr>
              <w:spacing w:line="276" w:lineRule="auto"/>
              <w:jc w:val="both"/>
              <w:rPr>
                <w:rFonts w:asciiTheme="majorHAnsi" w:hAnsiTheme="majorHAnsi" w:cstheme="majorBidi"/>
                <w:b/>
              </w:rPr>
            </w:pPr>
            <w:r w:rsidRPr="1E7C5FB2">
              <w:rPr>
                <w:rFonts w:asciiTheme="majorHAnsi" w:hAnsiTheme="majorHAnsi" w:cstheme="majorBidi"/>
                <w:b/>
                <w:lang w:val="es-EC"/>
              </w:rPr>
              <w:t xml:space="preserve">Número de </w:t>
            </w:r>
            <w:r w:rsidRPr="00341CED">
              <w:rPr>
                <w:rFonts w:asciiTheme="majorHAnsi" w:hAnsiTheme="majorHAnsi" w:cstheme="majorBidi"/>
                <w:b/>
                <w:lang w:val="es-EC"/>
              </w:rPr>
              <w:t xml:space="preserve">jóvenes </w:t>
            </w:r>
            <w:r w:rsidRPr="00341CED">
              <w:rPr>
                <w:rFonts w:asciiTheme="majorHAnsi" w:hAnsiTheme="majorHAnsi" w:cstheme="majorBidi"/>
                <w:b/>
                <w:bCs/>
                <w:lang w:val="es-EC"/>
              </w:rPr>
              <w:t xml:space="preserve">(18 a </w:t>
            </w:r>
            <w:r w:rsidR="458F0484" w:rsidRPr="00341CED">
              <w:rPr>
                <w:rFonts w:asciiTheme="majorHAnsi" w:hAnsiTheme="majorHAnsi" w:cstheme="majorBidi"/>
                <w:b/>
                <w:bCs/>
                <w:lang w:val="es-EC"/>
              </w:rPr>
              <w:t xml:space="preserve">28 </w:t>
            </w:r>
            <w:r w:rsidR="1219A53F" w:rsidRPr="00341CED">
              <w:rPr>
                <w:rFonts w:asciiTheme="majorHAnsi" w:hAnsiTheme="majorHAnsi" w:cstheme="majorBidi"/>
                <w:b/>
                <w:bCs/>
                <w:lang w:val="es-EC"/>
              </w:rPr>
              <w:t>años</w:t>
            </w:r>
            <w:r w:rsidRPr="00341CED">
              <w:rPr>
                <w:rFonts w:asciiTheme="majorHAnsi" w:hAnsiTheme="majorHAnsi" w:cstheme="majorBidi"/>
                <w:b/>
                <w:bCs/>
                <w:lang w:val="es-EC"/>
              </w:rPr>
              <w:t>):</w:t>
            </w:r>
            <w:r w:rsidRPr="1E7C5FB2">
              <w:rPr>
                <w:rFonts w:asciiTheme="majorHAnsi" w:hAnsiTheme="majorHAnsi" w:cstheme="majorBidi"/>
                <w:b/>
                <w:lang w:val="es-EC"/>
              </w:rPr>
              <w:t xml:space="preserve"> </w:t>
            </w:r>
          </w:p>
        </w:tc>
        <w:tc>
          <w:tcPr>
            <w:tcW w:w="2412" w:type="dxa"/>
            <w:tcBorders>
              <w:top w:val="single" w:sz="4" w:space="0" w:color="auto"/>
              <w:left w:val="single" w:sz="4" w:space="0" w:color="auto"/>
              <w:bottom w:val="single" w:sz="4" w:space="0" w:color="auto"/>
              <w:right w:val="single" w:sz="4" w:space="0" w:color="auto"/>
            </w:tcBorders>
            <w:shd w:val="clear" w:color="auto" w:fill="auto"/>
          </w:tcPr>
          <w:p w14:paraId="4663C167" w14:textId="63F2B544" w:rsidR="00C91611" w:rsidRPr="004531DF" w:rsidRDefault="00C91611" w:rsidP="00BA050B">
            <w:pPr>
              <w:spacing w:line="276" w:lineRule="auto"/>
              <w:jc w:val="both"/>
              <w:rPr>
                <w:rFonts w:asciiTheme="majorHAnsi" w:hAnsiTheme="majorHAnsi" w:cstheme="majorHAnsi"/>
                <w:b/>
                <w:bCs/>
              </w:rPr>
            </w:pPr>
            <w:r w:rsidRPr="004531DF">
              <w:rPr>
                <w:rFonts w:asciiTheme="majorHAnsi" w:hAnsiTheme="majorHAnsi" w:cstheme="majorHAnsi"/>
                <w:b/>
                <w:bCs/>
                <w:lang w:val="es-EC"/>
              </w:rPr>
              <w:t xml:space="preserve">Total participantes:  </w:t>
            </w:r>
          </w:p>
        </w:tc>
      </w:tr>
      <w:tr w:rsidR="00C91611" w:rsidRPr="004531DF" w14:paraId="0788C125" w14:textId="77777777" w:rsidTr="00BA050B">
        <w:trPr>
          <w:gridAfter w:val="3"/>
          <w:wAfter w:w="7009" w:type="dxa"/>
          <w:trHeight w:val="300"/>
        </w:trPr>
        <w:tc>
          <w:tcPr>
            <w:tcW w:w="963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892955C" w14:textId="77777777" w:rsidR="00C91611" w:rsidRPr="004531DF" w:rsidRDefault="00C91611" w:rsidP="00DA7071">
            <w:pPr>
              <w:pStyle w:val="ListParagraph"/>
              <w:numPr>
                <w:ilvl w:val="0"/>
                <w:numId w:val="1"/>
              </w:numPr>
              <w:spacing w:after="0" w:line="300" w:lineRule="auto"/>
              <w:jc w:val="both"/>
              <w:rPr>
                <w:rFonts w:asciiTheme="majorHAnsi" w:hAnsiTheme="majorHAnsi" w:cstheme="majorHAnsi"/>
              </w:rPr>
            </w:pPr>
            <w:r w:rsidRPr="004531DF">
              <w:rPr>
                <w:rFonts w:asciiTheme="majorHAnsi" w:hAnsiTheme="majorHAnsi" w:cstheme="majorHAnsi"/>
                <w:b/>
                <w:bCs/>
                <w:lang w:val="es-EC"/>
              </w:rPr>
              <w:t>Describa claramente como el proyecto beneficiará a mujeres indígenas, afros o campesinas,</w:t>
            </w:r>
            <w:r w:rsidRPr="004531DF">
              <w:rPr>
                <w:rFonts w:asciiTheme="majorHAnsi" w:hAnsiTheme="majorHAnsi" w:cstheme="majorHAnsi"/>
                <w:lang w:val="es-EC"/>
              </w:rPr>
              <w:t xml:space="preserve"> y como aportará a reducir brechas de género en la comunidad a la que pertenecen. </w:t>
            </w:r>
          </w:p>
          <w:p w14:paraId="217C4B36" w14:textId="77777777" w:rsidR="00C91611" w:rsidRDefault="00C91611" w:rsidP="000B797A">
            <w:pPr>
              <w:spacing w:after="0" w:line="300" w:lineRule="auto"/>
              <w:jc w:val="both"/>
              <w:rPr>
                <w:rFonts w:asciiTheme="majorHAnsi" w:hAnsiTheme="majorHAnsi" w:cstheme="majorHAnsi"/>
                <w:b/>
                <w:bCs/>
              </w:rPr>
            </w:pPr>
          </w:p>
          <w:p w14:paraId="46C87595" w14:textId="77777777" w:rsidR="00C91611" w:rsidRDefault="00C91611" w:rsidP="000B797A">
            <w:pPr>
              <w:spacing w:after="0" w:line="300" w:lineRule="auto"/>
              <w:jc w:val="both"/>
              <w:rPr>
                <w:rFonts w:asciiTheme="majorHAnsi" w:hAnsiTheme="majorHAnsi" w:cstheme="majorHAnsi"/>
                <w:b/>
                <w:bCs/>
              </w:rPr>
            </w:pPr>
          </w:p>
          <w:p w14:paraId="4DF53659" w14:textId="77777777" w:rsidR="00C91611" w:rsidRDefault="00C91611" w:rsidP="000B797A">
            <w:pPr>
              <w:spacing w:after="0" w:line="300" w:lineRule="auto"/>
              <w:jc w:val="both"/>
              <w:rPr>
                <w:rFonts w:asciiTheme="majorHAnsi" w:hAnsiTheme="majorHAnsi" w:cstheme="majorHAnsi"/>
                <w:b/>
                <w:bCs/>
              </w:rPr>
            </w:pPr>
          </w:p>
          <w:p w14:paraId="25CBFD00" w14:textId="77777777" w:rsidR="00C91611" w:rsidRDefault="00C91611" w:rsidP="000B797A">
            <w:pPr>
              <w:spacing w:after="0" w:line="300" w:lineRule="auto"/>
              <w:jc w:val="both"/>
              <w:rPr>
                <w:rFonts w:asciiTheme="majorHAnsi" w:hAnsiTheme="majorHAnsi" w:cstheme="majorHAnsi"/>
                <w:b/>
                <w:bCs/>
              </w:rPr>
            </w:pPr>
          </w:p>
          <w:p w14:paraId="6FFE3D76" w14:textId="77777777" w:rsidR="00C91611" w:rsidRPr="004531DF" w:rsidRDefault="00C91611" w:rsidP="00BA050B">
            <w:pPr>
              <w:spacing w:after="0" w:line="240" w:lineRule="auto"/>
              <w:jc w:val="both"/>
              <w:rPr>
                <w:rFonts w:asciiTheme="majorHAnsi" w:hAnsiTheme="majorHAnsi" w:cstheme="majorHAnsi"/>
                <w:b/>
                <w:bCs/>
              </w:rPr>
            </w:pPr>
          </w:p>
        </w:tc>
      </w:tr>
      <w:tr w:rsidR="00C91611" w:rsidRPr="004531DF" w14:paraId="1CDE947C" w14:textId="77777777" w:rsidTr="00BA050B">
        <w:trPr>
          <w:gridAfter w:val="3"/>
          <w:wAfter w:w="7009" w:type="dxa"/>
          <w:trHeight w:val="300"/>
        </w:trPr>
        <w:tc>
          <w:tcPr>
            <w:tcW w:w="963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2D44502" w14:textId="77777777" w:rsidR="00C91611" w:rsidRPr="004531DF" w:rsidRDefault="00C91611" w:rsidP="00BA050B">
            <w:pPr>
              <w:pStyle w:val="ListParagraph"/>
              <w:numPr>
                <w:ilvl w:val="0"/>
                <w:numId w:val="27"/>
              </w:numPr>
              <w:spacing w:after="0" w:line="240" w:lineRule="auto"/>
              <w:rPr>
                <w:rFonts w:asciiTheme="majorHAnsi" w:hAnsiTheme="majorHAnsi" w:cstheme="majorHAnsi"/>
                <w:b/>
                <w:bCs/>
              </w:rPr>
            </w:pPr>
            <w:r w:rsidRPr="004531DF">
              <w:rPr>
                <w:rFonts w:asciiTheme="majorHAnsi" w:hAnsiTheme="majorHAnsi" w:cstheme="majorHAnsi"/>
                <w:b/>
                <w:bCs/>
                <w:lang w:val="es-EC"/>
              </w:rPr>
              <w:t>Describa de manera concisa la estrategia para garantizar la inclusión de los jóvenes</w:t>
            </w:r>
            <w:r w:rsidRPr="004531DF">
              <w:rPr>
                <w:rFonts w:asciiTheme="majorHAnsi" w:hAnsiTheme="majorHAnsi" w:cstheme="majorHAnsi"/>
                <w:lang w:val="es-EC"/>
              </w:rPr>
              <w:t xml:space="preserve"> y el enfoque intergeneracional. </w:t>
            </w:r>
          </w:p>
          <w:p w14:paraId="41BB5DA7" w14:textId="77777777" w:rsidR="00C91611" w:rsidRDefault="00C91611" w:rsidP="00DA7071">
            <w:pPr>
              <w:pStyle w:val="ListParagraph"/>
              <w:spacing w:after="0" w:line="300" w:lineRule="auto"/>
              <w:rPr>
                <w:rFonts w:asciiTheme="majorHAnsi" w:hAnsiTheme="majorHAnsi" w:cstheme="majorHAnsi"/>
                <w:b/>
                <w:bCs/>
              </w:rPr>
            </w:pPr>
          </w:p>
          <w:p w14:paraId="0CA19E71" w14:textId="77777777" w:rsidR="00C91611" w:rsidRDefault="00C91611" w:rsidP="00DA7071">
            <w:pPr>
              <w:pStyle w:val="ListParagraph"/>
              <w:spacing w:after="0" w:line="300" w:lineRule="auto"/>
              <w:rPr>
                <w:rFonts w:asciiTheme="majorHAnsi" w:hAnsiTheme="majorHAnsi" w:cstheme="majorHAnsi"/>
                <w:b/>
                <w:bCs/>
              </w:rPr>
            </w:pPr>
          </w:p>
          <w:p w14:paraId="11263404" w14:textId="77777777" w:rsidR="00C91611" w:rsidRDefault="00C91611" w:rsidP="00DA7071">
            <w:pPr>
              <w:pStyle w:val="ListParagraph"/>
              <w:spacing w:after="0" w:line="300" w:lineRule="auto"/>
              <w:rPr>
                <w:rFonts w:asciiTheme="majorHAnsi" w:hAnsiTheme="majorHAnsi" w:cstheme="majorHAnsi"/>
                <w:b/>
                <w:bCs/>
              </w:rPr>
            </w:pPr>
          </w:p>
          <w:p w14:paraId="5FC5F085" w14:textId="77777777" w:rsidR="00C91611" w:rsidRDefault="00C91611" w:rsidP="00DA7071">
            <w:pPr>
              <w:pStyle w:val="ListParagraph"/>
              <w:spacing w:after="0" w:line="300" w:lineRule="auto"/>
              <w:rPr>
                <w:rFonts w:asciiTheme="majorHAnsi" w:hAnsiTheme="majorHAnsi" w:cstheme="majorHAnsi"/>
                <w:b/>
                <w:bCs/>
              </w:rPr>
            </w:pPr>
          </w:p>
          <w:p w14:paraId="23555D07" w14:textId="6C37A614" w:rsidR="00C91611" w:rsidRPr="004531DF" w:rsidRDefault="00C91611" w:rsidP="0083494C">
            <w:pPr>
              <w:pStyle w:val="ListParagraph"/>
              <w:spacing w:after="0" w:line="240" w:lineRule="auto"/>
              <w:rPr>
                <w:rFonts w:asciiTheme="majorHAnsi" w:hAnsiTheme="majorHAnsi" w:cstheme="majorHAnsi"/>
                <w:b/>
                <w:bCs/>
              </w:rPr>
            </w:pPr>
          </w:p>
        </w:tc>
      </w:tr>
      <w:tr w:rsidR="00C91611" w:rsidRPr="004531DF" w14:paraId="453D049A" w14:textId="77777777" w:rsidTr="004148A7">
        <w:trPr>
          <w:gridAfter w:val="3"/>
          <w:wAfter w:w="7009" w:type="dxa"/>
          <w:trHeight w:val="4245"/>
        </w:trPr>
        <w:tc>
          <w:tcPr>
            <w:tcW w:w="963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175DEBE" w14:textId="2A47086E" w:rsidR="00C91611" w:rsidRPr="004531DF" w:rsidRDefault="00C91611" w:rsidP="00341CED">
            <w:pPr>
              <w:pStyle w:val="ListParagraph"/>
              <w:numPr>
                <w:ilvl w:val="0"/>
                <w:numId w:val="19"/>
              </w:numPr>
              <w:spacing w:after="0" w:line="300" w:lineRule="auto"/>
              <w:jc w:val="both"/>
              <w:rPr>
                <w:rFonts w:asciiTheme="majorHAnsi" w:hAnsiTheme="majorHAnsi" w:cstheme="majorHAnsi"/>
                <w:b/>
                <w:bCs/>
                <w:lang w:val="es-EC"/>
              </w:rPr>
            </w:pPr>
            <w:r w:rsidRPr="004531DF">
              <w:rPr>
                <w:rFonts w:asciiTheme="majorHAnsi" w:hAnsiTheme="majorHAnsi" w:cstheme="majorHAnsi"/>
                <w:b/>
                <w:bCs/>
                <w:lang w:val="es-EC"/>
              </w:rPr>
              <w:t xml:space="preserve">Describa quienes conforman la junta directiva </w:t>
            </w:r>
          </w:p>
          <w:p w14:paraId="3940D746" w14:textId="77777777" w:rsidR="00C91611" w:rsidRPr="004531DF" w:rsidRDefault="00C91611" w:rsidP="00341CED">
            <w:pPr>
              <w:pStyle w:val="paragraph"/>
              <w:spacing w:before="0" w:beforeAutospacing="0" w:after="0" w:afterAutospacing="0" w:line="300" w:lineRule="auto"/>
              <w:jc w:val="both"/>
              <w:rPr>
                <w:rFonts w:asciiTheme="majorHAnsi" w:eastAsia="Calibri" w:hAnsiTheme="majorHAnsi" w:cstheme="majorBidi"/>
                <w:sz w:val="22"/>
                <w:szCs w:val="22"/>
              </w:rPr>
            </w:pPr>
            <w:r w:rsidRPr="1E7C5FB2">
              <w:rPr>
                <w:rFonts w:asciiTheme="majorHAnsi" w:eastAsia="Calibri" w:hAnsiTheme="majorHAnsi" w:cstheme="majorBidi"/>
                <w:sz w:val="22"/>
                <w:szCs w:val="22"/>
              </w:rPr>
              <w:t>Presidente:</w:t>
            </w:r>
          </w:p>
          <w:p w14:paraId="586B6614" w14:textId="4515B6A6" w:rsidR="00C91611" w:rsidRDefault="00C91611" w:rsidP="00341CED">
            <w:pPr>
              <w:pStyle w:val="paragraph"/>
              <w:spacing w:before="0" w:beforeAutospacing="0" w:after="0" w:afterAutospacing="0" w:line="300" w:lineRule="auto"/>
              <w:jc w:val="both"/>
              <w:rPr>
                <w:rFonts w:asciiTheme="majorHAnsi" w:eastAsia="Calibri" w:hAnsiTheme="majorHAnsi" w:cstheme="majorBidi"/>
                <w:sz w:val="22"/>
                <w:szCs w:val="22"/>
              </w:rPr>
            </w:pPr>
            <w:r w:rsidRPr="1E7C5FB2">
              <w:rPr>
                <w:rFonts w:asciiTheme="majorHAnsi" w:eastAsia="Calibri" w:hAnsiTheme="majorHAnsi" w:cstheme="majorBidi"/>
                <w:sz w:val="22"/>
                <w:szCs w:val="22"/>
              </w:rPr>
              <w:t>Vicepresidente:</w:t>
            </w:r>
          </w:p>
          <w:p w14:paraId="078F774B" w14:textId="77777777" w:rsidR="00C91611" w:rsidRPr="004531DF" w:rsidRDefault="00C91611" w:rsidP="00341CED">
            <w:pPr>
              <w:pStyle w:val="paragraph"/>
              <w:spacing w:before="0" w:beforeAutospacing="0" w:after="0" w:afterAutospacing="0" w:line="300" w:lineRule="auto"/>
              <w:jc w:val="both"/>
              <w:rPr>
                <w:rFonts w:asciiTheme="majorHAnsi" w:eastAsia="Calibri" w:hAnsiTheme="majorHAnsi" w:cstheme="majorHAnsi"/>
                <w:sz w:val="22"/>
                <w:szCs w:val="22"/>
              </w:rPr>
            </w:pPr>
            <w:r w:rsidRPr="004531DF">
              <w:rPr>
                <w:rFonts w:asciiTheme="majorHAnsi" w:eastAsia="Calibri" w:hAnsiTheme="majorHAnsi" w:cstheme="majorHAnsi"/>
                <w:sz w:val="22"/>
                <w:szCs w:val="22"/>
              </w:rPr>
              <w:t>Secretario/a:</w:t>
            </w:r>
          </w:p>
          <w:p w14:paraId="25E02A13" w14:textId="77777777" w:rsidR="00C91611" w:rsidRPr="004531DF" w:rsidRDefault="00C91611" w:rsidP="00341CED">
            <w:pPr>
              <w:pStyle w:val="paragraph"/>
              <w:spacing w:before="0" w:beforeAutospacing="0" w:after="0" w:afterAutospacing="0" w:line="300" w:lineRule="auto"/>
              <w:jc w:val="both"/>
              <w:rPr>
                <w:rFonts w:asciiTheme="majorHAnsi" w:eastAsia="Calibri" w:hAnsiTheme="majorHAnsi" w:cstheme="majorBidi"/>
                <w:sz w:val="22"/>
                <w:szCs w:val="22"/>
              </w:rPr>
            </w:pPr>
            <w:r w:rsidRPr="1E7C5FB2">
              <w:rPr>
                <w:rFonts w:asciiTheme="majorHAnsi" w:eastAsia="Calibri" w:hAnsiTheme="majorHAnsi" w:cstheme="majorBidi"/>
                <w:sz w:val="22"/>
                <w:szCs w:val="22"/>
              </w:rPr>
              <w:t>Tesorero/a:</w:t>
            </w:r>
          </w:p>
          <w:p w14:paraId="5EF80583" w14:textId="702DDC77" w:rsidR="00C91611" w:rsidRDefault="00C91611" w:rsidP="00341CED">
            <w:pPr>
              <w:pStyle w:val="paragraph"/>
              <w:spacing w:before="0" w:beforeAutospacing="0" w:after="0" w:afterAutospacing="0" w:line="300" w:lineRule="auto"/>
              <w:jc w:val="both"/>
              <w:rPr>
                <w:rFonts w:asciiTheme="majorHAnsi" w:eastAsia="Calibri" w:hAnsiTheme="majorHAnsi" w:cstheme="majorBidi"/>
                <w:sz w:val="22"/>
                <w:szCs w:val="22"/>
              </w:rPr>
            </w:pPr>
            <w:r w:rsidRPr="1E7C5FB2">
              <w:rPr>
                <w:rFonts w:asciiTheme="majorHAnsi" w:eastAsia="Calibri" w:hAnsiTheme="majorHAnsi" w:cstheme="majorBidi"/>
                <w:sz w:val="22"/>
                <w:szCs w:val="22"/>
              </w:rPr>
              <w:t>Fiscal:</w:t>
            </w:r>
          </w:p>
          <w:p w14:paraId="0081FB75" w14:textId="77777777" w:rsidR="00341CED" w:rsidRDefault="00C91611" w:rsidP="00341CED">
            <w:pPr>
              <w:pStyle w:val="paragraph"/>
              <w:spacing w:before="0" w:beforeAutospacing="0" w:after="0" w:afterAutospacing="0" w:line="300" w:lineRule="auto"/>
              <w:jc w:val="both"/>
              <w:rPr>
                <w:rFonts w:asciiTheme="majorHAnsi" w:eastAsia="Calibri" w:hAnsiTheme="majorHAnsi" w:cstheme="majorHAnsi"/>
                <w:sz w:val="22"/>
                <w:szCs w:val="22"/>
              </w:rPr>
            </w:pPr>
            <w:r w:rsidRPr="1E7C5FB2">
              <w:rPr>
                <w:rFonts w:asciiTheme="majorHAnsi" w:eastAsia="Calibri" w:hAnsiTheme="majorHAnsi" w:cstheme="majorBidi"/>
                <w:sz w:val="22"/>
                <w:szCs w:val="22"/>
              </w:rPr>
              <w:t>Vocal:</w:t>
            </w:r>
            <w:r w:rsidRPr="004531DF">
              <w:rPr>
                <w:rFonts w:asciiTheme="majorHAnsi" w:eastAsia="Calibri" w:hAnsiTheme="majorHAnsi" w:cstheme="majorHAnsi"/>
                <w:sz w:val="22"/>
                <w:szCs w:val="22"/>
              </w:rPr>
              <w:t xml:space="preserve"> </w:t>
            </w:r>
          </w:p>
          <w:p w14:paraId="23BAECBA" w14:textId="1B2F4BF7" w:rsidR="00C91611" w:rsidRPr="004531DF" w:rsidRDefault="00C91611" w:rsidP="00341CED">
            <w:pPr>
              <w:pStyle w:val="paragraph"/>
              <w:spacing w:before="0" w:beforeAutospacing="0" w:after="0" w:afterAutospacing="0" w:line="300" w:lineRule="auto"/>
              <w:jc w:val="both"/>
              <w:rPr>
                <w:rFonts w:asciiTheme="majorHAnsi" w:eastAsia="Calibri" w:hAnsiTheme="majorHAnsi" w:cstheme="majorHAnsi"/>
                <w:sz w:val="22"/>
                <w:szCs w:val="22"/>
              </w:rPr>
            </w:pPr>
            <w:r w:rsidRPr="004531DF">
              <w:rPr>
                <w:rFonts w:asciiTheme="majorHAnsi" w:eastAsia="Calibri" w:hAnsiTheme="majorHAnsi" w:cstheme="majorHAnsi"/>
                <w:sz w:val="22"/>
                <w:szCs w:val="22"/>
              </w:rPr>
              <w:t>Otros:</w:t>
            </w:r>
          </w:p>
          <w:p w14:paraId="55185C88" w14:textId="740FD9DC" w:rsidR="00C91611" w:rsidRPr="004531DF" w:rsidRDefault="00C91611" w:rsidP="00341CED">
            <w:pPr>
              <w:pStyle w:val="ListParagraph"/>
              <w:numPr>
                <w:ilvl w:val="0"/>
                <w:numId w:val="19"/>
              </w:numPr>
              <w:spacing w:after="0" w:line="300" w:lineRule="auto"/>
              <w:jc w:val="both"/>
              <w:rPr>
                <w:rFonts w:asciiTheme="majorHAnsi" w:hAnsiTheme="majorHAnsi" w:cstheme="majorHAnsi"/>
                <w:b/>
                <w:bCs/>
                <w:lang w:val="es-EC"/>
              </w:rPr>
            </w:pPr>
            <w:r w:rsidRPr="004531DF">
              <w:rPr>
                <w:rFonts w:asciiTheme="majorHAnsi" w:hAnsiTheme="majorHAnsi" w:cstheme="majorHAnsi"/>
                <w:b/>
                <w:bCs/>
                <w:lang w:val="es-EC"/>
              </w:rPr>
              <w:t>Describa si la organización cuenta con comités</w:t>
            </w:r>
            <w:r w:rsidRPr="004531DF">
              <w:rPr>
                <w:rFonts w:asciiTheme="majorHAnsi" w:hAnsiTheme="majorHAnsi" w:cstheme="majorHAnsi"/>
                <w:lang w:val="es-EC"/>
              </w:rPr>
              <w:t xml:space="preserve"> y ¿quiénes los conforman?</w:t>
            </w:r>
          </w:p>
          <w:p w14:paraId="22A2B9C1" w14:textId="77777777" w:rsidR="00C91611" w:rsidRPr="004531DF" w:rsidRDefault="00C91611" w:rsidP="00341CED">
            <w:pPr>
              <w:pStyle w:val="paragraph"/>
              <w:spacing w:before="0" w:beforeAutospacing="0" w:after="0" w:afterAutospacing="0" w:line="300" w:lineRule="auto"/>
              <w:jc w:val="both"/>
              <w:rPr>
                <w:rFonts w:asciiTheme="majorHAnsi" w:eastAsia="Calibri" w:hAnsiTheme="majorHAnsi" w:cstheme="majorHAnsi"/>
                <w:lang w:val="es-EC"/>
              </w:rPr>
            </w:pPr>
          </w:p>
          <w:p w14:paraId="4CBD0267" w14:textId="77777777" w:rsidR="00C91611" w:rsidRDefault="00C91611" w:rsidP="00341CED">
            <w:pPr>
              <w:spacing w:after="0" w:line="300" w:lineRule="auto"/>
              <w:rPr>
                <w:rFonts w:asciiTheme="majorHAnsi" w:hAnsiTheme="majorHAnsi" w:cstheme="majorHAnsi"/>
                <w:b/>
                <w:bCs/>
                <w:color w:val="FFFFFF" w:themeColor="background1"/>
              </w:rPr>
            </w:pPr>
          </w:p>
          <w:p w14:paraId="5C6E8F7E" w14:textId="77777777" w:rsidR="00C91611" w:rsidRDefault="00C91611" w:rsidP="00BA050B">
            <w:pPr>
              <w:spacing w:after="0" w:line="240" w:lineRule="auto"/>
              <w:rPr>
                <w:rFonts w:asciiTheme="majorHAnsi" w:hAnsiTheme="majorHAnsi" w:cstheme="majorHAnsi"/>
                <w:b/>
                <w:bCs/>
                <w:color w:val="FFFFFF" w:themeColor="background1"/>
              </w:rPr>
            </w:pPr>
          </w:p>
          <w:p w14:paraId="3FD7C1B2" w14:textId="77777777" w:rsidR="00C91611" w:rsidRDefault="00C91611" w:rsidP="00BA050B">
            <w:pPr>
              <w:spacing w:after="0" w:line="240" w:lineRule="auto"/>
              <w:rPr>
                <w:rFonts w:asciiTheme="majorHAnsi" w:hAnsiTheme="majorHAnsi" w:cstheme="majorHAnsi"/>
                <w:b/>
                <w:bCs/>
                <w:color w:val="FFFFFF" w:themeColor="background1"/>
              </w:rPr>
            </w:pPr>
          </w:p>
          <w:p w14:paraId="12398F59" w14:textId="77777777" w:rsidR="00C91611" w:rsidRPr="004531DF" w:rsidRDefault="00C91611" w:rsidP="00BA050B">
            <w:pPr>
              <w:spacing w:after="0" w:line="240" w:lineRule="auto"/>
              <w:rPr>
                <w:rFonts w:asciiTheme="majorHAnsi" w:hAnsiTheme="majorHAnsi" w:cstheme="majorHAnsi"/>
                <w:b/>
                <w:bCs/>
                <w:color w:val="FFFFFF" w:themeColor="background1"/>
              </w:rPr>
            </w:pPr>
          </w:p>
        </w:tc>
      </w:tr>
      <w:tr w:rsidR="00C91611" w:rsidRPr="004531DF" w14:paraId="2E25CE6B" w14:textId="05F48B56" w:rsidTr="0083494C">
        <w:trPr>
          <w:trHeight w:val="756"/>
        </w:trPr>
        <w:tc>
          <w:tcPr>
            <w:tcW w:w="2407" w:type="dxa"/>
            <w:tcBorders>
              <w:top w:val="single" w:sz="4" w:space="0" w:color="auto"/>
              <w:left w:val="single" w:sz="4" w:space="0" w:color="auto"/>
              <w:bottom w:val="single" w:sz="4" w:space="0" w:color="auto"/>
              <w:right w:val="single" w:sz="4" w:space="0" w:color="auto"/>
            </w:tcBorders>
            <w:shd w:val="clear" w:color="auto" w:fill="auto"/>
          </w:tcPr>
          <w:p w14:paraId="5490117B" w14:textId="77777777" w:rsidR="00C91611" w:rsidRPr="004531DF" w:rsidRDefault="00C91611" w:rsidP="00BA050B">
            <w:pPr>
              <w:spacing w:after="0" w:line="240" w:lineRule="auto"/>
              <w:rPr>
                <w:rFonts w:asciiTheme="majorHAnsi" w:hAnsiTheme="majorHAnsi" w:cstheme="majorHAnsi"/>
                <w:b/>
                <w:bCs/>
              </w:rPr>
            </w:pPr>
            <w:r w:rsidRPr="004531DF">
              <w:rPr>
                <w:rFonts w:asciiTheme="majorHAnsi" w:hAnsiTheme="majorHAnsi" w:cstheme="majorHAnsi"/>
                <w:b/>
                <w:bCs/>
                <w:lang w:val="es-EC"/>
              </w:rPr>
              <w:t xml:space="preserve">Número de mujeres: </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35FB8BA1" w14:textId="39EAA1DB" w:rsidR="00C91611" w:rsidRPr="004531DF" w:rsidRDefault="00C91611" w:rsidP="00BA050B">
            <w:pPr>
              <w:spacing w:after="0" w:line="240" w:lineRule="auto"/>
              <w:rPr>
                <w:rFonts w:asciiTheme="majorHAnsi" w:hAnsiTheme="majorHAnsi" w:cstheme="majorHAnsi"/>
                <w:b/>
                <w:bCs/>
              </w:rPr>
            </w:pPr>
            <w:r w:rsidRPr="004531DF">
              <w:rPr>
                <w:rFonts w:asciiTheme="majorHAnsi" w:hAnsiTheme="majorHAnsi" w:cstheme="majorHAnsi"/>
                <w:b/>
                <w:bCs/>
              </w:rPr>
              <w:t xml:space="preserve">Número de hombres: </w:t>
            </w: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0E286134" w14:textId="7BE26928" w:rsidR="00C91611" w:rsidRPr="004531DF" w:rsidRDefault="00C91611" w:rsidP="00BA050B">
            <w:pPr>
              <w:spacing w:after="0" w:line="240" w:lineRule="auto"/>
              <w:rPr>
                <w:rFonts w:asciiTheme="majorHAnsi" w:hAnsiTheme="majorHAnsi" w:cstheme="majorBidi"/>
                <w:b/>
              </w:rPr>
            </w:pPr>
            <w:r w:rsidRPr="1E7C5FB2">
              <w:rPr>
                <w:rFonts w:asciiTheme="majorHAnsi" w:hAnsiTheme="majorHAnsi" w:cstheme="majorBidi"/>
                <w:b/>
              </w:rPr>
              <w:t>Número de jóvenes</w:t>
            </w:r>
            <w:r w:rsidR="00261D69">
              <w:rPr>
                <w:rFonts w:asciiTheme="majorHAnsi" w:hAnsiTheme="majorHAnsi" w:cstheme="majorBidi"/>
                <w:b/>
              </w:rPr>
              <w:t xml:space="preserve"> </w:t>
            </w:r>
            <w:r w:rsidRPr="1E7C5FB2">
              <w:rPr>
                <w:rFonts w:asciiTheme="majorHAnsi" w:hAnsiTheme="majorHAnsi" w:cstheme="majorBidi"/>
                <w:b/>
                <w:bCs/>
              </w:rPr>
              <w:t xml:space="preserve">(de 18 a </w:t>
            </w:r>
            <w:r w:rsidR="50BAEAC4" w:rsidRPr="2274074F">
              <w:rPr>
                <w:rFonts w:asciiTheme="majorHAnsi" w:hAnsiTheme="majorHAnsi" w:cstheme="majorBidi"/>
                <w:b/>
                <w:bCs/>
              </w:rPr>
              <w:t>28</w:t>
            </w:r>
            <w:r w:rsidRPr="1E7C5FB2">
              <w:rPr>
                <w:rFonts w:asciiTheme="majorHAnsi" w:hAnsiTheme="majorHAnsi" w:cstheme="majorBidi"/>
                <w:b/>
                <w:bCs/>
              </w:rPr>
              <w:t xml:space="preserve"> años):</w:t>
            </w:r>
          </w:p>
        </w:tc>
        <w:tc>
          <w:tcPr>
            <w:tcW w:w="2412" w:type="dxa"/>
            <w:tcBorders>
              <w:top w:val="single" w:sz="4" w:space="0" w:color="auto"/>
              <w:left w:val="single" w:sz="4" w:space="0" w:color="auto"/>
              <w:bottom w:val="single" w:sz="4" w:space="0" w:color="auto"/>
              <w:right w:val="single" w:sz="4" w:space="0" w:color="auto"/>
            </w:tcBorders>
            <w:shd w:val="clear" w:color="auto" w:fill="auto"/>
          </w:tcPr>
          <w:p w14:paraId="38FBC79E" w14:textId="4EF0E065" w:rsidR="00C91611" w:rsidRPr="004531DF" w:rsidRDefault="00C91611" w:rsidP="00BA050B">
            <w:pPr>
              <w:spacing w:after="0" w:line="240" w:lineRule="auto"/>
              <w:rPr>
                <w:rFonts w:asciiTheme="majorHAnsi" w:hAnsiTheme="majorHAnsi" w:cstheme="majorHAnsi"/>
                <w:b/>
                <w:bCs/>
              </w:rPr>
            </w:pPr>
            <w:r w:rsidRPr="004531DF">
              <w:rPr>
                <w:rFonts w:asciiTheme="majorHAnsi" w:hAnsiTheme="majorHAnsi" w:cstheme="majorHAnsi"/>
                <w:b/>
                <w:bCs/>
              </w:rPr>
              <w:t>Total participantes:</w:t>
            </w:r>
          </w:p>
        </w:tc>
        <w:tc>
          <w:tcPr>
            <w:tcW w:w="2336" w:type="dxa"/>
            <w:gridSpan w:val="2"/>
            <w:vAlign w:val="center"/>
          </w:tcPr>
          <w:p w14:paraId="119219EB" w14:textId="15A7DCDE" w:rsidR="00C91611" w:rsidRPr="004531DF" w:rsidRDefault="00C91611" w:rsidP="00BA050B">
            <w:pPr>
              <w:rPr>
                <w:rFonts w:asciiTheme="majorHAnsi" w:hAnsiTheme="majorHAnsi" w:cstheme="majorHAnsi"/>
              </w:rPr>
            </w:pPr>
          </w:p>
        </w:tc>
        <w:tc>
          <w:tcPr>
            <w:tcW w:w="2336" w:type="dxa"/>
            <w:vAlign w:val="center"/>
          </w:tcPr>
          <w:p w14:paraId="2CF8FE46" w14:textId="167B5CE8" w:rsidR="00C91611" w:rsidRPr="004531DF" w:rsidRDefault="00C91611" w:rsidP="00BA050B">
            <w:pPr>
              <w:rPr>
                <w:rFonts w:asciiTheme="majorHAnsi" w:hAnsiTheme="majorHAnsi" w:cstheme="majorHAnsi"/>
              </w:rPr>
            </w:pPr>
          </w:p>
        </w:tc>
      </w:tr>
      <w:tr w:rsidR="00C91611" w:rsidRPr="004531DF" w14:paraId="508C0FCC" w14:textId="77777777" w:rsidTr="0083494C">
        <w:trPr>
          <w:gridAfter w:val="3"/>
          <w:wAfter w:w="7009" w:type="dxa"/>
          <w:trHeight w:val="300"/>
        </w:trPr>
        <w:tc>
          <w:tcPr>
            <w:tcW w:w="9637" w:type="dxa"/>
            <w:gridSpan w:val="4"/>
            <w:tcBorders>
              <w:top w:val="single" w:sz="4" w:space="0" w:color="auto"/>
              <w:left w:val="single" w:sz="4" w:space="0" w:color="auto"/>
              <w:bottom w:val="single" w:sz="4" w:space="0" w:color="auto"/>
              <w:right w:val="single" w:sz="4" w:space="0" w:color="auto"/>
            </w:tcBorders>
            <w:shd w:val="clear" w:color="auto" w:fill="276E8B" w:themeFill="accent1" w:themeFillShade="BF"/>
          </w:tcPr>
          <w:p w14:paraId="0711CA57" w14:textId="3215A0D8" w:rsidR="00C91611" w:rsidRPr="004531DF" w:rsidRDefault="00C91611" w:rsidP="00BA050B">
            <w:pPr>
              <w:pStyle w:val="ListParagraph"/>
              <w:numPr>
                <w:ilvl w:val="0"/>
                <w:numId w:val="21"/>
              </w:numPr>
              <w:spacing w:after="0" w:line="240" w:lineRule="auto"/>
              <w:rPr>
                <w:rFonts w:asciiTheme="majorHAnsi" w:hAnsiTheme="majorHAnsi" w:cstheme="majorHAnsi"/>
                <w:b/>
                <w:bCs/>
                <w:color w:val="FFFFFF" w:themeColor="background1"/>
              </w:rPr>
            </w:pPr>
            <w:r w:rsidRPr="004531DF">
              <w:rPr>
                <w:rFonts w:asciiTheme="majorHAnsi" w:hAnsiTheme="majorHAnsi" w:cstheme="majorHAnsi"/>
                <w:b/>
                <w:bCs/>
                <w:color w:val="FFFFFF" w:themeColor="background1"/>
              </w:rPr>
              <w:t>ANTECEDENTES Y CAPACIDADES DE LA ORGANIZACIÓN</w:t>
            </w:r>
          </w:p>
        </w:tc>
      </w:tr>
      <w:tr w:rsidR="00C91611" w:rsidRPr="004531DF" w14:paraId="18BE3E99" w14:textId="77777777" w:rsidTr="00BA050B">
        <w:trPr>
          <w:gridAfter w:val="3"/>
          <w:wAfter w:w="7009" w:type="dxa"/>
          <w:trHeight w:val="2933"/>
        </w:trPr>
        <w:tc>
          <w:tcPr>
            <w:tcW w:w="963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114A0DB" w14:textId="4E02A9BC" w:rsidR="00C91611" w:rsidRPr="004531DF" w:rsidRDefault="00C91611" w:rsidP="00DA7071">
            <w:pPr>
              <w:pStyle w:val="ListParagraph"/>
              <w:numPr>
                <w:ilvl w:val="0"/>
                <w:numId w:val="26"/>
              </w:numPr>
              <w:spacing w:after="0" w:line="300" w:lineRule="auto"/>
              <w:rPr>
                <w:rFonts w:asciiTheme="majorHAnsi" w:eastAsia="Times New Roman" w:hAnsiTheme="majorHAnsi" w:cstheme="majorHAnsi"/>
                <w:color w:val="000000"/>
                <w:lang w:eastAsia="es-CO"/>
              </w:rPr>
            </w:pPr>
            <w:r w:rsidRPr="004531DF">
              <w:rPr>
                <w:rFonts w:asciiTheme="majorHAnsi" w:eastAsia="Times New Roman" w:hAnsiTheme="majorHAnsi" w:cstheme="majorHAnsi"/>
                <w:color w:val="000000"/>
                <w:lang w:eastAsia="es-CO"/>
              </w:rPr>
              <w:t>Explique por qué la organización proponente está especialmente capacitada para cumplir con los objetivos. Esta descripción puede incluir aspectos como misión, visión, trayectoria, conocimientos</w:t>
            </w:r>
            <w:r w:rsidR="009A08DA">
              <w:rPr>
                <w:rFonts w:asciiTheme="majorHAnsi" w:eastAsia="Times New Roman" w:hAnsiTheme="majorHAnsi" w:cstheme="majorHAnsi"/>
                <w:color w:val="000000"/>
                <w:lang w:eastAsia="es-CO"/>
              </w:rPr>
              <w:t xml:space="preserve"> y </w:t>
            </w:r>
            <w:r w:rsidRPr="004531DF">
              <w:rPr>
                <w:rFonts w:asciiTheme="majorHAnsi" w:eastAsia="Times New Roman" w:hAnsiTheme="majorHAnsi" w:cstheme="majorHAnsi"/>
                <w:color w:val="000000"/>
                <w:lang w:eastAsia="es-CO"/>
              </w:rPr>
              <w:t>habilidades.</w:t>
            </w:r>
          </w:p>
          <w:p w14:paraId="6F6BE5EB" w14:textId="77777777" w:rsidR="00C91611" w:rsidRDefault="00C91611" w:rsidP="00341CED">
            <w:pPr>
              <w:spacing w:after="0" w:line="300" w:lineRule="auto"/>
              <w:rPr>
                <w:rFonts w:asciiTheme="majorHAnsi" w:eastAsia="Times New Roman" w:hAnsiTheme="majorHAnsi" w:cstheme="majorHAnsi"/>
                <w:color w:val="000000"/>
                <w:lang w:eastAsia="es-CO"/>
              </w:rPr>
            </w:pPr>
          </w:p>
          <w:p w14:paraId="70FA81CE" w14:textId="77777777" w:rsidR="00341CED" w:rsidRPr="004531DF" w:rsidRDefault="00341CED" w:rsidP="00DA7071">
            <w:pPr>
              <w:spacing w:after="0" w:line="300" w:lineRule="auto"/>
              <w:rPr>
                <w:rFonts w:asciiTheme="majorHAnsi" w:eastAsia="Times New Roman" w:hAnsiTheme="majorHAnsi" w:cstheme="majorHAnsi"/>
                <w:color w:val="000000"/>
                <w:lang w:eastAsia="es-CO"/>
              </w:rPr>
            </w:pPr>
          </w:p>
          <w:p w14:paraId="6AB63576" w14:textId="77777777" w:rsidR="00C91611" w:rsidRPr="004531DF" w:rsidRDefault="00C91611" w:rsidP="00DA7071">
            <w:pPr>
              <w:spacing w:after="0" w:line="300" w:lineRule="auto"/>
              <w:rPr>
                <w:rFonts w:asciiTheme="majorHAnsi" w:eastAsia="Times New Roman" w:hAnsiTheme="majorHAnsi" w:cstheme="majorHAnsi"/>
                <w:color w:val="000000"/>
                <w:lang w:eastAsia="es-CO"/>
              </w:rPr>
            </w:pPr>
          </w:p>
          <w:p w14:paraId="23B4F655" w14:textId="6D6FF2C9" w:rsidR="00C91611" w:rsidRPr="004531DF" w:rsidRDefault="00C91611" w:rsidP="00DA7071">
            <w:pPr>
              <w:pStyle w:val="ListParagraph"/>
              <w:numPr>
                <w:ilvl w:val="0"/>
                <w:numId w:val="26"/>
              </w:numPr>
              <w:spacing w:after="0" w:line="300" w:lineRule="auto"/>
              <w:jc w:val="both"/>
              <w:rPr>
                <w:rFonts w:asciiTheme="majorHAnsi" w:eastAsia="Times New Roman" w:hAnsiTheme="majorHAnsi" w:cstheme="majorHAnsi"/>
                <w:color w:val="000000"/>
                <w:lang w:eastAsia="es-CO"/>
              </w:rPr>
            </w:pPr>
            <w:r w:rsidRPr="004531DF">
              <w:rPr>
                <w:rFonts w:asciiTheme="majorHAnsi" w:eastAsia="Times New Roman" w:hAnsiTheme="majorHAnsi" w:cstheme="majorHAnsi"/>
                <w:color w:val="000000"/>
                <w:lang w:eastAsia="es-CO"/>
              </w:rPr>
              <w:t>Las capacidades y la experiencia deben soportarse en evidencias. Por lo tanto, relacione, describa y anexe evidencias (fotos, videos, links, contratos – convenios – acuerdos firmados, actas de terminación – acuerdo – de finalización a satisfacción, etc.) de experiencias anteriores que ha tenido la organización con los temas de esta convocatoria.</w:t>
            </w:r>
          </w:p>
          <w:p w14:paraId="6A5D002E" w14:textId="77777777" w:rsidR="00C91611" w:rsidRPr="004531DF" w:rsidRDefault="00C91611" w:rsidP="00DA7071">
            <w:pPr>
              <w:spacing w:after="0" w:line="300" w:lineRule="auto"/>
              <w:jc w:val="both"/>
              <w:rPr>
                <w:rFonts w:asciiTheme="majorHAnsi" w:eastAsia="Times New Roman" w:hAnsiTheme="majorHAnsi" w:cstheme="majorHAnsi"/>
                <w:color w:val="000000"/>
                <w:lang w:eastAsia="es-CO"/>
              </w:rPr>
            </w:pPr>
          </w:p>
          <w:p w14:paraId="57F0474B" w14:textId="77777777" w:rsidR="00C91611" w:rsidRDefault="00C91611" w:rsidP="00341CED">
            <w:pPr>
              <w:spacing w:after="0" w:line="300" w:lineRule="auto"/>
              <w:jc w:val="both"/>
              <w:rPr>
                <w:rFonts w:asciiTheme="majorHAnsi" w:eastAsia="Times New Roman" w:hAnsiTheme="majorHAnsi" w:cstheme="majorHAnsi"/>
                <w:color w:val="000000"/>
                <w:lang w:eastAsia="es-CO"/>
              </w:rPr>
            </w:pPr>
          </w:p>
          <w:p w14:paraId="7CD61926" w14:textId="77777777" w:rsidR="00341CED" w:rsidRPr="004531DF" w:rsidRDefault="00341CED" w:rsidP="00DA7071">
            <w:pPr>
              <w:spacing w:after="0" w:line="300" w:lineRule="auto"/>
              <w:jc w:val="both"/>
              <w:rPr>
                <w:rFonts w:asciiTheme="majorHAnsi" w:eastAsia="Times New Roman" w:hAnsiTheme="majorHAnsi" w:cstheme="majorHAnsi"/>
                <w:color w:val="000000"/>
                <w:lang w:eastAsia="es-CO"/>
              </w:rPr>
            </w:pPr>
          </w:p>
          <w:p w14:paraId="532F05FD" w14:textId="65B374BA" w:rsidR="00C91611" w:rsidRPr="004531DF" w:rsidRDefault="00C91611" w:rsidP="00DA7071">
            <w:pPr>
              <w:pStyle w:val="ListParagraph"/>
              <w:numPr>
                <w:ilvl w:val="0"/>
                <w:numId w:val="25"/>
              </w:numPr>
              <w:spacing w:after="0" w:line="300" w:lineRule="auto"/>
              <w:jc w:val="both"/>
              <w:rPr>
                <w:rFonts w:asciiTheme="majorHAnsi" w:eastAsia="Times New Roman" w:hAnsiTheme="majorHAnsi" w:cstheme="majorHAnsi"/>
                <w:color w:val="000000"/>
                <w:lang w:eastAsia="es-CO"/>
              </w:rPr>
            </w:pPr>
            <w:r w:rsidRPr="004531DF">
              <w:rPr>
                <w:rFonts w:asciiTheme="majorHAnsi" w:eastAsia="Times New Roman" w:hAnsiTheme="majorHAnsi" w:cstheme="majorHAnsi"/>
                <w:color w:val="000000"/>
                <w:lang w:eastAsia="es-CO"/>
              </w:rPr>
              <w:t>Mencione que capacidades o conocimientos consideran que necesitan fortalecer para ejecutar esta propuesta y mejorar la gestión de la organización. Recuerde que pueden incluir acciones específicas para este fortalecimiento como parte de la propuesta.</w:t>
            </w:r>
          </w:p>
          <w:p w14:paraId="7DB5857C" w14:textId="77777777" w:rsidR="00C91611" w:rsidRPr="004531DF" w:rsidRDefault="00C91611" w:rsidP="00DA7071">
            <w:pPr>
              <w:pStyle w:val="ListParagraph"/>
              <w:tabs>
                <w:tab w:val="left" w:pos="3544"/>
                <w:tab w:val="center" w:pos="4680"/>
              </w:tabs>
              <w:spacing w:after="0" w:line="300" w:lineRule="auto"/>
              <w:jc w:val="both"/>
              <w:rPr>
                <w:rFonts w:asciiTheme="majorHAnsi" w:eastAsia="Times New Roman" w:hAnsiTheme="majorHAnsi" w:cstheme="majorHAnsi"/>
                <w:color w:val="000000"/>
                <w:lang w:eastAsia="es-CO"/>
              </w:rPr>
            </w:pPr>
          </w:p>
          <w:p w14:paraId="71BA1BBA" w14:textId="77777777" w:rsidR="00C91611" w:rsidRDefault="00C91611" w:rsidP="00341CED">
            <w:pPr>
              <w:pStyle w:val="ListParagraph"/>
              <w:tabs>
                <w:tab w:val="left" w:pos="3544"/>
                <w:tab w:val="center" w:pos="4680"/>
              </w:tabs>
              <w:spacing w:after="0" w:line="300" w:lineRule="auto"/>
              <w:jc w:val="both"/>
              <w:rPr>
                <w:rFonts w:asciiTheme="majorHAnsi" w:eastAsia="Times New Roman" w:hAnsiTheme="majorHAnsi" w:cstheme="majorHAnsi"/>
                <w:color w:val="000000"/>
                <w:lang w:eastAsia="es-CO"/>
              </w:rPr>
            </w:pPr>
          </w:p>
          <w:p w14:paraId="0948A8F4" w14:textId="77777777" w:rsidR="00341CED" w:rsidRPr="004531DF" w:rsidRDefault="00341CED" w:rsidP="00DA7071">
            <w:pPr>
              <w:pStyle w:val="ListParagraph"/>
              <w:tabs>
                <w:tab w:val="left" w:pos="3544"/>
                <w:tab w:val="center" w:pos="4680"/>
              </w:tabs>
              <w:spacing w:after="0" w:line="300" w:lineRule="auto"/>
              <w:jc w:val="both"/>
              <w:rPr>
                <w:rFonts w:asciiTheme="majorHAnsi" w:eastAsia="Times New Roman" w:hAnsiTheme="majorHAnsi" w:cstheme="majorHAnsi"/>
                <w:color w:val="000000"/>
                <w:lang w:eastAsia="es-CO"/>
              </w:rPr>
            </w:pPr>
          </w:p>
          <w:p w14:paraId="2FD845DF" w14:textId="427AD7CC" w:rsidR="00C91611" w:rsidRPr="004531DF" w:rsidRDefault="00C91611" w:rsidP="00DA7071">
            <w:pPr>
              <w:pStyle w:val="ListParagraph"/>
              <w:numPr>
                <w:ilvl w:val="0"/>
                <w:numId w:val="25"/>
              </w:numPr>
              <w:tabs>
                <w:tab w:val="left" w:pos="3544"/>
                <w:tab w:val="center" w:pos="4680"/>
              </w:tabs>
              <w:spacing w:after="0" w:line="300" w:lineRule="auto"/>
              <w:jc w:val="both"/>
              <w:rPr>
                <w:rFonts w:asciiTheme="majorHAnsi" w:eastAsia="Times New Roman" w:hAnsiTheme="majorHAnsi" w:cstheme="majorHAnsi"/>
                <w:color w:val="000000"/>
                <w:lang w:eastAsia="es-CO"/>
              </w:rPr>
            </w:pPr>
            <w:r w:rsidRPr="004531DF">
              <w:rPr>
                <w:rFonts w:asciiTheme="majorHAnsi" w:eastAsia="Times New Roman" w:hAnsiTheme="majorHAnsi" w:cstheme="majorHAnsi"/>
                <w:color w:val="000000"/>
                <w:lang w:eastAsia="es-CO"/>
              </w:rPr>
              <w:t xml:space="preserve">Indique la experiencia de la organización en la cadena de valor _________. Por favor describa el tipo de actividades que realizan individual o asociativamente sus asociados/as en el cultivo, si desarrollan proceso de beneficio, transformación o comercialización (nivel de ventas, canales de comercialización), con el fin de identificar cómo el proyecto puede ayudar a fortalecer su iniciativa. </w:t>
            </w:r>
          </w:p>
          <w:p w14:paraId="1CB11F02" w14:textId="77777777" w:rsidR="00C91611" w:rsidRPr="004531DF" w:rsidRDefault="00C91611" w:rsidP="00DA7071">
            <w:pPr>
              <w:pStyle w:val="ListParagraph"/>
              <w:spacing w:after="0" w:line="300" w:lineRule="auto"/>
              <w:rPr>
                <w:rFonts w:asciiTheme="majorHAnsi" w:eastAsia="Times New Roman" w:hAnsiTheme="majorHAnsi" w:cstheme="majorHAnsi"/>
                <w:color w:val="000000"/>
                <w:lang w:eastAsia="es-CO"/>
              </w:rPr>
            </w:pPr>
          </w:p>
          <w:p w14:paraId="53FC7C3A" w14:textId="33DA0BB4" w:rsidR="00C91611" w:rsidRPr="004531DF" w:rsidRDefault="00C91611" w:rsidP="00341CED">
            <w:pPr>
              <w:pStyle w:val="ListParagraph"/>
              <w:spacing w:after="0" w:line="300" w:lineRule="auto"/>
              <w:rPr>
                <w:rFonts w:asciiTheme="majorHAnsi" w:eastAsia="Times New Roman" w:hAnsiTheme="majorHAnsi" w:cstheme="majorBidi"/>
                <w:color w:val="000000"/>
                <w:lang w:eastAsia="es-CO"/>
              </w:rPr>
            </w:pPr>
          </w:p>
          <w:p w14:paraId="02E5A858" w14:textId="7287669B" w:rsidR="00867F18" w:rsidRPr="004531DF" w:rsidRDefault="00867F18" w:rsidP="00DA7071">
            <w:pPr>
              <w:pStyle w:val="ListParagraph"/>
              <w:spacing w:after="0" w:line="300" w:lineRule="auto"/>
              <w:rPr>
                <w:rFonts w:asciiTheme="majorHAnsi" w:eastAsia="Times New Roman" w:hAnsiTheme="majorHAnsi" w:cstheme="majorBidi"/>
                <w:color w:val="000000"/>
                <w:lang w:eastAsia="es-CO"/>
              </w:rPr>
            </w:pPr>
          </w:p>
          <w:p w14:paraId="2ABC8117" w14:textId="7C035694" w:rsidR="00C91611" w:rsidRPr="004531DF" w:rsidRDefault="00C91611" w:rsidP="00DA7071">
            <w:pPr>
              <w:pStyle w:val="ListParagraph"/>
              <w:tabs>
                <w:tab w:val="left" w:pos="3544"/>
                <w:tab w:val="center" w:pos="4680"/>
              </w:tabs>
              <w:spacing w:after="0" w:line="300" w:lineRule="auto"/>
              <w:jc w:val="both"/>
              <w:rPr>
                <w:rFonts w:asciiTheme="majorHAnsi" w:eastAsia="Times New Roman" w:hAnsiTheme="majorHAnsi" w:cstheme="majorHAnsi"/>
                <w:color w:val="000000"/>
                <w:lang w:eastAsia="es-CO"/>
              </w:rPr>
            </w:pPr>
            <w:r w:rsidRPr="004531DF">
              <w:rPr>
                <w:rFonts w:asciiTheme="majorHAnsi" w:eastAsia="Times New Roman" w:hAnsiTheme="majorHAnsi" w:cstheme="majorHAnsi"/>
                <w:color w:val="000000"/>
                <w:lang w:eastAsia="es-CO"/>
              </w:rPr>
              <w:t xml:space="preserve">Adicionalmente responda las siguientes preguntas (Marque con X e incluya observación si lo considera): </w:t>
            </w:r>
          </w:p>
          <w:p w14:paraId="5CB53C54" w14:textId="77777777" w:rsidR="00C91611" w:rsidRPr="004531DF" w:rsidRDefault="00C91611" w:rsidP="00DA7071">
            <w:pPr>
              <w:pStyle w:val="ListParagraph"/>
              <w:spacing w:after="0" w:line="300" w:lineRule="auto"/>
              <w:jc w:val="both"/>
              <w:rPr>
                <w:rFonts w:asciiTheme="majorHAnsi" w:eastAsia="Times New Roman" w:hAnsiTheme="majorHAnsi" w:cstheme="majorHAnsi"/>
                <w:color w:val="000000"/>
                <w:lang w:eastAsia="es-CO"/>
              </w:rPr>
            </w:pPr>
          </w:p>
          <w:tbl>
            <w:tblPr>
              <w:tblStyle w:val="TableGrid"/>
              <w:tblW w:w="0" w:type="auto"/>
              <w:tblInd w:w="62" w:type="dxa"/>
              <w:tblLook w:val="04A0" w:firstRow="1" w:lastRow="0" w:firstColumn="1" w:lastColumn="0" w:noHBand="0" w:noVBand="1"/>
            </w:tblPr>
            <w:tblGrid>
              <w:gridCol w:w="1440"/>
              <w:gridCol w:w="3399"/>
              <w:gridCol w:w="507"/>
              <w:gridCol w:w="472"/>
              <w:gridCol w:w="3607"/>
            </w:tblGrid>
            <w:tr w:rsidR="00C91611" w:rsidRPr="004531DF" w14:paraId="46605FA6" w14:textId="77777777" w:rsidTr="008905F4">
              <w:tc>
                <w:tcPr>
                  <w:tcW w:w="1440" w:type="dxa"/>
                  <w:shd w:val="clear" w:color="auto" w:fill="9AD3D9" w:themeFill="accent2" w:themeFillTint="99"/>
                  <w:vAlign w:val="center"/>
                </w:tcPr>
                <w:p w14:paraId="789C4679" w14:textId="73B80CC7" w:rsidR="00C91611" w:rsidRPr="004531DF" w:rsidRDefault="00C91611" w:rsidP="004148A7">
                  <w:pPr>
                    <w:pStyle w:val="ListParagraph"/>
                    <w:ind w:left="0"/>
                    <w:jc w:val="center"/>
                    <w:rPr>
                      <w:rFonts w:asciiTheme="majorHAnsi" w:eastAsia="Times New Roman" w:hAnsiTheme="majorHAnsi" w:cstheme="majorHAnsi"/>
                      <w:color w:val="000000"/>
                      <w:lang w:eastAsia="es-CO"/>
                    </w:rPr>
                  </w:pPr>
                  <w:r w:rsidRPr="004531DF">
                    <w:rPr>
                      <w:rFonts w:asciiTheme="majorHAnsi" w:eastAsia="Times New Roman" w:hAnsiTheme="majorHAnsi" w:cstheme="majorHAnsi"/>
                      <w:b/>
                      <w:bCs/>
                      <w:color w:val="000000"/>
                      <w:lang w:eastAsia="es-CO"/>
                    </w:rPr>
                    <w:t>Aspecto</w:t>
                  </w:r>
                </w:p>
              </w:tc>
              <w:tc>
                <w:tcPr>
                  <w:tcW w:w="3399" w:type="dxa"/>
                  <w:shd w:val="clear" w:color="auto" w:fill="9AD3D9" w:themeFill="accent2" w:themeFillTint="99"/>
                  <w:vAlign w:val="center"/>
                </w:tcPr>
                <w:p w14:paraId="1E487E1B" w14:textId="76CF116C" w:rsidR="00C91611" w:rsidRPr="004531DF" w:rsidRDefault="00C91611" w:rsidP="004148A7">
                  <w:pPr>
                    <w:pStyle w:val="ListParagraph"/>
                    <w:ind w:left="0"/>
                    <w:jc w:val="center"/>
                    <w:rPr>
                      <w:rFonts w:asciiTheme="majorHAnsi" w:eastAsia="Times New Roman" w:hAnsiTheme="majorHAnsi" w:cstheme="majorHAnsi"/>
                      <w:color w:val="000000"/>
                      <w:lang w:eastAsia="es-CO"/>
                    </w:rPr>
                  </w:pPr>
                  <w:r w:rsidRPr="004531DF">
                    <w:rPr>
                      <w:rFonts w:asciiTheme="majorHAnsi" w:eastAsia="Times New Roman" w:hAnsiTheme="majorHAnsi" w:cstheme="majorHAnsi"/>
                      <w:b/>
                      <w:bCs/>
                      <w:color w:val="000000"/>
                      <w:lang w:eastAsia="es-CO"/>
                    </w:rPr>
                    <w:t>Pregunta</w:t>
                  </w:r>
                </w:p>
              </w:tc>
              <w:tc>
                <w:tcPr>
                  <w:tcW w:w="507" w:type="dxa"/>
                  <w:shd w:val="clear" w:color="auto" w:fill="9AD3D9" w:themeFill="accent2" w:themeFillTint="99"/>
                  <w:vAlign w:val="center"/>
                </w:tcPr>
                <w:p w14:paraId="5E1A85E2" w14:textId="00DC4211" w:rsidR="00C91611" w:rsidRPr="004531DF" w:rsidRDefault="00C91611" w:rsidP="004148A7">
                  <w:pPr>
                    <w:pStyle w:val="ListParagraph"/>
                    <w:ind w:left="0"/>
                    <w:jc w:val="center"/>
                    <w:rPr>
                      <w:rFonts w:asciiTheme="majorHAnsi" w:eastAsia="Times New Roman" w:hAnsiTheme="majorHAnsi" w:cstheme="majorHAnsi"/>
                      <w:color w:val="000000"/>
                      <w:lang w:eastAsia="es-CO"/>
                    </w:rPr>
                  </w:pPr>
                  <w:r w:rsidRPr="004531DF">
                    <w:rPr>
                      <w:rFonts w:asciiTheme="majorHAnsi" w:eastAsia="Times New Roman" w:hAnsiTheme="majorHAnsi" w:cstheme="majorHAnsi"/>
                      <w:b/>
                      <w:bCs/>
                      <w:color w:val="000000"/>
                      <w:lang w:eastAsia="es-CO"/>
                    </w:rPr>
                    <w:t>Si</w:t>
                  </w:r>
                </w:p>
              </w:tc>
              <w:tc>
                <w:tcPr>
                  <w:tcW w:w="472" w:type="dxa"/>
                  <w:shd w:val="clear" w:color="auto" w:fill="9AD3D9" w:themeFill="accent2" w:themeFillTint="99"/>
                  <w:vAlign w:val="center"/>
                </w:tcPr>
                <w:p w14:paraId="3A8F1228" w14:textId="1CDF33F6" w:rsidR="00C91611" w:rsidRPr="004531DF" w:rsidRDefault="00C91611" w:rsidP="004148A7">
                  <w:pPr>
                    <w:pStyle w:val="ListParagraph"/>
                    <w:ind w:left="0"/>
                    <w:jc w:val="center"/>
                    <w:rPr>
                      <w:rFonts w:asciiTheme="majorHAnsi" w:eastAsia="Times New Roman" w:hAnsiTheme="majorHAnsi" w:cstheme="majorHAnsi"/>
                      <w:color w:val="000000"/>
                      <w:lang w:eastAsia="es-CO"/>
                    </w:rPr>
                  </w:pPr>
                  <w:r w:rsidRPr="004531DF">
                    <w:rPr>
                      <w:rFonts w:asciiTheme="majorHAnsi" w:eastAsia="Times New Roman" w:hAnsiTheme="majorHAnsi" w:cstheme="majorHAnsi"/>
                      <w:b/>
                      <w:bCs/>
                      <w:color w:val="000000"/>
                      <w:lang w:eastAsia="es-CO"/>
                    </w:rPr>
                    <w:t>No</w:t>
                  </w:r>
                </w:p>
              </w:tc>
              <w:tc>
                <w:tcPr>
                  <w:tcW w:w="3607" w:type="dxa"/>
                  <w:shd w:val="clear" w:color="auto" w:fill="9AD3D9" w:themeFill="accent2" w:themeFillTint="99"/>
                  <w:vAlign w:val="center"/>
                </w:tcPr>
                <w:p w14:paraId="1DB86751" w14:textId="39D9172C" w:rsidR="00C91611" w:rsidRPr="004531DF" w:rsidRDefault="00C91611" w:rsidP="004148A7">
                  <w:pPr>
                    <w:pStyle w:val="ListParagraph"/>
                    <w:ind w:left="0"/>
                    <w:jc w:val="center"/>
                    <w:rPr>
                      <w:rFonts w:asciiTheme="majorHAnsi" w:eastAsia="Times New Roman" w:hAnsiTheme="majorHAnsi" w:cstheme="majorHAnsi"/>
                      <w:color w:val="000000"/>
                      <w:lang w:eastAsia="es-CO"/>
                    </w:rPr>
                  </w:pPr>
                  <w:r w:rsidRPr="004531DF">
                    <w:rPr>
                      <w:rFonts w:asciiTheme="majorHAnsi" w:eastAsia="Times New Roman" w:hAnsiTheme="majorHAnsi" w:cstheme="majorHAnsi"/>
                      <w:b/>
                      <w:bCs/>
                      <w:color w:val="000000"/>
                      <w:lang w:eastAsia="es-CO"/>
                    </w:rPr>
                    <w:t>Observación</w:t>
                  </w:r>
                </w:p>
              </w:tc>
            </w:tr>
            <w:tr w:rsidR="00C91611" w:rsidRPr="004531DF" w14:paraId="778EC59A" w14:textId="77777777" w:rsidTr="004148A7">
              <w:tc>
                <w:tcPr>
                  <w:tcW w:w="1440" w:type="dxa"/>
                  <w:vMerge w:val="restart"/>
                  <w:vAlign w:val="center"/>
                </w:tcPr>
                <w:p w14:paraId="7A42393F" w14:textId="585AB7CE"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Suministro de semillas</w:t>
                  </w:r>
                </w:p>
              </w:tc>
              <w:tc>
                <w:tcPr>
                  <w:tcW w:w="3399" w:type="dxa"/>
                  <w:vAlign w:val="center"/>
                </w:tcPr>
                <w:p w14:paraId="599B0CD6" w14:textId="2B4A40A4"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Cuentan con semillas limpias y resilientes al clima?</w:t>
                  </w:r>
                </w:p>
              </w:tc>
              <w:tc>
                <w:tcPr>
                  <w:tcW w:w="507" w:type="dxa"/>
                  <w:vAlign w:val="center"/>
                </w:tcPr>
                <w:p w14:paraId="2C485DC3"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6F41CA85"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4A033180"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r>
            <w:tr w:rsidR="00C91611" w:rsidRPr="004531DF" w14:paraId="194CCD2E" w14:textId="77777777" w:rsidTr="004148A7">
              <w:tc>
                <w:tcPr>
                  <w:tcW w:w="1440" w:type="dxa"/>
                  <w:vMerge/>
                  <w:vAlign w:val="center"/>
                </w:tcPr>
                <w:p w14:paraId="3B3F9770" w14:textId="77777777" w:rsidR="00C91611" w:rsidRPr="004531DF" w:rsidRDefault="00C91611"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11A16C25" w14:textId="5A9E8F25"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Realiza procesos de clasificación de la semilla?</w:t>
                  </w:r>
                </w:p>
              </w:tc>
              <w:tc>
                <w:tcPr>
                  <w:tcW w:w="507" w:type="dxa"/>
                  <w:vAlign w:val="center"/>
                </w:tcPr>
                <w:p w14:paraId="78BE93B7"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4235D03C"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25827846"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r>
            <w:tr w:rsidR="00C91611" w:rsidRPr="004531DF" w14:paraId="2FB5EFC8" w14:textId="77777777" w:rsidTr="004148A7">
              <w:tc>
                <w:tcPr>
                  <w:tcW w:w="1440" w:type="dxa"/>
                  <w:vMerge/>
                  <w:vAlign w:val="center"/>
                </w:tcPr>
                <w:p w14:paraId="32681695" w14:textId="77777777" w:rsidR="00C91611" w:rsidRPr="004531DF" w:rsidRDefault="00C91611"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5E3726CC" w14:textId="0FE667CB"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Realiza procesos de desinfección de semillas?</w:t>
                  </w:r>
                </w:p>
              </w:tc>
              <w:tc>
                <w:tcPr>
                  <w:tcW w:w="507" w:type="dxa"/>
                  <w:vAlign w:val="center"/>
                </w:tcPr>
                <w:p w14:paraId="04D843B1"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77A9A022"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41713974"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r>
            <w:tr w:rsidR="00D6323E" w:rsidRPr="004531DF" w14:paraId="1F113862" w14:textId="77777777" w:rsidTr="004148A7">
              <w:tc>
                <w:tcPr>
                  <w:tcW w:w="1440" w:type="dxa"/>
                  <w:vMerge w:val="restart"/>
                  <w:vAlign w:val="center"/>
                </w:tcPr>
                <w:p w14:paraId="71BCA0EC" w14:textId="15289910" w:rsidR="00D6323E" w:rsidRPr="004531DF" w:rsidRDefault="00D6323E"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Siembra y manejo del cultivo</w:t>
                  </w:r>
                </w:p>
              </w:tc>
              <w:tc>
                <w:tcPr>
                  <w:tcW w:w="3399" w:type="dxa"/>
                  <w:vAlign w:val="center"/>
                </w:tcPr>
                <w:p w14:paraId="6C7672B2" w14:textId="5184A4C6" w:rsidR="00D6323E" w:rsidRPr="004531DF" w:rsidRDefault="00D6323E"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 xml:space="preserve">¿Realiza preparación de terreno con maquinaria? </w:t>
                  </w:r>
                </w:p>
              </w:tc>
              <w:tc>
                <w:tcPr>
                  <w:tcW w:w="507" w:type="dxa"/>
                  <w:vAlign w:val="center"/>
                </w:tcPr>
                <w:p w14:paraId="171B0556"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02A872A9"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13437CA3"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r>
            <w:tr w:rsidR="00D6323E" w14:paraId="0DA064D9" w14:textId="77777777" w:rsidTr="482093CC">
              <w:trPr>
                <w:trHeight w:val="300"/>
              </w:trPr>
              <w:tc>
                <w:tcPr>
                  <w:tcW w:w="1440" w:type="dxa"/>
                  <w:vMerge/>
                  <w:vAlign w:val="center"/>
                </w:tcPr>
                <w:p w14:paraId="4A4BC320" w14:textId="77777777" w:rsidR="00D6323E" w:rsidRDefault="00D6323E"/>
              </w:tc>
              <w:tc>
                <w:tcPr>
                  <w:tcW w:w="3399" w:type="dxa"/>
                  <w:vAlign w:val="center"/>
                </w:tcPr>
                <w:p w14:paraId="25BDA3D7" w14:textId="727D2DE1" w:rsidR="00D6323E" w:rsidRDefault="00D6323E" w:rsidP="008905F4">
                  <w:pPr>
                    <w:pStyle w:val="ListParagraph"/>
                    <w:ind w:left="0"/>
                    <w:jc w:val="both"/>
                    <w:rPr>
                      <w:rFonts w:asciiTheme="majorHAnsi" w:hAnsiTheme="majorHAnsi" w:cstheme="majorBidi"/>
                      <w:sz w:val="18"/>
                      <w:szCs w:val="18"/>
                    </w:rPr>
                  </w:pPr>
                  <w:r w:rsidRPr="1E7C5FB2">
                    <w:rPr>
                      <w:rFonts w:asciiTheme="majorHAnsi" w:hAnsiTheme="majorHAnsi" w:cstheme="majorBidi"/>
                      <w:sz w:val="18"/>
                      <w:szCs w:val="18"/>
                    </w:rPr>
                    <w:t xml:space="preserve">¿Realiza quemas para el establecimiento de los </w:t>
                  </w:r>
                  <w:r w:rsidRPr="27FCD03B">
                    <w:rPr>
                      <w:rFonts w:asciiTheme="majorHAnsi" w:hAnsiTheme="majorHAnsi" w:cstheme="majorBidi"/>
                      <w:sz w:val="18"/>
                      <w:szCs w:val="18"/>
                    </w:rPr>
                    <w:t>cultivos?</w:t>
                  </w:r>
                </w:p>
              </w:tc>
              <w:tc>
                <w:tcPr>
                  <w:tcW w:w="507" w:type="dxa"/>
                  <w:vAlign w:val="center"/>
                </w:tcPr>
                <w:p w14:paraId="5033402B" w14:textId="2220A663" w:rsidR="00D6323E" w:rsidRDefault="00D6323E" w:rsidP="008905F4">
                  <w:pPr>
                    <w:pStyle w:val="ListParagraph"/>
                    <w:jc w:val="both"/>
                    <w:rPr>
                      <w:rFonts w:asciiTheme="majorHAnsi" w:eastAsia="Times New Roman" w:hAnsiTheme="majorHAnsi" w:cstheme="majorBidi"/>
                      <w:color w:val="000000" w:themeColor="text1"/>
                      <w:lang w:eastAsia="es-CO"/>
                    </w:rPr>
                  </w:pPr>
                </w:p>
              </w:tc>
              <w:tc>
                <w:tcPr>
                  <w:tcW w:w="472" w:type="dxa"/>
                  <w:vAlign w:val="center"/>
                </w:tcPr>
                <w:p w14:paraId="20AA7A10" w14:textId="63FEE58C" w:rsidR="00D6323E" w:rsidRDefault="00D6323E" w:rsidP="008905F4">
                  <w:pPr>
                    <w:pStyle w:val="ListParagraph"/>
                    <w:jc w:val="both"/>
                    <w:rPr>
                      <w:rFonts w:asciiTheme="majorHAnsi" w:eastAsia="Times New Roman" w:hAnsiTheme="majorHAnsi" w:cstheme="majorBidi"/>
                      <w:color w:val="000000" w:themeColor="text1"/>
                      <w:lang w:eastAsia="es-CO"/>
                    </w:rPr>
                  </w:pPr>
                </w:p>
              </w:tc>
              <w:tc>
                <w:tcPr>
                  <w:tcW w:w="3607" w:type="dxa"/>
                  <w:vAlign w:val="center"/>
                </w:tcPr>
                <w:p w14:paraId="313AE348" w14:textId="548A6C29" w:rsidR="00D6323E" w:rsidRDefault="00D6323E" w:rsidP="008905F4">
                  <w:pPr>
                    <w:pStyle w:val="ListParagraph"/>
                    <w:jc w:val="both"/>
                    <w:rPr>
                      <w:rFonts w:asciiTheme="majorHAnsi" w:eastAsia="Times New Roman" w:hAnsiTheme="majorHAnsi" w:cstheme="majorBidi"/>
                      <w:color w:val="000000" w:themeColor="text1"/>
                      <w:lang w:eastAsia="es-CO"/>
                    </w:rPr>
                  </w:pPr>
                </w:p>
              </w:tc>
            </w:tr>
            <w:tr w:rsidR="00D6323E" w:rsidRPr="004531DF" w14:paraId="2E52F3F2" w14:textId="77777777" w:rsidTr="004148A7">
              <w:tc>
                <w:tcPr>
                  <w:tcW w:w="1440" w:type="dxa"/>
                  <w:vMerge/>
                  <w:vAlign w:val="center"/>
                </w:tcPr>
                <w:p w14:paraId="72ACD6CC" w14:textId="77777777" w:rsidR="00D6323E" w:rsidRPr="004531DF" w:rsidRDefault="00D6323E"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6BB95016" w14:textId="68B20EFA" w:rsidR="00D6323E" w:rsidRPr="004531DF" w:rsidRDefault="00D6323E"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Utiliza poca labranza en el proceso de siembra?</w:t>
                  </w:r>
                </w:p>
              </w:tc>
              <w:tc>
                <w:tcPr>
                  <w:tcW w:w="507" w:type="dxa"/>
                  <w:vAlign w:val="center"/>
                </w:tcPr>
                <w:p w14:paraId="3F423F1F"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6B7C6E16"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1F983C6D"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r>
            <w:tr w:rsidR="00D6323E" w:rsidRPr="004531DF" w14:paraId="6B4D86BC" w14:textId="77777777" w:rsidTr="004148A7">
              <w:tc>
                <w:tcPr>
                  <w:tcW w:w="1440" w:type="dxa"/>
                  <w:vMerge/>
                  <w:vAlign w:val="center"/>
                </w:tcPr>
                <w:p w14:paraId="3F65564B" w14:textId="77777777" w:rsidR="00D6323E" w:rsidRPr="004531DF" w:rsidRDefault="00D6323E"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2DAC4ABF" w14:textId="11F57EDD" w:rsidR="00D6323E" w:rsidRPr="004531DF" w:rsidRDefault="00D6323E"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Utiliza productos químicos en el manejo de arvenses, plagas o en la fertilización?</w:t>
                  </w:r>
                </w:p>
              </w:tc>
              <w:tc>
                <w:tcPr>
                  <w:tcW w:w="507" w:type="dxa"/>
                  <w:vAlign w:val="center"/>
                </w:tcPr>
                <w:p w14:paraId="45BC5083"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6469843C"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3F02D90C"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r>
            <w:tr w:rsidR="00D6323E" w:rsidRPr="004531DF" w14:paraId="4A781803" w14:textId="77777777" w:rsidTr="004148A7">
              <w:tc>
                <w:tcPr>
                  <w:tcW w:w="1440" w:type="dxa"/>
                  <w:vMerge/>
                  <w:vAlign w:val="center"/>
                </w:tcPr>
                <w:p w14:paraId="1836D149" w14:textId="77777777" w:rsidR="00D6323E" w:rsidRPr="004531DF" w:rsidRDefault="00D6323E"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0A07A215" w14:textId="1210A94C" w:rsidR="00D6323E" w:rsidRPr="004531DF" w:rsidRDefault="00D6323E"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 xml:space="preserve">¿Utiliza bioinsumos y </w:t>
                  </w:r>
                  <w:proofErr w:type="spellStart"/>
                  <w:r w:rsidRPr="004531DF">
                    <w:rPr>
                      <w:rFonts w:asciiTheme="majorHAnsi" w:hAnsiTheme="majorHAnsi" w:cstheme="majorHAnsi"/>
                      <w:sz w:val="18"/>
                      <w:szCs w:val="18"/>
                    </w:rPr>
                    <w:t>biopreparados</w:t>
                  </w:r>
                  <w:proofErr w:type="spellEnd"/>
                  <w:r w:rsidRPr="004531DF">
                    <w:rPr>
                      <w:rFonts w:asciiTheme="majorHAnsi" w:hAnsiTheme="majorHAnsi" w:cstheme="majorHAnsi"/>
                      <w:sz w:val="18"/>
                      <w:szCs w:val="18"/>
                    </w:rPr>
                    <w:t xml:space="preserve"> en el manejo de los cultivos?</w:t>
                  </w:r>
                </w:p>
              </w:tc>
              <w:tc>
                <w:tcPr>
                  <w:tcW w:w="507" w:type="dxa"/>
                  <w:vAlign w:val="center"/>
                </w:tcPr>
                <w:p w14:paraId="61E1BAD2"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2BC8F729"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57BEB6CF"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r>
            <w:tr w:rsidR="00D6323E" w:rsidRPr="004531DF" w14:paraId="12BE70BD" w14:textId="77777777" w:rsidTr="004148A7">
              <w:tc>
                <w:tcPr>
                  <w:tcW w:w="1440" w:type="dxa"/>
                  <w:vMerge/>
                  <w:vAlign w:val="center"/>
                </w:tcPr>
                <w:p w14:paraId="6415CFEB" w14:textId="77777777" w:rsidR="00D6323E" w:rsidRPr="004531DF" w:rsidRDefault="00D6323E"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33D6591E" w14:textId="243B8740" w:rsidR="00D6323E" w:rsidRPr="004531DF" w:rsidRDefault="00D6323E"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 xml:space="preserve">¿Cuenta con sistemas agroforestales o policultivos? </w:t>
                  </w:r>
                </w:p>
              </w:tc>
              <w:tc>
                <w:tcPr>
                  <w:tcW w:w="507" w:type="dxa"/>
                  <w:vAlign w:val="center"/>
                </w:tcPr>
                <w:p w14:paraId="41259935"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5A7360C4"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1754293B"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r>
            <w:tr w:rsidR="00D6323E" w:rsidRPr="004531DF" w14:paraId="4390F197" w14:textId="77777777" w:rsidTr="004148A7">
              <w:tc>
                <w:tcPr>
                  <w:tcW w:w="1440" w:type="dxa"/>
                  <w:vMerge/>
                  <w:vAlign w:val="center"/>
                </w:tcPr>
                <w:p w14:paraId="2EF7ADE5" w14:textId="77777777" w:rsidR="00D6323E" w:rsidRPr="004531DF" w:rsidRDefault="00D6323E"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6ED6FC9C" w14:textId="1AC07666" w:rsidR="00D6323E" w:rsidRPr="004531DF" w:rsidRDefault="00D6323E"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Ha establecidos coberturas en los cultivos?</w:t>
                  </w:r>
                </w:p>
              </w:tc>
              <w:tc>
                <w:tcPr>
                  <w:tcW w:w="507" w:type="dxa"/>
                  <w:vAlign w:val="center"/>
                </w:tcPr>
                <w:p w14:paraId="48A5E562"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1F5DAC0F"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679E6B8D"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r>
            <w:tr w:rsidR="00D6323E" w:rsidRPr="004531DF" w14:paraId="77E9044E" w14:textId="77777777" w:rsidTr="004148A7">
              <w:tc>
                <w:tcPr>
                  <w:tcW w:w="1440" w:type="dxa"/>
                  <w:vMerge/>
                  <w:vAlign w:val="center"/>
                </w:tcPr>
                <w:p w14:paraId="2A9100E1" w14:textId="77777777" w:rsidR="00D6323E" w:rsidRPr="004531DF" w:rsidRDefault="00D6323E"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17DB751B" w14:textId="648AD9DB" w:rsidR="00D6323E" w:rsidRPr="004531DF" w:rsidRDefault="00D6323E"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 xml:space="preserve">¿Algunos de los predios cuentan con acceso al agua y sistemas de riego? </w:t>
                  </w:r>
                </w:p>
              </w:tc>
              <w:tc>
                <w:tcPr>
                  <w:tcW w:w="507" w:type="dxa"/>
                  <w:vAlign w:val="center"/>
                </w:tcPr>
                <w:p w14:paraId="59285D95"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7C9AEF9F"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5EE7A670"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r>
            <w:tr w:rsidR="00D6323E" w:rsidRPr="004531DF" w14:paraId="29CB0CF2" w14:textId="77777777" w:rsidTr="004148A7">
              <w:tc>
                <w:tcPr>
                  <w:tcW w:w="1440" w:type="dxa"/>
                  <w:vMerge/>
                  <w:vAlign w:val="center"/>
                </w:tcPr>
                <w:p w14:paraId="41571A93" w14:textId="77777777" w:rsidR="00D6323E" w:rsidRPr="004531DF" w:rsidRDefault="00D6323E"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45A34528" w14:textId="3DD4863E" w:rsidR="00D6323E" w:rsidRPr="004531DF" w:rsidRDefault="00D6323E"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Cuenta con infraestructura para la cosecha de agua?</w:t>
                  </w:r>
                </w:p>
              </w:tc>
              <w:tc>
                <w:tcPr>
                  <w:tcW w:w="507" w:type="dxa"/>
                  <w:vAlign w:val="center"/>
                </w:tcPr>
                <w:p w14:paraId="23A0DB83"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6D11EB1B"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637565B0"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r>
            <w:tr w:rsidR="00D6323E" w:rsidRPr="004531DF" w14:paraId="5B51A634" w14:textId="77777777" w:rsidTr="004148A7">
              <w:tc>
                <w:tcPr>
                  <w:tcW w:w="1440" w:type="dxa"/>
                  <w:vMerge/>
                  <w:vAlign w:val="center"/>
                </w:tcPr>
                <w:p w14:paraId="6DBC6AFD" w14:textId="77777777" w:rsidR="00D6323E" w:rsidRPr="004531DF" w:rsidRDefault="00D6323E"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70616C42" w14:textId="1D2ED0A4" w:rsidR="00D6323E" w:rsidRPr="004531DF" w:rsidRDefault="00D6323E"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Utiliza energías renovables en alguno de los procesos?</w:t>
                  </w:r>
                </w:p>
              </w:tc>
              <w:tc>
                <w:tcPr>
                  <w:tcW w:w="507" w:type="dxa"/>
                  <w:vAlign w:val="center"/>
                </w:tcPr>
                <w:p w14:paraId="64832605"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16568C60"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1153EA56" w14:textId="77777777" w:rsidR="00D6323E" w:rsidRPr="004531DF" w:rsidRDefault="00D6323E" w:rsidP="004148A7">
                  <w:pPr>
                    <w:pStyle w:val="ListParagraph"/>
                    <w:ind w:left="0"/>
                    <w:jc w:val="both"/>
                    <w:rPr>
                      <w:rFonts w:asciiTheme="majorHAnsi" w:eastAsia="Times New Roman" w:hAnsiTheme="majorHAnsi" w:cstheme="majorHAnsi"/>
                      <w:color w:val="000000"/>
                      <w:lang w:eastAsia="es-CO"/>
                    </w:rPr>
                  </w:pPr>
                </w:p>
              </w:tc>
            </w:tr>
            <w:tr w:rsidR="00C91611" w:rsidRPr="004531DF" w14:paraId="650F8E04" w14:textId="77777777" w:rsidTr="004148A7">
              <w:tc>
                <w:tcPr>
                  <w:tcW w:w="1440" w:type="dxa"/>
                  <w:vMerge w:val="restart"/>
                  <w:vAlign w:val="center"/>
                </w:tcPr>
                <w:p w14:paraId="6662053C" w14:textId="2806EE6F"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Beneficio y transformación</w:t>
                  </w:r>
                </w:p>
              </w:tc>
              <w:tc>
                <w:tcPr>
                  <w:tcW w:w="3399" w:type="dxa"/>
                  <w:vAlign w:val="center"/>
                </w:tcPr>
                <w:p w14:paraId="596FC1A9" w14:textId="2CF5DD69"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Desarrolla procesos de beneficio? como: clasificación, limpieza, fermentación, secado, entre otros</w:t>
                  </w:r>
                </w:p>
              </w:tc>
              <w:tc>
                <w:tcPr>
                  <w:tcW w:w="507" w:type="dxa"/>
                  <w:vAlign w:val="center"/>
                </w:tcPr>
                <w:p w14:paraId="2F655BB1"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5E7B7356"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41048282"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r>
            <w:tr w:rsidR="00C91611" w:rsidRPr="004531DF" w14:paraId="53485C66" w14:textId="77777777" w:rsidTr="004148A7">
              <w:tc>
                <w:tcPr>
                  <w:tcW w:w="1440" w:type="dxa"/>
                  <w:vMerge/>
                  <w:vAlign w:val="center"/>
                </w:tcPr>
                <w:p w14:paraId="20C812A9" w14:textId="77777777" w:rsidR="00C91611" w:rsidRPr="004531DF" w:rsidRDefault="00C91611"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3680A3C1" w14:textId="6F3BCAC0"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Desarrolla procesos de transformación de los productos?</w:t>
                  </w:r>
                </w:p>
              </w:tc>
              <w:tc>
                <w:tcPr>
                  <w:tcW w:w="507" w:type="dxa"/>
                  <w:vAlign w:val="center"/>
                </w:tcPr>
                <w:p w14:paraId="0016EC19"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0A6C2B6A"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72CA3B0D"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r>
            <w:tr w:rsidR="003409E9" w:rsidRPr="004531DF" w14:paraId="230EC216" w14:textId="77777777" w:rsidTr="004148A7">
              <w:tc>
                <w:tcPr>
                  <w:tcW w:w="1440" w:type="dxa"/>
                  <w:vMerge w:val="restart"/>
                  <w:vAlign w:val="center"/>
                </w:tcPr>
                <w:p w14:paraId="1A0D9471" w14:textId="63DE1E23" w:rsidR="003409E9" w:rsidRPr="004531DF" w:rsidRDefault="003409E9"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Comercialización</w:t>
                  </w:r>
                </w:p>
              </w:tc>
              <w:tc>
                <w:tcPr>
                  <w:tcW w:w="3399" w:type="dxa"/>
                  <w:vAlign w:val="center"/>
                </w:tcPr>
                <w:p w14:paraId="16046F4C" w14:textId="5B36FE41" w:rsidR="003409E9" w:rsidRPr="004531DF" w:rsidRDefault="003409E9"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Realizan procesos de comercialización colectiva?</w:t>
                  </w:r>
                </w:p>
              </w:tc>
              <w:tc>
                <w:tcPr>
                  <w:tcW w:w="507" w:type="dxa"/>
                  <w:vAlign w:val="center"/>
                </w:tcPr>
                <w:p w14:paraId="432E6B95" w14:textId="77777777" w:rsidR="003409E9" w:rsidRPr="004531DF" w:rsidRDefault="003409E9"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66E21D13" w14:textId="77777777" w:rsidR="003409E9" w:rsidRPr="004531DF" w:rsidRDefault="003409E9"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0B825BF7" w14:textId="77777777" w:rsidR="003409E9" w:rsidRPr="004531DF" w:rsidRDefault="003409E9" w:rsidP="004148A7">
                  <w:pPr>
                    <w:pStyle w:val="ListParagraph"/>
                    <w:ind w:left="0"/>
                    <w:jc w:val="both"/>
                    <w:rPr>
                      <w:rFonts w:asciiTheme="majorHAnsi" w:eastAsia="Times New Roman" w:hAnsiTheme="majorHAnsi" w:cstheme="majorHAnsi"/>
                      <w:color w:val="000000"/>
                      <w:lang w:eastAsia="es-CO"/>
                    </w:rPr>
                  </w:pPr>
                </w:p>
              </w:tc>
            </w:tr>
            <w:tr w:rsidR="003409E9" w:rsidRPr="004531DF" w14:paraId="033F8C7D" w14:textId="77777777" w:rsidTr="004148A7">
              <w:tc>
                <w:tcPr>
                  <w:tcW w:w="1440" w:type="dxa"/>
                  <w:vMerge/>
                  <w:vAlign w:val="center"/>
                </w:tcPr>
                <w:p w14:paraId="4BA994D1" w14:textId="77777777" w:rsidR="003409E9" w:rsidRPr="004531DF" w:rsidRDefault="003409E9"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43BEF430" w14:textId="67C4DFC6" w:rsidR="003409E9" w:rsidRPr="004531DF" w:rsidRDefault="003409E9"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Cuenta con registros o certificaciones?</w:t>
                  </w:r>
                </w:p>
              </w:tc>
              <w:tc>
                <w:tcPr>
                  <w:tcW w:w="507" w:type="dxa"/>
                  <w:vAlign w:val="center"/>
                </w:tcPr>
                <w:p w14:paraId="0FAA9C3F" w14:textId="77777777" w:rsidR="003409E9" w:rsidRPr="004531DF" w:rsidRDefault="003409E9"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1F38E951" w14:textId="77777777" w:rsidR="003409E9" w:rsidRPr="004531DF" w:rsidRDefault="003409E9"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655B8664" w14:textId="6DC9D5F3" w:rsidR="003409E9" w:rsidRPr="004531DF" w:rsidRDefault="003409E9" w:rsidP="004148A7">
                  <w:pPr>
                    <w:pStyle w:val="ListParagraph"/>
                    <w:ind w:left="0"/>
                    <w:jc w:val="both"/>
                    <w:rPr>
                      <w:rFonts w:asciiTheme="majorHAnsi" w:eastAsia="Times New Roman" w:hAnsiTheme="majorHAnsi" w:cstheme="majorBidi"/>
                      <w:color w:val="000000"/>
                      <w:lang w:eastAsia="es-CO"/>
                    </w:rPr>
                  </w:pPr>
                </w:p>
              </w:tc>
            </w:tr>
            <w:tr w:rsidR="003409E9" w14:paraId="316860D8" w14:textId="77777777" w:rsidTr="088371C0">
              <w:trPr>
                <w:trHeight w:val="300"/>
              </w:trPr>
              <w:tc>
                <w:tcPr>
                  <w:tcW w:w="1440" w:type="dxa"/>
                  <w:vMerge/>
                  <w:vAlign w:val="center"/>
                </w:tcPr>
                <w:p w14:paraId="49094510" w14:textId="77777777" w:rsidR="003409E9" w:rsidRDefault="003409E9"/>
              </w:tc>
              <w:tc>
                <w:tcPr>
                  <w:tcW w:w="3399" w:type="dxa"/>
                  <w:vAlign w:val="center"/>
                </w:tcPr>
                <w:p w14:paraId="796ADD65" w14:textId="35F87130" w:rsidR="003409E9" w:rsidRDefault="003409E9" w:rsidP="003409E9">
                  <w:pPr>
                    <w:pStyle w:val="ListParagraph"/>
                    <w:ind w:left="0"/>
                    <w:rPr>
                      <w:rFonts w:asciiTheme="majorHAnsi" w:hAnsiTheme="majorHAnsi" w:cstheme="majorBidi"/>
                      <w:sz w:val="18"/>
                      <w:szCs w:val="18"/>
                    </w:rPr>
                  </w:pPr>
                  <w:r w:rsidRPr="116886C3">
                    <w:rPr>
                      <w:rFonts w:asciiTheme="majorHAnsi" w:hAnsiTheme="majorHAnsi" w:cstheme="majorBidi"/>
                      <w:sz w:val="18"/>
                      <w:szCs w:val="18"/>
                    </w:rPr>
                    <w:t xml:space="preserve">¿La Organización posee espacios de acopio </w:t>
                  </w:r>
                  <w:r w:rsidRPr="69EBD74F">
                    <w:rPr>
                      <w:rFonts w:asciiTheme="majorHAnsi" w:hAnsiTheme="majorHAnsi" w:cstheme="majorBidi"/>
                      <w:sz w:val="18"/>
                      <w:szCs w:val="18"/>
                    </w:rPr>
                    <w:t xml:space="preserve">colectivo para la producción </w:t>
                  </w:r>
                  <w:r w:rsidRPr="6EF5C711">
                    <w:rPr>
                      <w:rFonts w:asciiTheme="majorHAnsi" w:hAnsiTheme="majorHAnsi" w:cstheme="majorBidi"/>
                      <w:sz w:val="18"/>
                      <w:szCs w:val="18"/>
                    </w:rPr>
                    <w:t>disponible a la venta?</w:t>
                  </w:r>
                </w:p>
              </w:tc>
              <w:tc>
                <w:tcPr>
                  <w:tcW w:w="507" w:type="dxa"/>
                  <w:vAlign w:val="center"/>
                </w:tcPr>
                <w:p w14:paraId="4D7FEDC0" w14:textId="26A5415F" w:rsidR="003409E9" w:rsidRDefault="003409E9" w:rsidP="003409E9">
                  <w:pPr>
                    <w:pStyle w:val="ListParagraph"/>
                    <w:jc w:val="both"/>
                    <w:rPr>
                      <w:rFonts w:asciiTheme="majorHAnsi" w:eastAsia="Times New Roman" w:hAnsiTheme="majorHAnsi" w:cstheme="majorBidi"/>
                      <w:color w:val="000000" w:themeColor="text1"/>
                      <w:lang w:eastAsia="es-CO"/>
                    </w:rPr>
                  </w:pPr>
                </w:p>
              </w:tc>
              <w:tc>
                <w:tcPr>
                  <w:tcW w:w="472" w:type="dxa"/>
                  <w:vAlign w:val="center"/>
                </w:tcPr>
                <w:p w14:paraId="4F2EE3DA" w14:textId="08E146CB" w:rsidR="003409E9" w:rsidRDefault="003409E9" w:rsidP="003409E9">
                  <w:pPr>
                    <w:pStyle w:val="ListParagraph"/>
                    <w:jc w:val="both"/>
                    <w:rPr>
                      <w:rFonts w:asciiTheme="majorHAnsi" w:eastAsia="Times New Roman" w:hAnsiTheme="majorHAnsi" w:cstheme="majorBidi"/>
                      <w:color w:val="000000" w:themeColor="text1"/>
                      <w:lang w:eastAsia="es-CO"/>
                    </w:rPr>
                  </w:pPr>
                </w:p>
              </w:tc>
              <w:tc>
                <w:tcPr>
                  <w:tcW w:w="3607" w:type="dxa"/>
                  <w:vAlign w:val="center"/>
                </w:tcPr>
                <w:p w14:paraId="17BCB937" w14:textId="6FC6D871" w:rsidR="003409E9" w:rsidRDefault="003409E9" w:rsidP="003409E9">
                  <w:pPr>
                    <w:pStyle w:val="ListParagraph"/>
                    <w:jc w:val="both"/>
                    <w:rPr>
                      <w:rFonts w:asciiTheme="majorHAnsi" w:eastAsia="Times New Roman" w:hAnsiTheme="majorHAnsi" w:cstheme="majorBidi"/>
                      <w:color w:val="000000" w:themeColor="text1"/>
                      <w:lang w:eastAsia="es-CO"/>
                    </w:rPr>
                  </w:pPr>
                </w:p>
              </w:tc>
            </w:tr>
            <w:tr w:rsidR="003409E9" w14:paraId="2F8ABE0E" w14:textId="77777777" w:rsidTr="088371C0">
              <w:trPr>
                <w:trHeight w:val="300"/>
              </w:trPr>
              <w:tc>
                <w:tcPr>
                  <w:tcW w:w="1440" w:type="dxa"/>
                  <w:vMerge/>
                  <w:vAlign w:val="center"/>
                </w:tcPr>
                <w:p w14:paraId="052932A5" w14:textId="77777777" w:rsidR="003409E9" w:rsidRDefault="003409E9"/>
              </w:tc>
              <w:tc>
                <w:tcPr>
                  <w:tcW w:w="3399" w:type="dxa"/>
                  <w:vAlign w:val="center"/>
                </w:tcPr>
                <w:p w14:paraId="4D48675C" w14:textId="0B5BEE4D" w:rsidR="003409E9" w:rsidRDefault="003409E9" w:rsidP="003409E9">
                  <w:pPr>
                    <w:pStyle w:val="ListParagraph"/>
                    <w:ind w:left="0"/>
                    <w:rPr>
                      <w:rFonts w:asciiTheme="majorHAnsi" w:hAnsiTheme="majorHAnsi" w:cstheme="majorBidi"/>
                      <w:sz w:val="18"/>
                      <w:szCs w:val="18"/>
                    </w:rPr>
                  </w:pPr>
                  <w:r w:rsidRPr="088371C0">
                    <w:rPr>
                      <w:rFonts w:asciiTheme="majorHAnsi" w:hAnsiTheme="majorHAnsi" w:cstheme="majorBidi"/>
                      <w:sz w:val="18"/>
                      <w:szCs w:val="18"/>
                    </w:rPr>
                    <w:t>¿La Organización cuenta con algún fondo que facilite los ejercicios comerciales?</w:t>
                  </w:r>
                </w:p>
              </w:tc>
              <w:tc>
                <w:tcPr>
                  <w:tcW w:w="507" w:type="dxa"/>
                  <w:vAlign w:val="center"/>
                </w:tcPr>
                <w:p w14:paraId="1046925F" w14:textId="13DB59C4" w:rsidR="003409E9" w:rsidRDefault="003409E9" w:rsidP="003409E9">
                  <w:pPr>
                    <w:pStyle w:val="ListParagraph"/>
                    <w:jc w:val="both"/>
                    <w:rPr>
                      <w:rFonts w:asciiTheme="majorHAnsi" w:eastAsia="Times New Roman" w:hAnsiTheme="majorHAnsi" w:cstheme="majorBidi"/>
                      <w:color w:val="000000" w:themeColor="text1"/>
                      <w:lang w:eastAsia="es-CO"/>
                    </w:rPr>
                  </w:pPr>
                </w:p>
              </w:tc>
              <w:tc>
                <w:tcPr>
                  <w:tcW w:w="472" w:type="dxa"/>
                  <w:vAlign w:val="center"/>
                </w:tcPr>
                <w:p w14:paraId="6C7F4F10" w14:textId="0F35E043" w:rsidR="003409E9" w:rsidRDefault="003409E9" w:rsidP="003409E9">
                  <w:pPr>
                    <w:pStyle w:val="ListParagraph"/>
                    <w:jc w:val="both"/>
                    <w:rPr>
                      <w:rFonts w:asciiTheme="majorHAnsi" w:eastAsia="Times New Roman" w:hAnsiTheme="majorHAnsi" w:cstheme="majorBidi"/>
                      <w:color w:val="000000" w:themeColor="text1"/>
                      <w:lang w:eastAsia="es-CO"/>
                    </w:rPr>
                  </w:pPr>
                </w:p>
              </w:tc>
              <w:tc>
                <w:tcPr>
                  <w:tcW w:w="3607" w:type="dxa"/>
                  <w:vAlign w:val="center"/>
                </w:tcPr>
                <w:p w14:paraId="219E7C43" w14:textId="0781CB68" w:rsidR="003409E9" w:rsidRDefault="003409E9" w:rsidP="003409E9">
                  <w:pPr>
                    <w:pStyle w:val="ListParagraph"/>
                    <w:jc w:val="both"/>
                    <w:rPr>
                      <w:rFonts w:asciiTheme="majorHAnsi" w:eastAsia="Times New Roman" w:hAnsiTheme="majorHAnsi" w:cstheme="majorBidi"/>
                      <w:color w:val="000000" w:themeColor="text1"/>
                      <w:lang w:eastAsia="es-CO"/>
                    </w:rPr>
                  </w:pPr>
                </w:p>
              </w:tc>
            </w:tr>
            <w:tr w:rsidR="00C91611" w:rsidRPr="004531DF" w14:paraId="59445FD6" w14:textId="77777777" w:rsidTr="004148A7">
              <w:tc>
                <w:tcPr>
                  <w:tcW w:w="1440" w:type="dxa"/>
                  <w:vMerge w:val="restart"/>
                  <w:vAlign w:val="center"/>
                </w:tcPr>
                <w:p w14:paraId="37FD48F0" w14:textId="06C998CF"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Conservación de bosques, agua o suelo</w:t>
                  </w:r>
                </w:p>
              </w:tc>
              <w:tc>
                <w:tcPr>
                  <w:tcW w:w="3399" w:type="dxa"/>
                  <w:vAlign w:val="center"/>
                </w:tcPr>
                <w:p w14:paraId="0AE3FB81" w14:textId="7EF7E38F"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La organización realiza procesos de conservación de bosques</w:t>
                  </w:r>
                </w:p>
              </w:tc>
              <w:tc>
                <w:tcPr>
                  <w:tcW w:w="507" w:type="dxa"/>
                  <w:vAlign w:val="center"/>
                </w:tcPr>
                <w:p w14:paraId="673445F3"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5B6C5D0F"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673AE3DC"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r>
            <w:tr w:rsidR="00C91611" w:rsidRPr="004531DF" w14:paraId="24E2D9DE" w14:textId="77777777" w:rsidTr="004148A7">
              <w:tc>
                <w:tcPr>
                  <w:tcW w:w="1440" w:type="dxa"/>
                  <w:vMerge/>
                  <w:vAlign w:val="center"/>
                </w:tcPr>
                <w:p w14:paraId="2F1D8AAE" w14:textId="77777777" w:rsidR="00C91611" w:rsidRPr="004531DF" w:rsidRDefault="00C91611"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1B5E0B4E" w14:textId="06E1E528"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La organización implementa medidas de protección de rondas hídricas y nacimiento</w:t>
                  </w:r>
                </w:p>
              </w:tc>
              <w:tc>
                <w:tcPr>
                  <w:tcW w:w="507" w:type="dxa"/>
                  <w:vAlign w:val="center"/>
                </w:tcPr>
                <w:p w14:paraId="01E47DDD"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35BD488C"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399504B8"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r>
            <w:tr w:rsidR="00C91611" w:rsidRPr="004531DF" w14:paraId="0B13DB49" w14:textId="77777777" w:rsidTr="004148A7">
              <w:tc>
                <w:tcPr>
                  <w:tcW w:w="1440" w:type="dxa"/>
                  <w:vMerge/>
                  <w:vAlign w:val="center"/>
                </w:tcPr>
                <w:p w14:paraId="2DCCD704" w14:textId="77777777" w:rsidR="00C91611" w:rsidRPr="004531DF" w:rsidRDefault="00C91611"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2661853A" w14:textId="2320DAEB"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La organización implementa medidas de rescate de semillas nativas de la agrobiodiversidad</w:t>
                  </w:r>
                </w:p>
              </w:tc>
              <w:tc>
                <w:tcPr>
                  <w:tcW w:w="507" w:type="dxa"/>
                  <w:vAlign w:val="center"/>
                </w:tcPr>
                <w:p w14:paraId="0640D492"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002797FF"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09FEB289"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r>
            <w:tr w:rsidR="00C91611" w:rsidRPr="004531DF" w14:paraId="3B0C966D" w14:textId="77777777" w:rsidTr="004148A7">
              <w:tc>
                <w:tcPr>
                  <w:tcW w:w="1440" w:type="dxa"/>
                  <w:vMerge/>
                  <w:vAlign w:val="center"/>
                </w:tcPr>
                <w:p w14:paraId="13D03324" w14:textId="77777777" w:rsidR="00C91611" w:rsidRPr="004531DF" w:rsidRDefault="00C91611" w:rsidP="008905F4">
                  <w:pPr>
                    <w:pStyle w:val="ListParagraph"/>
                    <w:ind w:left="0"/>
                    <w:rPr>
                      <w:rFonts w:asciiTheme="majorHAnsi" w:eastAsia="Times New Roman" w:hAnsiTheme="majorHAnsi" w:cstheme="majorHAnsi"/>
                      <w:color w:val="000000"/>
                      <w:lang w:eastAsia="es-CO"/>
                    </w:rPr>
                  </w:pPr>
                </w:p>
              </w:tc>
              <w:tc>
                <w:tcPr>
                  <w:tcW w:w="3399" w:type="dxa"/>
                  <w:vAlign w:val="center"/>
                </w:tcPr>
                <w:p w14:paraId="35469611" w14:textId="3E7B235E"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La organización implementa prácticas de conservación de suelos.</w:t>
                  </w:r>
                </w:p>
              </w:tc>
              <w:tc>
                <w:tcPr>
                  <w:tcW w:w="507" w:type="dxa"/>
                  <w:vAlign w:val="center"/>
                </w:tcPr>
                <w:p w14:paraId="6FF7E0A4"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1371E4F3"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1368EB03"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r>
            <w:tr w:rsidR="00C91611" w:rsidRPr="004531DF" w14:paraId="40BC6690" w14:textId="77777777" w:rsidTr="004148A7">
              <w:tc>
                <w:tcPr>
                  <w:tcW w:w="1440" w:type="dxa"/>
                  <w:vAlign w:val="center"/>
                </w:tcPr>
                <w:p w14:paraId="6CF3A03F" w14:textId="15089741"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Participación y liderazgo de las mujeres</w:t>
                  </w:r>
                </w:p>
              </w:tc>
              <w:tc>
                <w:tcPr>
                  <w:tcW w:w="3399" w:type="dxa"/>
                  <w:vAlign w:val="center"/>
                </w:tcPr>
                <w:p w14:paraId="59578A1F" w14:textId="059F64BF" w:rsidR="00C91611" w:rsidRPr="004531DF" w:rsidRDefault="00C91611" w:rsidP="008905F4">
                  <w:pPr>
                    <w:pStyle w:val="ListParagraph"/>
                    <w:ind w:left="0"/>
                    <w:rPr>
                      <w:rFonts w:asciiTheme="majorHAnsi" w:eastAsia="Times New Roman" w:hAnsiTheme="majorHAnsi" w:cstheme="majorHAnsi"/>
                      <w:color w:val="000000"/>
                      <w:lang w:eastAsia="es-CO"/>
                    </w:rPr>
                  </w:pPr>
                  <w:r w:rsidRPr="004531DF">
                    <w:rPr>
                      <w:rFonts w:asciiTheme="majorHAnsi" w:hAnsiTheme="majorHAnsi" w:cstheme="majorHAnsi"/>
                      <w:sz w:val="18"/>
                      <w:szCs w:val="18"/>
                    </w:rPr>
                    <w:t>¿La organización cuenta con evidencias de la participación de las mujeres en las instancias de decisión?</w:t>
                  </w:r>
                </w:p>
              </w:tc>
              <w:tc>
                <w:tcPr>
                  <w:tcW w:w="507" w:type="dxa"/>
                  <w:vAlign w:val="center"/>
                </w:tcPr>
                <w:p w14:paraId="0E5A9D35"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472" w:type="dxa"/>
                  <w:vAlign w:val="center"/>
                </w:tcPr>
                <w:p w14:paraId="454DBAD8"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c>
                <w:tcPr>
                  <w:tcW w:w="3607" w:type="dxa"/>
                  <w:vAlign w:val="center"/>
                </w:tcPr>
                <w:p w14:paraId="5205B9F9" w14:textId="77777777" w:rsidR="00C91611" w:rsidRPr="004531DF" w:rsidRDefault="00C91611" w:rsidP="004148A7">
                  <w:pPr>
                    <w:pStyle w:val="ListParagraph"/>
                    <w:ind w:left="0"/>
                    <w:jc w:val="both"/>
                    <w:rPr>
                      <w:rFonts w:asciiTheme="majorHAnsi" w:eastAsia="Times New Roman" w:hAnsiTheme="majorHAnsi" w:cstheme="majorHAnsi"/>
                      <w:color w:val="000000"/>
                      <w:lang w:eastAsia="es-CO"/>
                    </w:rPr>
                  </w:pPr>
                </w:p>
              </w:tc>
            </w:tr>
          </w:tbl>
          <w:p w14:paraId="3DA908AA" w14:textId="6A771DEC" w:rsidR="00C91611" w:rsidRPr="004531DF" w:rsidRDefault="00C91611" w:rsidP="00BA050B">
            <w:pPr>
              <w:pStyle w:val="ListParagraph"/>
              <w:spacing w:after="0" w:line="240" w:lineRule="auto"/>
              <w:jc w:val="both"/>
              <w:rPr>
                <w:rFonts w:asciiTheme="majorHAnsi" w:eastAsia="Times New Roman" w:hAnsiTheme="majorHAnsi" w:cstheme="majorHAnsi"/>
                <w:color w:val="000000"/>
                <w:lang w:eastAsia="es-CO"/>
              </w:rPr>
            </w:pPr>
          </w:p>
        </w:tc>
      </w:tr>
      <w:tr w:rsidR="00C91611" w:rsidRPr="004531DF" w14:paraId="56D39544" w14:textId="77777777" w:rsidTr="004531DF">
        <w:trPr>
          <w:gridAfter w:val="2"/>
          <w:wAfter w:w="6707" w:type="dxa"/>
          <w:trHeight w:val="561"/>
        </w:trPr>
        <w:tc>
          <w:tcPr>
            <w:tcW w:w="9637" w:type="dxa"/>
            <w:gridSpan w:val="4"/>
            <w:tcBorders>
              <w:top w:val="single" w:sz="4" w:space="0" w:color="auto"/>
              <w:left w:val="single" w:sz="4" w:space="0" w:color="auto"/>
              <w:bottom w:val="single" w:sz="4" w:space="0" w:color="auto"/>
              <w:right w:val="single" w:sz="4" w:space="0" w:color="auto"/>
            </w:tcBorders>
            <w:shd w:val="clear" w:color="auto" w:fill="276E8B" w:themeFill="accent1" w:themeFillShade="BF"/>
            <w:vAlign w:val="center"/>
          </w:tcPr>
          <w:p w14:paraId="5218A964" w14:textId="75CED2A8" w:rsidR="00C91611" w:rsidRPr="004531DF" w:rsidRDefault="00C91611" w:rsidP="00BA050B">
            <w:pPr>
              <w:pStyle w:val="ListParagraph"/>
              <w:numPr>
                <w:ilvl w:val="0"/>
                <w:numId w:val="21"/>
              </w:numPr>
              <w:spacing w:after="0" w:line="240" w:lineRule="auto"/>
              <w:jc w:val="both"/>
              <w:rPr>
                <w:rFonts w:asciiTheme="majorHAnsi" w:hAnsiTheme="majorHAnsi" w:cstheme="majorHAnsi"/>
                <w:b/>
                <w:bCs/>
                <w:lang w:val="es-EC"/>
              </w:rPr>
            </w:pPr>
            <w:r w:rsidRPr="004531DF">
              <w:rPr>
                <w:rFonts w:asciiTheme="majorHAnsi" w:hAnsiTheme="majorHAnsi" w:cstheme="majorHAnsi"/>
                <w:b/>
                <w:bCs/>
                <w:color w:val="FFFFFF" w:themeColor="background1"/>
                <w:lang w:val="es-EC"/>
              </w:rPr>
              <w:t>ENFOQUE DE LA PROPUESTA</w:t>
            </w:r>
          </w:p>
        </w:tc>
        <w:tc>
          <w:tcPr>
            <w:tcW w:w="302" w:type="dxa"/>
            <w:tcBorders>
              <w:left w:val="single" w:sz="4" w:space="0" w:color="auto"/>
              <w:right w:val="nil"/>
            </w:tcBorders>
            <w:shd w:val="clear" w:color="auto" w:fill="auto"/>
            <w:noWrap/>
            <w:vAlign w:val="bottom"/>
          </w:tcPr>
          <w:p w14:paraId="17273972" w14:textId="77777777" w:rsidR="00C91611" w:rsidRPr="004531DF" w:rsidRDefault="00C91611" w:rsidP="00BA050B">
            <w:pPr>
              <w:spacing w:after="0" w:line="240" w:lineRule="auto"/>
              <w:rPr>
                <w:rFonts w:asciiTheme="majorHAnsi" w:eastAsia="Times New Roman" w:hAnsiTheme="majorHAnsi" w:cstheme="majorHAnsi"/>
                <w:lang w:eastAsia="es-CO"/>
              </w:rPr>
            </w:pPr>
          </w:p>
        </w:tc>
      </w:tr>
      <w:tr w:rsidR="00C91611" w:rsidRPr="004531DF" w14:paraId="58D3F384" w14:textId="77777777" w:rsidTr="00BA050B">
        <w:trPr>
          <w:gridAfter w:val="2"/>
          <w:wAfter w:w="6707" w:type="dxa"/>
          <w:trHeight w:val="561"/>
        </w:trPr>
        <w:tc>
          <w:tcPr>
            <w:tcW w:w="9637" w:type="dxa"/>
            <w:gridSpan w:val="4"/>
            <w:tcBorders>
              <w:top w:val="single" w:sz="4" w:space="0" w:color="auto"/>
              <w:left w:val="single" w:sz="4" w:space="0" w:color="auto"/>
              <w:bottom w:val="single" w:sz="4" w:space="0" w:color="auto"/>
              <w:right w:val="single" w:sz="4" w:space="0" w:color="auto"/>
            </w:tcBorders>
            <w:vAlign w:val="center"/>
          </w:tcPr>
          <w:p w14:paraId="76A64A43" w14:textId="7C40ECB3" w:rsidR="00C91611" w:rsidRPr="004531DF" w:rsidRDefault="00C91611" w:rsidP="00DA7071">
            <w:pPr>
              <w:tabs>
                <w:tab w:val="left" w:pos="3544"/>
                <w:tab w:val="center" w:pos="4680"/>
              </w:tabs>
              <w:spacing w:after="0" w:line="300" w:lineRule="auto"/>
              <w:jc w:val="both"/>
              <w:rPr>
                <w:rFonts w:asciiTheme="majorHAnsi" w:hAnsiTheme="majorHAnsi" w:cstheme="majorHAnsi"/>
              </w:rPr>
            </w:pPr>
            <w:r w:rsidRPr="004531DF">
              <w:rPr>
                <w:rFonts w:asciiTheme="majorHAnsi" w:hAnsiTheme="majorHAnsi" w:cstheme="majorHAnsi"/>
              </w:rPr>
              <w:t xml:space="preserve">Mencione las acciones que implementará la organización en sus sistemas productivos para adaptarse al cambio climático o para mitigar sus impactos </w:t>
            </w:r>
          </w:p>
          <w:p w14:paraId="019B5F60" w14:textId="77777777" w:rsidR="00C91611" w:rsidRDefault="00C91611" w:rsidP="00DA7071">
            <w:pPr>
              <w:spacing w:after="0" w:line="300" w:lineRule="auto"/>
              <w:jc w:val="both"/>
              <w:rPr>
                <w:rFonts w:asciiTheme="majorHAnsi" w:hAnsiTheme="majorHAnsi" w:cstheme="majorHAnsi"/>
                <w:b/>
                <w:bCs/>
              </w:rPr>
            </w:pPr>
          </w:p>
          <w:p w14:paraId="6ADB6D93" w14:textId="77777777" w:rsidR="008905F4" w:rsidRDefault="008905F4" w:rsidP="00BA050B">
            <w:pPr>
              <w:spacing w:after="0" w:line="240" w:lineRule="auto"/>
              <w:jc w:val="both"/>
              <w:rPr>
                <w:rFonts w:asciiTheme="majorHAnsi" w:hAnsiTheme="majorHAnsi" w:cstheme="majorHAnsi"/>
                <w:b/>
                <w:bCs/>
              </w:rPr>
            </w:pPr>
          </w:p>
          <w:p w14:paraId="030E841F" w14:textId="77777777" w:rsidR="00191604" w:rsidRDefault="00191604" w:rsidP="00BA050B">
            <w:pPr>
              <w:spacing w:after="0" w:line="240" w:lineRule="auto"/>
              <w:jc w:val="both"/>
              <w:rPr>
                <w:rFonts w:asciiTheme="majorHAnsi" w:hAnsiTheme="majorHAnsi" w:cstheme="majorHAnsi"/>
                <w:b/>
                <w:bCs/>
              </w:rPr>
            </w:pPr>
          </w:p>
          <w:p w14:paraId="141FB530" w14:textId="77777777" w:rsidR="00191604" w:rsidRDefault="00191604" w:rsidP="00BA050B">
            <w:pPr>
              <w:spacing w:after="0" w:line="240" w:lineRule="auto"/>
              <w:jc w:val="both"/>
              <w:rPr>
                <w:rFonts w:asciiTheme="majorHAnsi" w:hAnsiTheme="majorHAnsi" w:cstheme="majorHAnsi"/>
                <w:b/>
                <w:bCs/>
              </w:rPr>
            </w:pPr>
          </w:p>
          <w:p w14:paraId="5FC8C490" w14:textId="77777777" w:rsidR="00191604" w:rsidRDefault="00191604" w:rsidP="00BA050B">
            <w:pPr>
              <w:spacing w:after="0" w:line="240" w:lineRule="auto"/>
              <w:jc w:val="both"/>
              <w:rPr>
                <w:rFonts w:asciiTheme="majorHAnsi" w:hAnsiTheme="majorHAnsi" w:cstheme="majorHAnsi"/>
                <w:b/>
                <w:bCs/>
              </w:rPr>
            </w:pPr>
          </w:p>
          <w:p w14:paraId="6CA07CD2" w14:textId="77777777" w:rsidR="00191604" w:rsidRDefault="00191604" w:rsidP="00BA050B">
            <w:pPr>
              <w:spacing w:after="0" w:line="240" w:lineRule="auto"/>
              <w:jc w:val="both"/>
              <w:rPr>
                <w:rFonts w:asciiTheme="majorHAnsi" w:hAnsiTheme="majorHAnsi" w:cstheme="majorHAnsi"/>
                <w:b/>
                <w:bCs/>
              </w:rPr>
            </w:pPr>
          </w:p>
          <w:p w14:paraId="7A5C7F2F" w14:textId="77777777" w:rsidR="00191604" w:rsidRDefault="00191604" w:rsidP="00BA050B">
            <w:pPr>
              <w:spacing w:after="0" w:line="240" w:lineRule="auto"/>
              <w:jc w:val="both"/>
              <w:rPr>
                <w:rFonts w:asciiTheme="majorHAnsi" w:hAnsiTheme="majorHAnsi" w:cstheme="majorHAnsi"/>
                <w:b/>
                <w:bCs/>
              </w:rPr>
            </w:pPr>
          </w:p>
          <w:p w14:paraId="6B7D303F" w14:textId="77777777" w:rsidR="00191604" w:rsidRDefault="00191604" w:rsidP="00BA050B">
            <w:pPr>
              <w:spacing w:after="0" w:line="240" w:lineRule="auto"/>
              <w:jc w:val="both"/>
              <w:rPr>
                <w:rFonts w:asciiTheme="majorHAnsi" w:hAnsiTheme="majorHAnsi" w:cstheme="majorHAnsi"/>
                <w:b/>
                <w:bCs/>
              </w:rPr>
            </w:pPr>
          </w:p>
          <w:p w14:paraId="37D797AB" w14:textId="77777777" w:rsidR="00191604" w:rsidRDefault="00191604" w:rsidP="00BA050B">
            <w:pPr>
              <w:spacing w:after="0" w:line="240" w:lineRule="auto"/>
              <w:jc w:val="both"/>
              <w:rPr>
                <w:rFonts w:asciiTheme="majorHAnsi" w:hAnsiTheme="majorHAnsi" w:cstheme="majorHAnsi"/>
                <w:b/>
                <w:bCs/>
              </w:rPr>
            </w:pPr>
          </w:p>
          <w:p w14:paraId="31FE97C8" w14:textId="77777777" w:rsidR="00191604" w:rsidRDefault="00191604" w:rsidP="00BA050B">
            <w:pPr>
              <w:spacing w:after="0" w:line="240" w:lineRule="auto"/>
              <w:jc w:val="both"/>
              <w:rPr>
                <w:rFonts w:asciiTheme="majorHAnsi" w:hAnsiTheme="majorHAnsi" w:cstheme="majorHAnsi"/>
                <w:b/>
                <w:bCs/>
              </w:rPr>
            </w:pPr>
          </w:p>
          <w:p w14:paraId="387AF98C" w14:textId="77777777" w:rsidR="00191604" w:rsidRDefault="00191604" w:rsidP="00BA050B">
            <w:pPr>
              <w:spacing w:after="0" w:line="240" w:lineRule="auto"/>
              <w:jc w:val="both"/>
              <w:rPr>
                <w:rFonts w:asciiTheme="majorHAnsi" w:hAnsiTheme="majorHAnsi" w:cstheme="majorHAnsi"/>
                <w:b/>
                <w:bCs/>
              </w:rPr>
            </w:pPr>
          </w:p>
          <w:p w14:paraId="658EC9F1" w14:textId="77777777" w:rsidR="00191604" w:rsidRDefault="00191604" w:rsidP="00BA050B">
            <w:pPr>
              <w:spacing w:after="0" w:line="240" w:lineRule="auto"/>
              <w:jc w:val="both"/>
              <w:rPr>
                <w:rFonts w:asciiTheme="majorHAnsi" w:hAnsiTheme="majorHAnsi" w:cstheme="majorHAnsi"/>
                <w:b/>
                <w:bCs/>
              </w:rPr>
            </w:pPr>
          </w:p>
          <w:p w14:paraId="6206A475" w14:textId="77777777" w:rsidR="00191604" w:rsidRDefault="00191604" w:rsidP="00BA050B">
            <w:pPr>
              <w:spacing w:after="0" w:line="240" w:lineRule="auto"/>
              <w:jc w:val="both"/>
              <w:rPr>
                <w:rFonts w:asciiTheme="majorHAnsi" w:hAnsiTheme="majorHAnsi" w:cstheme="majorHAnsi"/>
                <w:b/>
                <w:bCs/>
              </w:rPr>
            </w:pPr>
          </w:p>
          <w:p w14:paraId="6CBCD41F" w14:textId="77777777" w:rsidR="00191604" w:rsidRDefault="00191604" w:rsidP="00BA050B">
            <w:pPr>
              <w:spacing w:after="0" w:line="240" w:lineRule="auto"/>
              <w:jc w:val="both"/>
              <w:rPr>
                <w:rFonts w:asciiTheme="majorHAnsi" w:hAnsiTheme="majorHAnsi" w:cstheme="majorHAnsi"/>
                <w:b/>
                <w:bCs/>
              </w:rPr>
            </w:pPr>
          </w:p>
          <w:p w14:paraId="666FBE0E" w14:textId="77777777" w:rsidR="00191604" w:rsidRPr="004531DF" w:rsidRDefault="00191604" w:rsidP="00BA050B">
            <w:pPr>
              <w:spacing w:after="0" w:line="240" w:lineRule="auto"/>
              <w:jc w:val="both"/>
              <w:rPr>
                <w:rFonts w:asciiTheme="majorHAnsi" w:hAnsiTheme="majorHAnsi" w:cstheme="majorHAnsi"/>
                <w:b/>
                <w:bCs/>
              </w:rPr>
            </w:pPr>
          </w:p>
        </w:tc>
        <w:tc>
          <w:tcPr>
            <w:tcW w:w="302" w:type="dxa"/>
            <w:tcBorders>
              <w:left w:val="single" w:sz="4" w:space="0" w:color="auto"/>
              <w:right w:val="nil"/>
            </w:tcBorders>
            <w:shd w:val="clear" w:color="auto" w:fill="auto"/>
            <w:noWrap/>
            <w:vAlign w:val="bottom"/>
          </w:tcPr>
          <w:p w14:paraId="67DB0822" w14:textId="77777777" w:rsidR="00C91611" w:rsidRPr="004531DF" w:rsidRDefault="00C91611" w:rsidP="00BA050B">
            <w:pPr>
              <w:spacing w:after="0" w:line="240" w:lineRule="auto"/>
              <w:rPr>
                <w:rFonts w:asciiTheme="majorHAnsi" w:eastAsia="Times New Roman" w:hAnsiTheme="majorHAnsi" w:cstheme="majorHAnsi"/>
                <w:lang w:eastAsia="es-CO"/>
              </w:rPr>
            </w:pPr>
          </w:p>
        </w:tc>
      </w:tr>
      <w:tr w:rsidR="00C91611" w:rsidRPr="004531DF" w14:paraId="030B46C0" w14:textId="77777777" w:rsidTr="00BA050B">
        <w:trPr>
          <w:gridAfter w:val="2"/>
          <w:wAfter w:w="6707" w:type="dxa"/>
          <w:trHeight w:val="561"/>
        </w:trPr>
        <w:tc>
          <w:tcPr>
            <w:tcW w:w="9637" w:type="dxa"/>
            <w:gridSpan w:val="4"/>
            <w:tcBorders>
              <w:top w:val="single" w:sz="4" w:space="0" w:color="auto"/>
              <w:left w:val="single" w:sz="4" w:space="0" w:color="auto"/>
              <w:bottom w:val="single" w:sz="4" w:space="0" w:color="auto"/>
              <w:right w:val="single" w:sz="4" w:space="0" w:color="auto"/>
            </w:tcBorders>
            <w:vAlign w:val="center"/>
          </w:tcPr>
          <w:p w14:paraId="21DFC780" w14:textId="73B2B524" w:rsidR="00C91611" w:rsidRPr="004531DF" w:rsidRDefault="00C91611" w:rsidP="00DA7071">
            <w:pPr>
              <w:tabs>
                <w:tab w:val="left" w:pos="3544"/>
                <w:tab w:val="center" w:pos="4680"/>
              </w:tabs>
              <w:spacing w:after="0" w:line="300" w:lineRule="auto"/>
              <w:jc w:val="both"/>
              <w:rPr>
                <w:rFonts w:asciiTheme="majorHAnsi" w:hAnsiTheme="majorHAnsi" w:cstheme="majorHAnsi"/>
              </w:rPr>
            </w:pPr>
            <w:r w:rsidRPr="004531DF">
              <w:rPr>
                <w:rFonts w:asciiTheme="majorHAnsi" w:hAnsiTheme="majorHAnsi" w:cstheme="majorHAnsi"/>
              </w:rPr>
              <w:t>Mencione las acciones que implementará la organización que contribuya a la conservación de los bosques, el agua y el suelo</w:t>
            </w:r>
          </w:p>
          <w:p w14:paraId="0DCB39F2" w14:textId="77777777" w:rsidR="00C91611" w:rsidRDefault="00C91611" w:rsidP="00BA050B">
            <w:pPr>
              <w:spacing w:after="0" w:line="240" w:lineRule="auto"/>
              <w:jc w:val="both"/>
              <w:rPr>
                <w:rFonts w:asciiTheme="majorHAnsi" w:hAnsiTheme="majorHAnsi" w:cstheme="majorHAnsi"/>
                <w:b/>
                <w:bCs/>
              </w:rPr>
            </w:pPr>
          </w:p>
          <w:p w14:paraId="7D07CB98" w14:textId="77777777" w:rsidR="00191604" w:rsidRDefault="00191604" w:rsidP="00BA050B">
            <w:pPr>
              <w:spacing w:after="0" w:line="240" w:lineRule="auto"/>
              <w:jc w:val="both"/>
              <w:rPr>
                <w:rFonts w:asciiTheme="majorHAnsi" w:hAnsiTheme="majorHAnsi" w:cstheme="majorHAnsi"/>
                <w:b/>
                <w:bCs/>
              </w:rPr>
            </w:pPr>
          </w:p>
          <w:p w14:paraId="2F16A720" w14:textId="77777777" w:rsidR="00191604" w:rsidRDefault="00191604" w:rsidP="00BA050B">
            <w:pPr>
              <w:spacing w:after="0" w:line="240" w:lineRule="auto"/>
              <w:jc w:val="both"/>
              <w:rPr>
                <w:rFonts w:asciiTheme="majorHAnsi" w:hAnsiTheme="majorHAnsi" w:cstheme="majorHAnsi"/>
                <w:b/>
                <w:bCs/>
              </w:rPr>
            </w:pPr>
          </w:p>
          <w:p w14:paraId="05D8DD5C" w14:textId="77777777" w:rsidR="00191604" w:rsidRDefault="00191604" w:rsidP="00BA050B">
            <w:pPr>
              <w:spacing w:after="0" w:line="240" w:lineRule="auto"/>
              <w:jc w:val="both"/>
              <w:rPr>
                <w:rFonts w:asciiTheme="majorHAnsi" w:hAnsiTheme="majorHAnsi" w:cstheme="majorHAnsi"/>
                <w:b/>
                <w:bCs/>
              </w:rPr>
            </w:pPr>
          </w:p>
          <w:p w14:paraId="22209CEA" w14:textId="77777777" w:rsidR="00191604" w:rsidRDefault="00191604" w:rsidP="00BA050B">
            <w:pPr>
              <w:spacing w:after="0" w:line="240" w:lineRule="auto"/>
              <w:jc w:val="both"/>
              <w:rPr>
                <w:rFonts w:asciiTheme="majorHAnsi" w:hAnsiTheme="majorHAnsi" w:cstheme="majorHAnsi"/>
                <w:b/>
                <w:bCs/>
              </w:rPr>
            </w:pPr>
          </w:p>
          <w:p w14:paraId="3426FA2A" w14:textId="77777777" w:rsidR="00191604" w:rsidRDefault="00191604" w:rsidP="00BA050B">
            <w:pPr>
              <w:spacing w:after="0" w:line="240" w:lineRule="auto"/>
              <w:jc w:val="both"/>
              <w:rPr>
                <w:rFonts w:asciiTheme="majorHAnsi" w:hAnsiTheme="majorHAnsi" w:cstheme="majorHAnsi"/>
                <w:b/>
                <w:bCs/>
              </w:rPr>
            </w:pPr>
          </w:p>
          <w:p w14:paraId="4021439E" w14:textId="77777777" w:rsidR="00191604" w:rsidRDefault="00191604" w:rsidP="00BA050B">
            <w:pPr>
              <w:spacing w:after="0" w:line="240" w:lineRule="auto"/>
              <w:jc w:val="both"/>
              <w:rPr>
                <w:rFonts w:asciiTheme="majorHAnsi" w:hAnsiTheme="majorHAnsi" w:cstheme="majorHAnsi"/>
                <w:b/>
                <w:bCs/>
              </w:rPr>
            </w:pPr>
          </w:p>
          <w:p w14:paraId="09DE3C13" w14:textId="77777777" w:rsidR="00191604" w:rsidRDefault="00191604" w:rsidP="00BA050B">
            <w:pPr>
              <w:spacing w:after="0" w:line="240" w:lineRule="auto"/>
              <w:jc w:val="both"/>
              <w:rPr>
                <w:rFonts w:asciiTheme="majorHAnsi" w:hAnsiTheme="majorHAnsi" w:cstheme="majorHAnsi"/>
                <w:b/>
                <w:bCs/>
              </w:rPr>
            </w:pPr>
          </w:p>
          <w:p w14:paraId="54826A3D" w14:textId="77777777" w:rsidR="00191604" w:rsidRDefault="00191604" w:rsidP="00BA050B">
            <w:pPr>
              <w:spacing w:after="0" w:line="240" w:lineRule="auto"/>
              <w:jc w:val="both"/>
              <w:rPr>
                <w:rFonts w:asciiTheme="majorHAnsi" w:hAnsiTheme="majorHAnsi" w:cstheme="majorHAnsi"/>
                <w:b/>
                <w:bCs/>
              </w:rPr>
            </w:pPr>
          </w:p>
          <w:p w14:paraId="78D56078" w14:textId="77777777" w:rsidR="00191604" w:rsidRDefault="00191604" w:rsidP="00BA050B">
            <w:pPr>
              <w:spacing w:after="0" w:line="240" w:lineRule="auto"/>
              <w:jc w:val="both"/>
              <w:rPr>
                <w:rFonts w:asciiTheme="majorHAnsi" w:hAnsiTheme="majorHAnsi" w:cstheme="majorHAnsi"/>
                <w:b/>
                <w:bCs/>
              </w:rPr>
            </w:pPr>
          </w:p>
          <w:p w14:paraId="3BDF80FA" w14:textId="77777777" w:rsidR="00191604" w:rsidRDefault="00191604" w:rsidP="00BA050B">
            <w:pPr>
              <w:spacing w:after="0" w:line="240" w:lineRule="auto"/>
              <w:jc w:val="both"/>
              <w:rPr>
                <w:rFonts w:asciiTheme="majorHAnsi" w:hAnsiTheme="majorHAnsi" w:cstheme="majorHAnsi"/>
                <w:b/>
                <w:bCs/>
              </w:rPr>
            </w:pPr>
          </w:p>
          <w:p w14:paraId="3A7E63A8" w14:textId="77777777" w:rsidR="00191604" w:rsidRDefault="00191604" w:rsidP="00BA050B">
            <w:pPr>
              <w:spacing w:after="0" w:line="240" w:lineRule="auto"/>
              <w:jc w:val="both"/>
              <w:rPr>
                <w:rFonts w:asciiTheme="majorHAnsi" w:hAnsiTheme="majorHAnsi" w:cstheme="majorHAnsi"/>
                <w:b/>
                <w:bCs/>
              </w:rPr>
            </w:pPr>
          </w:p>
          <w:p w14:paraId="0422ED77" w14:textId="77777777" w:rsidR="00191604" w:rsidRDefault="00191604" w:rsidP="00BA050B">
            <w:pPr>
              <w:spacing w:after="0" w:line="240" w:lineRule="auto"/>
              <w:jc w:val="both"/>
              <w:rPr>
                <w:rFonts w:asciiTheme="majorHAnsi" w:hAnsiTheme="majorHAnsi" w:cstheme="majorHAnsi"/>
                <w:b/>
                <w:bCs/>
              </w:rPr>
            </w:pPr>
          </w:p>
          <w:p w14:paraId="43DC43CE" w14:textId="77777777" w:rsidR="00191604" w:rsidRDefault="00191604" w:rsidP="00BA050B">
            <w:pPr>
              <w:spacing w:after="0" w:line="240" w:lineRule="auto"/>
              <w:jc w:val="both"/>
              <w:rPr>
                <w:rFonts w:asciiTheme="majorHAnsi" w:hAnsiTheme="majorHAnsi" w:cstheme="majorHAnsi"/>
                <w:b/>
                <w:bCs/>
              </w:rPr>
            </w:pPr>
          </w:p>
          <w:p w14:paraId="11EBAB18" w14:textId="77777777" w:rsidR="00191604" w:rsidRPr="004531DF" w:rsidRDefault="00191604" w:rsidP="00BA050B">
            <w:pPr>
              <w:spacing w:after="0" w:line="240" w:lineRule="auto"/>
              <w:jc w:val="both"/>
              <w:rPr>
                <w:rFonts w:asciiTheme="majorHAnsi" w:hAnsiTheme="majorHAnsi" w:cstheme="majorHAnsi"/>
                <w:b/>
                <w:bCs/>
              </w:rPr>
            </w:pPr>
          </w:p>
        </w:tc>
        <w:tc>
          <w:tcPr>
            <w:tcW w:w="302" w:type="dxa"/>
            <w:tcBorders>
              <w:left w:val="single" w:sz="4" w:space="0" w:color="auto"/>
              <w:right w:val="nil"/>
            </w:tcBorders>
            <w:shd w:val="clear" w:color="auto" w:fill="auto"/>
            <w:noWrap/>
            <w:vAlign w:val="bottom"/>
          </w:tcPr>
          <w:p w14:paraId="190F826D" w14:textId="77777777" w:rsidR="00C91611" w:rsidRPr="004531DF" w:rsidRDefault="00C91611" w:rsidP="00BA050B">
            <w:pPr>
              <w:spacing w:after="0" w:line="240" w:lineRule="auto"/>
              <w:rPr>
                <w:rFonts w:asciiTheme="majorHAnsi" w:eastAsia="Times New Roman" w:hAnsiTheme="majorHAnsi" w:cstheme="majorHAnsi"/>
                <w:lang w:eastAsia="es-CO"/>
              </w:rPr>
            </w:pPr>
          </w:p>
        </w:tc>
      </w:tr>
      <w:tr w:rsidR="00C91611" w:rsidRPr="004531DF" w14:paraId="77F8CC71" w14:textId="77777777" w:rsidTr="00BA050B">
        <w:trPr>
          <w:gridAfter w:val="2"/>
          <w:wAfter w:w="6707" w:type="dxa"/>
          <w:trHeight w:val="561"/>
        </w:trPr>
        <w:tc>
          <w:tcPr>
            <w:tcW w:w="9637" w:type="dxa"/>
            <w:gridSpan w:val="4"/>
            <w:tcBorders>
              <w:top w:val="single" w:sz="4" w:space="0" w:color="auto"/>
              <w:left w:val="single" w:sz="4" w:space="0" w:color="auto"/>
              <w:bottom w:val="single" w:sz="4" w:space="0" w:color="auto"/>
              <w:right w:val="single" w:sz="4" w:space="0" w:color="auto"/>
            </w:tcBorders>
            <w:vAlign w:val="center"/>
          </w:tcPr>
          <w:p w14:paraId="6DA7F314" w14:textId="7A822ED5" w:rsidR="00C91611" w:rsidRPr="004531DF" w:rsidRDefault="00C91611" w:rsidP="00DA7071">
            <w:pPr>
              <w:tabs>
                <w:tab w:val="left" w:pos="3544"/>
                <w:tab w:val="center" w:pos="4680"/>
              </w:tabs>
              <w:spacing w:after="0" w:line="300" w:lineRule="auto"/>
              <w:jc w:val="both"/>
              <w:rPr>
                <w:rFonts w:asciiTheme="majorHAnsi" w:hAnsiTheme="majorHAnsi" w:cstheme="majorHAnsi"/>
              </w:rPr>
            </w:pPr>
            <w:r w:rsidRPr="004531DF">
              <w:rPr>
                <w:rFonts w:asciiTheme="majorHAnsi" w:hAnsiTheme="majorHAnsi" w:cstheme="majorHAnsi"/>
              </w:rPr>
              <w:t xml:space="preserve">Mencione las acciones que implementará la organización para facilitar el acceso a mercados de la producción de sus asociados/as y al desarrollo de relaciones comerciales estables  </w:t>
            </w:r>
          </w:p>
          <w:p w14:paraId="57619429" w14:textId="77777777" w:rsidR="00C91611" w:rsidRDefault="00C91611" w:rsidP="00BA050B">
            <w:pPr>
              <w:spacing w:after="0" w:line="240" w:lineRule="auto"/>
              <w:jc w:val="both"/>
              <w:rPr>
                <w:rFonts w:asciiTheme="majorHAnsi" w:hAnsiTheme="majorHAnsi" w:cstheme="majorHAnsi"/>
                <w:b/>
                <w:bCs/>
              </w:rPr>
            </w:pPr>
          </w:p>
          <w:p w14:paraId="2A5E3351" w14:textId="77777777" w:rsidR="00191604" w:rsidRDefault="00191604" w:rsidP="00BA050B">
            <w:pPr>
              <w:spacing w:after="0" w:line="240" w:lineRule="auto"/>
              <w:jc w:val="both"/>
              <w:rPr>
                <w:rFonts w:asciiTheme="majorHAnsi" w:hAnsiTheme="majorHAnsi" w:cstheme="majorHAnsi"/>
                <w:b/>
                <w:bCs/>
              </w:rPr>
            </w:pPr>
          </w:p>
          <w:p w14:paraId="5C46E314" w14:textId="77777777" w:rsidR="00191604" w:rsidRDefault="00191604" w:rsidP="00BA050B">
            <w:pPr>
              <w:spacing w:after="0" w:line="240" w:lineRule="auto"/>
              <w:jc w:val="both"/>
              <w:rPr>
                <w:rFonts w:asciiTheme="majorHAnsi" w:hAnsiTheme="majorHAnsi" w:cstheme="majorHAnsi"/>
                <w:b/>
                <w:bCs/>
              </w:rPr>
            </w:pPr>
          </w:p>
          <w:p w14:paraId="733C05EE" w14:textId="77777777" w:rsidR="00191604" w:rsidRDefault="00191604" w:rsidP="00BA050B">
            <w:pPr>
              <w:spacing w:after="0" w:line="240" w:lineRule="auto"/>
              <w:jc w:val="both"/>
              <w:rPr>
                <w:rFonts w:asciiTheme="majorHAnsi" w:hAnsiTheme="majorHAnsi" w:cstheme="majorHAnsi"/>
                <w:b/>
                <w:bCs/>
              </w:rPr>
            </w:pPr>
          </w:p>
          <w:p w14:paraId="150A72F2" w14:textId="77777777" w:rsidR="00191604" w:rsidRDefault="00191604" w:rsidP="00BA050B">
            <w:pPr>
              <w:spacing w:after="0" w:line="240" w:lineRule="auto"/>
              <w:jc w:val="both"/>
              <w:rPr>
                <w:rFonts w:asciiTheme="majorHAnsi" w:hAnsiTheme="majorHAnsi" w:cstheme="majorHAnsi"/>
                <w:b/>
                <w:bCs/>
              </w:rPr>
            </w:pPr>
          </w:p>
          <w:p w14:paraId="0BFBC429" w14:textId="77777777" w:rsidR="00191604" w:rsidRDefault="00191604" w:rsidP="00BA050B">
            <w:pPr>
              <w:spacing w:after="0" w:line="240" w:lineRule="auto"/>
              <w:jc w:val="both"/>
              <w:rPr>
                <w:rFonts w:asciiTheme="majorHAnsi" w:hAnsiTheme="majorHAnsi" w:cstheme="majorHAnsi"/>
                <w:b/>
                <w:bCs/>
              </w:rPr>
            </w:pPr>
          </w:p>
          <w:p w14:paraId="067689A4" w14:textId="77777777" w:rsidR="00191604" w:rsidRDefault="00191604" w:rsidP="00BA050B">
            <w:pPr>
              <w:spacing w:after="0" w:line="240" w:lineRule="auto"/>
              <w:jc w:val="both"/>
              <w:rPr>
                <w:rFonts w:asciiTheme="majorHAnsi" w:hAnsiTheme="majorHAnsi" w:cstheme="majorHAnsi"/>
                <w:b/>
                <w:bCs/>
              </w:rPr>
            </w:pPr>
          </w:p>
          <w:p w14:paraId="2976E28E" w14:textId="77777777" w:rsidR="00191604" w:rsidRDefault="00191604" w:rsidP="00BA050B">
            <w:pPr>
              <w:spacing w:after="0" w:line="240" w:lineRule="auto"/>
              <w:jc w:val="both"/>
              <w:rPr>
                <w:rFonts w:asciiTheme="majorHAnsi" w:hAnsiTheme="majorHAnsi" w:cstheme="majorHAnsi"/>
                <w:b/>
                <w:bCs/>
              </w:rPr>
            </w:pPr>
          </w:p>
          <w:p w14:paraId="3FBC08E1" w14:textId="77777777" w:rsidR="00191604" w:rsidRDefault="00191604" w:rsidP="00BA050B">
            <w:pPr>
              <w:spacing w:after="0" w:line="240" w:lineRule="auto"/>
              <w:jc w:val="both"/>
              <w:rPr>
                <w:rFonts w:asciiTheme="majorHAnsi" w:hAnsiTheme="majorHAnsi" w:cstheme="majorHAnsi"/>
                <w:b/>
                <w:bCs/>
              </w:rPr>
            </w:pPr>
          </w:p>
          <w:p w14:paraId="475C2479" w14:textId="77777777" w:rsidR="00191604" w:rsidRDefault="00191604" w:rsidP="00BA050B">
            <w:pPr>
              <w:spacing w:after="0" w:line="240" w:lineRule="auto"/>
              <w:jc w:val="both"/>
              <w:rPr>
                <w:rFonts w:asciiTheme="majorHAnsi" w:hAnsiTheme="majorHAnsi" w:cstheme="majorHAnsi"/>
                <w:b/>
                <w:bCs/>
              </w:rPr>
            </w:pPr>
          </w:p>
          <w:p w14:paraId="36351BBA" w14:textId="77777777" w:rsidR="00191604" w:rsidRDefault="00191604" w:rsidP="00BA050B">
            <w:pPr>
              <w:spacing w:after="0" w:line="240" w:lineRule="auto"/>
              <w:jc w:val="both"/>
              <w:rPr>
                <w:rFonts w:asciiTheme="majorHAnsi" w:hAnsiTheme="majorHAnsi" w:cstheme="majorHAnsi"/>
                <w:b/>
                <w:bCs/>
              </w:rPr>
            </w:pPr>
          </w:p>
          <w:p w14:paraId="2EBC989B" w14:textId="77777777" w:rsidR="00191604" w:rsidRDefault="00191604" w:rsidP="00BA050B">
            <w:pPr>
              <w:spacing w:after="0" w:line="240" w:lineRule="auto"/>
              <w:jc w:val="both"/>
              <w:rPr>
                <w:rFonts w:asciiTheme="majorHAnsi" w:hAnsiTheme="majorHAnsi" w:cstheme="majorHAnsi"/>
                <w:b/>
                <w:bCs/>
              </w:rPr>
            </w:pPr>
          </w:p>
          <w:p w14:paraId="1A10DF74" w14:textId="77777777" w:rsidR="00191604" w:rsidRDefault="00191604" w:rsidP="00BA050B">
            <w:pPr>
              <w:spacing w:after="0" w:line="240" w:lineRule="auto"/>
              <w:jc w:val="both"/>
              <w:rPr>
                <w:rFonts w:asciiTheme="majorHAnsi" w:hAnsiTheme="majorHAnsi" w:cstheme="majorHAnsi"/>
                <w:b/>
                <w:bCs/>
              </w:rPr>
            </w:pPr>
          </w:p>
          <w:p w14:paraId="6DCA897E" w14:textId="77777777" w:rsidR="00191604" w:rsidRDefault="00191604" w:rsidP="00BA050B">
            <w:pPr>
              <w:spacing w:after="0" w:line="240" w:lineRule="auto"/>
              <w:jc w:val="both"/>
              <w:rPr>
                <w:rFonts w:asciiTheme="majorHAnsi" w:hAnsiTheme="majorHAnsi" w:cstheme="majorHAnsi"/>
                <w:b/>
                <w:bCs/>
              </w:rPr>
            </w:pPr>
          </w:p>
          <w:p w14:paraId="0010D3EA" w14:textId="77777777" w:rsidR="00191604" w:rsidRPr="004531DF" w:rsidRDefault="00191604" w:rsidP="00BA050B">
            <w:pPr>
              <w:spacing w:after="0" w:line="240" w:lineRule="auto"/>
              <w:jc w:val="both"/>
              <w:rPr>
                <w:rFonts w:asciiTheme="majorHAnsi" w:hAnsiTheme="majorHAnsi" w:cstheme="majorHAnsi"/>
                <w:b/>
                <w:bCs/>
              </w:rPr>
            </w:pPr>
          </w:p>
        </w:tc>
        <w:tc>
          <w:tcPr>
            <w:tcW w:w="302" w:type="dxa"/>
            <w:tcBorders>
              <w:left w:val="single" w:sz="4" w:space="0" w:color="auto"/>
              <w:right w:val="nil"/>
            </w:tcBorders>
            <w:shd w:val="clear" w:color="auto" w:fill="auto"/>
            <w:noWrap/>
            <w:vAlign w:val="bottom"/>
          </w:tcPr>
          <w:p w14:paraId="209E6797" w14:textId="77777777" w:rsidR="00C91611" w:rsidRPr="004531DF" w:rsidRDefault="00C91611" w:rsidP="00BA050B">
            <w:pPr>
              <w:spacing w:after="0" w:line="240" w:lineRule="auto"/>
              <w:rPr>
                <w:rFonts w:asciiTheme="majorHAnsi" w:eastAsia="Times New Roman" w:hAnsiTheme="majorHAnsi" w:cstheme="majorHAnsi"/>
                <w:lang w:eastAsia="es-CO"/>
              </w:rPr>
            </w:pPr>
          </w:p>
        </w:tc>
      </w:tr>
      <w:tr w:rsidR="00C91611" w:rsidRPr="004531DF" w14:paraId="73806C6C" w14:textId="77777777" w:rsidTr="00BA050B">
        <w:trPr>
          <w:gridAfter w:val="2"/>
          <w:wAfter w:w="6707" w:type="dxa"/>
          <w:trHeight w:val="561"/>
        </w:trPr>
        <w:tc>
          <w:tcPr>
            <w:tcW w:w="9637" w:type="dxa"/>
            <w:gridSpan w:val="4"/>
            <w:tcBorders>
              <w:top w:val="single" w:sz="4" w:space="0" w:color="auto"/>
              <w:left w:val="single" w:sz="4" w:space="0" w:color="auto"/>
              <w:bottom w:val="single" w:sz="4" w:space="0" w:color="auto"/>
              <w:right w:val="single" w:sz="4" w:space="0" w:color="auto"/>
            </w:tcBorders>
            <w:vAlign w:val="center"/>
          </w:tcPr>
          <w:p w14:paraId="05EFD832" w14:textId="771BAB19" w:rsidR="00C91611" w:rsidRPr="004531DF" w:rsidRDefault="00C91611" w:rsidP="00DA7071">
            <w:pPr>
              <w:spacing w:after="0" w:line="300" w:lineRule="auto"/>
              <w:jc w:val="both"/>
              <w:rPr>
                <w:rFonts w:asciiTheme="majorHAnsi" w:hAnsiTheme="majorHAnsi" w:cstheme="majorHAnsi"/>
                <w:lang w:val="es-EC"/>
              </w:rPr>
            </w:pPr>
            <w:r w:rsidRPr="004531DF">
              <w:rPr>
                <w:rFonts w:asciiTheme="majorHAnsi" w:hAnsiTheme="majorHAnsi" w:cstheme="majorHAnsi"/>
                <w:lang w:val="es-EC"/>
              </w:rPr>
              <w:t>Mencione como se promoverá la participación comunitaria en la organización:</w:t>
            </w:r>
          </w:p>
          <w:p w14:paraId="531F9A8B" w14:textId="77777777" w:rsidR="00C91611" w:rsidRPr="004531DF" w:rsidRDefault="00C91611" w:rsidP="00DA7071">
            <w:pPr>
              <w:spacing w:after="0" w:line="300" w:lineRule="auto"/>
              <w:jc w:val="both"/>
              <w:rPr>
                <w:rFonts w:asciiTheme="majorHAnsi" w:hAnsiTheme="majorHAnsi" w:cstheme="majorHAnsi"/>
                <w:lang w:val="es-EC"/>
              </w:rPr>
            </w:pPr>
          </w:p>
          <w:p w14:paraId="4D20D3AF" w14:textId="77777777" w:rsidR="00C91611" w:rsidRPr="004531DF" w:rsidRDefault="00C91611" w:rsidP="00DA7071">
            <w:pPr>
              <w:pStyle w:val="ListParagraph"/>
              <w:numPr>
                <w:ilvl w:val="0"/>
                <w:numId w:val="28"/>
              </w:numPr>
              <w:spacing w:after="0" w:line="300" w:lineRule="auto"/>
              <w:jc w:val="both"/>
              <w:rPr>
                <w:rFonts w:asciiTheme="majorHAnsi" w:hAnsiTheme="majorHAnsi" w:cstheme="majorHAnsi"/>
                <w:lang w:val="es-EC"/>
              </w:rPr>
            </w:pPr>
            <w:r w:rsidRPr="004531DF">
              <w:rPr>
                <w:rFonts w:asciiTheme="majorHAnsi" w:hAnsiTheme="majorHAnsi" w:cstheme="majorHAnsi"/>
                <w:lang w:val="es-EC"/>
              </w:rPr>
              <w:t>Indique como van a participar los socios y socias de la organización en la implementación de la propuesta</w:t>
            </w:r>
          </w:p>
          <w:p w14:paraId="12D633FF" w14:textId="77777777" w:rsidR="00C91611" w:rsidRDefault="00C91611" w:rsidP="002550C0">
            <w:pPr>
              <w:spacing w:after="0" w:line="300" w:lineRule="auto"/>
              <w:jc w:val="both"/>
              <w:rPr>
                <w:rFonts w:asciiTheme="majorHAnsi" w:hAnsiTheme="majorHAnsi" w:cstheme="majorHAnsi"/>
                <w:lang w:val="es-EC"/>
              </w:rPr>
            </w:pPr>
          </w:p>
          <w:p w14:paraId="6C7D8054" w14:textId="77777777" w:rsidR="00082158" w:rsidRDefault="00082158" w:rsidP="002550C0">
            <w:pPr>
              <w:spacing w:after="0" w:line="300" w:lineRule="auto"/>
              <w:jc w:val="both"/>
              <w:rPr>
                <w:rFonts w:asciiTheme="majorHAnsi" w:hAnsiTheme="majorHAnsi" w:cstheme="majorHAnsi"/>
                <w:lang w:val="es-EC"/>
              </w:rPr>
            </w:pPr>
          </w:p>
          <w:p w14:paraId="7BC84950" w14:textId="77777777" w:rsidR="00082158" w:rsidRDefault="00082158" w:rsidP="002550C0">
            <w:pPr>
              <w:spacing w:after="0" w:line="300" w:lineRule="auto"/>
              <w:jc w:val="both"/>
              <w:rPr>
                <w:rFonts w:asciiTheme="majorHAnsi" w:hAnsiTheme="majorHAnsi" w:cstheme="majorHAnsi"/>
                <w:lang w:val="es-EC"/>
              </w:rPr>
            </w:pPr>
          </w:p>
          <w:p w14:paraId="636B7E29" w14:textId="77777777" w:rsidR="00082158" w:rsidRDefault="00082158" w:rsidP="002550C0">
            <w:pPr>
              <w:spacing w:after="0" w:line="300" w:lineRule="auto"/>
              <w:jc w:val="both"/>
              <w:rPr>
                <w:rFonts w:asciiTheme="majorHAnsi" w:hAnsiTheme="majorHAnsi" w:cstheme="majorHAnsi"/>
                <w:lang w:val="es-EC"/>
              </w:rPr>
            </w:pPr>
          </w:p>
          <w:p w14:paraId="1D14DEE5" w14:textId="77777777" w:rsidR="00082158" w:rsidRPr="004531DF" w:rsidRDefault="00082158" w:rsidP="00DA7071">
            <w:pPr>
              <w:spacing w:after="0" w:line="300" w:lineRule="auto"/>
              <w:jc w:val="both"/>
              <w:rPr>
                <w:rFonts w:asciiTheme="majorHAnsi" w:hAnsiTheme="majorHAnsi" w:cstheme="majorHAnsi"/>
                <w:lang w:val="es-EC"/>
              </w:rPr>
            </w:pPr>
          </w:p>
          <w:p w14:paraId="76000C9A" w14:textId="77777777" w:rsidR="00C91611" w:rsidRPr="004531DF" w:rsidRDefault="00C91611" w:rsidP="00DA7071">
            <w:pPr>
              <w:pStyle w:val="ListParagraph"/>
              <w:numPr>
                <w:ilvl w:val="0"/>
                <w:numId w:val="28"/>
              </w:numPr>
              <w:tabs>
                <w:tab w:val="left" w:pos="3544"/>
                <w:tab w:val="center" w:pos="4680"/>
              </w:tabs>
              <w:spacing w:after="0" w:line="300" w:lineRule="auto"/>
              <w:jc w:val="both"/>
              <w:rPr>
                <w:rFonts w:asciiTheme="majorHAnsi" w:hAnsiTheme="majorHAnsi" w:cstheme="majorHAnsi"/>
              </w:rPr>
            </w:pPr>
            <w:r w:rsidRPr="004531DF">
              <w:rPr>
                <w:rFonts w:asciiTheme="majorHAnsi" w:hAnsiTheme="majorHAnsi" w:cstheme="majorHAnsi"/>
              </w:rPr>
              <w:t>Describa el proceso para tomar las decisiones (participación, tiempos, presupuesto, acuerdos) y ¿Cómo se van a rendir cuentas al interior de la organización?</w:t>
            </w:r>
          </w:p>
          <w:p w14:paraId="0B35B182" w14:textId="77777777" w:rsidR="00C91611" w:rsidRDefault="00C91611" w:rsidP="002550C0">
            <w:pPr>
              <w:pStyle w:val="ListParagraph"/>
              <w:spacing w:after="0" w:line="300" w:lineRule="auto"/>
              <w:jc w:val="both"/>
              <w:rPr>
                <w:rFonts w:asciiTheme="majorHAnsi" w:hAnsiTheme="majorHAnsi" w:cstheme="majorHAnsi"/>
                <w:lang w:val="es-EC"/>
              </w:rPr>
            </w:pPr>
          </w:p>
          <w:p w14:paraId="76AF3E94" w14:textId="77777777" w:rsidR="00082158" w:rsidRDefault="00082158" w:rsidP="002550C0">
            <w:pPr>
              <w:pStyle w:val="ListParagraph"/>
              <w:spacing w:after="0" w:line="300" w:lineRule="auto"/>
              <w:jc w:val="both"/>
              <w:rPr>
                <w:rFonts w:asciiTheme="majorHAnsi" w:hAnsiTheme="majorHAnsi" w:cstheme="majorHAnsi"/>
                <w:lang w:val="es-EC"/>
              </w:rPr>
            </w:pPr>
          </w:p>
          <w:p w14:paraId="4738CD19" w14:textId="77777777" w:rsidR="00082158" w:rsidRDefault="00082158" w:rsidP="002550C0">
            <w:pPr>
              <w:pStyle w:val="ListParagraph"/>
              <w:spacing w:after="0" w:line="300" w:lineRule="auto"/>
              <w:jc w:val="both"/>
              <w:rPr>
                <w:rFonts w:asciiTheme="majorHAnsi" w:hAnsiTheme="majorHAnsi" w:cstheme="majorHAnsi"/>
                <w:lang w:val="es-EC"/>
              </w:rPr>
            </w:pPr>
          </w:p>
          <w:p w14:paraId="73F8BE54" w14:textId="77777777" w:rsidR="00082158" w:rsidRDefault="00082158" w:rsidP="002550C0">
            <w:pPr>
              <w:pStyle w:val="ListParagraph"/>
              <w:spacing w:after="0" w:line="300" w:lineRule="auto"/>
              <w:jc w:val="both"/>
              <w:rPr>
                <w:rFonts w:asciiTheme="majorHAnsi" w:hAnsiTheme="majorHAnsi" w:cstheme="majorHAnsi"/>
                <w:lang w:val="es-EC"/>
              </w:rPr>
            </w:pPr>
          </w:p>
          <w:p w14:paraId="2733DC35" w14:textId="77777777" w:rsidR="00082158" w:rsidRPr="004531DF" w:rsidRDefault="00082158" w:rsidP="00DA7071">
            <w:pPr>
              <w:pStyle w:val="ListParagraph"/>
              <w:spacing w:after="0" w:line="300" w:lineRule="auto"/>
              <w:jc w:val="both"/>
              <w:rPr>
                <w:rFonts w:asciiTheme="majorHAnsi" w:hAnsiTheme="majorHAnsi" w:cstheme="majorHAnsi"/>
                <w:lang w:val="es-EC"/>
              </w:rPr>
            </w:pPr>
          </w:p>
          <w:p w14:paraId="52AAA1A1" w14:textId="4D428002" w:rsidR="00C91611" w:rsidRPr="004531DF" w:rsidRDefault="00C91611" w:rsidP="00DA7071">
            <w:pPr>
              <w:pStyle w:val="ListParagraph"/>
              <w:numPr>
                <w:ilvl w:val="0"/>
                <w:numId w:val="28"/>
              </w:numPr>
              <w:spacing w:after="0" w:line="300" w:lineRule="auto"/>
              <w:jc w:val="both"/>
              <w:rPr>
                <w:rFonts w:asciiTheme="majorHAnsi" w:hAnsiTheme="majorHAnsi" w:cstheme="majorHAnsi"/>
                <w:lang w:val="es-EC"/>
              </w:rPr>
            </w:pPr>
            <w:r w:rsidRPr="004531DF">
              <w:rPr>
                <w:rFonts w:asciiTheme="majorHAnsi" w:hAnsiTheme="majorHAnsi" w:cstheme="majorHAnsi"/>
                <w:lang w:val="es-EC"/>
              </w:rPr>
              <w:t>Indique que acciones se implementan para fortalecer la participación, las capacidades y el liderazgo de las mujeres</w:t>
            </w:r>
          </w:p>
          <w:p w14:paraId="77077347" w14:textId="77777777" w:rsidR="00C91611" w:rsidRDefault="00C91611" w:rsidP="002550C0">
            <w:pPr>
              <w:pStyle w:val="ListParagraph"/>
              <w:spacing w:after="0" w:line="300" w:lineRule="auto"/>
              <w:rPr>
                <w:rFonts w:asciiTheme="majorHAnsi" w:hAnsiTheme="majorHAnsi" w:cstheme="majorHAnsi"/>
                <w:lang w:val="es-EC"/>
              </w:rPr>
            </w:pPr>
          </w:p>
          <w:p w14:paraId="6717662F" w14:textId="77777777" w:rsidR="00082158" w:rsidRDefault="00082158" w:rsidP="002550C0">
            <w:pPr>
              <w:pStyle w:val="ListParagraph"/>
              <w:spacing w:after="0" w:line="300" w:lineRule="auto"/>
              <w:rPr>
                <w:rFonts w:asciiTheme="majorHAnsi" w:hAnsiTheme="majorHAnsi" w:cstheme="majorHAnsi"/>
                <w:lang w:val="es-EC"/>
              </w:rPr>
            </w:pPr>
          </w:p>
          <w:p w14:paraId="7A8CA6E6" w14:textId="77777777" w:rsidR="00082158" w:rsidRDefault="00082158" w:rsidP="002550C0">
            <w:pPr>
              <w:pStyle w:val="ListParagraph"/>
              <w:spacing w:after="0" w:line="300" w:lineRule="auto"/>
              <w:rPr>
                <w:rFonts w:asciiTheme="majorHAnsi" w:hAnsiTheme="majorHAnsi" w:cstheme="majorHAnsi"/>
                <w:lang w:val="es-EC"/>
              </w:rPr>
            </w:pPr>
          </w:p>
          <w:p w14:paraId="42CFA9FB" w14:textId="77777777" w:rsidR="00082158" w:rsidRDefault="00082158" w:rsidP="002550C0">
            <w:pPr>
              <w:pStyle w:val="ListParagraph"/>
              <w:spacing w:after="0" w:line="300" w:lineRule="auto"/>
              <w:rPr>
                <w:rFonts w:asciiTheme="majorHAnsi" w:hAnsiTheme="majorHAnsi" w:cstheme="majorHAnsi"/>
                <w:lang w:val="es-EC"/>
              </w:rPr>
            </w:pPr>
          </w:p>
          <w:p w14:paraId="5F55277F" w14:textId="77777777" w:rsidR="00082158" w:rsidRPr="004531DF" w:rsidRDefault="00082158" w:rsidP="00DA7071">
            <w:pPr>
              <w:pStyle w:val="ListParagraph"/>
              <w:spacing w:after="0" w:line="300" w:lineRule="auto"/>
              <w:rPr>
                <w:rFonts w:asciiTheme="majorHAnsi" w:hAnsiTheme="majorHAnsi" w:cstheme="majorHAnsi"/>
                <w:lang w:val="es-EC"/>
              </w:rPr>
            </w:pPr>
          </w:p>
          <w:p w14:paraId="606FCF27" w14:textId="46352051" w:rsidR="00C91611" w:rsidRPr="004531DF" w:rsidRDefault="00C91611" w:rsidP="00DA7071">
            <w:pPr>
              <w:pStyle w:val="ListParagraph"/>
              <w:numPr>
                <w:ilvl w:val="0"/>
                <w:numId w:val="28"/>
              </w:numPr>
              <w:spacing w:after="0" w:line="300" w:lineRule="auto"/>
              <w:jc w:val="both"/>
              <w:rPr>
                <w:rFonts w:asciiTheme="majorHAnsi" w:hAnsiTheme="majorHAnsi" w:cstheme="majorHAnsi"/>
                <w:lang w:val="es-EC"/>
              </w:rPr>
            </w:pPr>
            <w:r w:rsidRPr="004531DF">
              <w:rPr>
                <w:rFonts w:asciiTheme="majorHAnsi" w:hAnsiTheme="majorHAnsi" w:cstheme="majorHAnsi"/>
                <w:lang w:val="es-EC"/>
              </w:rPr>
              <w:t>Indique que acciones se implementan para fortalecer la participación, las capacidades y el liderazgo de los jóvenes en la organización</w:t>
            </w:r>
          </w:p>
          <w:p w14:paraId="08282172" w14:textId="77777777" w:rsidR="00C91611" w:rsidRDefault="00C91611" w:rsidP="002550C0">
            <w:pPr>
              <w:pStyle w:val="ListParagraph"/>
              <w:spacing w:after="0" w:line="300" w:lineRule="auto"/>
              <w:jc w:val="both"/>
              <w:rPr>
                <w:rFonts w:asciiTheme="majorHAnsi" w:hAnsiTheme="majorHAnsi" w:cstheme="majorHAnsi"/>
                <w:lang w:val="es-EC"/>
              </w:rPr>
            </w:pPr>
          </w:p>
          <w:p w14:paraId="1042D6ED" w14:textId="77777777" w:rsidR="00082158" w:rsidRDefault="00082158" w:rsidP="002550C0">
            <w:pPr>
              <w:pStyle w:val="ListParagraph"/>
              <w:spacing w:after="0" w:line="300" w:lineRule="auto"/>
              <w:jc w:val="both"/>
              <w:rPr>
                <w:rFonts w:asciiTheme="majorHAnsi" w:hAnsiTheme="majorHAnsi" w:cstheme="majorHAnsi"/>
                <w:lang w:val="es-EC"/>
              </w:rPr>
            </w:pPr>
          </w:p>
          <w:p w14:paraId="6FCE174E" w14:textId="77777777" w:rsidR="00082158" w:rsidRDefault="00082158" w:rsidP="002550C0">
            <w:pPr>
              <w:pStyle w:val="ListParagraph"/>
              <w:spacing w:after="0" w:line="300" w:lineRule="auto"/>
              <w:jc w:val="both"/>
              <w:rPr>
                <w:rFonts w:asciiTheme="majorHAnsi" w:hAnsiTheme="majorHAnsi" w:cstheme="majorHAnsi"/>
                <w:lang w:val="es-EC"/>
              </w:rPr>
            </w:pPr>
          </w:p>
          <w:p w14:paraId="42AAF5E5" w14:textId="77777777" w:rsidR="00082158" w:rsidRDefault="00082158" w:rsidP="002550C0">
            <w:pPr>
              <w:pStyle w:val="ListParagraph"/>
              <w:spacing w:after="0" w:line="300" w:lineRule="auto"/>
              <w:jc w:val="both"/>
              <w:rPr>
                <w:rFonts w:asciiTheme="majorHAnsi" w:hAnsiTheme="majorHAnsi" w:cstheme="majorHAnsi"/>
                <w:lang w:val="es-EC"/>
              </w:rPr>
            </w:pPr>
          </w:p>
          <w:p w14:paraId="079A1CA8" w14:textId="77777777" w:rsidR="00082158" w:rsidRPr="004531DF" w:rsidRDefault="00082158" w:rsidP="00DA7071">
            <w:pPr>
              <w:pStyle w:val="ListParagraph"/>
              <w:spacing w:after="0" w:line="300" w:lineRule="auto"/>
              <w:jc w:val="both"/>
              <w:rPr>
                <w:rFonts w:asciiTheme="majorHAnsi" w:hAnsiTheme="majorHAnsi" w:cstheme="majorHAnsi"/>
                <w:lang w:val="es-EC"/>
              </w:rPr>
            </w:pPr>
          </w:p>
          <w:p w14:paraId="6BEFA189" w14:textId="77777777" w:rsidR="00C91611" w:rsidRPr="004531DF" w:rsidRDefault="00C91611" w:rsidP="00DA7071">
            <w:pPr>
              <w:pStyle w:val="ListParagraph"/>
              <w:numPr>
                <w:ilvl w:val="0"/>
                <w:numId w:val="28"/>
              </w:numPr>
              <w:spacing w:after="0" w:line="300" w:lineRule="auto"/>
              <w:jc w:val="both"/>
              <w:rPr>
                <w:rFonts w:asciiTheme="majorHAnsi" w:hAnsiTheme="majorHAnsi" w:cstheme="majorHAnsi"/>
                <w:lang w:val="es-EC"/>
              </w:rPr>
            </w:pPr>
            <w:r w:rsidRPr="004531DF">
              <w:rPr>
                <w:rFonts w:asciiTheme="majorHAnsi" w:hAnsiTheme="majorHAnsi" w:cstheme="majorHAnsi"/>
                <w:lang w:val="es-EC"/>
              </w:rPr>
              <w:t>Explique como la propuesta tiene en cuenta las necesidades, conocimientos y capacidades de las mujeres y de los jóvenes</w:t>
            </w:r>
          </w:p>
          <w:p w14:paraId="6314FD41" w14:textId="77777777" w:rsidR="00C91611" w:rsidRDefault="00C91611" w:rsidP="002550C0">
            <w:pPr>
              <w:pStyle w:val="ListParagraph"/>
              <w:spacing w:after="0" w:line="300" w:lineRule="auto"/>
              <w:rPr>
                <w:rFonts w:asciiTheme="majorHAnsi" w:hAnsiTheme="majorHAnsi" w:cstheme="majorHAnsi"/>
                <w:lang w:val="es-EC"/>
              </w:rPr>
            </w:pPr>
          </w:p>
          <w:p w14:paraId="4B3F975D" w14:textId="77777777" w:rsidR="00082158" w:rsidRDefault="00082158" w:rsidP="002550C0">
            <w:pPr>
              <w:pStyle w:val="ListParagraph"/>
              <w:spacing w:after="0" w:line="300" w:lineRule="auto"/>
              <w:rPr>
                <w:rFonts w:asciiTheme="majorHAnsi" w:hAnsiTheme="majorHAnsi" w:cstheme="majorHAnsi"/>
                <w:lang w:val="es-EC"/>
              </w:rPr>
            </w:pPr>
          </w:p>
          <w:p w14:paraId="157FF659" w14:textId="77777777" w:rsidR="00082158" w:rsidRDefault="00082158" w:rsidP="002550C0">
            <w:pPr>
              <w:pStyle w:val="ListParagraph"/>
              <w:spacing w:after="0" w:line="300" w:lineRule="auto"/>
              <w:rPr>
                <w:rFonts w:asciiTheme="majorHAnsi" w:hAnsiTheme="majorHAnsi" w:cstheme="majorHAnsi"/>
                <w:lang w:val="es-EC"/>
              </w:rPr>
            </w:pPr>
          </w:p>
          <w:p w14:paraId="60A780B2" w14:textId="77777777" w:rsidR="00082158" w:rsidRDefault="00082158" w:rsidP="002550C0">
            <w:pPr>
              <w:pStyle w:val="ListParagraph"/>
              <w:spacing w:after="0" w:line="300" w:lineRule="auto"/>
              <w:rPr>
                <w:rFonts w:asciiTheme="majorHAnsi" w:hAnsiTheme="majorHAnsi" w:cstheme="majorHAnsi"/>
                <w:lang w:val="es-EC"/>
              </w:rPr>
            </w:pPr>
          </w:p>
          <w:p w14:paraId="47133C73" w14:textId="77777777" w:rsidR="00082158" w:rsidRPr="004531DF" w:rsidRDefault="00082158" w:rsidP="00DA7071">
            <w:pPr>
              <w:pStyle w:val="ListParagraph"/>
              <w:spacing w:after="0" w:line="300" w:lineRule="auto"/>
              <w:rPr>
                <w:rFonts w:asciiTheme="majorHAnsi" w:hAnsiTheme="majorHAnsi" w:cstheme="majorHAnsi"/>
                <w:lang w:val="es-EC"/>
              </w:rPr>
            </w:pPr>
          </w:p>
          <w:p w14:paraId="59CF5BB7" w14:textId="7A2C476E" w:rsidR="00C91611" w:rsidRPr="004531DF" w:rsidRDefault="00C91611" w:rsidP="00BA050B">
            <w:pPr>
              <w:pStyle w:val="ListParagraph"/>
              <w:spacing w:after="0" w:line="240" w:lineRule="auto"/>
              <w:jc w:val="both"/>
              <w:rPr>
                <w:rFonts w:asciiTheme="majorHAnsi" w:hAnsiTheme="majorHAnsi" w:cstheme="majorHAnsi"/>
                <w:lang w:val="es-EC"/>
              </w:rPr>
            </w:pPr>
          </w:p>
        </w:tc>
        <w:tc>
          <w:tcPr>
            <w:tcW w:w="302" w:type="dxa"/>
            <w:tcBorders>
              <w:left w:val="single" w:sz="4" w:space="0" w:color="auto"/>
              <w:right w:val="nil"/>
            </w:tcBorders>
            <w:shd w:val="clear" w:color="auto" w:fill="auto"/>
            <w:noWrap/>
            <w:vAlign w:val="bottom"/>
          </w:tcPr>
          <w:p w14:paraId="5AE62574" w14:textId="77777777" w:rsidR="00C91611" w:rsidRPr="004531DF" w:rsidRDefault="00C91611" w:rsidP="00BA050B">
            <w:pPr>
              <w:spacing w:after="0" w:line="240" w:lineRule="auto"/>
              <w:rPr>
                <w:rFonts w:asciiTheme="majorHAnsi" w:eastAsia="Times New Roman" w:hAnsiTheme="majorHAnsi" w:cstheme="majorHAnsi"/>
                <w:lang w:eastAsia="es-CO"/>
              </w:rPr>
            </w:pPr>
          </w:p>
          <w:p w14:paraId="02FE5E9D" w14:textId="77777777" w:rsidR="00C91611" w:rsidRPr="004531DF" w:rsidRDefault="00C91611" w:rsidP="00BA050B">
            <w:pPr>
              <w:spacing w:after="0" w:line="240" w:lineRule="auto"/>
              <w:rPr>
                <w:rFonts w:asciiTheme="majorHAnsi" w:eastAsia="Times New Roman" w:hAnsiTheme="majorHAnsi" w:cstheme="majorHAnsi"/>
                <w:lang w:eastAsia="es-CO"/>
              </w:rPr>
            </w:pPr>
          </w:p>
        </w:tc>
      </w:tr>
      <w:tr w:rsidR="00C91611" w:rsidRPr="004531DF" w14:paraId="2CA49BAD" w14:textId="77777777" w:rsidTr="004531DF">
        <w:trPr>
          <w:gridAfter w:val="2"/>
          <w:wAfter w:w="6707" w:type="dxa"/>
          <w:trHeight w:val="561"/>
        </w:trPr>
        <w:tc>
          <w:tcPr>
            <w:tcW w:w="9637" w:type="dxa"/>
            <w:gridSpan w:val="4"/>
            <w:tcBorders>
              <w:top w:val="single" w:sz="4" w:space="0" w:color="auto"/>
              <w:left w:val="single" w:sz="4" w:space="0" w:color="auto"/>
              <w:bottom w:val="single" w:sz="4" w:space="0" w:color="auto"/>
              <w:right w:val="single" w:sz="4" w:space="0" w:color="auto"/>
            </w:tcBorders>
            <w:shd w:val="clear" w:color="auto" w:fill="276E8B" w:themeFill="accent1" w:themeFillShade="BF"/>
            <w:vAlign w:val="center"/>
          </w:tcPr>
          <w:p w14:paraId="14DBA109" w14:textId="5CDA7ECC" w:rsidR="00C91611" w:rsidRPr="009C5410" w:rsidRDefault="00C91611" w:rsidP="009C5410">
            <w:pPr>
              <w:pStyle w:val="ListParagraph"/>
              <w:numPr>
                <w:ilvl w:val="0"/>
                <w:numId w:val="21"/>
              </w:numPr>
              <w:spacing w:after="0" w:line="240" w:lineRule="auto"/>
              <w:jc w:val="both"/>
              <w:rPr>
                <w:rFonts w:asciiTheme="majorHAnsi" w:hAnsiTheme="majorHAnsi" w:cstheme="majorHAnsi"/>
                <w:b/>
                <w:bCs/>
                <w:lang w:val="es-EC"/>
              </w:rPr>
            </w:pPr>
            <w:r w:rsidRPr="009C5410">
              <w:rPr>
                <w:rFonts w:asciiTheme="majorHAnsi" w:hAnsiTheme="majorHAnsi" w:cstheme="majorHAnsi"/>
                <w:b/>
                <w:bCs/>
                <w:color w:val="FFFFFF" w:themeColor="background1"/>
                <w:lang w:val="es-EC"/>
              </w:rPr>
              <w:t>ALIANZAS Y TRABAJO COLABORATIVO</w:t>
            </w:r>
          </w:p>
        </w:tc>
        <w:tc>
          <w:tcPr>
            <w:tcW w:w="302" w:type="dxa"/>
            <w:tcBorders>
              <w:left w:val="single" w:sz="4" w:space="0" w:color="auto"/>
              <w:right w:val="nil"/>
            </w:tcBorders>
            <w:shd w:val="clear" w:color="auto" w:fill="auto"/>
            <w:noWrap/>
            <w:vAlign w:val="bottom"/>
          </w:tcPr>
          <w:p w14:paraId="48BD9908" w14:textId="77777777" w:rsidR="00C91611" w:rsidRPr="004531DF" w:rsidRDefault="00C91611" w:rsidP="00BA050B">
            <w:pPr>
              <w:spacing w:after="0" w:line="240" w:lineRule="auto"/>
              <w:rPr>
                <w:rFonts w:asciiTheme="majorHAnsi" w:eastAsia="Times New Roman" w:hAnsiTheme="majorHAnsi" w:cstheme="majorHAnsi"/>
                <w:lang w:eastAsia="es-CO"/>
              </w:rPr>
            </w:pPr>
          </w:p>
        </w:tc>
      </w:tr>
      <w:tr w:rsidR="00C91611" w:rsidRPr="004531DF" w14:paraId="20CF4FD2" w14:textId="77777777" w:rsidTr="00BA050B">
        <w:trPr>
          <w:gridAfter w:val="2"/>
          <w:wAfter w:w="6707" w:type="dxa"/>
          <w:trHeight w:val="561"/>
        </w:trPr>
        <w:tc>
          <w:tcPr>
            <w:tcW w:w="9637" w:type="dxa"/>
            <w:gridSpan w:val="4"/>
            <w:tcBorders>
              <w:top w:val="single" w:sz="4" w:space="0" w:color="auto"/>
              <w:left w:val="single" w:sz="4" w:space="0" w:color="auto"/>
              <w:bottom w:val="single" w:sz="4" w:space="0" w:color="auto"/>
              <w:right w:val="single" w:sz="4" w:space="0" w:color="auto"/>
            </w:tcBorders>
            <w:vAlign w:val="center"/>
          </w:tcPr>
          <w:p w14:paraId="6CCB9164" w14:textId="6C51DFC3" w:rsidR="00C91611" w:rsidRPr="004531DF" w:rsidRDefault="00C91611" w:rsidP="00DA7071">
            <w:pPr>
              <w:pStyle w:val="ListParagraph"/>
              <w:numPr>
                <w:ilvl w:val="0"/>
                <w:numId w:val="31"/>
              </w:numPr>
              <w:tabs>
                <w:tab w:val="left" w:pos="3544"/>
                <w:tab w:val="center" w:pos="4680"/>
              </w:tabs>
              <w:spacing w:after="0" w:line="300" w:lineRule="auto"/>
              <w:jc w:val="both"/>
              <w:rPr>
                <w:rFonts w:asciiTheme="majorHAnsi" w:hAnsiTheme="majorHAnsi" w:cstheme="majorHAnsi"/>
              </w:rPr>
            </w:pPr>
            <w:r w:rsidRPr="004531DF">
              <w:rPr>
                <w:rFonts w:asciiTheme="majorHAnsi" w:hAnsiTheme="majorHAnsi" w:cstheme="majorHAnsi"/>
              </w:rPr>
              <w:t>Describa con qué otros actores trabaja su organización, en qué temas, y bajo qué tipo de relaciones (</w:t>
            </w:r>
            <w:proofErr w:type="spellStart"/>
            <w:r w:rsidRPr="004531DF">
              <w:rPr>
                <w:rFonts w:asciiTheme="majorHAnsi" w:hAnsiTheme="majorHAnsi" w:cstheme="majorHAnsi"/>
              </w:rPr>
              <w:t>p.ej</w:t>
            </w:r>
            <w:proofErr w:type="spellEnd"/>
            <w:r w:rsidRPr="004531DF">
              <w:rPr>
                <w:rFonts w:asciiTheme="majorHAnsi" w:hAnsiTheme="majorHAnsi" w:cstheme="majorHAnsi"/>
              </w:rPr>
              <w:t xml:space="preserve">, coordinación operativa, alianzas estratégicas, encadenamiento comercial, trabajo comunitario en red, </w:t>
            </w:r>
            <w:proofErr w:type="spellStart"/>
            <w:r w:rsidRPr="004531DF">
              <w:rPr>
                <w:rFonts w:asciiTheme="majorHAnsi" w:hAnsiTheme="majorHAnsi" w:cstheme="majorHAnsi"/>
              </w:rPr>
              <w:t>etc</w:t>
            </w:r>
            <w:proofErr w:type="spellEnd"/>
            <w:r w:rsidRPr="004531DF">
              <w:rPr>
                <w:rFonts w:asciiTheme="majorHAnsi" w:hAnsiTheme="majorHAnsi" w:cstheme="majorHAnsi"/>
              </w:rPr>
              <w:t xml:space="preserve">). </w:t>
            </w:r>
          </w:p>
          <w:p w14:paraId="4607AC9D" w14:textId="77777777" w:rsidR="00C91611" w:rsidRDefault="00C91611" w:rsidP="00DA7071">
            <w:pPr>
              <w:pStyle w:val="ListParagraph"/>
              <w:tabs>
                <w:tab w:val="left" w:pos="3544"/>
                <w:tab w:val="center" w:pos="4680"/>
              </w:tabs>
              <w:spacing w:after="0" w:line="300" w:lineRule="auto"/>
              <w:jc w:val="both"/>
              <w:rPr>
                <w:rFonts w:asciiTheme="majorHAnsi" w:hAnsiTheme="majorHAnsi" w:cstheme="majorHAnsi"/>
              </w:rPr>
            </w:pPr>
          </w:p>
          <w:p w14:paraId="0271D66E" w14:textId="77777777" w:rsidR="00082158" w:rsidRDefault="00082158" w:rsidP="00082158">
            <w:pPr>
              <w:pStyle w:val="ListParagraph"/>
              <w:tabs>
                <w:tab w:val="left" w:pos="3544"/>
                <w:tab w:val="center" w:pos="4680"/>
              </w:tabs>
              <w:spacing w:after="0" w:line="300" w:lineRule="auto"/>
              <w:jc w:val="both"/>
              <w:rPr>
                <w:rFonts w:asciiTheme="majorHAnsi" w:hAnsiTheme="majorHAnsi" w:cstheme="majorHAnsi"/>
              </w:rPr>
            </w:pPr>
          </w:p>
          <w:p w14:paraId="01E1B421" w14:textId="77777777" w:rsidR="00082158" w:rsidRDefault="00082158" w:rsidP="00082158">
            <w:pPr>
              <w:pStyle w:val="ListParagraph"/>
              <w:tabs>
                <w:tab w:val="left" w:pos="3544"/>
                <w:tab w:val="center" w:pos="4680"/>
              </w:tabs>
              <w:spacing w:after="0" w:line="300" w:lineRule="auto"/>
              <w:jc w:val="both"/>
              <w:rPr>
                <w:rFonts w:asciiTheme="majorHAnsi" w:hAnsiTheme="majorHAnsi" w:cstheme="majorHAnsi"/>
              </w:rPr>
            </w:pPr>
          </w:p>
          <w:p w14:paraId="1483BEFE" w14:textId="77777777" w:rsidR="00082158" w:rsidRDefault="00082158" w:rsidP="00082158">
            <w:pPr>
              <w:pStyle w:val="ListParagraph"/>
              <w:tabs>
                <w:tab w:val="left" w:pos="3544"/>
                <w:tab w:val="center" w:pos="4680"/>
              </w:tabs>
              <w:spacing w:after="0" w:line="300" w:lineRule="auto"/>
              <w:jc w:val="both"/>
              <w:rPr>
                <w:rFonts w:asciiTheme="majorHAnsi" w:hAnsiTheme="majorHAnsi" w:cstheme="majorHAnsi"/>
              </w:rPr>
            </w:pPr>
          </w:p>
          <w:p w14:paraId="25F68E97" w14:textId="77777777" w:rsidR="00082158" w:rsidRPr="004531DF" w:rsidRDefault="00082158" w:rsidP="00DA7071">
            <w:pPr>
              <w:pStyle w:val="ListParagraph"/>
              <w:tabs>
                <w:tab w:val="left" w:pos="3544"/>
                <w:tab w:val="center" w:pos="4680"/>
              </w:tabs>
              <w:spacing w:after="0" w:line="300" w:lineRule="auto"/>
              <w:jc w:val="both"/>
              <w:rPr>
                <w:rFonts w:asciiTheme="majorHAnsi" w:hAnsiTheme="majorHAnsi" w:cstheme="majorHAnsi"/>
              </w:rPr>
            </w:pPr>
          </w:p>
          <w:p w14:paraId="67286343" w14:textId="1F53DF5B" w:rsidR="00C91611" w:rsidRPr="004531DF" w:rsidRDefault="00C91611" w:rsidP="00DA7071">
            <w:pPr>
              <w:pStyle w:val="ListParagraph"/>
              <w:numPr>
                <w:ilvl w:val="0"/>
                <w:numId w:val="31"/>
              </w:numPr>
              <w:tabs>
                <w:tab w:val="left" w:pos="3544"/>
                <w:tab w:val="center" w:pos="4680"/>
              </w:tabs>
              <w:spacing w:after="0" w:line="300" w:lineRule="auto"/>
              <w:ind w:left="714" w:hanging="357"/>
              <w:jc w:val="both"/>
              <w:rPr>
                <w:rFonts w:asciiTheme="majorHAnsi" w:hAnsiTheme="majorHAnsi" w:cstheme="majorBidi"/>
              </w:rPr>
            </w:pPr>
            <w:r w:rsidRPr="088371C0">
              <w:rPr>
                <w:rFonts w:asciiTheme="majorHAnsi" w:hAnsiTheme="majorHAnsi" w:cstheme="majorBidi"/>
              </w:rPr>
              <w:t xml:space="preserve">Mencione sí tiene interés o considera que hay potencial de coordinar, o generar alianzas con otros </w:t>
            </w:r>
            <w:r w:rsidR="1576F472" w:rsidRPr="088371C0">
              <w:rPr>
                <w:rFonts w:asciiTheme="majorHAnsi" w:hAnsiTheme="majorHAnsi" w:cstheme="majorBidi"/>
              </w:rPr>
              <w:t>actores</w:t>
            </w:r>
            <w:r w:rsidR="00BA050B" w:rsidRPr="088371C0">
              <w:rPr>
                <w:rFonts w:asciiTheme="majorHAnsi" w:hAnsiTheme="majorHAnsi" w:cstheme="majorBidi"/>
              </w:rPr>
              <w:t xml:space="preserve"> </w:t>
            </w:r>
            <w:r w:rsidRPr="088371C0">
              <w:rPr>
                <w:rFonts w:asciiTheme="majorHAnsi" w:hAnsiTheme="majorHAnsi" w:cstheme="majorBidi"/>
              </w:rPr>
              <w:t>en el marco de este proyecto</w:t>
            </w:r>
          </w:p>
          <w:p w14:paraId="233A31E7" w14:textId="77777777" w:rsidR="00C91611" w:rsidRDefault="00C91611" w:rsidP="00BA050B">
            <w:pPr>
              <w:pStyle w:val="ListParagraph"/>
              <w:spacing w:after="0" w:line="240" w:lineRule="auto"/>
              <w:jc w:val="both"/>
              <w:rPr>
                <w:rFonts w:asciiTheme="majorHAnsi" w:hAnsiTheme="majorHAnsi" w:cstheme="majorHAnsi"/>
                <w:lang w:val="es-EC"/>
              </w:rPr>
            </w:pPr>
          </w:p>
          <w:p w14:paraId="0AED7FD4" w14:textId="77777777" w:rsidR="00082158" w:rsidRDefault="00082158" w:rsidP="00BA050B">
            <w:pPr>
              <w:pStyle w:val="ListParagraph"/>
              <w:spacing w:after="0" w:line="240" w:lineRule="auto"/>
              <w:jc w:val="both"/>
              <w:rPr>
                <w:rFonts w:asciiTheme="majorHAnsi" w:hAnsiTheme="majorHAnsi" w:cstheme="majorHAnsi"/>
                <w:lang w:val="es-EC"/>
              </w:rPr>
            </w:pPr>
          </w:p>
          <w:p w14:paraId="5750A7FB" w14:textId="77777777" w:rsidR="00082158" w:rsidRDefault="00082158" w:rsidP="00BA050B">
            <w:pPr>
              <w:pStyle w:val="ListParagraph"/>
              <w:spacing w:after="0" w:line="240" w:lineRule="auto"/>
              <w:jc w:val="both"/>
              <w:rPr>
                <w:rFonts w:asciiTheme="majorHAnsi" w:hAnsiTheme="majorHAnsi" w:cstheme="majorHAnsi"/>
                <w:lang w:val="es-EC"/>
              </w:rPr>
            </w:pPr>
          </w:p>
          <w:p w14:paraId="3BEDE0DD" w14:textId="77777777" w:rsidR="00082158" w:rsidRDefault="00082158" w:rsidP="00BA050B">
            <w:pPr>
              <w:pStyle w:val="ListParagraph"/>
              <w:spacing w:after="0" w:line="240" w:lineRule="auto"/>
              <w:jc w:val="both"/>
              <w:rPr>
                <w:rFonts w:asciiTheme="majorHAnsi" w:hAnsiTheme="majorHAnsi" w:cstheme="majorHAnsi"/>
                <w:lang w:val="es-EC"/>
              </w:rPr>
            </w:pPr>
          </w:p>
          <w:p w14:paraId="5AEE2341" w14:textId="77777777" w:rsidR="00082158" w:rsidRPr="004531DF" w:rsidRDefault="00082158" w:rsidP="00BA050B">
            <w:pPr>
              <w:pStyle w:val="ListParagraph"/>
              <w:spacing w:after="0" w:line="240" w:lineRule="auto"/>
              <w:jc w:val="both"/>
              <w:rPr>
                <w:rFonts w:asciiTheme="majorHAnsi" w:hAnsiTheme="majorHAnsi" w:cstheme="majorHAnsi"/>
                <w:lang w:val="es-EC"/>
              </w:rPr>
            </w:pPr>
          </w:p>
        </w:tc>
        <w:tc>
          <w:tcPr>
            <w:tcW w:w="302" w:type="dxa"/>
            <w:tcBorders>
              <w:left w:val="single" w:sz="4" w:space="0" w:color="auto"/>
              <w:bottom w:val="nil"/>
              <w:right w:val="nil"/>
            </w:tcBorders>
            <w:shd w:val="clear" w:color="auto" w:fill="auto"/>
            <w:noWrap/>
            <w:vAlign w:val="bottom"/>
          </w:tcPr>
          <w:p w14:paraId="7CCB5D82" w14:textId="77777777" w:rsidR="00C91611" w:rsidRPr="004531DF" w:rsidRDefault="00C91611" w:rsidP="00BA050B">
            <w:pPr>
              <w:spacing w:after="0" w:line="240" w:lineRule="auto"/>
              <w:rPr>
                <w:rFonts w:asciiTheme="majorHAnsi" w:eastAsia="Times New Roman" w:hAnsiTheme="majorHAnsi" w:cstheme="majorHAnsi"/>
                <w:lang w:eastAsia="es-CO"/>
              </w:rPr>
            </w:pPr>
          </w:p>
        </w:tc>
      </w:tr>
    </w:tbl>
    <w:tbl>
      <w:tblPr>
        <w:tblStyle w:val="TableGrid"/>
        <w:tblW w:w="9957" w:type="dxa"/>
        <w:tblInd w:w="-5" w:type="dxa"/>
        <w:tblLayout w:type="fixed"/>
        <w:tblLook w:val="04A0" w:firstRow="1" w:lastRow="0" w:firstColumn="1" w:lastColumn="0" w:noHBand="0" w:noVBand="1"/>
      </w:tblPr>
      <w:tblGrid>
        <w:gridCol w:w="3848"/>
        <w:gridCol w:w="1237"/>
        <w:gridCol w:w="727"/>
        <w:gridCol w:w="1248"/>
        <w:gridCol w:w="1246"/>
        <w:gridCol w:w="1651"/>
      </w:tblGrid>
      <w:tr w:rsidR="00F32E7B" w:rsidRPr="004531DF" w14:paraId="5366BCE5" w14:textId="77777777" w:rsidTr="004531DF">
        <w:tc>
          <w:tcPr>
            <w:tcW w:w="9957" w:type="dxa"/>
            <w:gridSpan w:val="6"/>
            <w:shd w:val="clear" w:color="auto" w:fill="276E8B" w:themeFill="accent1" w:themeFillShade="BF"/>
          </w:tcPr>
          <w:p w14:paraId="08056E57" w14:textId="189DF8CA" w:rsidR="00F32E7B" w:rsidRPr="004531DF" w:rsidRDefault="00CD3832" w:rsidP="009C5410">
            <w:pPr>
              <w:pStyle w:val="ListParagraph"/>
              <w:numPr>
                <w:ilvl w:val="0"/>
                <w:numId w:val="21"/>
              </w:numPr>
              <w:tabs>
                <w:tab w:val="left" w:pos="3544"/>
                <w:tab w:val="center" w:pos="4680"/>
              </w:tabs>
              <w:jc w:val="both"/>
              <w:rPr>
                <w:rFonts w:asciiTheme="majorHAnsi" w:hAnsiTheme="majorHAnsi" w:cstheme="majorHAnsi"/>
                <w:b/>
                <w:bCs/>
                <w:color w:val="FFFFFF" w:themeColor="background1"/>
              </w:rPr>
            </w:pPr>
            <w:r w:rsidRPr="004531DF">
              <w:rPr>
                <w:rFonts w:asciiTheme="majorHAnsi" w:hAnsiTheme="majorHAnsi" w:cstheme="majorHAnsi"/>
                <w:b/>
                <w:bCs/>
                <w:color w:val="FFFFFF" w:themeColor="background1"/>
              </w:rPr>
              <w:t>PLAN DE TRABAJO</w:t>
            </w:r>
            <w:r w:rsidR="005A2A18" w:rsidRPr="004531DF">
              <w:rPr>
                <w:rFonts w:asciiTheme="majorHAnsi" w:hAnsiTheme="majorHAnsi" w:cstheme="majorHAnsi"/>
                <w:b/>
                <w:bCs/>
                <w:color w:val="FFFFFF" w:themeColor="background1"/>
              </w:rPr>
              <w:t xml:space="preserve">: </w:t>
            </w:r>
            <w:r w:rsidR="005A2A18" w:rsidRPr="004531DF">
              <w:rPr>
                <w:rFonts w:asciiTheme="majorHAnsi" w:hAnsiTheme="majorHAnsi" w:cstheme="majorHAnsi"/>
                <w:color w:val="FFFFFF" w:themeColor="background1"/>
              </w:rPr>
              <w:t>Recuerde que su propuesta debe contribuir al fortalecimiento de la organización incluyendo aspectos productivos, de gestión del cambio climático, ambientales, organizacionales, comerciales y de género. Asegúrese de contemplar todas las actividades que sean necesarias para lograr soluciones sostenibles e incluyentes, y que dejen capacidad instalada en la organización para la gestión de la cadena de valor.</w:t>
            </w:r>
          </w:p>
        </w:tc>
      </w:tr>
      <w:tr w:rsidR="00F32E7B" w:rsidRPr="004531DF" w14:paraId="03E8A947" w14:textId="77777777" w:rsidTr="00DF2303">
        <w:tc>
          <w:tcPr>
            <w:tcW w:w="9957" w:type="dxa"/>
            <w:gridSpan w:val="6"/>
          </w:tcPr>
          <w:p w14:paraId="24C7C2B4" w14:textId="10713A5D" w:rsidR="001C5506" w:rsidRPr="004531DF" w:rsidRDefault="00E63850" w:rsidP="00DA7071">
            <w:pPr>
              <w:pStyle w:val="ListParagraph"/>
              <w:numPr>
                <w:ilvl w:val="0"/>
                <w:numId w:val="1"/>
              </w:numPr>
              <w:spacing w:line="300" w:lineRule="auto"/>
              <w:jc w:val="both"/>
              <w:rPr>
                <w:rFonts w:asciiTheme="majorHAnsi" w:hAnsiTheme="majorHAnsi" w:cstheme="majorHAnsi"/>
              </w:rPr>
            </w:pPr>
            <w:r w:rsidRPr="004531DF">
              <w:rPr>
                <w:rFonts w:asciiTheme="majorHAnsi" w:hAnsiTheme="majorHAnsi" w:cstheme="majorHAnsi"/>
                <w:b/>
                <w:bCs/>
              </w:rPr>
              <w:t xml:space="preserve">Objetivo general: </w:t>
            </w:r>
            <w:r w:rsidR="00F32E7B" w:rsidRPr="004531DF">
              <w:rPr>
                <w:rFonts w:asciiTheme="majorHAnsi" w:hAnsiTheme="majorHAnsi" w:cstheme="majorHAnsi"/>
              </w:rPr>
              <w:t>Describ</w:t>
            </w:r>
            <w:r w:rsidR="00151F57" w:rsidRPr="004531DF">
              <w:rPr>
                <w:rFonts w:asciiTheme="majorHAnsi" w:hAnsiTheme="majorHAnsi" w:cstheme="majorHAnsi"/>
              </w:rPr>
              <w:t>a qu</w:t>
            </w:r>
            <w:r w:rsidR="00983668" w:rsidRPr="004531DF">
              <w:rPr>
                <w:rFonts w:asciiTheme="majorHAnsi" w:hAnsiTheme="majorHAnsi" w:cstheme="majorHAnsi"/>
              </w:rPr>
              <w:t>é</w:t>
            </w:r>
            <w:r w:rsidR="00151F57" w:rsidRPr="004531DF">
              <w:rPr>
                <w:rFonts w:asciiTheme="majorHAnsi" w:hAnsiTheme="majorHAnsi" w:cstheme="majorHAnsi"/>
              </w:rPr>
              <w:t xml:space="preserve"> quiere lograr </w:t>
            </w:r>
            <w:r w:rsidR="002D510C" w:rsidRPr="004531DF">
              <w:rPr>
                <w:rFonts w:asciiTheme="majorHAnsi" w:hAnsiTheme="majorHAnsi" w:cstheme="majorHAnsi"/>
              </w:rPr>
              <w:t xml:space="preserve">con su proyecto </w:t>
            </w:r>
            <w:r w:rsidR="00983668" w:rsidRPr="004531DF">
              <w:rPr>
                <w:rFonts w:asciiTheme="majorHAnsi" w:hAnsiTheme="majorHAnsi" w:cstheme="majorHAnsi"/>
              </w:rPr>
              <w:t>y para qué</w:t>
            </w:r>
            <w:r w:rsidR="00CE64A0" w:rsidRPr="004531DF">
              <w:rPr>
                <w:rFonts w:asciiTheme="majorHAnsi" w:hAnsiTheme="majorHAnsi" w:cstheme="majorHAnsi"/>
              </w:rPr>
              <w:t>.</w:t>
            </w:r>
          </w:p>
          <w:p w14:paraId="52A82B2E" w14:textId="77777777" w:rsidR="00F32E7B" w:rsidRDefault="00F32E7B" w:rsidP="00082158">
            <w:pPr>
              <w:pStyle w:val="ListParagraph"/>
              <w:spacing w:line="300" w:lineRule="auto"/>
              <w:ind w:left="0"/>
              <w:rPr>
                <w:rFonts w:asciiTheme="majorHAnsi" w:hAnsiTheme="majorHAnsi" w:cstheme="majorHAnsi"/>
              </w:rPr>
            </w:pPr>
          </w:p>
          <w:p w14:paraId="7FA49608" w14:textId="77777777" w:rsidR="00082158" w:rsidRPr="004531DF" w:rsidRDefault="00082158" w:rsidP="00DA7071">
            <w:pPr>
              <w:pStyle w:val="ListParagraph"/>
              <w:spacing w:line="300" w:lineRule="auto"/>
              <w:ind w:left="0"/>
              <w:rPr>
                <w:rFonts w:asciiTheme="majorHAnsi" w:hAnsiTheme="majorHAnsi" w:cstheme="majorHAnsi"/>
              </w:rPr>
            </w:pPr>
          </w:p>
          <w:p w14:paraId="111A64E4" w14:textId="77777777" w:rsidR="00F32E7B" w:rsidRDefault="00F32E7B" w:rsidP="00B864AB">
            <w:pPr>
              <w:pStyle w:val="ListParagraph"/>
              <w:spacing w:line="276" w:lineRule="auto"/>
              <w:ind w:left="0"/>
              <w:rPr>
                <w:rFonts w:asciiTheme="majorHAnsi" w:hAnsiTheme="majorHAnsi" w:cstheme="majorHAnsi"/>
              </w:rPr>
            </w:pPr>
          </w:p>
          <w:p w14:paraId="0F216E40" w14:textId="77777777" w:rsidR="00082158" w:rsidRDefault="00082158" w:rsidP="00B864AB">
            <w:pPr>
              <w:pStyle w:val="ListParagraph"/>
              <w:spacing w:line="276" w:lineRule="auto"/>
              <w:ind w:left="0"/>
              <w:rPr>
                <w:rFonts w:asciiTheme="majorHAnsi" w:hAnsiTheme="majorHAnsi" w:cstheme="majorHAnsi"/>
              </w:rPr>
            </w:pPr>
          </w:p>
          <w:p w14:paraId="188D6858" w14:textId="77777777" w:rsidR="00082158" w:rsidRPr="004531DF" w:rsidRDefault="00082158" w:rsidP="00B864AB">
            <w:pPr>
              <w:pStyle w:val="ListParagraph"/>
              <w:spacing w:line="276" w:lineRule="auto"/>
              <w:ind w:left="0"/>
              <w:rPr>
                <w:rFonts w:asciiTheme="majorHAnsi" w:hAnsiTheme="majorHAnsi" w:cstheme="majorHAnsi"/>
              </w:rPr>
            </w:pPr>
          </w:p>
        </w:tc>
      </w:tr>
      <w:tr w:rsidR="00EA1FAA" w:rsidRPr="004531DF" w14:paraId="5BA6D046" w14:textId="77777777" w:rsidTr="00DF2303">
        <w:tc>
          <w:tcPr>
            <w:tcW w:w="9957" w:type="dxa"/>
            <w:gridSpan w:val="6"/>
          </w:tcPr>
          <w:p w14:paraId="752EF699" w14:textId="0A34648C" w:rsidR="00EA1FAA" w:rsidRPr="004531DF" w:rsidRDefault="00621AF2" w:rsidP="00FE66BB">
            <w:pPr>
              <w:pStyle w:val="ListParagraph"/>
              <w:numPr>
                <w:ilvl w:val="0"/>
                <w:numId w:val="32"/>
              </w:numPr>
              <w:spacing w:line="276" w:lineRule="auto"/>
              <w:jc w:val="both"/>
              <w:rPr>
                <w:rFonts w:asciiTheme="majorHAnsi" w:hAnsiTheme="majorHAnsi" w:cstheme="majorHAnsi"/>
                <w:lang w:val="es-EC"/>
              </w:rPr>
            </w:pPr>
            <w:r w:rsidRPr="004531DF">
              <w:rPr>
                <w:rFonts w:asciiTheme="majorHAnsi" w:hAnsiTheme="majorHAnsi" w:cstheme="majorHAnsi"/>
                <w:b/>
                <w:bCs/>
                <w:lang w:val="es-EC"/>
              </w:rPr>
              <w:t>Resultados:</w:t>
            </w:r>
            <w:r w:rsidRPr="004531DF">
              <w:rPr>
                <w:rFonts w:asciiTheme="majorHAnsi" w:hAnsiTheme="majorHAnsi" w:cstheme="majorHAnsi"/>
                <w:lang w:val="es-EC"/>
              </w:rPr>
              <w:t xml:space="preserve"> </w:t>
            </w:r>
            <w:r w:rsidR="009B6356" w:rsidRPr="004531DF">
              <w:rPr>
                <w:rFonts w:asciiTheme="majorHAnsi" w:hAnsiTheme="majorHAnsi" w:cstheme="majorHAnsi"/>
                <w:lang w:val="es-EC"/>
              </w:rPr>
              <w:t xml:space="preserve">Describa máximo </w:t>
            </w:r>
            <w:r w:rsidR="00474E6B" w:rsidRPr="004531DF">
              <w:rPr>
                <w:rFonts w:asciiTheme="majorHAnsi" w:hAnsiTheme="majorHAnsi" w:cstheme="majorHAnsi"/>
                <w:lang w:val="es-EC"/>
              </w:rPr>
              <w:t xml:space="preserve">dos </w:t>
            </w:r>
            <w:r w:rsidR="009B6356" w:rsidRPr="004531DF">
              <w:rPr>
                <w:rFonts w:asciiTheme="majorHAnsi" w:hAnsiTheme="majorHAnsi" w:cstheme="majorHAnsi"/>
                <w:lang w:val="es-EC"/>
              </w:rPr>
              <w:t>resultados esperados en la propuesta,</w:t>
            </w:r>
            <w:r w:rsidR="002810B5" w:rsidRPr="004531DF">
              <w:rPr>
                <w:rFonts w:asciiTheme="majorHAnsi" w:hAnsiTheme="majorHAnsi" w:cstheme="majorHAnsi"/>
                <w:lang w:val="es-EC"/>
              </w:rPr>
              <w:t xml:space="preserve"> que espera</w:t>
            </w:r>
            <w:r w:rsidR="00BB1C8F" w:rsidRPr="004531DF">
              <w:rPr>
                <w:rFonts w:asciiTheme="majorHAnsi" w:hAnsiTheme="majorHAnsi" w:cstheme="majorHAnsi"/>
                <w:lang w:val="es-EC"/>
              </w:rPr>
              <w:t xml:space="preserve"> alcanzar </w:t>
            </w:r>
            <w:r w:rsidR="00CE64A0" w:rsidRPr="004531DF">
              <w:rPr>
                <w:rFonts w:asciiTheme="majorHAnsi" w:hAnsiTheme="majorHAnsi" w:cstheme="majorHAnsi"/>
                <w:lang w:val="es-EC"/>
              </w:rPr>
              <w:t>con su proyecto.</w:t>
            </w:r>
            <w:r w:rsidR="00EA1FAA" w:rsidRPr="004531DF">
              <w:rPr>
                <w:rFonts w:asciiTheme="majorHAnsi" w:hAnsiTheme="majorHAnsi" w:cstheme="majorHAnsi"/>
                <w:lang w:val="es-EC"/>
              </w:rPr>
              <w:t xml:space="preserve">   </w:t>
            </w:r>
            <w:r w:rsidR="00ED27C9">
              <w:rPr>
                <w:rFonts w:asciiTheme="majorHAnsi" w:hAnsiTheme="majorHAnsi" w:cstheme="majorHAnsi"/>
                <w:lang w:val="es-EC"/>
              </w:rPr>
              <w:t>Marque con una x si el resultado contribuye al fortalecimiento productivo, fortalecimiento comercial o fortalecimiento ambiental.</w:t>
            </w:r>
          </w:p>
          <w:tbl>
            <w:tblPr>
              <w:tblStyle w:val="TableGrid"/>
              <w:tblW w:w="0" w:type="auto"/>
              <w:jc w:val="center"/>
              <w:tblLayout w:type="fixed"/>
              <w:tblLook w:val="04A0" w:firstRow="1" w:lastRow="0" w:firstColumn="1" w:lastColumn="0" w:noHBand="0" w:noVBand="1"/>
            </w:tblPr>
            <w:tblGrid>
              <w:gridCol w:w="1882"/>
              <w:gridCol w:w="4245"/>
              <w:gridCol w:w="1134"/>
              <w:gridCol w:w="1134"/>
              <w:gridCol w:w="1018"/>
            </w:tblGrid>
            <w:tr w:rsidR="00716D41" w:rsidRPr="004531DF" w14:paraId="567DF9DC" w14:textId="77777777" w:rsidTr="00537396">
              <w:trPr>
                <w:trHeight w:val="390"/>
                <w:jc w:val="center"/>
              </w:trPr>
              <w:tc>
                <w:tcPr>
                  <w:tcW w:w="1882" w:type="dxa"/>
                  <w:shd w:val="clear" w:color="auto" w:fill="9AD3D9" w:themeFill="accent2" w:themeFillTint="99"/>
                  <w:vAlign w:val="center"/>
                </w:tcPr>
                <w:p w14:paraId="2D002A48" w14:textId="3AC14F46" w:rsidR="00716D41" w:rsidRPr="004531DF" w:rsidRDefault="00716D41" w:rsidP="00716D41">
                  <w:pPr>
                    <w:spacing w:line="276" w:lineRule="auto"/>
                    <w:jc w:val="center"/>
                    <w:rPr>
                      <w:rFonts w:asciiTheme="majorHAnsi" w:hAnsiTheme="majorHAnsi" w:cstheme="majorHAnsi"/>
                      <w:lang w:val="es-EC"/>
                    </w:rPr>
                  </w:pPr>
                  <w:r w:rsidRPr="004531DF">
                    <w:rPr>
                      <w:rFonts w:asciiTheme="majorHAnsi" w:hAnsiTheme="majorHAnsi" w:cstheme="majorHAnsi"/>
                      <w:b/>
                      <w:bCs/>
                      <w:lang w:val="es-EC"/>
                    </w:rPr>
                    <w:t>Resultado</w:t>
                  </w:r>
                </w:p>
              </w:tc>
              <w:tc>
                <w:tcPr>
                  <w:tcW w:w="4245" w:type="dxa"/>
                  <w:shd w:val="clear" w:color="auto" w:fill="9AD3D9" w:themeFill="accent2" w:themeFillTint="99"/>
                  <w:vAlign w:val="center"/>
                </w:tcPr>
                <w:p w14:paraId="7A62DD13" w14:textId="250AF4B1" w:rsidR="00716D41" w:rsidRPr="004531DF" w:rsidRDefault="00716D41" w:rsidP="00716D41">
                  <w:pPr>
                    <w:spacing w:line="276" w:lineRule="auto"/>
                    <w:jc w:val="center"/>
                    <w:rPr>
                      <w:rFonts w:asciiTheme="majorHAnsi" w:hAnsiTheme="majorHAnsi" w:cstheme="majorHAnsi"/>
                      <w:lang w:val="es-EC"/>
                    </w:rPr>
                  </w:pPr>
                  <w:r w:rsidRPr="004531DF">
                    <w:rPr>
                      <w:rFonts w:asciiTheme="majorHAnsi" w:hAnsiTheme="majorHAnsi" w:cstheme="majorHAnsi"/>
                      <w:b/>
                      <w:bCs/>
                      <w:lang w:val="es-EC"/>
                    </w:rPr>
                    <w:t>Descripción</w:t>
                  </w:r>
                </w:p>
              </w:tc>
              <w:tc>
                <w:tcPr>
                  <w:tcW w:w="1134" w:type="dxa"/>
                  <w:shd w:val="clear" w:color="auto" w:fill="9AD3D9" w:themeFill="accent2" w:themeFillTint="99"/>
                  <w:vAlign w:val="center"/>
                </w:tcPr>
                <w:p w14:paraId="3DC828B3" w14:textId="3059EFFC" w:rsidR="00716D41" w:rsidRPr="004531DF" w:rsidRDefault="00716D41" w:rsidP="00716D41">
                  <w:pPr>
                    <w:spacing w:line="276" w:lineRule="auto"/>
                    <w:jc w:val="center"/>
                    <w:rPr>
                      <w:rFonts w:asciiTheme="majorHAnsi" w:hAnsiTheme="majorHAnsi" w:cstheme="majorBidi"/>
                      <w:lang w:val="es-EC"/>
                    </w:rPr>
                  </w:pPr>
                  <w:r w:rsidRPr="088371C0">
                    <w:rPr>
                      <w:rFonts w:asciiTheme="majorHAnsi" w:hAnsiTheme="majorHAnsi" w:cstheme="majorBidi"/>
                      <w:b/>
                      <w:sz w:val="14"/>
                      <w:szCs w:val="14"/>
                      <w:lang w:val="es-EC"/>
                    </w:rPr>
                    <w:t>Fortalecimiento productivo</w:t>
                  </w:r>
                </w:p>
              </w:tc>
              <w:tc>
                <w:tcPr>
                  <w:tcW w:w="1134" w:type="dxa"/>
                  <w:shd w:val="clear" w:color="auto" w:fill="9AD3D9" w:themeFill="accent2" w:themeFillTint="99"/>
                  <w:vAlign w:val="center"/>
                </w:tcPr>
                <w:p w14:paraId="42CE2C2D" w14:textId="4781D830" w:rsidR="00716D41" w:rsidRPr="004531DF" w:rsidRDefault="00716D41" w:rsidP="00716D41">
                  <w:pPr>
                    <w:spacing w:line="276" w:lineRule="auto"/>
                    <w:jc w:val="center"/>
                    <w:rPr>
                      <w:rFonts w:asciiTheme="majorHAnsi" w:hAnsiTheme="majorHAnsi" w:cstheme="majorHAnsi"/>
                      <w:lang w:val="es-EC"/>
                    </w:rPr>
                  </w:pPr>
                  <w:r w:rsidRPr="004531DF">
                    <w:rPr>
                      <w:rFonts w:asciiTheme="majorHAnsi" w:hAnsiTheme="majorHAnsi" w:cstheme="majorHAnsi"/>
                      <w:b/>
                      <w:bCs/>
                      <w:sz w:val="14"/>
                      <w:szCs w:val="14"/>
                      <w:lang w:val="es-EC"/>
                    </w:rPr>
                    <w:t xml:space="preserve">Fortalecimiento </w:t>
                  </w:r>
                  <w:r w:rsidR="00537396">
                    <w:rPr>
                      <w:rFonts w:asciiTheme="majorHAnsi" w:hAnsiTheme="majorHAnsi" w:cstheme="majorHAnsi"/>
                      <w:b/>
                      <w:bCs/>
                      <w:sz w:val="14"/>
                      <w:szCs w:val="14"/>
                      <w:lang w:val="es-EC"/>
                    </w:rPr>
                    <w:t>c</w:t>
                  </w:r>
                  <w:r w:rsidRPr="004531DF">
                    <w:rPr>
                      <w:rFonts w:asciiTheme="majorHAnsi" w:hAnsiTheme="majorHAnsi" w:cstheme="majorHAnsi"/>
                      <w:b/>
                      <w:bCs/>
                      <w:sz w:val="14"/>
                      <w:szCs w:val="14"/>
                      <w:lang w:val="es-EC"/>
                    </w:rPr>
                    <w:t xml:space="preserve">omercial - </w:t>
                  </w:r>
                  <w:r w:rsidR="00537396">
                    <w:rPr>
                      <w:rFonts w:asciiTheme="majorHAnsi" w:hAnsiTheme="majorHAnsi" w:cstheme="majorHAnsi"/>
                      <w:b/>
                      <w:bCs/>
                      <w:sz w:val="14"/>
                      <w:szCs w:val="14"/>
                      <w:lang w:val="es-EC"/>
                    </w:rPr>
                    <w:t>o</w:t>
                  </w:r>
                  <w:r w:rsidRPr="004531DF">
                    <w:rPr>
                      <w:rFonts w:asciiTheme="majorHAnsi" w:hAnsiTheme="majorHAnsi" w:cstheme="majorHAnsi"/>
                      <w:b/>
                      <w:bCs/>
                      <w:sz w:val="14"/>
                      <w:szCs w:val="14"/>
                      <w:lang w:val="es-EC"/>
                    </w:rPr>
                    <w:t>rganizacional</w:t>
                  </w:r>
                </w:p>
              </w:tc>
              <w:tc>
                <w:tcPr>
                  <w:tcW w:w="1018" w:type="dxa"/>
                  <w:shd w:val="clear" w:color="auto" w:fill="9AD3D9" w:themeFill="accent2" w:themeFillTint="99"/>
                  <w:vAlign w:val="center"/>
                </w:tcPr>
                <w:p w14:paraId="7A818952" w14:textId="2C6F1C8D" w:rsidR="00716D41" w:rsidRPr="004531DF" w:rsidRDefault="00716D41" w:rsidP="00716D41">
                  <w:pPr>
                    <w:spacing w:line="276" w:lineRule="auto"/>
                    <w:jc w:val="center"/>
                    <w:rPr>
                      <w:rFonts w:asciiTheme="majorHAnsi" w:hAnsiTheme="majorHAnsi" w:cstheme="majorBidi"/>
                      <w:lang w:val="es-EC"/>
                    </w:rPr>
                  </w:pPr>
                  <w:r w:rsidRPr="088371C0">
                    <w:rPr>
                      <w:rFonts w:asciiTheme="majorHAnsi" w:hAnsiTheme="majorHAnsi" w:cstheme="majorBidi"/>
                      <w:b/>
                      <w:sz w:val="14"/>
                      <w:szCs w:val="14"/>
                      <w:lang w:val="es-EC"/>
                    </w:rPr>
                    <w:t>Fortalecimiento ambiental</w:t>
                  </w:r>
                </w:p>
              </w:tc>
            </w:tr>
            <w:tr w:rsidR="00716D41" w:rsidRPr="004531DF" w14:paraId="5E17E04A" w14:textId="77777777" w:rsidTr="00537396">
              <w:trPr>
                <w:jc w:val="center"/>
              </w:trPr>
              <w:tc>
                <w:tcPr>
                  <w:tcW w:w="1882" w:type="dxa"/>
                </w:tcPr>
                <w:p w14:paraId="39E75C7E" w14:textId="65574A6C" w:rsidR="00716D41" w:rsidRPr="004531DF" w:rsidRDefault="00716D41" w:rsidP="00716D41">
                  <w:pPr>
                    <w:spacing w:line="276" w:lineRule="auto"/>
                    <w:jc w:val="both"/>
                    <w:rPr>
                      <w:rFonts w:asciiTheme="majorHAnsi" w:hAnsiTheme="majorHAnsi" w:cstheme="majorHAnsi"/>
                      <w:lang w:val="es-EC"/>
                    </w:rPr>
                  </w:pPr>
                  <w:r w:rsidRPr="004531DF">
                    <w:rPr>
                      <w:rFonts w:asciiTheme="majorHAnsi" w:hAnsiTheme="majorHAnsi" w:cstheme="majorHAnsi"/>
                      <w:lang w:val="es-EC"/>
                    </w:rPr>
                    <w:t>Resultado 1</w:t>
                  </w:r>
                </w:p>
              </w:tc>
              <w:tc>
                <w:tcPr>
                  <w:tcW w:w="4245" w:type="dxa"/>
                </w:tcPr>
                <w:p w14:paraId="328891A6" w14:textId="77777777" w:rsidR="00716D41" w:rsidRDefault="00716D41" w:rsidP="00716D41">
                  <w:pPr>
                    <w:spacing w:line="276" w:lineRule="auto"/>
                    <w:jc w:val="both"/>
                    <w:rPr>
                      <w:rFonts w:asciiTheme="majorHAnsi" w:hAnsiTheme="majorHAnsi" w:cstheme="majorHAnsi"/>
                      <w:lang w:val="es-EC"/>
                    </w:rPr>
                  </w:pPr>
                </w:p>
                <w:p w14:paraId="7BD41301" w14:textId="77777777" w:rsidR="00537396" w:rsidRPr="004531DF" w:rsidRDefault="00537396" w:rsidP="00716D41">
                  <w:pPr>
                    <w:spacing w:line="276" w:lineRule="auto"/>
                    <w:jc w:val="both"/>
                    <w:rPr>
                      <w:rFonts w:asciiTheme="majorHAnsi" w:hAnsiTheme="majorHAnsi" w:cstheme="majorHAnsi"/>
                      <w:lang w:val="es-EC"/>
                    </w:rPr>
                  </w:pPr>
                </w:p>
              </w:tc>
              <w:tc>
                <w:tcPr>
                  <w:tcW w:w="1134" w:type="dxa"/>
                </w:tcPr>
                <w:p w14:paraId="11EA0746" w14:textId="77777777" w:rsidR="00716D41" w:rsidRPr="004531DF" w:rsidRDefault="00716D41" w:rsidP="00716D41">
                  <w:pPr>
                    <w:spacing w:line="276" w:lineRule="auto"/>
                    <w:jc w:val="both"/>
                    <w:rPr>
                      <w:rFonts w:asciiTheme="majorHAnsi" w:hAnsiTheme="majorHAnsi" w:cstheme="majorHAnsi"/>
                      <w:lang w:val="es-EC"/>
                    </w:rPr>
                  </w:pPr>
                </w:p>
              </w:tc>
              <w:tc>
                <w:tcPr>
                  <w:tcW w:w="1134" w:type="dxa"/>
                </w:tcPr>
                <w:p w14:paraId="5A25D049" w14:textId="77777777" w:rsidR="00716D41" w:rsidRPr="004531DF" w:rsidRDefault="00716D41" w:rsidP="00716D41">
                  <w:pPr>
                    <w:spacing w:line="276" w:lineRule="auto"/>
                    <w:jc w:val="both"/>
                    <w:rPr>
                      <w:rFonts w:asciiTheme="majorHAnsi" w:hAnsiTheme="majorHAnsi" w:cstheme="majorHAnsi"/>
                      <w:lang w:val="es-EC"/>
                    </w:rPr>
                  </w:pPr>
                </w:p>
              </w:tc>
              <w:tc>
                <w:tcPr>
                  <w:tcW w:w="1018" w:type="dxa"/>
                </w:tcPr>
                <w:p w14:paraId="77B461C6" w14:textId="77777777" w:rsidR="00716D41" w:rsidRPr="004531DF" w:rsidRDefault="00716D41" w:rsidP="00716D41">
                  <w:pPr>
                    <w:spacing w:line="276" w:lineRule="auto"/>
                    <w:jc w:val="both"/>
                    <w:rPr>
                      <w:rFonts w:asciiTheme="majorHAnsi" w:hAnsiTheme="majorHAnsi" w:cstheme="majorHAnsi"/>
                      <w:lang w:val="es-EC"/>
                    </w:rPr>
                  </w:pPr>
                </w:p>
              </w:tc>
            </w:tr>
            <w:tr w:rsidR="00716D41" w:rsidRPr="004531DF" w14:paraId="0D143441" w14:textId="77777777" w:rsidTr="00537396">
              <w:trPr>
                <w:jc w:val="center"/>
              </w:trPr>
              <w:tc>
                <w:tcPr>
                  <w:tcW w:w="1882" w:type="dxa"/>
                </w:tcPr>
                <w:p w14:paraId="55045E5C" w14:textId="60CF0752" w:rsidR="00716D41" w:rsidRPr="004531DF" w:rsidRDefault="00716D41" w:rsidP="00716D41">
                  <w:pPr>
                    <w:spacing w:line="276" w:lineRule="auto"/>
                    <w:jc w:val="both"/>
                    <w:rPr>
                      <w:rFonts w:asciiTheme="majorHAnsi" w:hAnsiTheme="majorHAnsi" w:cstheme="majorHAnsi"/>
                      <w:lang w:val="es-EC"/>
                    </w:rPr>
                  </w:pPr>
                  <w:r w:rsidRPr="004531DF">
                    <w:rPr>
                      <w:rFonts w:asciiTheme="majorHAnsi" w:hAnsiTheme="majorHAnsi" w:cstheme="majorHAnsi"/>
                      <w:lang w:val="es-EC"/>
                    </w:rPr>
                    <w:t>Resultado 2</w:t>
                  </w:r>
                </w:p>
              </w:tc>
              <w:tc>
                <w:tcPr>
                  <w:tcW w:w="4245" w:type="dxa"/>
                </w:tcPr>
                <w:p w14:paraId="40A4085F" w14:textId="77777777" w:rsidR="00716D41" w:rsidRDefault="00716D41" w:rsidP="00716D41">
                  <w:pPr>
                    <w:spacing w:line="276" w:lineRule="auto"/>
                    <w:jc w:val="both"/>
                    <w:rPr>
                      <w:rFonts w:asciiTheme="majorHAnsi" w:hAnsiTheme="majorHAnsi" w:cstheme="majorHAnsi"/>
                      <w:lang w:val="es-EC"/>
                    </w:rPr>
                  </w:pPr>
                </w:p>
                <w:p w14:paraId="23A4C358" w14:textId="77777777" w:rsidR="00537396" w:rsidRPr="004531DF" w:rsidRDefault="00537396" w:rsidP="00716D41">
                  <w:pPr>
                    <w:spacing w:line="276" w:lineRule="auto"/>
                    <w:jc w:val="both"/>
                    <w:rPr>
                      <w:rFonts w:asciiTheme="majorHAnsi" w:hAnsiTheme="majorHAnsi" w:cstheme="majorHAnsi"/>
                      <w:lang w:val="es-EC"/>
                    </w:rPr>
                  </w:pPr>
                </w:p>
              </w:tc>
              <w:tc>
                <w:tcPr>
                  <w:tcW w:w="1134" w:type="dxa"/>
                </w:tcPr>
                <w:p w14:paraId="02E6CB3C" w14:textId="77777777" w:rsidR="00716D41" w:rsidRPr="004531DF" w:rsidRDefault="00716D41" w:rsidP="00716D41">
                  <w:pPr>
                    <w:spacing w:line="276" w:lineRule="auto"/>
                    <w:jc w:val="both"/>
                    <w:rPr>
                      <w:rFonts w:asciiTheme="majorHAnsi" w:hAnsiTheme="majorHAnsi" w:cstheme="majorHAnsi"/>
                      <w:lang w:val="es-EC"/>
                    </w:rPr>
                  </w:pPr>
                </w:p>
              </w:tc>
              <w:tc>
                <w:tcPr>
                  <w:tcW w:w="1134" w:type="dxa"/>
                </w:tcPr>
                <w:p w14:paraId="6B0F5C1D" w14:textId="77777777" w:rsidR="00716D41" w:rsidRPr="004531DF" w:rsidRDefault="00716D41" w:rsidP="00716D41">
                  <w:pPr>
                    <w:spacing w:line="276" w:lineRule="auto"/>
                    <w:jc w:val="both"/>
                    <w:rPr>
                      <w:rFonts w:asciiTheme="majorHAnsi" w:hAnsiTheme="majorHAnsi" w:cstheme="majorHAnsi"/>
                      <w:lang w:val="es-EC"/>
                    </w:rPr>
                  </w:pPr>
                </w:p>
              </w:tc>
              <w:tc>
                <w:tcPr>
                  <w:tcW w:w="1018" w:type="dxa"/>
                </w:tcPr>
                <w:p w14:paraId="474DC1E4" w14:textId="77777777" w:rsidR="00716D41" w:rsidRPr="004531DF" w:rsidRDefault="00716D41" w:rsidP="00716D41">
                  <w:pPr>
                    <w:spacing w:line="276" w:lineRule="auto"/>
                    <w:jc w:val="both"/>
                    <w:rPr>
                      <w:rFonts w:asciiTheme="majorHAnsi" w:hAnsiTheme="majorHAnsi" w:cstheme="majorHAnsi"/>
                      <w:lang w:val="es-EC"/>
                    </w:rPr>
                  </w:pPr>
                </w:p>
              </w:tc>
            </w:tr>
          </w:tbl>
          <w:p w14:paraId="2CDAA98A" w14:textId="00B59244" w:rsidR="00716D41" w:rsidRPr="004531DF" w:rsidRDefault="00716D41" w:rsidP="00716D41">
            <w:pPr>
              <w:spacing w:line="276" w:lineRule="auto"/>
              <w:jc w:val="both"/>
              <w:rPr>
                <w:rFonts w:asciiTheme="majorHAnsi" w:hAnsiTheme="majorHAnsi" w:cstheme="majorHAnsi"/>
                <w:lang w:val="es-EC"/>
              </w:rPr>
            </w:pPr>
          </w:p>
        </w:tc>
      </w:tr>
      <w:tr w:rsidR="009B6356" w:rsidRPr="004531DF" w14:paraId="49072419" w14:textId="77777777" w:rsidTr="00DF2303">
        <w:trPr>
          <w:trHeight w:val="105"/>
        </w:trPr>
        <w:tc>
          <w:tcPr>
            <w:tcW w:w="9957" w:type="dxa"/>
            <w:gridSpan w:val="6"/>
          </w:tcPr>
          <w:p w14:paraId="46A91223" w14:textId="77777777" w:rsidR="009B6356" w:rsidRPr="004531DF" w:rsidRDefault="009B6356" w:rsidP="009B6356">
            <w:pPr>
              <w:pStyle w:val="ListParagraph"/>
              <w:numPr>
                <w:ilvl w:val="0"/>
                <w:numId w:val="1"/>
              </w:numPr>
              <w:spacing w:after="160" w:line="259" w:lineRule="auto"/>
              <w:jc w:val="both"/>
              <w:rPr>
                <w:rFonts w:asciiTheme="majorHAnsi" w:hAnsiTheme="majorHAnsi" w:cstheme="majorHAnsi"/>
              </w:rPr>
            </w:pPr>
            <w:r w:rsidRPr="004531DF">
              <w:rPr>
                <w:rFonts w:asciiTheme="majorHAnsi" w:hAnsiTheme="majorHAnsi" w:cstheme="majorHAnsi"/>
                <w:b/>
                <w:bCs/>
                <w:lang w:val="es-EC"/>
              </w:rPr>
              <w:t>Indicadores de resultado:</w:t>
            </w:r>
            <w:r w:rsidRPr="004531DF">
              <w:rPr>
                <w:rFonts w:asciiTheme="majorHAnsi" w:hAnsiTheme="majorHAnsi" w:cstheme="majorHAnsi"/>
                <w:lang w:val="es-EC"/>
              </w:rPr>
              <w:t xml:space="preserve"> </w:t>
            </w:r>
            <w:r w:rsidRPr="004531DF">
              <w:rPr>
                <w:rFonts w:asciiTheme="majorHAnsi" w:hAnsiTheme="majorHAnsi" w:cstheme="majorHAnsi"/>
              </w:rPr>
              <w:t>Se utilizan para medir el éxito en la consecución del o los resultados propuestos. Máximo proponga dos indicadores por propuesta</w:t>
            </w:r>
            <w:r w:rsidRPr="004531DF">
              <w:rPr>
                <w:rFonts w:asciiTheme="majorHAnsi" w:hAnsiTheme="majorHAnsi" w:cstheme="majorHAnsi"/>
                <w:b/>
                <w:bCs/>
              </w:rPr>
              <w:t xml:space="preserve">. </w:t>
            </w:r>
            <w:r w:rsidRPr="004531DF">
              <w:rPr>
                <w:rFonts w:asciiTheme="majorHAnsi" w:hAnsiTheme="majorHAnsi" w:cstheme="majorHAnsi"/>
              </w:rPr>
              <w:t xml:space="preserve">De esta manera, si relacionó dos resultados cada resultado debe venir con un indicador, si propuso un solo resultado puede relacionar dos indicadores. </w:t>
            </w:r>
          </w:p>
          <w:p w14:paraId="5F299943" w14:textId="77777777" w:rsidR="009B6356" w:rsidRPr="004531DF" w:rsidRDefault="009B6356" w:rsidP="009B6356">
            <w:pPr>
              <w:ind w:left="708"/>
              <w:jc w:val="both"/>
              <w:rPr>
                <w:rFonts w:asciiTheme="majorHAnsi" w:hAnsiTheme="majorHAnsi" w:cstheme="majorHAnsi"/>
              </w:rPr>
            </w:pPr>
            <w:r w:rsidRPr="004531DF">
              <w:rPr>
                <w:rFonts w:asciiTheme="majorHAnsi" w:hAnsiTheme="majorHAnsi" w:cstheme="majorHAnsi"/>
              </w:rPr>
              <w:t xml:space="preserve">INDICADOR 1: </w:t>
            </w:r>
          </w:p>
          <w:p w14:paraId="6EDC96EE" w14:textId="77777777" w:rsidR="009B6356" w:rsidRDefault="009B6356" w:rsidP="009B6356">
            <w:pPr>
              <w:ind w:left="708"/>
              <w:jc w:val="both"/>
              <w:rPr>
                <w:rFonts w:asciiTheme="majorHAnsi" w:hAnsiTheme="majorHAnsi" w:cstheme="majorHAnsi"/>
              </w:rPr>
            </w:pPr>
          </w:p>
          <w:p w14:paraId="1D60F1B2" w14:textId="77777777" w:rsidR="00DA7071" w:rsidRPr="004531DF" w:rsidRDefault="00DA7071" w:rsidP="009B6356">
            <w:pPr>
              <w:ind w:left="708"/>
              <w:jc w:val="both"/>
              <w:rPr>
                <w:rFonts w:asciiTheme="majorHAnsi" w:hAnsiTheme="majorHAnsi" w:cstheme="majorHAnsi"/>
              </w:rPr>
            </w:pPr>
          </w:p>
          <w:p w14:paraId="0A2ECEE4" w14:textId="77777777" w:rsidR="009B6356" w:rsidRDefault="009B6356" w:rsidP="009B6356">
            <w:pPr>
              <w:pStyle w:val="ListParagraph"/>
              <w:spacing w:line="276" w:lineRule="auto"/>
              <w:jc w:val="both"/>
              <w:rPr>
                <w:rFonts w:asciiTheme="majorHAnsi" w:hAnsiTheme="majorHAnsi" w:cstheme="majorHAnsi"/>
              </w:rPr>
            </w:pPr>
            <w:r w:rsidRPr="004531DF">
              <w:rPr>
                <w:rFonts w:asciiTheme="majorHAnsi" w:hAnsiTheme="majorHAnsi" w:cstheme="majorHAnsi"/>
              </w:rPr>
              <w:t>INDICADOR 2:</w:t>
            </w:r>
          </w:p>
          <w:p w14:paraId="7FD91C6C" w14:textId="77777777" w:rsidR="00082158" w:rsidRDefault="00082158" w:rsidP="009B6356">
            <w:pPr>
              <w:pStyle w:val="ListParagraph"/>
              <w:spacing w:line="276" w:lineRule="auto"/>
              <w:jc w:val="both"/>
              <w:rPr>
                <w:rFonts w:asciiTheme="majorHAnsi" w:hAnsiTheme="majorHAnsi" w:cstheme="majorHAnsi"/>
                <w:b/>
                <w:bCs/>
                <w:lang w:val="es-EC"/>
              </w:rPr>
            </w:pPr>
          </w:p>
          <w:p w14:paraId="03114816" w14:textId="59E9834B" w:rsidR="00DA7071" w:rsidRPr="004531DF" w:rsidRDefault="00DA7071" w:rsidP="009B6356">
            <w:pPr>
              <w:pStyle w:val="ListParagraph"/>
              <w:spacing w:line="276" w:lineRule="auto"/>
              <w:jc w:val="both"/>
              <w:rPr>
                <w:rFonts w:asciiTheme="majorHAnsi" w:hAnsiTheme="majorHAnsi" w:cstheme="majorHAnsi"/>
                <w:b/>
                <w:bCs/>
                <w:lang w:val="es-EC"/>
              </w:rPr>
            </w:pPr>
          </w:p>
        </w:tc>
      </w:tr>
      <w:tr w:rsidR="00EA1FAA" w:rsidRPr="004531DF" w14:paraId="370FCC34" w14:textId="77777777" w:rsidTr="00DF2303">
        <w:tc>
          <w:tcPr>
            <w:tcW w:w="9957" w:type="dxa"/>
            <w:gridSpan w:val="6"/>
          </w:tcPr>
          <w:p w14:paraId="3F95BA8A" w14:textId="77777777" w:rsidR="00716D41" w:rsidRPr="004531DF" w:rsidRDefault="00DC4663" w:rsidP="00716D41">
            <w:pPr>
              <w:pStyle w:val="ListParagraph"/>
              <w:numPr>
                <w:ilvl w:val="0"/>
                <w:numId w:val="4"/>
              </w:numPr>
              <w:spacing w:after="160" w:line="276" w:lineRule="auto"/>
              <w:jc w:val="both"/>
              <w:rPr>
                <w:rFonts w:asciiTheme="majorHAnsi" w:hAnsiTheme="majorHAnsi" w:cstheme="majorHAnsi"/>
              </w:rPr>
            </w:pPr>
            <w:r w:rsidRPr="004531DF">
              <w:rPr>
                <w:rFonts w:asciiTheme="majorHAnsi" w:hAnsiTheme="majorHAnsi" w:cstheme="majorHAnsi"/>
                <w:b/>
                <w:bCs/>
                <w:lang w:val="es-ES"/>
              </w:rPr>
              <w:t>Actividades</w:t>
            </w:r>
            <w:r w:rsidR="00716D41" w:rsidRPr="004531DF">
              <w:rPr>
                <w:rFonts w:asciiTheme="majorHAnsi" w:hAnsiTheme="majorHAnsi" w:cstheme="majorHAnsi"/>
                <w:b/>
                <w:bCs/>
                <w:lang w:val="es-ES"/>
              </w:rPr>
              <w:t xml:space="preserve"> planteadas</w:t>
            </w:r>
            <w:r w:rsidR="008F7CF6" w:rsidRPr="004531DF">
              <w:rPr>
                <w:rFonts w:asciiTheme="majorHAnsi" w:hAnsiTheme="majorHAnsi" w:cstheme="majorHAnsi"/>
                <w:b/>
                <w:bCs/>
                <w:lang w:val="es-ES"/>
              </w:rPr>
              <w:t xml:space="preserve">: </w:t>
            </w:r>
            <w:r w:rsidR="00796CC8" w:rsidRPr="004531DF">
              <w:rPr>
                <w:rFonts w:asciiTheme="majorHAnsi" w:hAnsiTheme="majorHAnsi" w:cstheme="majorHAnsi"/>
                <w:lang w:val="es-ES"/>
              </w:rPr>
              <w:t xml:space="preserve"> </w:t>
            </w:r>
            <w:r w:rsidR="00716D41" w:rsidRPr="004531DF">
              <w:rPr>
                <w:rFonts w:asciiTheme="majorHAnsi" w:hAnsiTheme="majorHAnsi" w:cstheme="majorHAnsi"/>
              </w:rPr>
              <w:t xml:space="preserve">Indique en la siguiente tabla las actividades a desarrollar, use tantas líneas de actividad como sea necesario. Las actividades deben contribuir a alcanzar los resultados e indicadores propuestos anteriormente. </w:t>
            </w:r>
          </w:p>
          <w:p w14:paraId="6E2204EA" w14:textId="77777777" w:rsidR="00716D41" w:rsidRPr="004531DF" w:rsidRDefault="00716D41" w:rsidP="00716D41">
            <w:pPr>
              <w:pStyle w:val="ListParagraph"/>
              <w:spacing w:line="276" w:lineRule="auto"/>
              <w:jc w:val="both"/>
              <w:rPr>
                <w:rFonts w:asciiTheme="majorHAnsi" w:hAnsiTheme="majorHAnsi" w:cstheme="majorHAnsi"/>
              </w:rPr>
            </w:pPr>
            <w:r w:rsidRPr="004531DF">
              <w:rPr>
                <w:rFonts w:asciiTheme="majorHAnsi" w:hAnsiTheme="majorHAnsi" w:cstheme="majorHAnsi"/>
              </w:rPr>
              <w:t>Tenga presente la siguiente estructura de trabajo para definir las actividades:</w:t>
            </w:r>
          </w:p>
          <w:p w14:paraId="2A237B79" w14:textId="77777777" w:rsidR="00716D41" w:rsidRPr="004531DF" w:rsidRDefault="00716D41" w:rsidP="00716D41">
            <w:pPr>
              <w:pStyle w:val="ListParagraph"/>
              <w:spacing w:line="276" w:lineRule="auto"/>
              <w:jc w:val="both"/>
              <w:rPr>
                <w:rFonts w:asciiTheme="majorHAnsi" w:hAnsiTheme="majorHAnsi" w:cstheme="majorHAnsi"/>
                <w:b/>
                <w:bCs/>
              </w:rPr>
            </w:pPr>
            <w:r w:rsidRPr="004531DF">
              <w:rPr>
                <w:rFonts w:asciiTheme="majorHAnsi" w:hAnsiTheme="majorHAnsi" w:cstheme="majorHAnsi"/>
                <w:b/>
                <w:bCs/>
              </w:rPr>
              <w:t xml:space="preserve">RESULTADO 1 </w:t>
            </w:r>
            <w:r w:rsidRPr="004531DF">
              <w:rPr>
                <w:rFonts w:asciiTheme="majorHAnsi" w:hAnsiTheme="majorHAnsi" w:cstheme="majorHAnsi"/>
              </w:rPr>
              <w:t xml:space="preserve">se mide con </w:t>
            </w:r>
            <w:r w:rsidRPr="004531DF">
              <w:rPr>
                <w:rFonts w:asciiTheme="majorHAnsi" w:hAnsiTheme="majorHAnsi" w:cstheme="majorHAnsi"/>
                <w:b/>
                <w:bCs/>
              </w:rPr>
              <w:t xml:space="preserve">INDICADOR 1, </w:t>
            </w:r>
            <w:r w:rsidRPr="004531DF">
              <w:rPr>
                <w:rFonts w:asciiTheme="majorHAnsi" w:hAnsiTheme="majorHAnsi" w:cstheme="majorHAnsi"/>
              </w:rPr>
              <w:t>alcanzado con</w:t>
            </w:r>
            <w:r w:rsidRPr="004531DF">
              <w:rPr>
                <w:rFonts w:asciiTheme="majorHAnsi" w:hAnsiTheme="majorHAnsi" w:cstheme="majorHAnsi"/>
                <w:b/>
                <w:bCs/>
              </w:rPr>
              <w:t xml:space="preserve"> Actividad 1.1, Actividad 1.2, Actividad 1.3… Actividad 1.n</w:t>
            </w:r>
          </w:p>
          <w:p w14:paraId="2E448B2D" w14:textId="77777777" w:rsidR="00716D41" w:rsidRPr="004531DF" w:rsidRDefault="00716D41" w:rsidP="00716D41">
            <w:pPr>
              <w:pStyle w:val="ListParagraph"/>
              <w:spacing w:line="276" w:lineRule="auto"/>
              <w:jc w:val="both"/>
              <w:rPr>
                <w:rFonts w:asciiTheme="majorHAnsi" w:hAnsiTheme="majorHAnsi" w:cstheme="majorHAnsi"/>
                <w:b/>
                <w:bCs/>
              </w:rPr>
            </w:pPr>
            <w:r w:rsidRPr="004531DF">
              <w:rPr>
                <w:rFonts w:asciiTheme="majorHAnsi" w:hAnsiTheme="majorHAnsi" w:cstheme="majorHAnsi"/>
                <w:b/>
                <w:bCs/>
              </w:rPr>
              <w:t xml:space="preserve">RESULTADO 2 </w:t>
            </w:r>
            <w:r w:rsidRPr="004531DF">
              <w:rPr>
                <w:rFonts w:asciiTheme="majorHAnsi" w:hAnsiTheme="majorHAnsi" w:cstheme="majorHAnsi"/>
              </w:rPr>
              <w:t xml:space="preserve">se mide con </w:t>
            </w:r>
            <w:r w:rsidRPr="004531DF">
              <w:rPr>
                <w:rFonts w:asciiTheme="majorHAnsi" w:hAnsiTheme="majorHAnsi" w:cstheme="majorHAnsi"/>
                <w:b/>
                <w:bCs/>
              </w:rPr>
              <w:t xml:space="preserve">INDICADOR 2, </w:t>
            </w:r>
            <w:r w:rsidRPr="004531DF">
              <w:rPr>
                <w:rFonts w:asciiTheme="majorHAnsi" w:hAnsiTheme="majorHAnsi" w:cstheme="majorHAnsi"/>
              </w:rPr>
              <w:t>alcanzado con</w:t>
            </w:r>
            <w:r w:rsidRPr="004531DF">
              <w:rPr>
                <w:rFonts w:asciiTheme="majorHAnsi" w:hAnsiTheme="majorHAnsi" w:cstheme="majorHAnsi"/>
                <w:b/>
                <w:bCs/>
              </w:rPr>
              <w:t xml:space="preserve"> Actividad 2.1, Actividad 2.2, Actividad 2.3… Actividad 2.n</w:t>
            </w:r>
          </w:p>
          <w:p w14:paraId="24BFF3D8" w14:textId="5CC8A503" w:rsidR="000B73F5" w:rsidRPr="004531DF" w:rsidRDefault="00895CA0" w:rsidP="00716D41">
            <w:pPr>
              <w:pStyle w:val="ListParagraph"/>
              <w:spacing w:line="276" w:lineRule="auto"/>
              <w:jc w:val="both"/>
              <w:rPr>
                <w:rFonts w:asciiTheme="majorHAnsi" w:hAnsiTheme="majorHAnsi" w:cstheme="majorHAnsi"/>
                <w:lang w:val="es-ES"/>
              </w:rPr>
            </w:pPr>
            <w:r w:rsidRPr="004531DF">
              <w:rPr>
                <w:rFonts w:asciiTheme="majorHAnsi" w:hAnsiTheme="majorHAnsi" w:cstheme="majorHAnsi"/>
                <w:lang w:val="es-ES"/>
              </w:rPr>
              <w:t xml:space="preserve">Las actividades se deben programar para un </w:t>
            </w:r>
            <w:r w:rsidR="000B73F5" w:rsidRPr="004531DF">
              <w:rPr>
                <w:rFonts w:asciiTheme="majorHAnsi" w:hAnsiTheme="majorHAnsi" w:cstheme="majorHAnsi"/>
                <w:lang w:val="es-ES"/>
              </w:rPr>
              <w:t>periodo de 36 meses</w:t>
            </w:r>
            <w:r w:rsidR="00BE7705">
              <w:rPr>
                <w:rFonts w:asciiTheme="majorHAnsi" w:hAnsiTheme="majorHAnsi" w:cstheme="majorHAnsi"/>
                <w:lang w:val="es-ES"/>
              </w:rPr>
              <w:t xml:space="preserve">, </w:t>
            </w:r>
            <w:r w:rsidR="001654BA">
              <w:rPr>
                <w:rFonts w:asciiTheme="majorHAnsi" w:hAnsiTheme="majorHAnsi" w:cstheme="majorHAnsi"/>
                <w:lang w:val="es-ES"/>
              </w:rPr>
              <w:t>iniciando el tercer trimestre de 2024 (julio – septiembre</w:t>
            </w:r>
            <w:r w:rsidR="00FC563F">
              <w:rPr>
                <w:rFonts w:asciiTheme="majorHAnsi" w:hAnsiTheme="majorHAnsi" w:cstheme="majorHAnsi"/>
                <w:lang w:val="es-ES"/>
              </w:rPr>
              <w:t>)</w:t>
            </w:r>
            <w:r w:rsidR="006B50DD">
              <w:rPr>
                <w:rFonts w:asciiTheme="majorHAnsi" w:hAnsiTheme="majorHAnsi" w:cstheme="majorHAnsi"/>
                <w:lang w:val="es-ES"/>
              </w:rPr>
              <w:t xml:space="preserve">; los primeros </w:t>
            </w:r>
            <w:r w:rsidR="00247459">
              <w:rPr>
                <w:rFonts w:asciiTheme="majorHAnsi" w:hAnsiTheme="majorHAnsi" w:cstheme="majorHAnsi"/>
                <w:lang w:val="es-ES"/>
              </w:rPr>
              <w:t>dos (</w:t>
            </w:r>
            <w:r w:rsidR="006B50DD">
              <w:rPr>
                <w:rFonts w:asciiTheme="majorHAnsi" w:hAnsiTheme="majorHAnsi" w:cstheme="majorHAnsi"/>
                <w:lang w:val="es-ES"/>
              </w:rPr>
              <w:t>2</w:t>
            </w:r>
            <w:r w:rsidR="00247459">
              <w:rPr>
                <w:rFonts w:asciiTheme="majorHAnsi" w:hAnsiTheme="majorHAnsi" w:cstheme="majorHAnsi"/>
                <w:lang w:val="es-ES"/>
              </w:rPr>
              <w:t>)</w:t>
            </w:r>
            <w:r w:rsidR="006B50DD">
              <w:rPr>
                <w:rFonts w:asciiTheme="majorHAnsi" w:hAnsiTheme="majorHAnsi" w:cstheme="majorHAnsi"/>
                <w:lang w:val="es-ES"/>
              </w:rPr>
              <w:t xml:space="preserve"> trimestres </w:t>
            </w:r>
            <w:r w:rsidR="00061991">
              <w:rPr>
                <w:rFonts w:asciiTheme="majorHAnsi" w:hAnsiTheme="majorHAnsi" w:cstheme="majorHAnsi"/>
                <w:lang w:val="es-ES"/>
              </w:rPr>
              <w:t>se destinaran para la selección de las iniciativas</w:t>
            </w:r>
            <w:r w:rsidR="00EB6C51">
              <w:rPr>
                <w:rFonts w:asciiTheme="majorHAnsi" w:hAnsiTheme="majorHAnsi" w:cstheme="majorHAnsi"/>
                <w:lang w:val="es-ES"/>
              </w:rPr>
              <w:t>, el ajuste de las propuestas y la suscripción de los acuerdos</w:t>
            </w:r>
            <w:r w:rsidR="000B73F5" w:rsidRPr="004531DF">
              <w:rPr>
                <w:rFonts w:asciiTheme="majorHAnsi" w:hAnsiTheme="majorHAnsi" w:cstheme="majorHAnsi"/>
                <w:lang w:val="es-ES"/>
              </w:rPr>
              <w:t>.</w:t>
            </w:r>
          </w:p>
          <w:tbl>
            <w:tblPr>
              <w:tblStyle w:val="TableGrid"/>
              <w:tblW w:w="9741" w:type="dxa"/>
              <w:tblLayout w:type="fixed"/>
              <w:tblLook w:val="04A0" w:firstRow="1" w:lastRow="0" w:firstColumn="1" w:lastColumn="0" w:noHBand="0" w:noVBand="1"/>
            </w:tblPr>
            <w:tblGrid>
              <w:gridCol w:w="4499"/>
              <w:gridCol w:w="425"/>
              <w:gridCol w:w="496"/>
              <w:gridCol w:w="425"/>
              <w:gridCol w:w="425"/>
              <w:gridCol w:w="425"/>
              <w:gridCol w:w="426"/>
              <w:gridCol w:w="425"/>
              <w:gridCol w:w="425"/>
              <w:gridCol w:w="425"/>
              <w:gridCol w:w="426"/>
              <w:gridCol w:w="425"/>
              <w:gridCol w:w="494"/>
            </w:tblGrid>
            <w:tr w:rsidR="00DF2303" w:rsidRPr="004531DF" w14:paraId="3F583259" w14:textId="77777777" w:rsidTr="00DF2303">
              <w:tc>
                <w:tcPr>
                  <w:tcW w:w="9741" w:type="dxa"/>
                  <w:gridSpan w:val="13"/>
                  <w:shd w:val="clear" w:color="auto" w:fill="9AD3D9" w:themeFill="accent2" w:themeFillTint="99"/>
                </w:tcPr>
                <w:p w14:paraId="75B1C179" w14:textId="16AB67AB" w:rsidR="00DF2303" w:rsidRPr="004531DF" w:rsidRDefault="00DF2303" w:rsidP="00040EEB">
                  <w:pPr>
                    <w:pStyle w:val="ListParagraph"/>
                    <w:spacing w:line="276" w:lineRule="auto"/>
                    <w:ind w:left="0"/>
                    <w:jc w:val="both"/>
                    <w:rPr>
                      <w:rFonts w:asciiTheme="majorHAnsi" w:hAnsiTheme="majorHAnsi" w:cstheme="majorHAnsi"/>
                      <w:lang w:val="es-ES"/>
                    </w:rPr>
                  </w:pPr>
                  <w:r w:rsidRPr="004531DF">
                    <w:rPr>
                      <w:rFonts w:asciiTheme="majorHAnsi" w:hAnsiTheme="majorHAnsi" w:cstheme="majorHAnsi"/>
                      <w:b/>
                      <w:bCs/>
                      <w:lang w:val="es-ES"/>
                    </w:rPr>
                    <w:t>Resultado 1.</w:t>
                  </w:r>
                </w:p>
              </w:tc>
            </w:tr>
            <w:tr w:rsidR="00A973D0" w:rsidRPr="004531DF" w14:paraId="338B0AF3" w14:textId="77777777" w:rsidTr="00DF2303">
              <w:tc>
                <w:tcPr>
                  <w:tcW w:w="4499" w:type="dxa"/>
                  <w:vMerge w:val="restart"/>
                  <w:shd w:val="clear" w:color="auto" w:fill="9AD3D9" w:themeFill="accent2" w:themeFillTint="99"/>
                  <w:vAlign w:val="center"/>
                </w:tcPr>
                <w:p w14:paraId="35904FAF" w14:textId="44F85265" w:rsidR="00A973D0" w:rsidRPr="004531DF" w:rsidRDefault="00A973D0" w:rsidP="00DF2303">
                  <w:pPr>
                    <w:pStyle w:val="ListParagraph"/>
                    <w:spacing w:line="276" w:lineRule="auto"/>
                    <w:ind w:left="0"/>
                    <w:jc w:val="center"/>
                    <w:rPr>
                      <w:rFonts w:asciiTheme="majorHAnsi" w:hAnsiTheme="majorHAnsi" w:cstheme="majorHAnsi"/>
                      <w:b/>
                      <w:bCs/>
                      <w:lang w:val="es-ES"/>
                    </w:rPr>
                  </w:pPr>
                  <w:r w:rsidRPr="004531DF">
                    <w:rPr>
                      <w:rFonts w:asciiTheme="majorHAnsi" w:hAnsiTheme="majorHAnsi" w:cstheme="majorHAnsi"/>
                      <w:b/>
                      <w:bCs/>
                      <w:lang w:val="es-ES"/>
                    </w:rPr>
                    <w:t>Actividades</w:t>
                  </w:r>
                </w:p>
              </w:tc>
              <w:tc>
                <w:tcPr>
                  <w:tcW w:w="5242" w:type="dxa"/>
                  <w:gridSpan w:val="12"/>
                  <w:shd w:val="clear" w:color="auto" w:fill="9AD3D9" w:themeFill="accent2" w:themeFillTint="99"/>
                </w:tcPr>
                <w:p w14:paraId="36E969C2" w14:textId="313C428F" w:rsidR="00A973D0" w:rsidRPr="004531DF" w:rsidRDefault="00A973D0" w:rsidP="00DF2303">
                  <w:pPr>
                    <w:pStyle w:val="ListParagraph"/>
                    <w:spacing w:line="276" w:lineRule="auto"/>
                    <w:ind w:left="0"/>
                    <w:jc w:val="center"/>
                    <w:rPr>
                      <w:rFonts w:asciiTheme="majorHAnsi" w:hAnsiTheme="majorHAnsi" w:cstheme="majorHAnsi"/>
                      <w:lang w:val="es-ES"/>
                    </w:rPr>
                  </w:pPr>
                  <w:r w:rsidRPr="004531DF">
                    <w:rPr>
                      <w:rFonts w:asciiTheme="majorHAnsi" w:hAnsiTheme="majorHAnsi" w:cstheme="majorHAnsi"/>
                      <w:b/>
                      <w:bCs/>
                      <w:sz w:val="20"/>
                      <w:szCs w:val="20"/>
                      <w:lang w:val="es-ES"/>
                    </w:rPr>
                    <w:t xml:space="preserve">Periodo </w:t>
                  </w:r>
                  <w:r w:rsidRPr="004531DF">
                    <w:rPr>
                      <w:rFonts w:asciiTheme="majorHAnsi" w:hAnsiTheme="majorHAnsi" w:cstheme="majorHAnsi"/>
                      <w:sz w:val="20"/>
                      <w:szCs w:val="20"/>
                      <w:lang w:val="es-ES"/>
                    </w:rPr>
                    <w:t xml:space="preserve">(Marque </w:t>
                  </w:r>
                  <w:r>
                    <w:rPr>
                      <w:rFonts w:asciiTheme="majorHAnsi" w:hAnsiTheme="majorHAnsi" w:cstheme="majorHAnsi"/>
                      <w:sz w:val="20"/>
                      <w:szCs w:val="20"/>
                      <w:lang w:val="es-ES"/>
                    </w:rPr>
                    <w:t xml:space="preserve">el trimestre </w:t>
                  </w:r>
                  <w:r w:rsidRPr="004531DF">
                    <w:rPr>
                      <w:rFonts w:asciiTheme="majorHAnsi" w:hAnsiTheme="majorHAnsi" w:cstheme="majorHAnsi"/>
                      <w:sz w:val="20"/>
                      <w:szCs w:val="20"/>
                      <w:lang w:val="es-ES"/>
                    </w:rPr>
                    <w:t>en el que se realizará la actividad)</w:t>
                  </w:r>
                </w:p>
              </w:tc>
            </w:tr>
            <w:tr w:rsidR="00A973D0" w:rsidRPr="004531DF" w14:paraId="793C7563" w14:textId="77777777" w:rsidTr="00A733C6">
              <w:tc>
                <w:tcPr>
                  <w:tcW w:w="4499" w:type="dxa"/>
                  <w:vMerge/>
                  <w:shd w:val="clear" w:color="auto" w:fill="9AD3D9" w:themeFill="accent2" w:themeFillTint="99"/>
                </w:tcPr>
                <w:p w14:paraId="782FCD16" w14:textId="77777777" w:rsidR="00A973D0" w:rsidRPr="004531DF" w:rsidRDefault="00A973D0" w:rsidP="00DF2303">
                  <w:pPr>
                    <w:pStyle w:val="ListParagraph"/>
                    <w:spacing w:line="276" w:lineRule="auto"/>
                    <w:ind w:left="0"/>
                    <w:jc w:val="center"/>
                    <w:rPr>
                      <w:rFonts w:asciiTheme="majorHAnsi" w:hAnsiTheme="majorHAnsi" w:cstheme="majorHAnsi"/>
                      <w:lang w:val="es-ES"/>
                    </w:rPr>
                  </w:pPr>
                </w:p>
              </w:tc>
              <w:tc>
                <w:tcPr>
                  <w:tcW w:w="921" w:type="dxa"/>
                  <w:gridSpan w:val="2"/>
                  <w:shd w:val="clear" w:color="auto" w:fill="9AD3D9" w:themeFill="accent2" w:themeFillTint="99"/>
                  <w:vAlign w:val="center"/>
                </w:tcPr>
                <w:p w14:paraId="76D838F2" w14:textId="2C453F92" w:rsidR="00A973D0" w:rsidRPr="00DA7071" w:rsidRDefault="00A973D0" w:rsidP="00DF2303">
                  <w:pPr>
                    <w:pStyle w:val="ListParagraph"/>
                    <w:spacing w:line="276" w:lineRule="auto"/>
                    <w:ind w:left="0"/>
                    <w:jc w:val="center"/>
                    <w:rPr>
                      <w:rFonts w:asciiTheme="majorHAnsi" w:hAnsiTheme="majorHAnsi" w:cstheme="majorHAnsi"/>
                      <w:lang w:val="es-ES"/>
                    </w:rPr>
                  </w:pPr>
                  <w:r w:rsidRPr="00DA7071">
                    <w:rPr>
                      <w:rFonts w:asciiTheme="majorHAnsi" w:hAnsiTheme="majorHAnsi" w:cstheme="majorHAnsi"/>
                      <w:sz w:val="14"/>
                      <w:szCs w:val="14"/>
                    </w:rPr>
                    <w:t>2024</w:t>
                  </w:r>
                </w:p>
              </w:tc>
              <w:tc>
                <w:tcPr>
                  <w:tcW w:w="1701" w:type="dxa"/>
                  <w:gridSpan w:val="4"/>
                  <w:shd w:val="clear" w:color="auto" w:fill="9AD3D9" w:themeFill="accent2" w:themeFillTint="99"/>
                  <w:vAlign w:val="center"/>
                </w:tcPr>
                <w:p w14:paraId="10890160" w14:textId="5BF7C842" w:rsidR="00A973D0" w:rsidRPr="00DA7071" w:rsidRDefault="00A973D0" w:rsidP="00DF2303">
                  <w:pPr>
                    <w:pStyle w:val="ListParagraph"/>
                    <w:spacing w:line="276" w:lineRule="auto"/>
                    <w:ind w:left="0"/>
                    <w:jc w:val="center"/>
                    <w:rPr>
                      <w:rFonts w:asciiTheme="majorHAnsi" w:hAnsiTheme="majorHAnsi" w:cstheme="majorHAnsi"/>
                      <w:lang w:val="es-ES"/>
                    </w:rPr>
                  </w:pPr>
                  <w:r w:rsidRPr="00DA7071">
                    <w:rPr>
                      <w:rFonts w:asciiTheme="majorHAnsi" w:hAnsiTheme="majorHAnsi" w:cstheme="majorHAnsi"/>
                      <w:sz w:val="14"/>
                      <w:szCs w:val="14"/>
                    </w:rPr>
                    <w:t>2025</w:t>
                  </w:r>
                </w:p>
              </w:tc>
              <w:tc>
                <w:tcPr>
                  <w:tcW w:w="1701" w:type="dxa"/>
                  <w:gridSpan w:val="4"/>
                  <w:shd w:val="clear" w:color="auto" w:fill="9AD3D9" w:themeFill="accent2" w:themeFillTint="99"/>
                  <w:vAlign w:val="center"/>
                </w:tcPr>
                <w:p w14:paraId="73066AF5" w14:textId="32840524" w:rsidR="00A973D0" w:rsidRPr="00DA7071" w:rsidRDefault="00A973D0" w:rsidP="00DF2303">
                  <w:pPr>
                    <w:pStyle w:val="ListParagraph"/>
                    <w:spacing w:line="276" w:lineRule="auto"/>
                    <w:ind w:left="0"/>
                    <w:jc w:val="center"/>
                    <w:rPr>
                      <w:rFonts w:asciiTheme="majorHAnsi" w:hAnsiTheme="majorHAnsi" w:cstheme="majorHAnsi"/>
                      <w:lang w:val="es-ES"/>
                    </w:rPr>
                  </w:pPr>
                  <w:r w:rsidRPr="00DA7071">
                    <w:rPr>
                      <w:rFonts w:asciiTheme="majorHAnsi" w:hAnsiTheme="majorHAnsi" w:cstheme="majorHAnsi"/>
                      <w:sz w:val="14"/>
                      <w:szCs w:val="14"/>
                    </w:rPr>
                    <w:t>2026</w:t>
                  </w:r>
                </w:p>
              </w:tc>
              <w:tc>
                <w:tcPr>
                  <w:tcW w:w="919" w:type="dxa"/>
                  <w:gridSpan w:val="2"/>
                  <w:shd w:val="clear" w:color="auto" w:fill="9AD3D9" w:themeFill="accent2" w:themeFillTint="99"/>
                  <w:vAlign w:val="center"/>
                </w:tcPr>
                <w:p w14:paraId="7C663CEE" w14:textId="134E3500" w:rsidR="00A973D0" w:rsidRPr="00DA7071" w:rsidRDefault="00A973D0" w:rsidP="00DF2303">
                  <w:pPr>
                    <w:pStyle w:val="ListParagraph"/>
                    <w:spacing w:line="276" w:lineRule="auto"/>
                    <w:ind w:left="0"/>
                    <w:jc w:val="center"/>
                    <w:rPr>
                      <w:rFonts w:asciiTheme="majorHAnsi" w:hAnsiTheme="majorHAnsi" w:cstheme="majorHAnsi"/>
                      <w:lang w:val="es-ES"/>
                    </w:rPr>
                  </w:pPr>
                  <w:r w:rsidRPr="00DA7071">
                    <w:rPr>
                      <w:rFonts w:asciiTheme="majorHAnsi" w:hAnsiTheme="majorHAnsi" w:cstheme="majorHAnsi"/>
                      <w:sz w:val="14"/>
                      <w:szCs w:val="14"/>
                    </w:rPr>
                    <w:t>2027</w:t>
                  </w:r>
                </w:p>
              </w:tc>
            </w:tr>
            <w:tr w:rsidR="00A973D0" w:rsidRPr="004531DF" w14:paraId="205E4AF0" w14:textId="77777777" w:rsidTr="00DF2303">
              <w:tc>
                <w:tcPr>
                  <w:tcW w:w="4499" w:type="dxa"/>
                  <w:vMerge/>
                  <w:shd w:val="clear" w:color="auto" w:fill="9AD3D9" w:themeFill="accent2" w:themeFillTint="99"/>
                </w:tcPr>
                <w:p w14:paraId="56513E39" w14:textId="77777777" w:rsidR="00A973D0" w:rsidRPr="004531DF" w:rsidRDefault="00A973D0" w:rsidP="00DF2303">
                  <w:pPr>
                    <w:pStyle w:val="ListParagraph"/>
                    <w:spacing w:line="276" w:lineRule="auto"/>
                    <w:ind w:left="0"/>
                    <w:jc w:val="center"/>
                    <w:rPr>
                      <w:rFonts w:asciiTheme="majorHAnsi" w:hAnsiTheme="majorHAnsi" w:cstheme="majorHAnsi"/>
                      <w:lang w:val="es-ES"/>
                    </w:rPr>
                  </w:pPr>
                </w:p>
              </w:tc>
              <w:tc>
                <w:tcPr>
                  <w:tcW w:w="425" w:type="dxa"/>
                  <w:shd w:val="clear" w:color="auto" w:fill="9AD3D9" w:themeFill="accent2" w:themeFillTint="99"/>
                  <w:vAlign w:val="center"/>
                </w:tcPr>
                <w:p w14:paraId="05CD0453" w14:textId="5F02EACD"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3</w:t>
                  </w:r>
                </w:p>
              </w:tc>
              <w:tc>
                <w:tcPr>
                  <w:tcW w:w="496" w:type="dxa"/>
                  <w:shd w:val="clear" w:color="auto" w:fill="9AD3D9" w:themeFill="accent2" w:themeFillTint="99"/>
                  <w:vAlign w:val="center"/>
                </w:tcPr>
                <w:p w14:paraId="252BA20C" w14:textId="07797332"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4</w:t>
                  </w:r>
                </w:p>
              </w:tc>
              <w:tc>
                <w:tcPr>
                  <w:tcW w:w="425" w:type="dxa"/>
                  <w:shd w:val="clear" w:color="auto" w:fill="9AD3D9" w:themeFill="accent2" w:themeFillTint="99"/>
                  <w:vAlign w:val="center"/>
                </w:tcPr>
                <w:p w14:paraId="15F45B30" w14:textId="376C4BFD"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1</w:t>
                  </w:r>
                </w:p>
              </w:tc>
              <w:tc>
                <w:tcPr>
                  <w:tcW w:w="425" w:type="dxa"/>
                  <w:shd w:val="clear" w:color="auto" w:fill="9AD3D9" w:themeFill="accent2" w:themeFillTint="99"/>
                  <w:vAlign w:val="center"/>
                </w:tcPr>
                <w:p w14:paraId="5A5AF616" w14:textId="72F5E2C2"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2</w:t>
                  </w:r>
                </w:p>
              </w:tc>
              <w:tc>
                <w:tcPr>
                  <w:tcW w:w="425" w:type="dxa"/>
                  <w:shd w:val="clear" w:color="auto" w:fill="9AD3D9" w:themeFill="accent2" w:themeFillTint="99"/>
                  <w:vAlign w:val="center"/>
                </w:tcPr>
                <w:p w14:paraId="6E9F85ED" w14:textId="2C2F1C97"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3</w:t>
                  </w:r>
                </w:p>
              </w:tc>
              <w:tc>
                <w:tcPr>
                  <w:tcW w:w="426" w:type="dxa"/>
                  <w:shd w:val="clear" w:color="auto" w:fill="9AD3D9" w:themeFill="accent2" w:themeFillTint="99"/>
                  <w:vAlign w:val="center"/>
                </w:tcPr>
                <w:p w14:paraId="78E1D06D" w14:textId="1CB5CFCF"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4</w:t>
                  </w:r>
                </w:p>
              </w:tc>
              <w:tc>
                <w:tcPr>
                  <w:tcW w:w="425" w:type="dxa"/>
                  <w:shd w:val="clear" w:color="auto" w:fill="9AD3D9" w:themeFill="accent2" w:themeFillTint="99"/>
                  <w:vAlign w:val="center"/>
                </w:tcPr>
                <w:p w14:paraId="0A05E534" w14:textId="7451BC67"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1</w:t>
                  </w:r>
                </w:p>
              </w:tc>
              <w:tc>
                <w:tcPr>
                  <w:tcW w:w="425" w:type="dxa"/>
                  <w:shd w:val="clear" w:color="auto" w:fill="9AD3D9" w:themeFill="accent2" w:themeFillTint="99"/>
                  <w:vAlign w:val="center"/>
                </w:tcPr>
                <w:p w14:paraId="1F36BC42" w14:textId="217BD6CA"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2</w:t>
                  </w:r>
                </w:p>
              </w:tc>
              <w:tc>
                <w:tcPr>
                  <w:tcW w:w="425" w:type="dxa"/>
                  <w:shd w:val="clear" w:color="auto" w:fill="9AD3D9" w:themeFill="accent2" w:themeFillTint="99"/>
                  <w:vAlign w:val="center"/>
                </w:tcPr>
                <w:p w14:paraId="11E0E494" w14:textId="46C5AED5"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3</w:t>
                  </w:r>
                </w:p>
              </w:tc>
              <w:tc>
                <w:tcPr>
                  <w:tcW w:w="426" w:type="dxa"/>
                  <w:shd w:val="clear" w:color="auto" w:fill="9AD3D9" w:themeFill="accent2" w:themeFillTint="99"/>
                  <w:vAlign w:val="center"/>
                </w:tcPr>
                <w:p w14:paraId="7BADC8DF" w14:textId="66E4E850"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4</w:t>
                  </w:r>
                </w:p>
              </w:tc>
              <w:tc>
                <w:tcPr>
                  <w:tcW w:w="425" w:type="dxa"/>
                  <w:shd w:val="clear" w:color="auto" w:fill="9AD3D9" w:themeFill="accent2" w:themeFillTint="99"/>
                  <w:vAlign w:val="center"/>
                </w:tcPr>
                <w:p w14:paraId="54FFFB50" w14:textId="27A0A0A6"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1</w:t>
                  </w:r>
                </w:p>
              </w:tc>
              <w:tc>
                <w:tcPr>
                  <w:tcW w:w="494" w:type="dxa"/>
                  <w:shd w:val="clear" w:color="auto" w:fill="9AD3D9" w:themeFill="accent2" w:themeFillTint="99"/>
                  <w:vAlign w:val="center"/>
                </w:tcPr>
                <w:p w14:paraId="7B58FFE7" w14:textId="7F78D213" w:rsidR="00A973D0" w:rsidRPr="00DA7071" w:rsidRDefault="00A973D0" w:rsidP="00DF2303">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2</w:t>
                  </w:r>
                </w:p>
              </w:tc>
            </w:tr>
            <w:tr w:rsidR="004531DF" w:rsidRPr="004531DF" w14:paraId="405BD004" w14:textId="77777777" w:rsidTr="00DF2303">
              <w:tc>
                <w:tcPr>
                  <w:tcW w:w="4499" w:type="dxa"/>
                </w:tcPr>
                <w:p w14:paraId="1F704BC8" w14:textId="4FCFF9A8" w:rsidR="00DF2303" w:rsidRPr="004531DF" w:rsidRDefault="00DF2303" w:rsidP="00DF2303">
                  <w:pPr>
                    <w:pStyle w:val="ListParagraph"/>
                    <w:spacing w:line="276" w:lineRule="auto"/>
                    <w:ind w:left="0"/>
                    <w:jc w:val="both"/>
                    <w:rPr>
                      <w:rFonts w:asciiTheme="majorHAnsi" w:hAnsiTheme="majorHAnsi" w:cstheme="majorHAnsi"/>
                      <w:lang w:val="es-ES"/>
                    </w:rPr>
                  </w:pPr>
                  <w:r w:rsidRPr="004531DF">
                    <w:rPr>
                      <w:rFonts w:asciiTheme="majorHAnsi" w:hAnsiTheme="majorHAnsi" w:cstheme="majorHAnsi"/>
                      <w:lang w:val="es-ES"/>
                    </w:rPr>
                    <w:t>1.1</w:t>
                  </w:r>
                </w:p>
              </w:tc>
              <w:tc>
                <w:tcPr>
                  <w:tcW w:w="425" w:type="dxa"/>
                </w:tcPr>
                <w:p w14:paraId="3217F207"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6" w:type="dxa"/>
                </w:tcPr>
                <w:p w14:paraId="5BACBD20"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0CE05283"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14CA35EC"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2C83596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4609A6E0"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1FB8E73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138B2511"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5C19A8DC"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7B53ACC6" w14:textId="204F5D3E"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54181A1F"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4" w:type="dxa"/>
                </w:tcPr>
                <w:p w14:paraId="3BAEEA35"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r>
            <w:tr w:rsidR="004531DF" w:rsidRPr="004531DF" w14:paraId="76BC5044" w14:textId="77777777" w:rsidTr="00DF2303">
              <w:tc>
                <w:tcPr>
                  <w:tcW w:w="4499" w:type="dxa"/>
                </w:tcPr>
                <w:p w14:paraId="1D47FE59" w14:textId="71A36D6E" w:rsidR="00DF2303" w:rsidRPr="004531DF" w:rsidRDefault="00DF2303" w:rsidP="00DF2303">
                  <w:pPr>
                    <w:pStyle w:val="ListParagraph"/>
                    <w:spacing w:line="276" w:lineRule="auto"/>
                    <w:ind w:left="0"/>
                    <w:jc w:val="both"/>
                    <w:rPr>
                      <w:rFonts w:asciiTheme="majorHAnsi" w:hAnsiTheme="majorHAnsi" w:cstheme="majorHAnsi"/>
                      <w:lang w:val="es-ES"/>
                    </w:rPr>
                  </w:pPr>
                  <w:r w:rsidRPr="004531DF">
                    <w:rPr>
                      <w:rFonts w:asciiTheme="majorHAnsi" w:hAnsiTheme="majorHAnsi" w:cstheme="majorHAnsi"/>
                      <w:lang w:val="es-ES"/>
                    </w:rPr>
                    <w:t>1.2</w:t>
                  </w:r>
                </w:p>
              </w:tc>
              <w:tc>
                <w:tcPr>
                  <w:tcW w:w="425" w:type="dxa"/>
                </w:tcPr>
                <w:p w14:paraId="6DF56E73"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6" w:type="dxa"/>
                </w:tcPr>
                <w:p w14:paraId="7B9B34F9"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0C4C36C3"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62DD8585"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67581F5F"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3AB87A7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066939AA"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0DD5F55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6431E87D"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523F2A34" w14:textId="4B5491C6"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5C42FA36"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4" w:type="dxa"/>
                </w:tcPr>
                <w:p w14:paraId="1085C3FC"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r>
            <w:tr w:rsidR="004531DF" w:rsidRPr="004531DF" w14:paraId="286150CA" w14:textId="77777777" w:rsidTr="00DF2303">
              <w:tc>
                <w:tcPr>
                  <w:tcW w:w="4499" w:type="dxa"/>
                </w:tcPr>
                <w:p w14:paraId="316049F9" w14:textId="2EC217C0" w:rsidR="00DF2303" w:rsidRPr="004531DF" w:rsidRDefault="00DF2303" w:rsidP="00DF2303">
                  <w:pPr>
                    <w:pStyle w:val="ListParagraph"/>
                    <w:spacing w:line="276" w:lineRule="auto"/>
                    <w:ind w:left="0"/>
                    <w:jc w:val="both"/>
                    <w:rPr>
                      <w:rFonts w:asciiTheme="majorHAnsi" w:hAnsiTheme="majorHAnsi" w:cstheme="majorHAnsi"/>
                      <w:lang w:val="es-ES"/>
                    </w:rPr>
                  </w:pPr>
                  <w:r w:rsidRPr="004531DF">
                    <w:rPr>
                      <w:rFonts w:asciiTheme="majorHAnsi" w:hAnsiTheme="majorHAnsi" w:cstheme="majorHAnsi"/>
                      <w:lang w:val="es-ES"/>
                    </w:rPr>
                    <w:t>1.3</w:t>
                  </w:r>
                </w:p>
              </w:tc>
              <w:tc>
                <w:tcPr>
                  <w:tcW w:w="425" w:type="dxa"/>
                </w:tcPr>
                <w:p w14:paraId="5602A64E"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6" w:type="dxa"/>
                </w:tcPr>
                <w:p w14:paraId="3EB2D7CD"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6E0DA8AA"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1D0C6FC1"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01280B7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784CB197"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5D271BB1"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405E477E"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7BE97FB7"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3145D423" w14:textId="19AEACC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5EE7FF7B"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4" w:type="dxa"/>
                </w:tcPr>
                <w:p w14:paraId="0540F771"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r>
            <w:tr w:rsidR="004531DF" w:rsidRPr="004531DF" w14:paraId="20616CEE" w14:textId="77777777" w:rsidTr="00DF2303">
              <w:tc>
                <w:tcPr>
                  <w:tcW w:w="4499" w:type="dxa"/>
                </w:tcPr>
                <w:p w14:paraId="38652BB3" w14:textId="70302343" w:rsidR="00DF2303" w:rsidRPr="004531DF" w:rsidRDefault="00DF2303" w:rsidP="00DF2303">
                  <w:pPr>
                    <w:pStyle w:val="ListParagraph"/>
                    <w:spacing w:line="276" w:lineRule="auto"/>
                    <w:ind w:left="0"/>
                    <w:jc w:val="both"/>
                    <w:rPr>
                      <w:rFonts w:asciiTheme="majorHAnsi" w:hAnsiTheme="majorHAnsi" w:cstheme="majorHAnsi"/>
                      <w:lang w:val="es-ES"/>
                    </w:rPr>
                  </w:pPr>
                  <w:r w:rsidRPr="004531DF">
                    <w:rPr>
                      <w:rFonts w:asciiTheme="majorHAnsi" w:hAnsiTheme="majorHAnsi" w:cstheme="majorHAnsi"/>
                      <w:lang w:val="es-ES"/>
                    </w:rPr>
                    <w:t>1.4</w:t>
                  </w:r>
                </w:p>
              </w:tc>
              <w:tc>
                <w:tcPr>
                  <w:tcW w:w="425" w:type="dxa"/>
                </w:tcPr>
                <w:p w14:paraId="1C4A5576"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6" w:type="dxa"/>
                </w:tcPr>
                <w:p w14:paraId="6ABD44C4"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7A03F62E"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050840E5"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28AE402C"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3FE0AD8E"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1403CDB6"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70F7755D"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605E5E1B"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296EE4B3" w14:textId="52E771C1"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1E485EC7"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4" w:type="dxa"/>
                </w:tcPr>
                <w:p w14:paraId="5968B12A"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r>
            <w:tr w:rsidR="00DF2303" w:rsidRPr="004531DF" w14:paraId="03FF71B3" w14:textId="77777777" w:rsidTr="00DF2303">
              <w:tc>
                <w:tcPr>
                  <w:tcW w:w="9741" w:type="dxa"/>
                  <w:gridSpan w:val="13"/>
                  <w:shd w:val="clear" w:color="auto" w:fill="9AD3D9" w:themeFill="accent2" w:themeFillTint="99"/>
                </w:tcPr>
                <w:p w14:paraId="22D94381" w14:textId="672DFD21" w:rsidR="00DF2303" w:rsidRPr="004531DF" w:rsidRDefault="00DF2303" w:rsidP="00DF2303">
                  <w:pPr>
                    <w:pStyle w:val="ListParagraph"/>
                    <w:spacing w:line="276" w:lineRule="auto"/>
                    <w:ind w:left="0"/>
                    <w:jc w:val="both"/>
                    <w:rPr>
                      <w:rFonts w:asciiTheme="majorHAnsi" w:hAnsiTheme="majorHAnsi" w:cstheme="majorHAnsi"/>
                      <w:lang w:val="es-ES"/>
                    </w:rPr>
                  </w:pPr>
                  <w:r w:rsidRPr="004531DF">
                    <w:rPr>
                      <w:rFonts w:asciiTheme="majorHAnsi" w:hAnsiTheme="majorHAnsi" w:cstheme="majorHAnsi"/>
                      <w:b/>
                      <w:bCs/>
                      <w:lang w:val="es-ES"/>
                    </w:rPr>
                    <w:t>Resultado 2.</w:t>
                  </w:r>
                </w:p>
              </w:tc>
            </w:tr>
            <w:tr w:rsidR="00A973D0" w:rsidRPr="004531DF" w14:paraId="75AE7091" w14:textId="77777777" w:rsidTr="00DF2303">
              <w:tc>
                <w:tcPr>
                  <w:tcW w:w="4499" w:type="dxa"/>
                  <w:vMerge w:val="restart"/>
                  <w:shd w:val="clear" w:color="auto" w:fill="9AD3D9" w:themeFill="accent2" w:themeFillTint="99"/>
                  <w:vAlign w:val="center"/>
                </w:tcPr>
                <w:p w14:paraId="5B1447AC" w14:textId="5BA468A1" w:rsidR="00A973D0" w:rsidRPr="004531DF" w:rsidRDefault="00A973D0" w:rsidP="00DF2303">
                  <w:pPr>
                    <w:pStyle w:val="ListParagraph"/>
                    <w:spacing w:line="276" w:lineRule="auto"/>
                    <w:ind w:left="0"/>
                    <w:jc w:val="center"/>
                    <w:rPr>
                      <w:rFonts w:asciiTheme="majorHAnsi" w:hAnsiTheme="majorHAnsi" w:cstheme="majorHAnsi"/>
                      <w:lang w:val="es-ES"/>
                    </w:rPr>
                  </w:pPr>
                  <w:r w:rsidRPr="004531DF">
                    <w:rPr>
                      <w:rFonts w:asciiTheme="majorHAnsi" w:hAnsiTheme="majorHAnsi" w:cstheme="majorHAnsi"/>
                      <w:b/>
                      <w:bCs/>
                      <w:lang w:val="es-ES"/>
                    </w:rPr>
                    <w:t>Actividades</w:t>
                  </w:r>
                </w:p>
              </w:tc>
              <w:tc>
                <w:tcPr>
                  <w:tcW w:w="5242" w:type="dxa"/>
                  <w:gridSpan w:val="12"/>
                  <w:shd w:val="clear" w:color="auto" w:fill="9AD3D9" w:themeFill="accent2" w:themeFillTint="99"/>
                </w:tcPr>
                <w:p w14:paraId="75F290EB" w14:textId="43C9C5B0" w:rsidR="00A973D0" w:rsidRPr="004531DF" w:rsidRDefault="00A973D0" w:rsidP="00DF2303">
                  <w:pPr>
                    <w:pStyle w:val="ListParagraph"/>
                    <w:spacing w:line="276" w:lineRule="auto"/>
                    <w:ind w:left="0"/>
                    <w:jc w:val="center"/>
                    <w:rPr>
                      <w:rFonts w:asciiTheme="majorHAnsi" w:hAnsiTheme="majorHAnsi" w:cstheme="majorHAnsi"/>
                      <w:lang w:val="es-ES"/>
                    </w:rPr>
                  </w:pPr>
                  <w:r w:rsidRPr="004531DF">
                    <w:rPr>
                      <w:rFonts w:asciiTheme="majorHAnsi" w:hAnsiTheme="majorHAnsi" w:cstheme="majorHAnsi"/>
                      <w:b/>
                      <w:bCs/>
                      <w:sz w:val="20"/>
                      <w:szCs w:val="20"/>
                      <w:lang w:val="es-ES"/>
                    </w:rPr>
                    <w:t xml:space="preserve">Periodo </w:t>
                  </w:r>
                  <w:r w:rsidRPr="004531DF">
                    <w:rPr>
                      <w:rFonts w:asciiTheme="majorHAnsi" w:hAnsiTheme="majorHAnsi" w:cstheme="majorHAnsi"/>
                      <w:sz w:val="20"/>
                      <w:szCs w:val="20"/>
                      <w:lang w:val="es-ES"/>
                    </w:rPr>
                    <w:t xml:space="preserve">(Marque </w:t>
                  </w:r>
                  <w:r w:rsidR="00163256">
                    <w:rPr>
                      <w:rFonts w:asciiTheme="majorHAnsi" w:hAnsiTheme="majorHAnsi" w:cstheme="majorHAnsi"/>
                      <w:sz w:val="20"/>
                      <w:szCs w:val="20"/>
                      <w:lang w:val="es-ES"/>
                    </w:rPr>
                    <w:t>el trimestre</w:t>
                  </w:r>
                  <w:r w:rsidRPr="004531DF">
                    <w:rPr>
                      <w:rFonts w:asciiTheme="majorHAnsi" w:hAnsiTheme="majorHAnsi" w:cstheme="majorHAnsi"/>
                      <w:sz w:val="20"/>
                      <w:szCs w:val="20"/>
                      <w:lang w:val="es-ES"/>
                    </w:rPr>
                    <w:t xml:space="preserve"> en el que se realizará la actividad)</w:t>
                  </w:r>
                </w:p>
              </w:tc>
            </w:tr>
            <w:tr w:rsidR="00A973D0" w:rsidRPr="004531DF" w14:paraId="0E9A17C9" w14:textId="77777777" w:rsidTr="00A733C6">
              <w:tc>
                <w:tcPr>
                  <w:tcW w:w="4499" w:type="dxa"/>
                  <w:vMerge/>
                  <w:shd w:val="clear" w:color="auto" w:fill="9AD3D9" w:themeFill="accent2" w:themeFillTint="99"/>
                </w:tcPr>
                <w:p w14:paraId="40216BC7" w14:textId="77777777" w:rsidR="00A973D0" w:rsidRPr="004531DF" w:rsidRDefault="00A973D0" w:rsidP="00A973D0">
                  <w:pPr>
                    <w:pStyle w:val="ListParagraph"/>
                    <w:spacing w:line="276" w:lineRule="auto"/>
                    <w:ind w:left="0"/>
                    <w:jc w:val="center"/>
                    <w:rPr>
                      <w:rFonts w:asciiTheme="majorHAnsi" w:hAnsiTheme="majorHAnsi" w:cstheme="majorHAnsi"/>
                      <w:lang w:val="es-ES"/>
                    </w:rPr>
                  </w:pPr>
                </w:p>
              </w:tc>
              <w:tc>
                <w:tcPr>
                  <w:tcW w:w="921" w:type="dxa"/>
                  <w:gridSpan w:val="2"/>
                  <w:shd w:val="clear" w:color="auto" w:fill="9AD3D9" w:themeFill="accent2" w:themeFillTint="99"/>
                  <w:vAlign w:val="center"/>
                </w:tcPr>
                <w:p w14:paraId="2A286B18" w14:textId="7C455188" w:rsidR="00A973D0" w:rsidRPr="00DA7071" w:rsidRDefault="00A973D0" w:rsidP="00A973D0">
                  <w:pPr>
                    <w:pStyle w:val="ListParagraph"/>
                    <w:spacing w:line="276" w:lineRule="auto"/>
                    <w:ind w:left="0"/>
                    <w:jc w:val="center"/>
                    <w:rPr>
                      <w:rFonts w:asciiTheme="majorHAnsi" w:hAnsiTheme="majorHAnsi" w:cstheme="majorHAnsi"/>
                      <w:lang w:val="es-ES"/>
                    </w:rPr>
                  </w:pPr>
                  <w:r w:rsidRPr="00DA7071">
                    <w:rPr>
                      <w:rFonts w:asciiTheme="majorHAnsi" w:hAnsiTheme="majorHAnsi" w:cstheme="majorHAnsi"/>
                      <w:sz w:val="14"/>
                      <w:szCs w:val="14"/>
                    </w:rPr>
                    <w:t>2024</w:t>
                  </w:r>
                </w:p>
              </w:tc>
              <w:tc>
                <w:tcPr>
                  <w:tcW w:w="1701" w:type="dxa"/>
                  <w:gridSpan w:val="4"/>
                  <w:shd w:val="clear" w:color="auto" w:fill="9AD3D9" w:themeFill="accent2" w:themeFillTint="99"/>
                  <w:vAlign w:val="center"/>
                </w:tcPr>
                <w:p w14:paraId="76318CFA" w14:textId="54A5EC18" w:rsidR="00A973D0" w:rsidRPr="00DA7071" w:rsidRDefault="00A973D0" w:rsidP="00A973D0">
                  <w:pPr>
                    <w:pStyle w:val="ListParagraph"/>
                    <w:spacing w:line="276" w:lineRule="auto"/>
                    <w:ind w:left="0"/>
                    <w:jc w:val="center"/>
                    <w:rPr>
                      <w:rFonts w:asciiTheme="majorHAnsi" w:hAnsiTheme="majorHAnsi" w:cstheme="majorHAnsi"/>
                      <w:lang w:val="es-ES"/>
                    </w:rPr>
                  </w:pPr>
                  <w:r w:rsidRPr="00DA7071">
                    <w:rPr>
                      <w:rFonts w:asciiTheme="majorHAnsi" w:hAnsiTheme="majorHAnsi" w:cstheme="majorHAnsi"/>
                      <w:sz w:val="14"/>
                      <w:szCs w:val="14"/>
                    </w:rPr>
                    <w:t>2025</w:t>
                  </w:r>
                </w:p>
              </w:tc>
              <w:tc>
                <w:tcPr>
                  <w:tcW w:w="1701" w:type="dxa"/>
                  <w:gridSpan w:val="4"/>
                  <w:shd w:val="clear" w:color="auto" w:fill="9AD3D9" w:themeFill="accent2" w:themeFillTint="99"/>
                  <w:vAlign w:val="center"/>
                </w:tcPr>
                <w:p w14:paraId="1E86B6F8" w14:textId="1BC0814F" w:rsidR="00A973D0" w:rsidRPr="00DA7071" w:rsidRDefault="00A973D0" w:rsidP="00A973D0">
                  <w:pPr>
                    <w:pStyle w:val="ListParagraph"/>
                    <w:spacing w:line="276" w:lineRule="auto"/>
                    <w:ind w:left="0"/>
                    <w:jc w:val="center"/>
                    <w:rPr>
                      <w:rFonts w:asciiTheme="majorHAnsi" w:hAnsiTheme="majorHAnsi" w:cstheme="majorHAnsi"/>
                      <w:lang w:val="es-ES"/>
                    </w:rPr>
                  </w:pPr>
                  <w:r w:rsidRPr="00DA7071">
                    <w:rPr>
                      <w:rFonts w:asciiTheme="majorHAnsi" w:hAnsiTheme="majorHAnsi" w:cstheme="majorHAnsi"/>
                      <w:sz w:val="14"/>
                      <w:szCs w:val="14"/>
                    </w:rPr>
                    <w:t>2026</w:t>
                  </w:r>
                </w:p>
              </w:tc>
              <w:tc>
                <w:tcPr>
                  <w:tcW w:w="919" w:type="dxa"/>
                  <w:gridSpan w:val="2"/>
                  <w:shd w:val="clear" w:color="auto" w:fill="9AD3D9" w:themeFill="accent2" w:themeFillTint="99"/>
                  <w:vAlign w:val="center"/>
                </w:tcPr>
                <w:p w14:paraId="1C589D5F" w14:textId="3316AEE1" w:rsidR="00A973D0" w:rsidRPr="00DA7071" w:rsidRDefault="00A973D0" w:rsidP="00A973D0">
                  <w:pPr>
                    <w:pStyle w:val="ListParagraph"/>
                    <w:spacing w:line="276" w:lineRule="auto"/>
                    <w:ind w:left="0"/>
                    <w:jc w:val="center"/>
                    <w:rPr>
                      <w:rFonts w:asciiTheme="majorHAnsi" w:hAnsiTheme="majorHAnsi" w:cstheme="majorHAnsi"/>
                      <w:lang w:val="es-ES"/>
                    </w:rPr>
                  </w:pPr>
                  <w:r w:rsidRPr="00DA7071">
                    <w:rPr>
                      <w:rFonts w:asciiTheme="majorHAnsi" w:hAnsiTheme="majorHAnsi" w:cstheme="majorHAnsi"/>
                      <w:sz w:val="14"/>
                      <w:szCs w:val="14"/>
                    </w:rPr>
                    <w:t>2027</w:t>
                  </w:r>
                </w:p>
              </w:tc>
            </w:tr>
            <w:tr w:rsidR="00A973D0" w:rsidRPr="004531DF" w14:paraId="15C30F4B" w14:textId="77777777" w:rsidTr="00DF2303">
              <w:tc>
                <w:tcPr>
                  <w:tcW w:w="4499" w:type="dxa"/>
                  <w:vMerge/>
                  <w:shd w:val="clear" w:color="auto" w:fill="9AD3D9" w:themeFill="accent2" w:themeFillTint="99"/>
                </w:tcPr>
                <w:p w14:paraId="17EB6EB5" w14:textId="77777777" w:rsidR="00A973D0" w:rsidRPr="004531DF" w:rsidRDefault="00A973D0" w:rsidP="00A973D0">
                  <w:pPr>
                    <w:pStyle w:val="ListParagraph"/>
                    <w:spacing w:line="276" w:lineRule="auto"/>
                    <w:ind w:left="0"/>
                    <w:jc w:val="center"/>
                    <w:rPr>
                      <w:rFonts w:asciiTheme="majorHAnsi" w:hAnsiTheme="majorHAnsi" w:cstheme="majorHAnsi"/>
                      <w:lang w:val="es-ES"/>
                    </w:rPr>
                  </w:pPr>
                </w:p>
              </w:tc>
              <w:tc>
                <w:tcPr>
                  <w:tcW w:w="425" w:type="dxa"/>
                  <w:shd w:val="clear" w:color="auto" w:fill="9AD3D9" w:themeFill="accent2" w:themeFillTint="99"/>
                  <w:vAlign w:val="center"/>
                </w:tcPr>
                <w:p w14:paraId="3E02D239" w14:textId="42E59091"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3</w:t>
                  </w:r>
                </w:p>
              </w:tc>
              <w:tc>
                <w:tcPr>
                  <w:tcW w:w="496" w:type="dxa"/>
                  <w:shd w:val="clear" w:color="auto" w:fill="9AD3D9" w:themeFill="accent2" w:themeFillTint="99"/>
                  <w:vAlign w:val="center"/>
                </w:tcPr>
                <w:p w14:paraId="0D479E97" w14:textId="7BE7D47A"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4</w:t>
                  </w:r>
                </w:p>
              </w:tc>
              <w:tc>
                <w:tcPr>
                  <w:tcW w:w="425" w:type="dxa"/>
                  <w:shd w:val="clear" w:color="auto" w:fill="9AD3D9" w:themeFill="accent2" w:themeFillTint="99"/>
                  <w:vAlign w:val="center"/>
                </w:tcPr>
                <w:p w14:paraId="0F9BBE15" w14:textId="07CF494E"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1</w:t>
                  </w:r>
                </w:p>
              </w:tc>
              <w:tc>
                <w:tcPr>
                  <w:tcW w:w="425" w:type="dxa"/>
                  <w:shd w:val="clear" w:color="auto" w:fill="9AD3D9" w:themeFill="accent2" w:themeFillTint="99"/>
                  <w:vAlign w:val="center"/>
                </w:tcPr>
                <w:p w14:paraId="64D7DA15" w14:textId="363BE7EA"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2</w:t>
                  </w:r>
                </w:p>
              </w:tc>
              <w:tc>
                <w:tcPr>
                  <w:tcW w:w="425" w:type="dxa"/>
                  <w:shd w:val="clear" w:color="auto" w:fill="9AD3D9" w:themeFill="accent2" w:themeFillTint="99"/>
                  <w:vAlign w:val="center"/>
                </w:tcPr>
                <w:p w14:paraId="47D64925" w14:textId="7A3CEC9B"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3</w:t>
                  </w:r>
                </w:p>
              </w:tc>
              <w:tc>
                <w:tcPr>
                  <w:tcW w:w="426" w:type="dxa"/>
                  <w:shd w:val="clear" w:color="auto" w:fill="9AD3D9" w:themeFill="accent2" w:themeFillTint="99"/>
                  <w:vAlign w:val="center"/>
                </w:tcPr>
                <w:p w14:paraId="02C0F167" w14:textId="0E4DEBF3"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4</w:t>
                  </w:r>
                </w:p>
              </w:tc>
              <w:tc>
                <w:tcPr>
                  <w:tcW w:w="425" w:type="dxa"/>
                  <w:shd w:val="clear" w:color="auto" w:fill="9AD3D9" w:themeFill="accent2" w:themeFillTint="99"/>
                  <w:vAlign w:val="center"/>
                </w:tcPr>
                <w:p w14:paraId="3EF9B18B" w14:textId="5E6183A5"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1</w:t>
                  </w:r>
                </w:p>
              </w:tc>
              <w:tc>
                <w:tcPr>
                  <w:tcW w:w="425" w:type="dxa"/>
                  <w:shd w:val="clear" w:color="auto" w:fill="9AD3D9" w:themeFill="accent2" w:themeFillTint="99"/>
                  <w:vAlign w:val="center"/>
                </w:tcPr>
                <w:p w14:paraId="0C1CF306" w14:textId="5E043DE3"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2</w:t>
                  </w:r>
                </w:p>
              </w:tc>
              <w:tc>
                <w:tcPr>
                  <w:tcW w:w="425" w:type="dxa"/>
                  <w:shd w:val="clear" w:color="auto" w:fill="9AD3D9" w:themeFill="accent2" w:themeFillTint="99"/>
                  <w:vAlign w:val="center"/>
                </w:tcPr>
                <w:p w14:paraId="4DA3E946" w14:textId="3C19856F"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3</w:t>
                  </w:r>
                </w:p>
              </w:tc>
              <w:tc>
                <w:tcPr>
                  <w:tcW w:w="426" w:type="dxa"/>
                  <w:shd w:val="clear" w:color="auto" w:fill="9AD3D9" w:themeFill="accent2" w:themeFillTint="99"/>
                  <w:vAlign w:val="center"/>
                </w:tcPr>
                <w:p w14:paraId="2438EFD5" w14:textId="3A20C17A"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4</w:t>
                  </w:r>
                </w:p>
              </w:tc>
              <w:tc>
                <w:tcPr>
                  <w:tcW w:w="425" w:type="dxa"/>
                  <w:shd w:val="clear" w:color="auto" w:fill="9AD3D9" w:themeFill="accent2" w:themeFillTint="99"/>
                  <w:vAlign w:val="center"/>
                </w:tcPr>
                <w:p w14:paraId="37558A35" w14:textId="15AB2A1B"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1</w:t>
                  </w:r>
                </w:p>
              </w:tc>
              <w:tc>
                <w:tcPr>
                  <w:tcW w:w="494" w:type="dxa"/>
                  <w:shd w:val="clear" w:color="auto" w:fill="9AD3D9" w:themeFill="accent2" w:themeFillTint="99"/>
                  <w:vAlign w:val="center"/>
                </w:tcPr>
                <w:p w14:paraId="67A3E633" w14:textId="627B1DE8" w:rsidR="00A973D0" w:rsidRPr="00DA7071" w:rsidRDefault="00A973D0" w:rsidP="00A973D0">
                  <w:pPr>
                    <w:pStyle w:val="ListParagraph"/>
                    <w:spacing w:line="276" w:lineRule="auto"/>
                    <w:ind w:left="0"/>
                    <w:jc w:val="center"/>
                    <w:rPr>
                      <w:rFonts w:asciiTheme="majorHAnsi" w:hAnsiTheme="majorHAnsi" w:cstheme="majorHAnsi"/>
                      <w:sz w:val="14"/>
                      <w:szCs w:val="14"/>
                    </w:rPr>
                  </w:pPr>
                  <w:r w:rsidRPr="00DA7071">
                    <w:rPr>
                      <w:rFonts w:asciiTheme="majorHAnsi" w:hAnsiTheme="majorHAnsi" w:cstheme="majorHAnsi"/>
                      <w:sz w:val="14"/>
                      <w:szCs w:val="14"/>
                    </w:rPr>
                    <w:t>2</w:t>
                  </w:r>
                </w:p>
              </w:tc>
            </w:tr>
            <w:tr w:rsidR="004531DF" w:rsidRPr="004531DF" w14:paraId="144CDDDB" w14:textId="77777777" w:rsidTr="00DF2303">
              <w:tc>
                <w:tcPr>
                  <w:tcW w:w="4499" w:type="dxa"/>
                </w:tcPr>
                <w:p w14:paraId="79B99E97" w14:textId="6A91CE8D" w:rsidR="00DF2303" w:rsidRPr="004531DF" w:rsidRDefault="00DF2303" w:rsidP="00DF2303">
                  <w:pPr>
                    <w:pStyle w:val="ListParagraph"/>
                    <w:spacing w:line="276" w:lineRule="auto"/>
                    <w:ind w:left="0"/>
                    <w:jc w:val="both"/>
                    <w:rPr>
                      <w:rFonts w:asciiTheme="majorHAnsi" w:hAnsiTheme="majorHAnsi" w:cstheme="majorHAnsi"/>
                      <w:lang w:val="es-ES"/>
                    </w:rPr>
                  </w:pPr>
                  <w:r w:rsidRPr="004531DF">
                    <w:rPr>
                      <w:rFonts w:asciiTheme="majorHAnsi" w:hAnsiTheme="majorHAnsi" w:cstheme="majorHAnsi"/>
                      <w:lang w:val="es-ES"/>
                    </w:rPr>
                    <w:t>2.1</w:t>
                  </w:r>
                </w:p>
              </w:tc>
              <w:tc>
                <w:tcPr>
                  <w:tcW w:w="425" w:type="dxa"/>
                </w:tcPr>
                <w:p w14:paraId="6105FA65"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6" w:type="dxa"/>
                </w:tcPr>
                <w:p w14:paraId="3D63D221"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398102DF"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2557F869"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3AE18DFD"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7A110570"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7A0A946B"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02ECBB1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4ED242B0"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735531E7"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26686534"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4" w:type="dxa"/>
                </w:tcPr>
                <w:p w14:paraId="0DFF4027"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r>
            <w:tr w:rsidR="004531DF" w:rsidRPr="004531DF" w14:paraId="311E0AD8" w14:textId="77777777" w:rsidTr="00DF2303">
              <w:tc>
                <w:tcPr>
                  <w:tcW w:w="4499" w:type="dxa"/>
                </w:tcPr>
                <w:p w14:paraId="63E7CB2F" w14:textId="06C22CE5" w:rsidR="00DF2303" w:rsidRPr="004531DF" w:rsidRDefault="00DF2303" w:rsidP="00DF2303">
                  <w:pPr>
                    <w:pStyle w:val="ListParagraph"/>
                    <w:spacing w:line="276" w:lineRule="auto"/>
                    <w:ind w:left="0"/>
                    <w:jc w:val="both"/>
                    <w:rPr>
                      <w:rFonts w:asciiTheme="majorHAnsi" w:hAnsiTheme="majorHAnsi" w:cstheme="majorHAnsi"/>
                      <w:lang w:val="es-ES"/>
                    </w:rPr>
                  </w:pPr>
                  <w:r w:rsidRPr="004531DF">
                    <w:rPr>
                      <w:rFonts w:asciiTheme="majorHAnsi" w:hAnsiTheme="majorHAnsi" w:cstheme="majorHAnsi"/>
                      <w:lang w:val="es-ES"/>
                    </w:rPr>
                    <w:t>2.2</w:t>
                  </w:r>
                </w:p>
              </w:tc>
              <w:tc>
                <w:tcPr>
                  <w:tcW w:w="425" w:type="dxa"/>
                </w:tcPr>
                <w:p w14:paraId="4E6AC5DB"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6" w:type="dxa"/>
                </w:tcPr>
                <w:p w14:paraId="71353F1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22C26213"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16392B2D"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2A3A20A3"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1302C50A"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6C4DD07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00438282"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38F272E5"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482E817A"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3B29F5B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4" w:type="dxa"/>
                </w:tcPr>
                <w:p w14:paraId="53C469DC"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r>
            <w:tr w:rsidR="004531DF" w:rsidRPr="004531DF" w14:paraId="2D7FB9DC" w14:textId="77777777" w:rsidTr="00DF2303">
              <w:tc>
                <w:tcPr>
                  <w:tcW w:w="4499" w:type="dxa"/>
                </w:tcPr>
                <w:p w14:paraId="6892C5DA" w14:textId="4387F9C1" w:rsidR="00DF2303" w:rsidRPr="004531DF" w:rsidRDefault="00DF2303" w:rsidP="00DF2303">
                  <w:pPr>
                    <w:pStyle w:val="ListParagraph"/>
                    <w:spacing w:line="276" w:lineRule="auto"/>
                    <w:ind w:left="0"/>
                    <w:jc w:val="both"/>
                    <w:rPr>
                      <w:rFonts w:asciiTheme="majorHAnsi" w:hAnsiTheme="majorHAnsi" w:cstheme="majorHAnsi"/>
                      <w:lang w:val="es-ES"/>
                    </w:rPr>
                  </w:pPr>
                  <w:r w:rsidRPr="004531DF">
                    <w:rPr>
                      <w:rFonts w:asciiTheme="majorHAnsi" w:hAnsiTheme="majorHAnsi" w:cstheme="majorHAnsi"/>
                      <w:lang w:val="es-ES"/>
                    </w:rPr>
                    <w:t>2.3</w:t>
                  </w:r>
                </w:p>
              </w:tc>
              <w:tc>
                <w:tcPr>
                  <w:tcW w:w="425" w:type="dxa"/>
                </w:tcPr>
                <w:p w14:paraId="61BD1DAD"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6" w:type="dxa"/>
                </w:tcPr>
                <w:p w14:paraId="2F285BC0"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3A54AFCA"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5DE8A675"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4146BAAF"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51749FCB"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02230EE2"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15FEA94E"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65B1C777"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703DFE90"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155BCE74"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4" w:type="dxa"/>
                </w:tcPr>
                <w:p w14:paraId="7E0C009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r>
            <w:tr w:rsidR="00DF2303" w:rsidRPr="004531DF" w14:paraId="6CF536BA" w14:textId="77777777" w:rsidTr="00DF2303">
              <w:tc>
                <w:tcPr>
                  <w:tcW w:w="4499" w:type="dxa"/>
                </w:tcPr>
                <w:p w14:paraId="323B08F9" w14:textId="30E2BAAB" w:rsidR="00DF2303" w:rsidRPr="004531DF" w:rsidRDefault="00DF2303" w:rsidP="00DF2303">
                  <w:pPr>
                    <w:pStyle w:val="ListParagraph"/>
                    <w:spacing w:line="276" w:lineRule="auto"/>
                    <w:ind w:left="0"/>
                    <w:jc w:val="both"/>
                    <w:rPr>
                      <w:rFonts w:asciiTheme="majorHAnsi" w:hAnsiTheme="majorHAnsi" w:cstheme="majorHAnsi"/>
                      <w:lang w:val="es-ES"/>
                    </w:rPr>
                  </w:pPr>
                  <w:r w:rsidRPr="004531DF">
                    <w:rPr>
                      <w:rFonts w:asciiTheme="majorHAnsi" w:hAnsiTheme="majorHAnsi" w:cstheme="majorHAnsi"/>
                      <w:lang w:val="es-ES"/>
                    </w:rPr>
                    <w:t>2.4</w:t>
                  </w:r>
                </w:p>
              </w:tc>
              <w:tc>
                <w:tcPr>
                  <w:tcW w:w="425" w:type="dxa"/>
                </w:tcPr>
                <w:p w14:paraId="1DD3F992"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6" w:type="dxa"/>
                </w:tcPr>
                <w:p w14:paraId="681A29F5"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4EC886A0"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7DE1942B"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51FE32FA"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1FF67651"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4D25BE91"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3C0CA2E8"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4BD27D24"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6" w:type="dxa"/>
                </w:tcPr>
                <w:p w14:paraId="6517A644"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25" w:type="dxa"/>
                </w:tcPr>
                <w:p w14:paraId="575276E3"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c>
                <w:tcPr>
                  <w:tcW w:w="494" w:type="dxa"/>
                </w:tcPr>
                <w:p w14:paraId="11A7C9CB" w14:textId="77777777" w:rsidR="00DF2303" w:rsidRPr="004531DF" w:rsidRDefault="00DF2303" w:rsidP="00DF2303">
                  <w:pPr>
                    <w:pStyle w:val="ListParagraph"/>
                    <w:spacing w:line="276" w:lineRule="auto"/>
                    <w:ind w:left="0"/>
                    <w:jc w:val="both"/>
                    <w:rPr>
                      <w:rFonts w:asciiTheme="majorHAnsi" w:hAnsiTheme="majorHAnsi" w:cstheme="majorHAnsi"/>
                      <w:lang w:val="es-ES"/>
                    </w:rPr>
                  </w:pPr>
                </w:p>
              </w:tc>
            </w:tr>
          </w:tbl>
          <w:p w14:paraId="2229C24D" w14:textId="51165279" w:rsidR="00040EEB" w:rsidRPr="004531DF" w:rsidRDefault="00040EEB" w:rsidP="00716D41">
            <w:pPr>
              <w:pStyle w:val="ListParagraph"/>
              <w:spacing w:line="276" w:lineRule="auto"/>
              <w:jc w:val="both"/>
              <w:rPr>
                <w:rFonts w:asciiTheme="majorHAnsi" w:hAnsiTheme="majorHAnsi" w:cstheme="majorHAnsi"/>
                <w:lang w:val="es-EC"/>
              </w:rPr>
            </w:pPr>
          </w:p>
        </w:tc>
      </w:tr>
      <w:tr w:rsidR="00040EEB" w:rsidRPr="004531DF" w14:paraId="64009AD7" w14:textId="77777777" w:rsidTr="00DF2303">
        <w:tc>
          <w:tcPr>
            <w:tcW w:w="9957" w:type="dxa"/>
            <w:gridSpan w:val="6"/>
          </w:tcPr>
          <w:p w14:paraId="42314B5E" w14:textId="78ADFC5A" w:rsidR="00040EEB" w:rsidRPr="004531DF" w:rsidRDefault="00040EEB" w:rsidP="00040EEB">
            <w:pPr>
              <w:pStyle w:val="ListParagraph"/>
              <w:numPr>
                <w:ilvl w:val="0"/>
                <w:numId w:val="1"/>
              </w:numPr>
              <w:spacing w:line="276" w:lineRule="auto"/>
              <w:jc w:val="both"/>
              <w:rPr>
                <w:rFonts w:asciiTheme="majorHAnsi" w:hAnsiTheme="majorHAnsi" w:cstheme="majorHAnsi"/>
                <w:b/>
                <w:bCs/>
                <w:lang w:val="es-ES"/>
              </w:rPr>
            </w:pPr>
            <w:r w:rsidRPr="004531DF">
              <w:rPr>
                <w:rFonts w:asciiTheme="majorHAnsi" w:hAnsiTheme="majorHAnsi" w:cstheme="majorHAnsi"/>
                <w:b/>
                <w:bCs/>
                <w:lang w:val="es-ES"/>
              </w:rPr>
              <w:t>Explique los principales factores internos y externos de riesgo</w:t>
            </w:r>
            <w:r w:rsidRPr="004531DF">
              <w:rPr>
                <w:rFonts w:asciiTheme="majorHAnsi" w:hAnsiTheme="majorHAnsi" w:cstheme="majorHAnsi"/>
                <w:lang w:val="es-ES"/>
              </w:rPr>
              <w:t xml:space="preserve"> que podrían hacer que el proyecto no produjera los resultados esperados, tenga en cuenta factores sociales y ambientales como: discriminación de género, participación desigual de mujeres y jóvenes, restricciones de acceso a áreas naturales y/o recursos naturales, uso de conocimientos tradicionales, cambios en el uso del territorio, impactos adversos en los ecosistemas o medios de subsistencia, situación política y/o económica, de orden público, cambio climático, etc. </w:t>
            </w:r>
            <w:r w:rsidRPr="004531DF">
              <w:rPr>
                <w:rFonts w:asciiTheme="majorHAnsi" w:hAnsiTheme="majorHAnsi" w:cstheme="majorHAnsi"/>
                <w:b/>
                <w:bCs/>
                <w:lang w:val="es-ES"/>
              </w:rPr>
              <w:t>En la tabla clasifique los riesgos que identifique en alguna de las siguientes categorías: Riesgos sociales y ambientales, riesgos financieros, riesgos operacionales, riesgos organizacionales, riesgos reputacionales, riesgos del marco regulatorio, riesgos estratégicos o riesgos de seguridad.</w:t>
            </w:r>
          </w:p>
          <w:p w14:paraId="5816F688" w14:textId="425695D9" w:rsidR="00040EEB" w:rsidRPr="004531DF" w:rsidRDefault="00040EEB" w:rsidP="00ED27C9">
            <w:pPr>
              <w:pStyle w:val="ListParagraph"/>
              <w:spacing w:line="276" w:lineRule="auto"/>
              <w:rPr>
                <w:rFonts w:asciiTheme="majorHAnsi" w:hAnsiTheme="majorHAnsi" w:cstheme="majorHAnsi"/>
                <w:lang w:val="es-ES"/>
              </w:rPr>
            </w:pPr>
            <w:r w:rsidRPr="004531DF">
              <w:rPr>
                <w:rFonts w:asciiTheme="majorHAnsi" w:hAnsiTheme="majorHAnsi" w:cstheme="majorHAnsi"/>
                <w:lang w:val="es-ES"/>
              </w:rPr>
              <w:t xml:space="preserve">Diligencie la siguiente tabla exponiendo los riesgos internos y externos identificados, y </w:t>
            </w:r>
          </w:p>
          <w:p w14:paraId="3E466193" w14:textId="72F65373" w:rsidR="00040EEB" w:rsidRPr="004531DF" w:rsidRDefault="00040EEB" w:rsidP="00040EEB">
            <w:pPr>
              <w:pStyle w:val="ListParagraph"/>
              <w:spacing w:line="276" w:lineRule="auto"/>
              <w:jc w:val="both"/>
              <w:rPr>
                <w:rFonts w:asciiTheme="majorHAnsi" w:hAnsiTheme="majorHAnsi" w:cstheme="majorHAnsi"/>
                <w:lang w:val="es-ES"/>
              </w:rPr>
            </w:pPr>
            <w:r w:rsidRPr="004531DF">
              <w:rPr>
                <w:rFonts w:asciiTheme="majorHAnsi" w:hAnsiTheme="majorHAnsi" w:cstheme="majorHAnsi"/>
                <w:lang w:val="es-ES"/>
              </w:rPr>
              <w:t>A continuación, las medidas de mitigación de dichos riesgos potenciales</w:t>
            </w:r>
          </w:p>
          <w:p w14:paraId="51ABA12A" w14:textId="507B4512" w:rsidR="00040EEB" w:rsidRPr="004531DF" w:rsidRDefault="00040EEB" w:rsidP="00040EEB">
            <w:pPr>
              <w:spacing w:line="276" w:lineRule="auto"/>
              <w:jc w:val="both"/>
              <w:rPr>
                <w:rFonts w:asciiTheme="majorHAnsi" w:hAnsiTheme="majorHAnsi" w:cstheme="majorHAnsi"/>
                <w:b/>
                <w:bCs/>
                <w:lang w:val="es-ES"/>
              </w:rPr>
            </w:pPr>
            <w:r w:rsidRPr="004531DF">
              <w:rPr>
                <w:rFonts w:asciiTheme="majorHAnsi" w:hAnsiTheme="majorHAnsi" w:cstheme="majorHAnsi"/>
                <w:b/>
                <w:bCs/>
                <w:lang w:val="es-ES"/>
              </w:rPr>
              <w:t xml:space="preserve">Tabla de riesgos y medidas de mitigación </w:t>
            </w:r>
          </w:p>
          <w:tbl>
            <w:tblPr>
              <w:tblStyle w:val="TableGrid"/>
              <w:tblW w:w="0" w:type="auto"/>
              <w:tblLayout w:type="fixed"/>
              <w:tblLook w:val="04A0" w:firstRow="1" w:lastRow="0" w:firstColumn="1" w:lastColumn="0" w:noHBand="0" w:noVBand="1"/>
            </w:tblPr>
            <w:tblGrid>
              <w:gridCol w:w="2589"/>
              <w:gridCol w:w="2268"/>
              <w:gridCol w:w="2409"/>
              <w:gridCol w:w="2410"/>
            </w:tblGrid>
            <w:tr w:rsidR="00040EEB" w:rsidRPr="004531DF" w14:paraId="71A7437E" w14:textId="77777777" w:rsidTr="00EF4F0E">
              <w:tc>
                <w:tcPr>
                  <w:tcW w:w="2589" w:type="dxa"/>
                  <w:shd w:val="clear" w:color="auto" w:fill="9AD3D9" w:themeFill="accent2" w:themeFillTint="99"/>
                </w:tcPr>
                <w:p w14:paraId="1A24A30C" w14:textId="6855BF5A" w:rsidR="00040EEB" w:rsidRPr="004531DF" w:rsidRDefault="00040EEB" w:rsidP="00040EEB">
                  <w:pPr>
                    <w:spacing w:line="276" w:lineRule="auto"/>
                    <w:jc w:val="center"/>
                    <w:rPr>
                      <w:rFonts w:asciiTheme="majorHAnsi" w:hAnsiTheme="majorHAnsi" w:cstheme="majorHAnsi"/>
                      <w:b/>
                      <w:bCs/>
                      <w:lang w:val="es-ES"/>
                    </w:rPr>
                  </w:pPr>
                  <w:r w:rsidRPr="004531DF">
                    <w:rPr>
                      <w:rFonts w:asciiTheme="majorHAnsi" w:hAnsiTheme="majorHAnsi" w:cstheme="majorHAnsi"/>
                      <w:b/>
                      <w:bCs/>
                      <w:lang w:val="es-ES"/>
                    </w:rPr>
                    <w:t>Tipo de riesgo (categoría)</w:t>
                  </w:r>
                </w:p>
              </w:tc>
              <w:tc>
                <w:tcPr>
                  <w:tcW w:w="2268" w:type="dxa"/>
                  <w:shd w:val="clear" w:color="auto" w:fill="9AD3D9" w:themeFill="accent2" w:themeFillTint="99"/>
                </w:tcPr>
                <w:p w14:paraId="0A8FC4C6" w14:textId="554AC2D1" w:rsidR="00040EEB" w:rsidRPr="004531DF" w:rsidRDefault="00040EEB" w:rsidP="00040EEB">
                  <w:pPr>
                    <w:spacing w:line="276" w:lineRule="auto"/>
                    <w:jc w:val="center"/>
                    <w:rPr>
                      <w:rFonts w:asciiTheme="majorHAnsi" w:hAnsiTheme="majorHAnsi" w:cstheme="majorHAnsi"/>
                      <w:b/>
                      <w:bCs/>
                      <w:lang w:val="es-ES"/>
                    </w:rPr>
                  </w:pPr>
                  <w:r w:rsidRPr="004531DF">
                    <w:rPr>
                      <w:rFonts w:asciiTheme="majorHAnsi" w:hAnsiTheme="majorHAnsi" w:cstheme="majorHAnsi"/>
                      <w:b/>
                      <w:bCs/>
                      <w:lang w:val="es-ES"/>
                    </w:rPr>
                    <w:t>Descripción del riesgo</w:t>
                  </w:r>
                </w:p>
              </w:tc>
              <w:tc>
                <w:tcPr>
                  <w:tcW w:w="2409" w:type="dxa"/>
                  <w:shd w:val="clear" w:color="auto" w:fill="9AD3D9" w:themeFill="accent2" w:themeFillTint="99"/>
                </w:tcPr>
                <w:p w14:paraId="487CA95C" w14:textId="6C53B6E7" w:rsidR="00040EEB" w:rsidRPr="004531DF" w:rsidRDefault="00040EEB" w:rsidP="00040EEB">
                  <w:pPr>
                    <w:spacing w:line="276" w:lineRule="auto"/>
                    <w:jc w:val="center"/>
                    <w:rPr>
                      <w:rFonts w:asciiTheme="majorHAnsi" w:hAnsiTheme="majorHAnsi" w:cstheme="majorHAnsi"/>
                      <w:b/>
                      <w:bCs/>
                      <w:lang w:val="es-ES"/>
                    </w:rPr>
                  </w:pPr>
                  <w:r w:rsidRPr="004531DF">
                    <w:rPr>
                      <w:rFonts w:asciiTheme="majorHAnsi" w:hAnsiTheme="majorHAnsi" w:cstheme="majorHAnsi"/>
                      <w:b/>
                      <w:bCs/>
                      <w:lang w:val="es-ES"/>
                    </w:rPr>
                    <w:t>Clasificación del riesgo (Alto, medio, bajo)</w:t>
                  </w:r>
                </w:p>
              </w:tc>
              <w:tc>
                <w:tcPr>
                  <w:tcW w:w="2410" w:type="dxa"/>
                  <w:shd w:val="clear" w:color="auto" w:fill="9AD3D9" w:themeFill="accent2" w:themeFillTint="99"/>
                </w:tcPr>
                <w:p w14:paraId="717A088F" w14:textId="3CFE993C" w:rsidR="00040EEB" w:rsidRPr="004531DF" w:rsidRDefault="00040EEB" w:rsidP="00040EEB">
                  <w:pPr>
                    <w:spacing w:line="276" w:lineRule="auto"/>
                    <w:jc w:val="center"/>
                    <w:rPr>
                      <w:rFonts w:asciiTheme="majorHAnsi" w:hAnsiTheme="majorHAnsi" w:cstheme="majorHAnsi"/>
                      <w:b/>
                      <w:bCs/>
                      <w:lang w:val="es-ES"/>
                    </w:rPr>
                  </w:pPr>
                  <w:r w:rsidRPr="004531DF">
                    <w:rPr>
                      <w:rFonts w:asciiTheme="majorHAnsi" w:hAnsiTheme="majorHAnsi" w:cstheme="majorHAnsi"/>
                      <w:b/>
                      <w:bCs/>
                      <w:lang w:val="es-ES"/>
                    </w:rPr>
                    <w:t>Medidas de mitigación</w:t>
                  </w:r>
                </w:p>
              </w:tc>
            </w:tr>
            <w:tr w:rsidR="00040EEB" w:rsidRPr="004531DF" w14:paraId="1324465A" w14:textId="77777777" w:rsidTr="00EF4F0E">
              <w:tc>
                <w:tcPr>
                  <w:tcW w:w="2589" w:type="dxa"/>
                </w:tcPr>
                <w:p w14:paraId="7CA32BC3" w14:textId="77777777" w:rsidR="00040EEB" w:rsidRPr="004531DF" w:rsidRDefault="00040EEB" w:rsidP="00040EEB">
                  <w:pPr>
                    <w:widowControl w:val="0"/>
                    <w:pBdr>
                      <w:top w:val="nil"/>
                      <w:left w:val="nil"/>
                      <w:bottom w:val="nil"/>
                      <w:right w:val="nil"/>
                      <w:between w:val="nil"/>
                    </w:pBdr>
                    <w:rPr>
                      <w:rFonts w:asciiTheme="majorHAnsi" w:hAnsiTheme="majorHAnsi" w:cstheme="majorHAnsi"/>
                      <w:sz w:val="18"/>
                      <w:szCs w:val="18"/>
                    </w:rPr>
                  </w:pPr>
                  <w:r w:rsidRPr="004531DF">
                    <w:rPr>
                      <w:rFonts w:asciiTheme="majorHAnsi" w:hAnsiTheme="majorHAnsi" w:cstheme="majorHAnsi"/>
                      <w:sz w:val="18"/>
                      <w:szCs w:val="18"/>
                    </w:rPr>
                    <w:t xml:space="preserve">Ambiental </w:t>
                  </w:r>
                </w:p>
                <w:p w14:paraId="38D52831" w14:textId="1AD2DF9D" w:rsidR="00040EEB" w:rsidRPr="004531DF" w:rsidRDefault="00040EEB" w:rsidP="00040EEB">
                  <w:pPr>
                    <w:spacing w:line="276" w:lineRule="auto"/>
                    <w:jc w:val="both"/>
                    <w:rPr>
                      <w:rFonts w:asciiTheme="majorHAnsi" w:hAnsiTheme="majorHAnsi" w:cstheme="majorHAnsi"/>
                      <w:b/>
                      <w:bCs/>
                      <w:lang w:val="es-ES"/>
                    </w:rPr>
                  </w:pPr>
                  <w:r w:rsidRPr="004531DF">
                    <w:rPr>
                      <w:rFonts w:asciiTheme="majorHAnsi" w:hAnsiTheme="majorHAnsi" w:cstheme="majorHAnsi"/>
                      <w:sz w:val="18"/>
                      <w:szCs w:val="18"/>
                    </w:rPr>
                    <w:t>(Situación o factor que puede generar un daño al bosque, las especies, el agua, el aire o el suelo. Esté puede ser de origen natural o causado por alguna acción del hombre)</w:t>
                  </w:r>
                </w:p>
              </w:tc>
              <w:tc>
                <w:tcPr>
                  <w:tcW w:w="2268" w:type="dxa"/>
                </w:tcPr>
                <w:p w14:paraId="6473BD89" w14:textId="77777777" w:rsidR="00040EEB" w:rsidRPr="004531DF" w:rsidRDefault="00040EEB" w:rsidP="00040EEB">
                  <w:pPr>
                    <w:spacing w:line="276" w:lineRule="auto"/>
                    <w:jc w:val="both"/>
                    <w:rPr>
                      <w:rFonts w:asciiTheme="majorHAnsi" w:hAnsiTheme="majorHAnsi" w:cstheme="majorHAnsi"/>
                      <w:b/>
                      <w:bCs/>
                      <w:lang w:val="es-ES"/>
                    </w:rPr>
                  </w:pPr>
                </w:p>
              </w:tc>
              <w:tc>
                <w:tcPr>
                  <w:tcW w:w="2409" w:type="dxa"/>
                </w:tcPr>
                <w:p w14:paraId="473B1386" w14:textId="77777777" w:rsidR="00040EEB" w:rsidRPr="004531DF" w:rsidRDefault="00040EEB" w:rsidP="00040EEB">
                  <w:pPr>
                    <w:spacing w:line="276" w:lineRule="auto"/>
                    <w:jc w:val="both"/>
                    <w:rPr>
                      <w:rFonts w:asciiTheme="majorHAnsi" w:hAnsiTheme="majorHAnsi" w:cstheme="majorHAnsi"/>
                      <w:b/>
                      <w:bCs/>
                      <w:lang w:val="es-ES"/>
                    </w:rPr>
                  </w:pPr>
                </w:p>
              </w:tc>
              <w:tc>
                <w:tcPr>
                  <w:tcW w:w="2410" w:type="dxa"/>
                </w:tcPr>
                <w:p w14:paraId="4068E4F4" w14:textId="77777777" w:rsidR="00040EEB" w:rsidRPr="004531DF" w:rsidRDefault="00040EEB" w:rsidP="00040EEB">
                  <w:pPr>
                    <w:spacing w:line="276" w:lineRule="auto"/>
                    <w:jc w:val="both"/>
                    <w:rPr>
                      <w:rFonts w:asciiTheme="majorHAnsi" w:hAnsiTheme="majorHAnsi" w:cstheme="majorHAnsi"/>
                      <w:b/>
                      <w:bCs/>
                      <w:lang w:val="es-ES"/>
                    </w:rPr>
                  </w:pPr>
                </w:p>
              </w:tc>
            </w:tr>
            <w:tr w:rsidR="00040EEB" w:rsidRPr="004531DF" w14:paraId="74E465D5" w14:textId="77777777" w:rsidTr="00EF4F0E">
              <w:tc>
                <w:tcPr>
                  <w:tcW w:w="2589" w:type="dxa"/>
                </w:tcPr>
                <w:p w14:paraId="26D9429C" w14:textId="77777777" w:rsidR="00040EEB" w:rsidRPr="004531DF" w:rsidRDefault="00040EEB" w:rsidP="00040EEB">
                  <w:pPr>
                    <w:widowControl w:val="0"/>
                    <w:pBdr>
                      <w:top w:val="nil"/>
                      <w:left w:val="nil"/>
                      <w:bottom w:val="nil"/>
                      <w:right w:val="nil"/>
                      <w:between w:val="nil"/>
                    </w:pBdr>
                    <w:rPr>
                      <w:rFonts w:asciiTheme="majorHAnsi" w:hAnsiTheme="majorHAnsi" w:cstheme="majorHAnsi"/>
                      <w:sz w:val="18"/>
                      <w:szCs w:val="18"/>
                    </w:rPr>
                  </w:pPr>
                  <w:r w:rsidRPr="004531DF">
                    <w:rPr>
                      <w:rFonts w:asciiTheme="majorHAnsi" w:hAnsiTheme="majorHAnsi" w:cstheme="majorHAnsi"/>
                      <w:sz w:val="18"/>
                      <w:szCs w:val="18"/>
                    </w:rPr>
                    <w:t xml:space="preserve">Social </w:t>
                  </w:r>
                </w:p>
                <w:p w14:paraId="71AB98C6" w14:textId="77DD1377" w:rsidR="00040EEB" w:rsidRPr="004531DF" w:rsidRDefault="00040EEB" w:rsidP="00040EEB">
                  <w:pPr>
                    <w:spacing w:line="276" w:lineRule="auto"/>
                    <w:jc w:val="both"/>
                    <w:rPr>
                      <w:rFonts w:asciiTheme="majorHAnsi" w:hAnsiTheme="majorHAnsi" w:cstheme="majorHAnsi"/>
                      <w:b/>
                      <w:bCs/>
                      <w:lang w:val="es-ES"/>
                    </w:rPr>
                  </w:pPr>
                  <w:r w:rsidRPr="004531DF">
                    <w:rPr>
                      <w:rFonts w:asciiTheme="majorHAnsi" w:hAnsiTheme="majorHAnsi" w:cstheme="majorHAnsi"/>
                      <w:sz w:val="18"/>
                      <w:szCs w:val="18"/>
                    </w:rPr>
                    <w:t xml:space="preserve">(situaciones que pueden generar efectos negativos o daños en las relaciones entre los integrantes de la organización, afectar el bienestar de las personas y su calidad de vida, y/o que pueden afectar el desarrollo del proyecto) </w:t>
                  </w:r>
                </w:p>
              </w:tc>
              <w:tc>
                <w:tcPr>
                  <w:tcW w:w="2268" w:type="dxa"/>
                </w:tcPr>
                <w:p w14:paraId="5F10D8F7" w14:textId="77777777" w:rsidR="00040EEB" w:rsidRPr="004531DF" w:rsidRDefault="00040EEB" w:rsidP="00040EEB">
                  <w:pPr>
                    <w:spacing w:line="276" w:lineRule="auto"/>
                    <w:jc w:val="both"/>
                    <w:rPr>
                      <w:rFonts w:asciiTheme="majorHAnsi" w:hAnsiTheme="majorHAnsi" w:cstheme="majorHAnsi"/>
                      <w:b/>
                      <w:bCs/>
                      <w:lang w:val="es-ES"/>
                    </w:rPr>
                  </w:pPr>
                </w:p>
              </w:tc>
              <w:tc>
                <w:tcPr>
                  <w:tcW w:w="2409" w:type="dxa"/>
                </w:tcPr>
                <w:p w14:paraId="24607172" w14:textId="77777777" w:rsidR="00040EEB" w:rsidRPr="004531DF" w:rsidRDefault="00040EEB" w:rsidP="00040EEB">
                  <w:pPr>
                    <w:spacing w:line="276" w:lineRule="auto"/>
                    <w:jc w:val="both"/>
                    <w:rPr>
                      <w:rFonts w:asciiTheme="majorHAnsi" w:hAnsiTheme="majorHAnsi" w:cstheme="majorHAnsi"/>
                      <w:b/>
                      <w:bCs/>
                      <w:lang w:val="es-ES"/>
                    </w:rPr>
                  </w:pPr>
                </w:p>
              </w:tc>
              <w:tc>
                <w:tcPr>
                  <w:tcW w:w="2410" w:type="dxa"/>
                </w:tcPr>
                <w:p w14:paraId="22ECE39B" w14:textId="77777777" w:rsidR="00040EEB" w:rsidRPr="004531DF" w:rsidRDefault="00040EEB" w:rsidP="00040EEB">
                  <w:pPr>
                    <w:spacing w:line="276" w:lineRule="auto"/>
                    <w:jc w:val="both"/>
                    <w:rPr>
                      <w:rFonts w:asciiTheme="majorHAnsi" w:hAnsiTheme="majorHAnsi" w:cstheme="majorHAnsi"/>
                      <w:b/>
                      <w:bCs/>
                      <w:lang w:val="es-ES"/>
                    </w:rPr>
                  </w:pPr>
                </w:p>
              </w:tc>
            </w:tr>
            <w:tr w:rsidR="00040EEB" w:rsidRPr="004531DF" w14:paraId="6F5BBCE8" w14:textId="77777777" w:rsidTr="00EF4F0E">
              <w:tc>
                <w:tcPr>
                  <w:tcW w:w="2589" w:type="dxa"/>
                </w:tcPr>
                <w:p w14:paraId="7740B04B" w14:textId="77777777" w:rsidR="00040EEB" w:rsidRPr="004531DF" w:rsidRDefault="00040EEB" w:rsidP="00040EEB">
                  <w:pPr>
                    <w:widowControl w:val="0"/>
                    <w:pBdr>
                      <w:top w:val="nil"/>
                      <w:left w:val="nil"/>
                      <w:bottom w:val="nil"/>
                      <w:right w:val="nil"/>
                      <w:between w:val="nil"/>
                    </w:pBdr>
                    <w:rPr>
                      <w:rFonts w:asciiTheme="majorHAnsi" w:hAnsiTheme="majorHAnsi" w:cstheme="majorHAnsi"/>
                      <w:sz w:val="18"/>
                      <w:szCs w:val="18"/>
                    </w:rPr>
                  </w:pPr>
                  <w:r w:rsidRPr="004531DF">
                    <w:rPr>
                      <w:rFonts w:asciiTheme="majorHAnsi" w:hAnsiTheme="majorHAnsi" w:cstheme="majorHAnsi"/>
                      <w:sz w:val="18"/>
                      <w:szCs w:val="18"/>
                    </w:rPr>
                    <w:t xml:space="preserve">Político </w:t>
                  </w:r>
                </w:p>
                <w:p w14:paraId="5BD42A57" w14:textId="07B81507" w:rsidR="00040EEB" w:rsidRPr="004531DF" w:rsidRDefault="00040EEB" w:rsidP="00040EEB">
                  <w:pPr>
                    <w:spacing w:line="276" w:lineRule="auto"/>
                    <w:jc w:val="both"/>
                    <w:rPr>
                      <w:rFonts w:asciiTheme="majorHAnsi" w:hAnsiTheme="majorHAnsi" w:cstheme="majorHAnsi"/>
                      <w:b/>
                      <w:bCs/>
                      <w:lang w:val="es-ES"/>
                    </w:rPr>
                  </w:pPr>
                  <w:r w:rsidRPr="004531DF">
                    <w:rPr>
                      <w:rFonts w:asciiTheme="majorHAnsi" w:hAnsiTheme="majorHAnsi" w:cstheme="majorHAnsi"/>
                      <w:sz w:val="18"/>
                      <w:szCs w:val="18"/>
                    </w:rPr>
                    <w:t>(Evento político como cambio de gobierno, norma o política pública afecte el desarrollo de las actividades propuestas y limite las acciones, así como otros cambios en la economía)</w:t>
                  </w:r>
                </w:p>
              </w:tc>
              <w:tc>
                <w:tcPr>
                  <w:tcW w:w="2268" w:type="dxa"/>
                </w:tcPr>
                <w:p w14:paraId="75693986" w14:textId="77777777" w:rsidR="00040EEB" w:rsidRPr="004531DF" w:rsidRDefault="00040EEB" w:rsidP="00040EEB">
                  <w:pPr>
                    <w:spacing w:line="276" w:lineRule="auto"/>
                    <w:jc w:val="both"/>
                    <w:rPr>
                      <w:rFonts w:asciiTheme="majorHAnsi" w:hAnsiTheme="majorHAnsi" w:cstheme="majorHAnsi"/>
                      <w:b/>
                      <w:bCs/>
                      <w:lang w:val="es-ES"/>
                    </w:rPr>
                  </w:pPr>
                </w:p>
              </w:tc>
              <w:tc>
                <w:tcPr>
                  <w:tcW w:w="2409" w:type="dxa"/>
                </w:tcPr>
                <w:p w14:paraId="60D0B56D" w14:textId="77777777" w:rsidR="00040EEB" w:rsidRPr="004531DF" w:rsidRDefault="00040EEB" w:rsidP="00040EEB">
                  <w:pPr>
                    <w:spacing w:line="276" w:lineRule="auto"/>
                    <w:jc w:val="both"/>
                    <w:rPr>
                      <w:rFonts w:asciiTheme="majorHAnsi" w:hAnsiTheme="majorHAnsi" w:cstheme="majorHAnsi"/>
                      <w:b/>
                      <w:bCs/>
                      <w:lang w:val="es-ES"/>
                    </w:rPr>
                  </w:pPr>
                </w:p>
              </w:tc>
              <w:tc>
                <w:tcPr>
                  <w:tcW w:w="2410" w:type="dxa"/>
                </w:tcPr>
                <w:p w14:paraId="41CCF83B" w14:textId="77777777" w:rsidR="00040EEB" w:rsidRPr="004531DF" w:rsidRDefault="00040EEB" w:rsidP="00040EEB">
                  <w:pPr>
                    <w:spacing w:line="276" w:lineRule="auto"/>
                    <w:jc w:val="both"/>
                    <w:rPr>
                      <w:rFonts w:asciiTheme="majorHAnsi" w:hAnsiTheme="majorHAnsi" w:cstheme="majorHAnsi"/>
                      <w:b/>
                      <w:bCs/>
                      <w:lang w:val="es-ES"/>
                    </w:rPr>
                  </w:pPr>
                </w:p>
              </w:tc>
            </w:tr>
            <w:tr w:rsidR="00040EEB" w:rsidRPr="004531DF" w14:paraId="72F0AEBD" w14:textId="77777777" w:rsidTr="00EF4F0E">
              <w:tc>
                <w:tcPr>
                  <w:tcW w:w="2589" w:type="dxa"/>
                </w:tcPr>
                <w:p w14:paraId="19232AAF" w14:textId="77777777" w:rsidR="00040EEB" w:rsidRPr="004531DF" w:rsidRDefault="00040EEB" w:rsidP="00040EEB">
                  <w:pPr>
                    <w:widowControl w:val="0"/>
                    <w:pBdr>
                      <w:top w:val="nil"/>
                      <w:left w:val="nil"/>
                      <w:bottom w:val="nil"/>
                      <w:right w:val="nil"/>
                      <w:between w:val="nil"/>
                    </w:pBdr>
                    <w:rPr>
                      <w:rFonts w:asciiTheme="majorHAnsi" w:hAnsiTheme="majorHAnsi" w:cstheme="majorHAnsi"/>
                      <w:sz w:val="18"/>
                      <w:szCs w:val="18"/>
                    </w:rPr>
                  </w:pPr>
                  <w:r w:rsidRPr="004531DF">
                    <w:rPr>
                      <w:rFonts w:asciiTheme="majorHAnsi" w:hAnsiTheme="majorHAnsi" w:cstheme="majorHAnsi"/>
                      <w:sz w:val="18"/>
                      <w:szCs w:val="18"/>
                    </w:rPr>
                    <w:t>Mercado</w:t>
                  </w:r>
                </w:p>
                <w:p w14:paraId="4A1BE373" w14:textId="75293EA2" w:rsidR="00040EEB" w:rsidRPr="004531DF" w:rsidRDefault="00040EEB" w:rsidP="00040EEB">
                  <w:pPr>
                    <w:spacing w:line="276" w:lineRule="auto"/>
                    <w:jc w:val="both"/>
                    <w:rPr>
                      <w:rFonts w:asciiTheme="majorHAnsi" w:hAnsiTheme="majorHAnsi" w:cstheme="majorHAnsi"/>
                      <w:b/>
                      <w:bCs/>
                      <w:lang w:val="es-ES"/>
                    </w:rPr>
                  </w:pPr>
                  <w:r w:rsidRPr="004531DF">
                    <w:rPr>
                      <w:rFonts w:asciiTheme="majorHAnsi" w:hAnsiTheme="majorHAnsi" w:cstheme="majorHAnsi"/>
                      <w:sz w:val="18"/>
                      <w:szCs w:val="18"/>
                    </w:rPr>
                    <w:t xml:space="preserve">(Situación externa, que la Organización no puede manejar y que puede afectar la venta de los productos; ejemplo: precios, mucha producción, </w:t>
                  </w:r>
                  <w:proofErr w:type="spellStart"/>
                  <w:r w:rsidRPr="004531DF">
                    <w:rPr>
                      <w:rFonts w:asciiTheme="majorHAnsi" w:hAnsiTheme="majorHAnsi" w:cstheme="majorHAnsi"/>
                      <w:sz w:val="18"/>
                      <w:szCs w:val="18"/>
                    </w:rPr>
                    <w:t>etc</w:t>
                  </w:r>
                  <w:proofErr w:type="spellEnd"/>
                  <w:r w:rsidRPr="004531DF">
                    <w:rPr>
                      <w:rFonts w:asciiTheme="majorHAnsi" w:hAnsiTheme="majorHAnsi" w:cstheme="majorHAnsi"/>
                      <w:sz w:val="18"/>
                      <w:szCs w:val="18"/>
                    </w:rPr>
                    <w:t xml:space="preserve">). </w:t>
                  </w:r>
                </w:p>
              </w:tc>
              <w:tc>
                <w:tcPr>
                  <w:tcW w:w="2268" w:type="dxa"/>
                </w:tcPr>
                <w:p w14:paraId="2AF18E1E" w14:textId="77777777" w:rsidR="00040EEB" w:rsidRPr="004531DF" w:rsidRDefault="00040EEB" w:rsidP="00040EEB">
                  <w:pPr>
                    <w:spacing w:line="276" w:lineRule="auto"/>
                    <w:jc w:val="both"/>
                    <w:rPr>
                      <w:rFonts w:asciiTheme="majorHAnsi" w:hAnsiTheme="majorHAnsi" w:cstheme="majorHAnsi"/>
                      <w:b/>
                      <w:bCs/>
                      <w:lang w:val="es-ES"/>
                    </w:rPr>
                  </w:pPr>
                </w:p>
              </w:tc>
              <w:tc>
                <w:tcPr>
                  <w:tcW w:w="2409" w:type="dxa"/>
                </w:tcPr>
                <w:p w14:paraId="0FE5D87D" w14:textId="77777777" w:rsidR="00040EEB" w:rsidRPr="004531DF" w:rsidRDefault="00040EEB" w:rsidP="00040EEB">
                  <w:pPr>
                    <w:spacing w:line="276" w:lineRule="auto"/>
                    <w:jc w:val="both"/>
                    <w:rPr>
                      <w:rFonts w:asciiTheme="majorHAnsi" w:hAnsiTheme="majorHAnsi" w:cstheme="majorHAnsi"/>
                      <w:b/>
                      <w:bCs/>
                      <w:lang w:val="es-ES"/>
                    </w:rPr>
                  </w:pPr>
                </w:p>
              </w:tc>
              <w:tc>
                <w:tcPr>
                  <w:tcW w:w="2410" w:type="dxa"/>
                </w:tcPr>
                <w:p w14:paraId="7FAEE0BD" w14:textId="77777777" w:rsidR="00040EEB" w:rsidRPr="004531DF" w:rsidRDefault="00040EEB" w:rsidP="00040EEB">
                  <w:pPr>
                    <w:spacing w:line="276" w:lineRule="auto"/>
                    <w:jc w:val="both"/>
                    <w:rPr>
                      <w:rFonts w:asciiTheme="majorHAnsi" w:hAnsiTheme="majorHAnsi" w:cstheme="majorHAnsi"/>
                      <w:b/>
                      <w:bCs/>
                      <w:lang w:val="es-ES"/>
                    </w:rPr>
                  </w:pPr>
                </w:p>
              </w:tc>
            </w:tr>
            <w:tr w:rsidR="00040EEB" w:rsidRPr="004531DF" w14:paraId="32AE99E9" w14:textId="77777777" w:rsidTr="00EF4F0E">
              <w:tc>
                <w:tcPr>
                  <w:tcW w:w="2589" w:type="dxa"/>
                </w:tcPr>
                <w:p w14:paraId="6C263B5E" w14:textId="223E6CCE" w:rsidR="00040EEB" w:rsidRPr="004531DF" w:rsidRDefault="00040EEB" w:rsidP="00040EEB">
                  <w:pPr>
                    <w:spacing w:line="276" w:lineRule="auto"/>
                    <w:jc w:val="both"/>
                    <w:rPr>
                      <w:rFonts w:asciiTheme="majorHAnsi" w:hAnsiTheme="majorHAnsi" w:cstheme="majorHAnsi"/>
                      <w:b/>
                      <w:bCs/>
                      <w:lang w:val="es-ES"/>
                    </w:rPr>
                  </w:pPr>
                  <w:r w:rsidRPr="004531DF">
                    <w:rPr>
                      <w:rFonts w:asciiTheme="majorHAnsi" w:hAnsiTheme="majorHAnsi" w:cstheme="majorHAnsi"/>
                      <w:sz w:val="18"/>
                      <w:szCs w:val="18"/>
                    </w:rPr>
                    <w:t>Otros</w:t>
                  </w:r>
                </w:p>
              </w:tc>
              <w:tc>
                <w:tcPr>
                  <w:tcW w:w="2268" w:type="dxa"/>
                </w:tcPr>
                <w:p w14:paraId="11C07146" w14:textId="77777777" w:rsidR="00040EEB" w:rsidRPr="004531DF" w:rsidRDefault="00040EEB" w:rsidP="00040EEB">
                  <w:pPr>
                    <w:spacing w:line="276" w:lineRule="auto"/>
                    <w:jc w:val="both"/>
                    <w:rPr>
                      <w:rFonts w:asciiTheme="majorHAnsi" w:hAnsiTheme="majorHAnsi" w:cstheme="majorHAnsi"/>
                      <w:b/>
                      <w:bCs/>
                      <w:lang w:val="es-ES"/>
                    </w:rPr>
                  </w:pPr>
                </w:p>
              </w:tc>
              <w:tc>
                <w:tcPr>
                  <w:tcW w:w="2409" w:type="dxa"/>
                </w:tcPr>
                <w:p w14:paraId="1EC6421B" w14:textId="77777777" w:rsidR="00040EEB" w:rsidRPr="004531DF" w:rsidRDefault="00040EEB" w:rsidP="00040EEB">
                  <w:pPr>
                    <w:spacing w:line="276" w:lineRule="auto"/>
                    <w:jc w:val="both"/>
                    <w:rPr>
                      <w:rFonts w:asciiTheme="majorHAnsi" w:hAnsiTheme="majorHAnsi" w:cstheme="majorHAnsi"/>
                      <w:b/>
                      <w:bCs/>
                      <w:lang w:val="es-ES"/>
                    </w:rPr>
                  </w:pPr>
                </w:p>
              </w:tc>
              <w:tc>
                <w:tcPr>
                  <w:tcW w:w="2410" w:type="dxa"/>
                </w:tcPr>
                <w:p w14:paraId="36E2B7B6" w14:textId="77777777" w:rsidR="00040EEB" w:rsidRPr="004531DF" w:rsidRDefault="00040EEB" w:rsidP="00040EEB">
                  <w:pPr>
                    <w:spacing w:line="276" w:lineRule="auto"/>
                    <w:jc w:val="both"/>
                    <w:rPr>
                      <w:rFonts w:asciiTheme="majorHAnsi" w:hAnsiTheme="majorHAnsi" w:cstheme="majorHAnsi"/>
                      <w:b/>
                      <w:bCs/>
                      <w:lang w:val="es-ES"/>
                    </w:rPr>
                  </w:pPr>
                </w:p>
              </w:tc>
            </w:tr>
            <w:tr w:rsidR="00040EEB" w:rsidRPr="004531DF" w14:paraId="7672F695" w14:textId="77777777" w:rsidTr="00EF4F0E">
              <w:tc>
                <w:tcPr>
                  <w:tcW w:w="2589" w:type="dxa"/>
                </w:tcPr>
                <w:p w14:paraId="11EEE449" w14:textId="77777777" w:rsidR="00040EEB" w:rsidRPr="004531DF" w:rsidRDefault="00040EEB" w:rsidP="00040EEB">
                  <w:pPr>
                    <w:spacing w:line="276" w:lineRule="auto"/>
                    <w:jc w:val="both"/>
                    <w:rPr>
                      <w:rFonts w:asciiTheme="majorHAnsi" w:hAnsiTheme="majorHAnsi" w:cstheme="majorHAnsi"/>
                      <w:b/>
                      <w:bCs/>
                      <w:lang w:val="es-ES"/>
                    </w:rPr>
                  </w:pPr>
                </w:p>
              </w:tc>
              <w:tc>
                <w:tcPr>
                  <w:tcW w:w="2268" w:type="dxa"/>
                </w:tcPr>
                <w:p w14:paraId="14B88DCD" w14:textId="77777777" w:rsidR="00040EEB" w:rsidRPr="004531DF" w:rsidRDefault="00040EEB" w:rsidP="00040EEB">
                  <w:pPr>
                    <w:spacing w:line="276" w:lineRule="auto"/>
                    <w:jc w:val="both"/>
                    <w:rPr>
                      <w:rFonts w:asciiTheme="majorHAnsi" w:hAnsiTheme="majorHAnsi" w:cstheme="majorHAnsi"/>
                      <w:b/>
                      <w:bCs/>
                      <w:lang w:val="es-ES"/>
                    </w:rPr>
                  </w:pPr>
                </w:p>
              </w:tc>
              <w:tc>
                <w:tcPr>
                  <w:tcW w:w="2409" w:type="dxa"/>
                </w:tcPr>
                <w:p w14:paraId="0724BDAE" w14:textId="77777777" w:rsidR="00040EEB" w:rsidRPr="004531DF" w:rsidRDefault="00040EEB" w:rsidP="00040EEB">
                  <w:pPr>
                    <w:spacing w:line="276" w:lineRule="auto"/>
                    <w:jc w:val="both"/>
                    <w:rPr>
                      <w:rFonts w:asciiTheme="majorHAnsi" w:hAnsiTheme="majorHAnsi" w:cstheme="majorHAnsi"/>
                      <w:b/>
                      <w:bCs/>
                      <w:lang w:val="es-ES"/>
                    </w:rPr>
                  </w:pPr>
                </w:p>
              </w:tc>
              <w:tc>
                <w:tcPr>
                  <w:tcW w:w="2410" w:type="dxa"/>
                </w:tcPr>
                <w:p w14:paraId="278D6546" w14:textId="77777777" w:rsidR="00040EEB" w:rsidRPr="004531DF" w:rsidRDefault="00040EEB" w:rsidP="00040EEB">
                  <w:pPr>
                    <w:spacing w:line="276" w:lineRule="auto"/>
                    <w:jc w:val="both"/>
                    <w:rPr>
                      <w:rFonts w:asciiTheme="majorHAnsi" w:hAnsiTheme="majorHAnsi" w:cstheme="majorHAnsi"/>
                      <w:b/>
                      <w:bCs/>
                      <w:lang w:val="es-ES"/>
                    </w:rPr>
                  </w:pPr>
                </w:p>
              </w:tc>
            </w:tr>
          </w:tbl>
          <w:p w14:paraId="2D877FAE" w14:textId="77777777" w:rsidR="00040EEB" w:rsidRPr="00FF01DB" w:rsidRDefault="00040EEB" w:rsidP="00040EEB">
            <w:pPr>
              <w:spacing w:line="276" w:lineRule="auto"/>
              <w:jc w:val="both"/>
              <w:rPr>
                <w:rFonts w:asciiTheme="majorHAnsi" w:hAnsiTheme="majorHAnsi" w:cstheme="majorHAnsi"/>
                <w:b/>
                <w:bCs/>
                <w:sz w:val="10"/>
                <w:szCs w:val="10"/>
                <w:lang w:val="es-ES"/>
              </w:rPr>
            </w:pPr>
          </w:p>
          <w:p w14:paraId="1C00C134" w14:textId="59E7FBE3" w:rsidR="00040EEB" w:rsidRPr="004531DF" w:rsidRDefault="00040EEB" w:rsidP="00040EEB">
            <w:pPr>
              <w:spacing w:line="276" w:lineRule="auto"/>
              <w:jc w:val="both"/>
              <w:rPr>
                <w:rFonts w:asciiTheme="majorHAnsi" w:hAnsiTheme="majorHAnsi" w:cstheme="majorHAnsi"/>
                <w:lang w:val="es-ES"/>
              </w:rPr>
            </w:pPr>
          </w:p>
        </w:tc>
      </w:tr>
      <w:tr w:rsidR="00040EEB" w:rsidRPr="004531DF" w14:paraId="54152D9D" w14:textId="77777777" w:rsidTr="004531DF">
        <w:tblPrEx>
          <w:tblLook w:val="0000" w:firstRow="0" w:lastRow="0" w:firstColumn="0" w:lastColumn="0" w:noHBand="0" w:noVBand="0"/>
        </w:tblPrEx>
        <w:trPr>
          <w:trHeight w:val="460"/>
        </w:trPr>
        <w:tc>
          <w:tcPr>
            <w:tcW w:w="9957" w:type="dxa"/>
            <w:gridSpan w:val="6"/>
            <w:shd w:val="clear" w:color="auto" w:fill="276E8B" w:themeFill="accent1" w:themeFillShade="BF"/>
          </w:tcPr>
          <w:p w14:paraId="62084C47" w14:textId="3112D8F0" w:rsidR="00040EEB" w:rsidRPr="009C5410" w:rsidRDefault="00040EEB" w:rsidP="009C5410">
            <w:pPr>
              <w:pStyle w:val="ListParagraph"/>
              <w:numPr>
                <w:ilvl w:val="0"/>
                <w:numId w:val="21"/>
              </w:numPr>
              <w:tabs>
                <w:tab w:val="left" w:pos="3544"/>
                <w:tab w:val="center" w:pos="4680"/>
              </w:tabs>
              <w:spacing w:line="276" w:lineRule="auto"/>
              <w:jc w:val="both"/>
              <w:rPr>
                <w:rFonts w:asciiTheme="majorHAnsi" w:hAnsiTheme="majorHAnsi" w:cstheme="majorHAnsi"/>
                <w:b/>
                <w:bCs/>
                <w:color w:val="FFFFFF" w:themeColor="background1"/>
              </w:rPr>
            </w:pPr>
            <w:r w:rsidRPr="009C5410">
              <w:rPr>
                <w:rFonts w:asciiTheme="majorHAnsi" w:hAnsiTheme="majorHAnsi" w:cstheme="majorHAnsi"/>
                <w:b/>
                <w:bCs/>
                <w:color w:val="FFFFFF" w:themeColor="background1"/>
              </w:rPr>
              <w:t xml:space="preserve">PRESUPUESTO. </w:t>
            </w:r>
            <w:r w:rsidRPr="009C5410">
              <w:rPr>
                <w:rFonts w:asciiTheme="majorHAnsi" w:hAnsiTheme="majorHAnsi" w:cstheme="majorHAnsi"/>
                <w:color w:val="FFFFFF" w:themeColor="background1"/>
              </w:rPr>
              <w:t xml:space="preserve">Un presupuesto es el recurso necesario para desarrollar el proyecto, organizado por categorías en las que se especifican los requerimientos para poder realizar cada actividad.  </w:t>
            </w:r>
            <w:r w:rsidRPr="009C5410">
              <w:rPr>
                <w:rFonts w:asciiTheme="majorHAnsi" w:hAnsiTheme="majorHAnsi" w:cstheme="majorHAnsi"/>
                <w:b/>
                <w:bCs/>
                <w:color w:val="FFFFFF" w:themeColor="background1"/>
              </w:rPr>
              <w:t xml:space="preserve">Relacione las mismas actividades anteriores, discriminadas por categorías de gasto; si es necesario adicione cuantas filas considere necesarias. </w:t>
            </w:r>
            <w:r w:rsidRPr="009C5410">
              <w:rPr>
                <w:rFonts w:asciiTheme="majorHAnsi" w:hAnsiTheme="majorHAnsi" w:cstheme="majorHAnsi"/>
                <w:color w:val="FFFFFF" w:themeColor="background1"/>
              </w:rPr>
              <w:t xml:space="preserve"> Para realizar el presupuesto se tendrán en cuenta las siguientes categorías:</w:t>
            </w:r>
          </w:p>
          <w:p w14:paraId="4D635206" w14:textId="23EFF783" w:rsidR="00040EEB" w:rsidRDefault="00040EEB" w:rsidP="00040EEB">
            <w:pPr>
              <w:spacing w:line="276" w:lineRule="auto"/>
              <w:jc w:val="both"/>
              <w:rPr>
                <w:rFonts w:asciiTheme="majorHAnsi" w:hAnsiTheme="majorHAnsi" w:cstheme="majorHAnsi"/>
                <w:color w:val="FFFFFF" w:themeColor="background1"/>
              </w:rPr>
            </w:pPr>
            <w:r w:rsidRPr="009C5410">
              <w:rPr>
                <w:rFonts w:asciiTheme="majorHAnsi" w:hAnsiTheme="majorHAnsi" w:cstheme="majorHAnsi"/>
                <w:b/>
                <w:bCs/>
                <w:color w:val="FFFFFF" w:themeColor="background1"/>
              </w:rPr>
              <w:t xml:space="preserve">DESEABLE: </w:t>
            </w:r>
            <w:r w:rsidRPr="009C5410">
              <w:rPr>
                <w:rFonts w:asciiTheme="majorHAnsi" w:hAnsiTheme="majorHAnsi" w:cstheme="majorHAnsi"/>
                <w:color w:val="FFFFFF" w:themeColor="background1"/>
              </w:rPr>
              <w:t xml:space="preserve">Para el caso de transporte indique si es terrestre y/o fluvial; para los insumos, equipos, materiales indique una lista preliminar de los elementos que considere, no es necesario cuantificar cada elemento, pero si enunciarlos). </w:t>
            </w:r>
          </w:p>
          <w:p w14:paraId="19023249" w14:textId="77777777" w:rsidR="00384880" w:rsidRDefault="00384880" w:rsidP="00040EEB">
            <w:pPr>
              <w:spacing w:line="276" w:lineRule="auto"/>
              <w:jc w:val="both"/>
              <w:rPr>
                <w:rFonts w:asciiTheme="majorHAnsi" w:hAnsiTheme="majorHAnsi" w:cstheme="majorHAnsi"/>
                <w:color w:val="FFFFFF" w:themeColor="background1"/>
              </w:rPr>
            </w:pPr>
          </w:p>
          <w:tbl>
            <w:tblPr>
              <w:tblStyle w:val="TableGrid"/>
              <w:tblW w:w="0" w:type="auto"/>
              <w:tblLayout w:type="fixed"/>
              <w:tblLook w:val="04A0" w:firstRow="1" w:lastRow="0" w:firstColumn="1" w:lastColumn="0" w:noHBand="0" w:noVBand="1"/>
            </w:tblPr>
            <w:tblGrid>
              <w:gridCol w:w="9577"/>
            </w:tblGrid>
            <w:tr w:rsidR="00384880" w:rsidRPr="004531DF" w14:paraId="708F77FE" w14:textId="77777777">
              <w:trPr>
                <w:trHeight w:val="250"/>
              </w:trPr>
              <w:tc>
                <w:tcPr>
                  <w:tcW w:w="9577" w:type="dxa"/>
                  <w:shd w:val="clear" w:color="auto" w:fill="FFFFFF" w:themeFill="background1"/>
                </w:tcPr>
                <w:p w14:paraId="6D1598B0" w14:textId="77777777" w:rsidR="00384880" w:rsidRPr="00384880" w:rsidRDefault="00384880" w:rsidP="00384880">
                  <w:pPr>
                    <w:pBdr>
                      <w:top w:val="nil"/>
                      <w:left w:val="nil"/>
                      <w:bottom w:val="nil"/>
                      <w:right w:val="nil"/>
                      <w:between w:val="nil"/>
                    </w:pBdr>
                    <w:shd w:val="clear" w:color="auto" w:fill="FFFFFF" w:themeFill="background1"/>
                    <w:tabs>
                      <w:tab w:val="left" w:pos="3544"/>
                      <w:tab w:val="center" w:pos="4680"/>
                    </w:tabs>
                    <w:spacing w:line="276" w:lineRule="auto"/>
                    <w:ind w:left="720"/>
                    <w:jc w:val="center"/>
                    <w:rPr>
                      <w:rFonts w:asciiTheme="majorHAnsi" w:eastAsia="Calibri" w:hAnsiTheme="majorHAnsi" w:cstheme="majorHAnsi"/>
                      <w:b/>
                      <w:color w:val="1A495D" w:themeColor="accent1" w:themeShade="80"/>
                      <w:sz w:val="18"/>
                      <w:szCs w:val="18"/>
                    </w:rPr>
                  </w:pPr>
                  <w:r w:rsidRPr="00384880">
                    <w:rPr>
                      <w:rFonts w:asciiTheme="majorHAnsi" w:eastAsia="Calibri" w:hAnsiTheme="majorHAnsi" w:cstheme="majorHAnsi"/>
                      <w:b/>
                      <w:color w:val="1A495D" w:themeColor="accent1" w:themeShade="80"/>
                      <w:sz w:val="18"/>
                      <w:szCs w:val="18"/>
                    </w:rPr>
                    <w:t>CATEGORÍAS DE GASTO</w:t>
                  </w:r>
                </w:p>
              </w:tc>
            </w:tr>
            <w:tr w:rsidR="00384880" w:rsidRPr="004531DF" w14:paraId="24C7E1DD" w14:textId="77777777">
              <w:trPr>
                <w:trHeight w:val="486"/>
              </w:trPr>
              <w:tc>
                <w:tcPr>
                  <w:tcW w:w="9577" w:type="dxa"/>
                  <w:shd w:val="clear" w:color="auto" w:fill="FFFFFF" w:themeFill="background1"/>
                </w:tcPr>
                <w:p w14:paraId="4AFB4661" w14:textId="1E6B7E2D" w:rsidR="00384880" w:rsidRPr="00384880" w:rsidRDefault="00384880" w:rsidP="00384880">
                  <w:pPr>
                    <w:numPr>
                      <w:ilvl w:val="0"/>
                      <w:numId w:val="34"/>
                    </w:numPr>
                    <w:pBdr>
                      <w:top w:val="nil"/>
                      <w:left w:val="nil"/>
                      <w:bottom w:val="nil"/>
                      <w:right w:val="nil"/>
                      <w:between w:val="nil"/>
                    </w:pBdr>
                    <w:tabs>
                      <w:tab w:val="left" w:pos="3544"/>
                      <w:tab w:val="center" w:pos="4680"/>
                    </w:tabs>
                    <w:spacing w:line="276" w:lineRule="auto"/>
                    <w:jc w:val="both"/>
                    <w:rPr>
                      <w:rFonts w:asciiTheme="majorHAnsi" w:eastAsia="Calibri" w:hAnsiTheme="majorHAnsi" w:cstheme="majorHAnsi"/>
                      <w:color w:val="1A495D" w:themeColor="accent1" w:themeShade="80"/>
                      <w:sz w:val="18"/>
                      <w:szCs w:val="18"/>
                    </w:rPr>
                  </w:pPr>
                  <w:r w:rsidRPr="00384880">
                    <w:rPr>
                      <w:rFonts w:asciiTheme="majorHAnsi" w:eastAsia="Calibri" w:hAnsiTheme="majorHAnsi" w:cstheme="majorHAnsi"/>
                      <w:b/>
                      <w:bCs/>
                      <w:color w:val="1A495D" w:themeColor="accent1" w:themeShade="80"/>
                      <w:sz w:val="18"/>
                      <w:szCs w:val="18"/>
                    </w:rPr>
                    <w:t>Personal asistencia técnica especializada y mano de obra</w:t>
                  </w:r>
                  <w:r w:rsidRPr="00384880">
                    <w:rPr>
                      <w:rFonts w:asciiTheme="majorHAnsi" w:eastAsia="Calibri" w:hAnsiTheme="majorHAnsi" w:cstheme="majorHAnsi"/>
                      <w:color w:val="1A495D" w:themeColor="accent1" w:themeShade="80"/>
                      <w:sz w:val="18"/>
                      <w:szCs w:val="18"/>
                    </w:rPr>
                    <w:t>. Incluye los servicios técnicos de personas para asesoría</w:t>
                  </w:r>
                  <w:r w:rsidR="00537396">
                    <w:rPr>
                      <w:rFonts w:asciiTheme="majorHAnsi" w:eastAsia="Calibri" w:hAnsiTheme="majorHAnsi" w:cstheme="majorHAnsi"/>
                      <w:color w:val="1A495D" w:themeColor="accent1" w:themeShade="80"/>
                      <w:sz w:val="18"/>
                      <w:szCs w:val="18"/>
                    </w:rPr>
                    <w:t xml:space="preserve"> especializada</w:t>
                  </w:r>
                  <w:r w:rsidRPr="00384880">
                    <w:rPr>
                      <w:rFonts w:asciiTheme="majorHAnsi" w:eastAsia="Calibri" w:hAnsiTheme="majorHAnsi" w:cstheme="majorHAnsi"/>
                      <w:color w:val="1A495D" w:themeColor="accent1" w:themeShade="80"/>
                      <w:sz w:val="18"/>
                      <w:szCs w:val="18"/>
                    </w:rPr>
                    <w:t>, así como el pago parcial de mano de obra.</w:t>
                  </w:r>
                </w:p>
              </w:tc>
            </w:tr>
            <w:tr w:rsidR="00384880" w:rsidRPr="004531DF" w14:paraId="1B9C2117" w14:textId="77777777">
              <w:trPr>
                <w:trHeight w:val="737"/>
              </w:trPr>
              <w:tc>
                <w:tcPr>
                  <w:tcW w:w="9577" w:type="dxa"/>
                  <w:shd w:val="clear" w:color="auto" w:fill="FFFFFF" w:themeFill="background1"/>
                </w:tcPr>
                <w:p w14:paraId="2330A0F8" w14:textId="7699F715" w:rsidR="00384880" w:rsidRPr="00384880" w:rsidRDefault="00384880" w:rsidP="00384880">
                  <w:pPr>
                    <w:numPr>
                      <w:ilvl w:val="0"/>
                      <w:numId w:val="34"/>
                    </w:numPr>
                    <w:pBdr>
                      <w:top w:val="nil"/>
                      <w:left w:val="nil"/>
                      <w:bottom w:val="nil"/>
                      <w:right w:val="nil"/>
                      <w:between w:val="nil"/>
                    </w:pBdr>
                    <w:tabs>
                      <w:tab w:val="left" w:pos="3544"/>
                      <w:tab w:val="center" w:pos="4680"/>
                    </w:tabs>
                    <w:spacing w:line="276" w:lineRule="auto"/>
                    <w:jc w:val="both"/>
                    <w:rPr>
                      <w:rFonts w:asciiTheme="majorHAnsi" w:eastAsia="Calibri" w:hAnsiTheme="majorHAnsi" w:cstheme="majorHAnsi"/>
                      <w:color w:val="1A495D" w:themeColor="accent1" w:themeShade="80"/>
                      <w:sz w:val="18"/>
                      <w:szCs w:val="18"/>
                    </w:rPr>
                  </w:pPr>
                  <w:r w:rsidRPr="00384880">
                    <w:rPr>
                      <w:rFonts w:asciiTheme="majorHAnsi" w:eastAsia="Calibri" w:hAnsiTheme="majorHAnsi" w:cstheme="majorHAnsi"/>
                      <w:b/>
                      <w:bCs/>
                      <w:color w:val="1A495D" w:themeColor="accent1" w:themeShade="80"/>
                      <w:sz w:val="18"/>
                      <w:szCs w:val="18"/>
                    </w:rPr>
                    <w:t>Equipo, herramientas, materiales e insumos</w:t>
                  </w:r>
                  <w:r w:rsidRPr="00384880">
                    <w:rPr>
                      <w:rFonts w:asciiTheme="majorHAnsi" w:eastAsia="Calibri" w:hAnsiTheme="majorHAnsi" w:cstheme="majorHAnsi"/>
                      <w:color w:val="1A495D" w:themeColor="accent1" w:themeShade="80"/>
                      <w:sz w:val="18"/>
                      <w:szCs w:val="18"/>
                    </w:rPr>
                    <w:t>. Incluye gastos en materiales (</w:t>
                  </w:r>
                  <w:proofErr w:type="spellStart"/>
                  <w:r w:rsidRPr="00384880">
                    <w:rPr>
                      <w:rFonts w:asciiTheme="majorHAnsi" w:eastAsia="Calibri" w:hAnsiTheme="majorHAnsi" w:cstheme="majorHAnsi"/>
                      <w:color w:val="1A495D" w:themeColor="accent1" w:themeShade="80"/>
                      <w:sz w:val="18"/>
                      <w:szCs w:val="18"/>
                    </w:rPr>
                    <w:t>ej</w:t>
                  </w:r>
                  <w:proofErr w:type="spellEnd"/>
                  <w:r w:rsidRPr="00384880">
                    <w:rPr>
                      <w:rFonts w:asciiTheme="majorHAnsi" w:eastAsia="Calibri" w:hAnsiTheme="majorHAnsi" w:cstheme="majorHAnsi"/>
                      <w:color w:val="1A495D" w:themeColor="accent1" w:themeShade="80"/>
                      <w:sz w:val="18"/>
                      <w:szCs w:val="18"/>
                    </w:rPr>
                    <w:t xml:space="preserve">: para construcción y adecuación de infraestructura, soluciones de agua, cercas eléctricas, </w:t>
                  </w:r>
                  <w:proofErr w:type="spellStart"/>
                  <w:r w:rsidRPr="00384880">
                    <w:rPr>
                      <w:rFonts w:asciiTheme="majorHAnsi" w:eastAsia="Calibri" w:hAnsiTheme="majorHAnsi" w:cstheme="majorHAnsi"/>
                      <w:color w:val="1A495D" w:themeColor="accent1" w:themeShade="80"/>
                      <w:sz w:val="18"/>
                      <w:szCs w:val="18"/>
                    </w:rPr>
                    <w:t>etc</w:t>
                  </w:r>
                  <w:proofErr w:type="spellEnd"/>
                  <w:r w:rsidRPr="00384880">
                    <w:rPr>
                      <w:rFonts w:asciiTheme="majorHAnsi" w:eastAsia="Calibri" w:hAnsiTheme="majorHAnsi" w:cstheme="majorHAnsi"/>
                      <w:color w:val="1A495D" w:themeColor="accent1" w:themeShade="80"/>
                      <w:sz w:val="18"/>
                      <w:szCs w:val="18"/>
                    </w:rPr>
                    <w:t>), equipos (</w:t>
                  </w:r>
                  <w:proofErr w:type="spellStart"/>
                  <w:r w:rsidRPr="00384880">
                    <w:rPr>
                      <w:rFonts w:asciiTheme="majorHAnsi" w:eastAsia="Calibri" w:hAnsiTheme="majorHAnsi" w:cstheme="majorHAnsi"/>
                      <w:color w:val="1A495D" w:themeColor="accent1" w:themeShade="80"/>
                      <w:sz w:val="18"/>
                      <w:szCs w:val="18"/>
                    </w:rPr>
                    <w:t>ej</w:t>
                  </w:r>
                  <w:proofErr w:type="spellEnd"/>
                  <w:r w:rsidRPr="00384880">
                    <w:rPr>
                      <w:rFonts w:asciiTheme="majorHAnsi" w:eastAsia="Calibri" w:hAnsiTheme="majorHAnsi" w:cstheme="majorHAnsi"/>
                      <w:color w:val="1A495D" w:themeColor="accent1" w:themeShade="80"/>
                      <w:sz w:val="18"/>
                      <w:szCs w:val="18"/>
                    </w:rPr>
                    <w:t xml:space="preserve">: electrobombas, equipos de protección, </w:t>
                  </w:r>
                  <w:proofErr w:type="spellStart"/>
                  <w:r w:rsidRPr="00384880">
                    <w:rPr>
                      <w:rFonts w:asciiTheme="majorHAnsi" w:eastAsia="Calibri" w:hAnsiTheme="majorHAnsi" w:cstheme="majorHAnsi"/>
                      <w:color w:val="1A495D" w:themeColor="accent1" w:themeShade="80"/>
                      <w:sz w:val="18"/>
                      <w:szCs w:val="18"/>
                    </w:rPr>
                    <w:t>picapasto</w:t>
                  </w:r>
                  <w:proofErr w:type="spellEnd"/>
                  <w:r w:rsidRPr="00384880">
                    <w:rPr>
                      <w:rFonts w:asciiTheme="majorHAnsi" w:eastAsia="Calibri" w:hAnsiTheme="majorHAnsi" w:cstheme="majorHAnsi"/>
                      <w:color w:val="1A495D" w:themeColor="accent1" w:themeShade="80"/>
                      <w:sz w:val="18"/>
                      <w:szCs w:val="18"/>
                    </w:rPr>
                    <w:t xml:space="preserve">, medidores de humedad, tensiómetros, tijeras, serruchos, </w:t>
                  </w:r>
                  <w:proofErr w:type="spellStart"/>
                  <w:r w:rsidRPr="00384880">
                    <w:rPr>
                      <w:rFonts w:asciiTheme="majorHAnsi" w:eastAsia="Calibri" w:hAnsiTheme="majorHAnsi" w:cstheme="majorHAnsi"/>
                      <w:color w:val="1A495D" w:themeColor="accent1" w:themeShade="80"/>
                      <w:sz w:val="18"/>
                      <w:szCs w:val="18"/>
                    </w:rPr>
                    <w:t>etc</w:t>
                  </w:r>
                  <w:proofErr w:type="spellEnd"/>
                  <w:r w:rsidRPr="00384880">
                    <w:rPr>
                      <w:rFonts w:asciiTheme="majorHAnsi" w:eastAsia="Calibri" w:hAnsiTheme="majorHAnsi" w:cstheme="majorHAnsi"/>
                      <w:color w:val="1A495D" w:themeColor="accent1" w:themeShade="80"/>
                      <w:sz w:val="18"/>
                      <w:szCs w:val="18"/>
                    </w:rPr>
                    <w:t xml:space="preserve">), insumos (bioinsumos, biofertilizantes, </w:t>
                  </w:r>
                  <w:proofErr w:type="spellStart"/>
                  <w:r w:rsidRPr="00384880">
                    <w:rPr>
                      <w:rFonts w:asciiTheme="majorHAnsi" w:eastAsia="Calibri" w:hAnsiTheme="majorHAnsi" w:cstheme="majorHAnsi"/>
                      <w:color w:val="1A495D" w:themeColor="accent1" w:themeShade="80"/>
                      <w:sz w:val="18"/>
                      <w:szCs w:val="18"/>
                    </w:rPr>
                    <w:t>etc</w:t>
                  </w:r>
                  <w:proofErr w:type="spellEnd"/>
                  <w:r w:rsidRPr="00384880">
                    <w:rPr>
                      <w:rFonts w:asciiTheme="majorHAnsi" w:eastAsia="Calibri" w:hAnsiTheme="majorHAnsi" w:cstheme="majorHAnsi"/>
                      <w:color w:val="1A495D" w:themeColor="accent1" w:themeShade="80"/>
                      <w:sz w:val="18"/>
                      <w:szCs w:val="18"/>
                    </w:rPr>
                    <w:t xml:space="preserve">) o herramientas (canecas para lavado o producción de bioinsumos, guambias, canastillas, palas, palines, </w:t>
                  </w:r>
                  <w:proofErr w:type="spellStart"/>
                  <w:r w:rsidRPr="00384880">
                    <w:rPr>
                      <w:rFonts w:asciiTheme="majorHAnsi" w:eastAsia="Calibri" w:hAnsiTheme="majorHAnsi" w:cstheme="majorHAnsi"/>
                      <w:color w:val="1A495D" w:themeColor="accent1" w:themeShade="80"/>
                      <w:sz w:val="18"/>
                      <w:szCs w:val="18"/>
                    </w:rPr>
                    <w:t>etc</w:t>
                  </w:r>
                  <w:proofErr w:type="spellEnd"/>
                  <w:r w:rsidRPr="00384880">
                    <w:rPr>
                      <w:rFonts w:asciiTheme="majorHAnsi" w:eastAsia="Calibri" w:hAnsiTheme="majorHAnsi" w:cstheme="majorHAnsi"/>
                      <w:color w:val="1A495D" w:themeColor="accent1" w:themeShade="80"/>
                      <w:sz w:val="18"/>
                      <w:szCs w:val="18"/>
                    </w:rPr>
                    <w:t>). Esta categoría se puede utilizar para actividades productivas, de gestión de cambio climático, organizativas, comerciales, entre otros.</w:t>
                  </w:r>
                </w:p>
              </w:tc>
            </w:tr>
            <w:tr w:rsidR="00384880" w:rsidRPr="004531DF" w14:paraId="65D17EAE" w14:textId="77777777">
              <w:trPr>
                <w:trHeight w:val="250"/>
              </w:trPr>
              <w:tc>
                <w:tcPr>
                  <w:tcW w:w="9577" w:type="dxa"/>
                  <w:shd w:val="clear" w:color="auto" w:fill="FFFFFF" w:themeFill="background1"/>
                </w:tcPr>
                <w:p w14:paraId="4FAE1E69" w14:textId="7B3A8EBD" w:rsidR="00384880" w:rsidRPr="00384880" w:rsidRDefault="00384880" w:rsidP="00384880">
                  <w:pPr>
                    <w:numPr>
                      <w:ilvl w:val="0"/>
                      <w:numId w:val="34"/>
                    </w:numPr>
                    <w:pBdr>
                      <w:top w:val="nil"/>
                      <w:left w:val="nil"/>
                      <w:bottom w:val="nil"/>
                      <w:right w:val="nil"/>
                      <w:between w:val="nil"/>
                    </w:pBdr>
                    <w:tabs>
                      <w:tab w:val="left" w:pos="3544"/>
                      <w:tab w:val="center" w:pos="4680"/>
                    </w:tabs>
                    <w:spacing w:line="276" w:lineRule="auto"/>
                    <w:jc w:val="both"/>
                    <w:rPr>
                      <w:rFonts w:asciiTheme="majorHAnsi" w:eastAsia="Calibri" w:hAnsiTheme="majorHAnsi" w:cstheme="majorHAnsi"/>
                      <w:b/>
                      <w:color w:val="1A495D" w:themeColor="accent1" w:themeShade="80"/>
                      <w:sz w:val="18"/>
                      <w:szCs w:val="18"/>
                    </w:rPr>
                  </w:pPr>
                  <w:r w:rsidRPr="00384880">
                    <w:rPr>
                      <w:rFonts w:asciiTheme="majorHAnsi" w:eastAsia="Calibri" w:hAnsiTheme="majorHAnsi" w:cstheme="majorHAnsi"/>
                      <w:b/>
                      <w:color w:val="1A495D" w:themeColor="accent1" w:themeShade="80"/>
                      <w:sz w:val="18"/>
                      <w:szCs w:val="18"/>
                    </w:rPr>
                    <w:t xml:space="preserve">Servicios agropecuarios: </w:t>
                  </w:r>
                  <w:r w:rsidRPr="00384880">
                    <w:rPr>
                      <w:rFonts w:asciiTheme="majorHAnsi" w:eastAsia="Calibri" w:hAnsiTheme="majorHAnsi" w:cstheme="majorHAnsi"/>
                      <w:bCs/>
                      <w:color w:val="1A495D" w:themeColor="accent1" w:themeShade="80"/>
                      <w:sz w:val="18"/>
                      <w:szCs w:val="18"/>
                    </w:rPr>
                    <w:t>Incluye servicios como análisis de suelos, aguas, material vegetal, renovación de copa,</w:t>
                  </w:r>
                  <w:r w:rsidR="00537396">
                    <w:rPr>
                      <w:rFonts w:asciiTheme="majorHAnsi" w:eastAsia="Calibri" w:hAnsiTheme="majorHAnsi" w:cstheme="majorHAnsi"/>
                      <w:bCs/>
                      <w:color w:val="1A495D" w:themeColor="accent1" w:themeShade="80"/>
                      <w:sz w:val="18"/>
                      <w:szCs w:val="18"/>
                    </w:rPr>
                    <w:t xml:space="preserve"> seguros, </w:t>
                  </w:r>
                  <w:r w:rsidRPr="00384880">
                    <w:rPr>
                      <w:rFonts w:asciiTheme="majorHAnsi" w:eastAsia="Calibri" w:hAnsiTheme="majorHAnsi" w:cstheme="majorHAnsi"/>
                      <w:bCs/>
                      <w:color w:val="1A495D" w:themeColor="accent1" w:themeShade="80"/>
                      <w:sz w:val="18"/>
                      <w:szCs w:val="18"/>
                    </w:rPr>
                    <w:t>etc.</w:t>
                  </w:r>
                </w:p>
              </w:tc>
            </w:tr>
            <w:tr w:rsidR="00384880" w:rsidRPr="004531DF" w14:paraId="5EC2D5CC" w14:textId="77777777">
              <w:trPr>
                <w:trHeight w:val="486"/>
              </w:trPr>
              <w:tc>
                <w:tcPr>
                  <w:tcW w:w="9577" w:type="dxa"/>
                  <w:shd w:val="clear" w:color="auto" w:fill="FFFFFF" w:themeFill="background1"/>
                </w:tcPr>
                <w:p w14:paraId="30F5BF90" w14:textId="77777777" w:rsidR="00384880" w:rsidRPr="00384880" w:rsidRDefault="00384880" w:rsidP="00384880">
                  <w:pPr>
                    <w:numPr>
                      <w:ilvl w:val="0"/>
                      <w:numId w:val="34"/>
                    </w:numPr>
                    <w:pBdr>
                      <w:top w:val="nil"/>
                      <w:left w:val="nil"/>
                      <w:bottom w:val="nil"/>
                      <w:right w:val="nil"/>
                      <w:between w:val="nil"/>
                    </w:pBdr>
                    <w:tabs>
                      <w:tab w:val="left" w:pos="3544"/>
                      <w:tab w:val="center" w:pos="4680"/>
                    </w:tabs>
                    <w:spacing w:line="276" w:lineRule="auto"/>
                    <w:jc w:val="both"/>
                    <w:rPr>
                      <w:rFonts w:asciiTheme="majorHAnsi" w:eastAsia="Calibri" w:hAnsiTheme="majorHAnsi" w:cstheme="majorHAnsi"/>
                      <w:color w:val="1A495D" w:themeColor="accent1" w:themeShade="80"/>
                      <w:sz w:val="18"/>
                      <w:szCs w:val="18"/>
                    </w:rPr>
                  </w:pPr>
                  <w:r w:rsidRPr="00384880">
                    <w:rPr>
                      <w:rFonts w:asciiTheme="majorHAnsi" w:eastAsia="Calibri" w:hAnsiTheme="majorHAnsi" w:cstheme="majorHAnsi"/>
                      <w:b/>
                      <w:color w:val="1A495D" w:themeColor="accent1" w:themeShade="80"/>
                      <w:sz w:val="18"/>
                      <w:szCs w:val="18"/>
                    </w:rPr>
                    <w:t xml:space="preserve">Capacitación y monitoreo: </w:t>
                  </w:r>
                  <w:r w:rsidRPr="00384880">
                    <w:rPr>
                      <w:rFonts w:asciiTheme="majorHAnsi" w:eastAsia="Calibri" w:hAnsiTheme="majorHAnsi" w:cstheme="majorHAnsi"/>
                      <w:color w:val="1A495D" w:themeColor="accent1" w:themeShade="80"/>
                      <w:sz w:val="18"/>
                      <w:szCs w:val="18"/>
                    </w:rPr>
                    <w:t>Incluye gastos para participación y desarrollo de actividades específicas de evaluación y monitoreo, capacitación e intercambios, y para elaboración de materiales pedagógicos y de gestión de conocimiento.</w:t>
                  </w:r>
                </w:p>
              </w:tc>
            </w:tr>
            <w:tr w:rsidR="00384880" w:rsidRPr="004531DF" w14:paraId="155B34B8" w14:textId="77777777">
              <w:trPr>
                <w:trHeight w:val="501"/>
              </w:trPr>
              <w:tc>
                <w:tcPr>
                  <w:tcW w:w="9577" w:type="dxa"/>
                  <w:shd w:val="clear" w:color="auto" w:fill="FFFFFF" w:themeFill="background1"/>
                </w:tcPr>
                <w:p w14:paraId="7390CED2" w14:textId="608D6625" w:rsidR="00384880" w:rsidRPr="00384880" w:rsidRDefault="00384880" w:rsidP="00384880">
                  <w:pPr>
                    <w:numPr>
                      <w:ilvl w:val="0"/>
                      <w:numId w:val="34"/>
                    </w:numPr>
                    <w:pBdr>
                      <w:top w:val="nil"/>
                      <w:left w:val="nil"/>
                      <w:bottom w:val="nil"/>
                      <w:right w:val="nil"/>
                      <w:between w:val="nil"/>
                    </w:pBdr>
                    <w:tabs>
                      <w:tab w:val="left" w:pos="3544"/>
                      <w:tab w:val="center" w:pos="4680"/>
                    </w:tabs>
                    <w:spacing w:line="276" w:lineRule="auto"/>
                    <w:jc w:val="both"/>
                    <w:rPr>
                      <w:rFonts w:asciiTheme="majorHAnsi" w:eastAsia="Calibri" w:hAnsiTheme="majorHAnsi" w:cstheme="majorHAnsi"/>
                      <w:color w:val="1A495D" w:themeColor="accent1" w:themeShade="80"/>
                      <w:sz w:val="18"/>
                      <w:szCs w:val="18"/>
                    </w:rPr>
                  </w:pPr>
                  <w:r w:rsidRPr="00384880">
                    <w:rPr>
                      <w:rFonts w:asciiTheme="majorHAnsi" w:eastAsia="Calibri" w:hAnsiTheme="majorHAnsi" w:cstheme="majorHAnsi"/>
                      <w:b/>
                      <w:color w:val="1A495D" w:themeColor="accent1" w:themeShade="80"/>
                      <w:sz w:val="18"/>
                      <w:szCs w:val="18"/>
                    </w:rPr>
                    <w:t xml:space="preserve">Gastos operativos. </w:t>
                  </w:r>
                  <w:r w:rsidRPr="00384880">
                    <w:rPr>
                      <w:rFonts w:asciiTheme="majorHAnsi" w:eastAsia="Calibri" w:hAnsiTheme="majorHAnsi" w:cstheme="majorHAnsi"/>
                      <w:color w:val="1A495D" w:themeColor="accent1" w:themeShade="80"/>
                      <w:sz w:val="18"/>
                      <w:szCs w:val="18"/>
                    </w:rPr>
                    <w:t>Gastos relacionados con la implementación operativa del proyecto. Ejemplo: transporte, reuniones y desplazamientos; papelería, servicios, etc.</w:t>
                  </w:r>
                </w:p>
              </w:tc>
            </w:tr>
            <w:tr w:rsidR="00384880" w:rsidRPr="004531DF" w14:paraId="5ADEC949" w14:textId="77777777">
              <w:trPr>
                <w:trHeight w:val="236"/>
              </w:trPr>
              <w:tc>
                <w:tcPr>
                  <w:tcW w:w="9577" w:type="dxa"/>
                  <w:shd w:val="clear" w:color="auto" w:fill="FFFFFF" w:themeFill="background1"/>
                </w:tcPr>
                <w:p w14:paraId="67023602" w14:textId="77777777" w:rsidR="00384880" w:rsidRPr="00DA7071" w:rsidRDefault="00384880" w:rsidP="00384880">
                  <w:pPr>
                    <w:numPr>
                      <w:ilvl w:val="0"/>
                      <w:numId w:val="34"/>
                    </w:numPr>
                    <w:pBdr>
                      <w:top w:val="nil"/>
                      <w:left w:val="nil"/>
                      <w:bottom w:val="nil"/>
                      <w:right w:val="nil"/>
                      <w:between w:val="nil"/>
                    </w:pBdr>
                    <w:spacing w:line="276" w:lineRule="auto"/>
                    <w:rPr>
                      <w:rFonts w:asciiTheme="majorHAnsi" w:eastAsia="Calibri" w:hAnsiTheme="majorHAnsi" w:cstheme="majorHAnsi"/>
                      <w:b/>
                      <w:bCs/>
                      <w:color w:val="1A495D" w:themeColor="accent1" w:themeShade="80"/>
                      <w:sz w:val="18"/>
                      <w:szCs w:val="18"/>
                    </w:rPr>
                  </w:pPr>
                  <w:r w:rsidRPr="00DA7071">
                    <w:rPr>
                      <w:rFonts w:asciiTheme="majorHAnsi" w:hAnsiTheme="majorHAnsi" w:cstheme="majorHAnsi"/>
                      <w:b/>
                      <w:bCs/>
                      <w:color w:val="1A495D" w:themeColor="accent1" w:themeShade="80"/>
                      <w:sz w:val="18"/>
                      <w:szCs w:val="18"/>
                    </w:rPr>
                    <w:t>Gastos financieros</w:t>
                  </w:r>
                  <w:r w:rsidRPr="00DA7071">
                    <w:rPr>
                      <w:rFonts w:asciiTheme="majorHAnsi" w:eastAsia="Calibri" w:hAnsiTheme="majorHAnsi" w:cstheme="majorHAnsi"/>
                      <w:b/>
                      <w:bCs/>
                      <w:color w:val="1A495D" w:themeColor="accent1" w:themeShade="80"/>
                      <w:sz w:val="18"/>
                      <w:szCs w:val="18"/>
                    </w:rPr>
                    <w:t>.</w:t>
                  </w:r>
                </w:p>
              </w:tc>
            </w:tr>
          </w:tbl>
          <w:p w14:paraId="22DCF4F7" w14:textId="77777777" w:rsidR="00040EEB" w:rsidRPr="004531DF" w:rsidRDefault="00040EEB" w:rsidP="00040EEB">
            <w:pPr>
              <w:spacing w:line="276" w:lineRule="auto"/>
              <w:jc w:val="both"/>
              <w:rPr>
                <w:rFonts w:asciiTheme="majorHAnsi" w:hAnsiTheme="majorHAnsi" w:cstheme="majorHAnsi"/>
                <w:color w:val="FFFFFF" w:themeColor="background1"/>
                <w:sz w:val="18"/>
                <w:szCs w:val="18"/>
              </w:rPr>
            </w:pPr>
          </w:p>
          <w:p w14:paraId="66DD5510" w14:textId="26AD6FF2" w:rsidR="00040EEB" w:rsidRPr="004531DF" w:rsidRDefault="00040EEB" w:rsidP="00040EEB">
            <w:pPr>
              <w:spacing w:line="276" w:lineRule="auto"/>
              <w:ind w:left="360"/>
              <w:jc w:val="both"/>
              <w:rPr>
                <w:rFonts w:asciiTheme="majorHAnsi" w:hAnsiTheme="majorHAnsi" w:cstheme="majorHAnsi"/>
                <w:b/>
                <w:bCs/>
                <w:color w:val="FFFFFF" w:themeColor="background1"/>
                <w:sz w:val="18"/>
                <w:szCs w:val="18"/>
              </w:rPr>
            </w:pPr>
          </w:p>
        </w:tc>
      </w:tr>
      <w:tr w:rsidR="00040EEB" w:rsidRPr="004531DF" w14:paraId="4433C346" w14:textId="77777777" w:rsidTr="00DF2303">
        <w:tblPrEx>
          <w:tblLook w:val="0000" w:firstRow="0" w:lastRow="0" w:firstColumn="0" w:lastColumn="0" w:noHBand="0" w:noVBand="0"/>
        </w:tblPrEx>
        <w:trPr>
          <w:trHeight w:val="375"/>
        </w:trPr>
        <w:tc>
          <w:tcPr>
            <w:tcW w:w="9957" w:type="dxa"/>
            <w:gridSpan w:val="6"/>
            <w:shd w:val="clear" w:color="auto" w:fill="9AD3D9" w:themeFill="accent2" w:themeFillTint="99"/>
          </w:tcPr>
          <w:p w14:paraId="3E830A6D" w14:textId="196FB9B4" w:rsidR="00040EEB" w:rsidRPr="004531DF" w:rsidRDefault="00040EEB" w:rsidP="00040EEB">
            <w:pPr>
              <w:spacing w:line="276" w:lineRule="auto"/>
              <w:rPr>
                <w:rFonts w:asciiTheme="majorHAnsi" w:hAnsiTheme="majorHAnsi" w:cstheme="majorHAnsi"/>
                <w:b/>
                <w:bCs/>
              </w:rPr>
            </w:pPr>
            <w:r w:rsidRPr="004531DF">
              <w:rPr>
                <w:rFonts w:asciiTheme="majorHAnsi" w:hAnsiTheme="majorHAnsi" w:cstheme="majorHAnsi"/>
                <w:b/>
                <w:bCs/>
              </w:rPr>
              <w:t>Actividad 1.1</w:t>
            </w:r>
          </w:p>
        </w:tc>
      </w:tr>
      <w:tr w:rsidR="00774F77" w:rsidRPr="004531DF" w14:paraId="7C5E9A7E" w14:textId="77777777" w:rsidTr="00DF2303">
        <w:tblPrEx>
          <w:tblLook w:val="0000" w:firstRow="0" w:lastRow="0" w:firstColumn="0" w:lastColumn="0" w:noHBand="0" w:noVBand="0"/>
        </w:tblPrEx>
        <w:trPr>
          <w:trHeight w:val="35"/>
        </w:trPr>
        <w:tc>
          <w:tcPr>
            <w:tcW w:w="3848" w:type="dxa"/>
            <w:shd w:val="clear" w:color="auto" w:fill="9AD3D9" w:themeFill="accent2" w:themeFillTint="99"/>
            <w:vAlign w:val="center"/>
          </w:tcPr>
          <w:p w14:paraId="2C14CB59" w14:textId="77777777"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Categoría general de gastos</w:t>
            </w:r>
          </w:p>
          <w:p w14:paraId="5273912C" w14:textId="34C9E761"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especificar cada rubro)</w:t>
            </w:r>
          </w:p>
        </w:tc>
        <w:tc>
          <w:tcPr>
            <w:tcW w:w="1237" w:type="dxa"/>
            <w:shd w:val="clear" w:color="auto" w:fill="9AD3D9" w:themeFill="accent2" w:themeFillTint="99"/>
            <w:vAlign w:val="center"/>
          </w:tcPr>
          <w:p w14:paraId="36953022" w14:textId="54E0E127"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unitario</w:t>
            </w:r>
          </w:p>
        </w:tc>
        <w:tc>
          <w:tcPr>
            <w:tcW w:w="727" w:type="dxa"/>
            <w:shd w:val="clear" w:color="auto" w:fill="9AD3D9" w:themeFill="accent2" w:themeFillTint="99"/>
            <w:vAlign w:val="center"/>
          </w:tcPr>
          <w:p w14:paraId="14645874" w14:textId="5F2DCDCA"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Cantidad</w:t>
            </w:r>
          </w:p>
        </w:tc>
        <w:tc>
          <w:tcPr>
            <w:tcW w:w="1248" w:type="dxa"/>
            <w:shd w:val="clear" w:color="auto" w:fill="9AD3D9" w:themeFill="accent2" w:themeFillTint="99"/>
            <w:vAlign w:val="center"/>
          </w:tcPr>
          <w:p w14:paraId="68A21448" w14:textId="7B3CB25E"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total</w:t>
            </w:r>
          </w:p>
        </w:tc>
        <w:tc>
          <w:tcPr>
            <w:tcW w:w="1246" w:type="dxa"/>
            <w:shd w:val="clear" w:color="auto" w:fill="9AD3D9" w:themeFill="accent2" w:themeFillTint="99"/>
            <w:vAlign w:val="center"/>
          </w:tcPr>
          <w:p w14:paraId="2CF10C90" w14:textId="24676267"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propuesta</w:t>
            </w:r>
          </w:p>
        </w:tc>
        <w:tc>
          <w:tcPr>
            <w:tcW w:w="1651" w:type="dxa"/>
            <w:shd w:val="clear" w:color="auto" w:fill="9AD3D9" w:themeFill="accent2" w:themeFillTint="99"/>
            <w:vAlign w:val="center"/>
          </w:tcPr>
          <w:p w14:paraId="6FF3F082" w14:textId="448C8641"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contrapartida</w:t>
            </w:r>
          </w:p>
        </w:tc>
      </w:tr>
      <w:tr w:rsidR="00040EEB" w:rsidRPr="004531DF" w14:paraId="54E93138" w14:textId="77777777" w:rsidTr="00DF2303">
        <w:tblPrEx>
          <w:tblLook w:val="0000" w:firstRow="0" w:lastRow="0" w:firstColumn="0" w:lastColumn="0" w:noHBand="0" w:noVBand="0"/>
        </w:tblPrEx>
        <w:trPr>
          <w:trHeight w:val="35"/>
        </w:trPr>
        <w:tc>
          <w:tcPr>
            <w:tcW w:w="9957" w:type="dxa"/>
            <w:gridSpan w:val="6"/>
            <w:shd w:val="clear" w:color="auto" w:fill="FFFFFF" w:themeFill="background1"/>
          </w:tcPr>
          <w:p w14:paraId="53AAA783" w14:textId="5C2E3568"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Personal y mano de obra</w:t>
            </w:r>
          </w:p>
        </w:tc>
      </w:tr>
      <w:tr w:rsidR="00774F77" w:rsidRPr="004531DF" w14:paraId="204564BE" w14:textId="77777777" w:rsidTr="00DF2303">
        <w:tblPrEx>
          <w:tblLook w:val="0000" w:firstRow="0" w:lastRow="0" w:firstColumn="0" w:lastColumn="0" w:noHBand="0" w:noVBand="0"/>
        </w:tblPrEx>
        <w:trPr>
          <w:trHeight w:val="20"/>
        </w:trPr>
        <w:tc>
          <w:tcPr>
            <w:tcW w:w="3848" w:type="dxa"/>
            <w:shd w:val="clear" w:color="auto" w:fill="FFFFFF" w:themeFill="background1"/>
          </w:tcPr>
          <w:p w14:paraId="779E25F2" w14:textId="6293C73E"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sz w:val="20"/>
                <w:szCs w:val="20"/>
              </w:rPr>
              <w:t>Perfil 1</w:t>
            </w:r>
          </w:p>
        </w:tc>
        <w:tc>
          <w:tcPr>
            <w:tcW w:w="1237" w:type="dxa"/>
            <w:shd w:val="clear" w:color="auto" w:fill="FFFFFF" w:themeFill="background1"/>
          </w:tcPr>
          <w:p w14:paraId="0922B113"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12EFD8A2"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16567135"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0D41B421"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38834D9D" w14:textId="6114D78D"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43A477E5" w14:textId="77777777" w:rsidTr="00DF2303">
        <w:tblPrEx>
          <w:tblLook w:val="0000" w:firstRow="0" w:lastRow="0" w:firstColumn="0" w:lastColumn="0" w:noHBand="0" w:noVBand="0"/>
        </w:tblPrEx>
        <w:trPr>
          <w:trHeight w:val="20"/>
        </w:trPr>
        <w:tc>
          <w:tcPr>
            <w:tcW w:w="3848" w:type="dxa"/>
            <w:shd w:val="clear" w:color="auto" w:fill="FFFFFF" w:themeFill="background1"/>
          </w:tcPr>
          <w:p w14:paraId="12BF0622" w14:textId="5A4F828B"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sz w:val="20"/>
                <w:szCs w:val="20"/>
              </w:rPr>
              <w:t>Perfil 2</w:t>
            </w:r>
          </w:p>
        </w:tc>
        <w:tc>
          <w:tcPr>
            <w:tcW w:w="1237" w:type="dxa"/>
            <w:shd w:val="clear" w:color="auto" w:fill="FFFFFF" w:themeFill="background1"/>
          </w:tcPr>
          <w:p w14:paraId="455AEEF6"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4C8E3E70"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07FE3E2F"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3FA44F57"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2136854C" w14:textId="56E46337" w:rsidR="00040EEB" w:rsidRPr="004531DF" w:rsidRDefault="00040EEB" w:rsidP="00040EEB">
            <w:pPr>
              <w:spacing w:line="276" w:lineRule="auto"/>
              <w:rPr>
                <w:rFonts w:asciiTheme="majorHAnsi" w:hAnsiTheme="majorHAnsi" w:cstheme="majorHAnsi"/>
                <w:b/>
                <w:bCs/>
                <w:sz w:val="20"/>
                <w:szCs w:val="20"/>
              </w:rPr>
            </w:pPr>
          </w:p>
        </w:tc>
      </w:tr>
      <w:tr w:rsidR="00040EEB" w:rsidRPr="004531DF" w14:paraId="32AA6ACB" w14:textId="77777777" w:rsidTr="00DF2303">
        <w:tblPrEx>
          <w:tblLook w:val="0000" w:firstRow="0" w:lastRow="0" w:firstColumn="0" w:lastColumn="0" w:noHBand="0" w:noVBand="0"/>
        </w:tblPrEx>
        <w:trPr>
          <w:trHeight w:val="20"/>
        </w:trPr>
        <w:tc>
          <w:tcPr>
            <w:tcW w:w="9957" w:type="dxa"/>
            <w:gridSpan w:val="6"/>
            <w:shd w:val="clear" w:color="auto" w:fill="FFFFFF" w:themeFill="background1"/>
          </w:tcPr>
          <w:p w14:paraId="6FABF387" w14:textId="08F6FB49"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Equipos, herramientas, materiales e insumos</w:t>
            </w:r>
          </w:p>
        </w:tc>
      </w:tr>
      <w:tr w:rsidR="00774F77" w:rsidRPr="004531DF" w14:paraId="4D35CB14" w14:textId="77777777" w:rsidTr="00DF2303">
        <w:tblPrEx>
          <w:tblLook w:val="0000" w:firstRow="0" w:lastRow="0" w:firstColumn="0" w:lastColumn="0" w:noHBand="0" w:noVBand="0"/>
        </w:tblPrEx>
        <w:trPr>
          <w:trHeight w:val="20"/>
        </w:trPr>
        <w:tc>
          <w:tcPr>
            <w:tcW w:w="3848" w:type="dxa"/>
            <w:shd w:val="clear" w:color="auto" w:fill="FFFFFF" w:themeFill="background1"/>
          </w:tcPr>
          <w:p w14:paraId="06E2FE5D" w14:textId="1694ACA7"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4D44DB66"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65A1B8EF"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0840A3B6"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32D52C66"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17986A61" w14:textId="58E93D56"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008AF8BC" w14:textId="77777777" w:rsidTr="00DF2303">
        <w:tblPrEx>
          <w:tblLook w:val="0000" w:firstRow="0" w:lastRow="0" w:firstColumn="0" w:lastColumn="0" w:noHBand="0" w:noVBand="0"/>
        </w:tblPrEx>
        <w:trPr>
          <w:trHeight w:val="20"/>
        </w:trPr>
        <w:tc>
          <w:tcPr>
            <w:tcW w:w="3848" w:type="dxa"/>
            <w:shd w:val="clear" w:color="auto" w:fill="FFFFFF" w:themeFill="background1"/>
          </w:tcPr>
          <w:p w14:paraId="3AC2D4DD"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5F6CFE72"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736A4549"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4EF0F49C"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0CE4DE84"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43391943" w14:textId="77777777" w:rsidR="00040EEB" w:rsidRPr="004531DF" w:rsidRDefault="00040EEB" w:rsidP="00040EEB">
            <w:pPr>
              <w:spacing w:line="276" w:lineRule="auto"/>
              <w:rPr>
                <w:rFonts w:asciiTheme="majorHAnsi" w:hAnsiTheme="majorHAnsi" w:cstheme="majorHAnsi"/>
                <w:b/>
                <w:bCs/>
                <w:sz w:val="20"/>
                <w:szCs w:val="20"/>
              </w:rPr>
            </w:pPr>
          </w:p>
        </w:tc>
      </w:tr>
      <w:tr w:rsidR="00040EEB" w:rsidRPr="004531DF" w14:paraId="57133ED4" w14:textId="77777777" w:rsidTr="00DF2303">
        <w:tblPrEx>
          <w:tblLook w:val="0000" w:firstRow="0" w:lastRow="0" w:firstColumn="0" w:lastColumn="0" w:noHBand="0" w:noVBand="0"/>
        </w:tblPrEx>
        <w:trPr>
          <w:trHeight w:val="20"/>
        </w:trPr>
        <w:tc>
          <w:tcPr>
            <w:tcW w:w="9957" w:type="dxa"/>
            <w:gridSpan w:val="6"/>
            <w:shd w:val="clear" w:color="auto" w:fill="FFFFFF" w:themeFill="background1"/>
          </w:tcPr>
          <w:p w14:paraId="311D9614" w14:textId="7D85B5CC"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Servicios agropecuarios</w:t>
            </w:r>
          </w:p>
        </w:tc>
      </w:tr>
      <w:tr w:rsidR="00774F77" w:rsidRPr="004531DF" w14:paraId="4D50DD83" w14:textId="77777777" w:rsidTr="00DF2303">
        <w:tblPrEx>
          <w:tblLook w:val="0000" w:firstRow="0" w:lastRow="0" w:firstColumn="0" w:lastColumn="0" w:noHBand="0" w:noVBand="0"/>
        </w:tblPrEx>
        <w:trPr>
          <w:trHeight w:val="20"/>
        </w:trPr>
        <w:tc>
          <w:tcPr>
            <w:tcW w:w="3848" w:type="dxa"/>
            <w:shd w:val="clear" w:color="auto" w:fill="FFFFFF" w:themeFill="background1"/>
          </w:tcPr>
          <w:p w14:paraId="1A2EAF28"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0C025E1D"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51E12413"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4531C6D1"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21A51891"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55AC47F1"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58CF56F6" w14:textId="77777777" w:rsidTr="00DF2303">
        <w:tblPrEx>
          <w:tblLook w:val="0000" w:firstRow="0" w:lastRow="0" w:firstColumn="0" w:lastColumn="0" w:noHBand="0" w:noVBand="0"/>
        </w:tblPrEx>
        <w:trPr>
          <w:trHeight w:val="20"/>
        </w:trPr>
        <w:tc>
          <w:tcPr>
            <w:tcW w:w="3848" w:type="dxa"/>
            <w:shd w:val="clear" w:color="auto" w:fill="FFFFFF" w:themeFill="background1"/>
          </w:tcPr>
          <w:p w14:paraId="341249B3"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3CA218B1"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319A0EC6"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7E359EEA"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6A1E60CE"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2A74AAF6"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546C9219" w14:textId="77777777" w:rsidTr="00DF2303">
        <w:tblPrEx>
          <w:tblLook w:val="0000" w:firstRow="0" w:lastRow="0" w:firstColumn="0" w:lastColumn="0" w:noHBand="0" w:noVBand="0"/>
        </w:tblPrEx>
        <w:trPr>
          <w:trHeight w:val="20"/>
        </w:trPr>
        <w:tc>
          <w:tcPr>
            <w:tcW w:w="3848" w:type="dxa"/>
            <w:shd w:val="clear" w:color="auto" w:fill="FFFFFF" w:themeFill="background1"/>
          </w:tcPr>
          <w:p w14:paraId="428CC49A"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2D5F2695"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3657E56A"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6508F1B1"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232CF981"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0F6C9A6A" w14:textId="77777777" w:rsidR="00040EEB" w:rsidRPr="004531DF" w:rsidRDefault="00040EEB" w:rsidP="00040EEB">
            <w:pPr>
              <w:spacing w:line="276" w:lineRule="auto"/>
              <w:rPr>
                <w:rFonts w:asciiTheme="majorHAnsi" w:hAnsiTheme="majorHAnsi" w:cstheme="majorHAnsi"/>
                <w:b/>
                <w:bCs/>
                <w:sz w:val="20"/>
                <w:szCs w:val="20"/>
              </w:rPr>
            </w:pPr>
          </w:p>
        </w:tc>
      </w:tr>
      <w:tr w:rsidR="00040EEB" w:rsidRPr="004531DF" w14:paraId="695E99F1" w14:textId="77777777" w:rsidTr="00DF2303">
        <w:tblPrEx>
          <w:tblLook w:val="0000" w:firstRow="0" w:lastRow="0" w:firstColumn="0" w:lastColumn="0" w:noHBand="0" w:noVBand="0"/>
        </w:tblPrEx>
        <w:trPr>
          <w:trHeight w:val="20"/>
        </w:trPr>
        <w:tc>
          <w:tcPr>
            <w:tcW w:w="9957" w:type="dxa"/>
            <w:gridSpan w:val="6"/>
            <w:shd w:val="clear" w:color="auto" w:fill="FFFFFF" w:themeFill="background1"/>
          </w:tcPr>
          <w:p w14:paraId="3257B244" w14:textId="18503960"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Capacitación y monitoreo</w:t>
            </w:r>
          </w:p>
        </w:tc>
      </w:tr>
      <w:tr w:rsidR="00774F77" w:rsidRPr="004531DF" w14:paraId="13BFA585" w14:textId="77777777" w:rsidTr="00DF2303">
        <w:tblPrEx>
          <w:tblLook w:val="0000" w:firstRow="0" w:lastRow="0" w:firstColumn="0" w:lastColumn="0" w:noHBand="0" w:noVBand="0"/>
        </w:tblPrEx>
        <w:trPr>
          <w:trHeight w:val="20"/>
        </w:trPr>
        <w:tc>
          <w:tcPr>
            <w:tcW w:w="3848" w:type="dxa"/>
            <w:shd w:val="clear" w:color="auto" w:fill="FFFFFF" w:themeFill="background1"/>
          </w:tcPr>
          <w:p w14:paraId="1DBE711A" w14:textId="45A6FD6D"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2E05A64C"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29C97FC3"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323720A0"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07EB6A3A"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23BC8ED1" w14:textId="63390695"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35CD5D04" w14:textId="77777777" w:rsidTr="00DF2303">
        <w:tblPrEx>
          <w:tblLook w:val="0000" w:firstRow="0" w:lastRow="0" w:firstColumn="0" w:lastColumn="0" w:noHBand="0" w:noVBand="0"/>
        </w:tblPrEx>
        <w:trPr>
          <w:trHeight w:val="20"/>
        </w:trPr>
        <w:tc>
          <w:tcPr>
            <w:tcW w:w="3848" w:type="dxa"/>
            <w:shd w:val="clear" w:color="auto" w:fill="FFFFFF" w:themeFill="background1"/>
          </w:tcPr>
          <w:p w14:paraId="5662C8E8"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26C25EB3"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09B7BA85"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687B2A59"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581494B6"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2899F80A"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56FE11A9" w14:textId="77777777" w:rsidTr="00DF2303">
        <w:tblPrEx>
          <w:tblLook w:val="0000" w:firstRow="0" w:lastRow="0" w:firstColumn="0" w:lastColumn="0" w:noHBand="0" w:noVBand="0"/>
        </w:tblPrEx>
        <w:trPr>
          <w:trHeight w:val="20"/>
        </w:trPr>
        <w:tc>
          <w:tcPr>
            <w:tcW w:w="3848" w:type="dxa"/>
            <w:shd w:val="clear" w:color="auto" w:fill="FFFFFF" w:themeFill="background1"/>
          </w:tcPr>
          <w:p w14:paraId="72028D50" w14:textId="002A4FF2"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Gastos operativos</w:t>
            </w:r>
          </w:p>
        </w:tc>
        <w:tc>
          <w:tcPr>
            <w:tcW w:w="1237" w:type="dxa"/>
            <w:shd w:val="clear" w:color="auto" w:fill="FFFFFF" w:themeFill="background1"/>
          </w:tcPr>
          <w:p w14:paraId="66F4196A"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3D7FF251"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707FDC19"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742BA0A4"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48BEB3A1"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68FB72FB" w14:textId="77777777" w:rsidTr="00DF2303">
        <w:tblPrEx>
          <w:tblLook w:val="0000" w:firstRow="0" w:lastRow="0" w:firstColumn="0" w:lastColumn="0" w:noHBand="0" w:noVBand="0"/>
        </w:tblPrEx>
        <w:trPr>
          <w:trHeight w:val="20"/>
        </w:trPr>
        <w:tc>
          <w:tcPr>
            <w:tcW w:w="3848" w:type="dxa"/>
            <w:shd w:val="clear" w:color="auto" w:fill="FFFFFF" w:themeFill="background1"/>
          </w:tcPr>
          <w:p w14:paraId="480C93A9" w14:textId="5EF3958E"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sz w:val="20"/>
                <w:szCs w:val="20"/>
              </w:rPr>
              <w:t>Transporte (fluvial o terrestre)</w:t>
            </w:r>
          </w:p>
        </w:tc>
        <w:tc>
          <w:tcPr>
            <w:tcW w:w="1237" w:type="dxa"/>
            <w:shd w:val="clear" w:color="auto" w:fill="FFFFFF" w:themeFill="background1"/>
          </w:tcPr>
          <w:p w14:paraId="25899669"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2A5BEFB8"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24083AD1"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6AC516A6"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3A3D9EA2" w14:textId="305500CD"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1E7A319B" w14:textId="77777777" w:rsidTr="00DF2303">
        <w:tblPrEx>
          <w:tblLook w:val="0000" w:firstRow="0" w:lastRow="0" w:firstColumn="0" w:lastColumn="0" w:noHBand="0" w:noVBand="0"/>
        </w:tblPrEx>
        <w:trPr>
          <w:trHeight w:val="20"/>
        </w:trPr>
        <w:tc>
          <w:tcPr>
            <w:tcW w:w="3848" w:type="dxa"/>
            <w:shd w:val="clear" w:color="auto" w:fill="FFFFFF" w:themeFill="background1"/>
          </w:tcPr>
          <w:p w14:paraId="369D037E" w14:textId="2FE8E070"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409BBED5"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31F4C4DA"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1630A003"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62774B22"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117707FD" w14:textId="4B4F2721"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00413A29" w14:textId="77777777" w:rsidTr="00DF2303">
        <w:tblPrEx>
          <w:tblLook w:val="0000" w:firstRow="0" w:lastRow="0" w:firstColumn="0" w:lastColumn="0" w:noHBand="0" w:noVBand="0"/>
        </w:tblPrEx>
        <w:trPr>
          <w:trHeight w:val="20"/>
        </w:trPr>
        <w:tc>
          <w:tcPr>
            <w:tcW w:w="3848" w:type="dxa"/>
            <w:shd w:val="clear" w:color="auto" w:fill="FFFFFF" w:themeFill="background1"/>
          </w:tcPr>
          <w:p w14:paraId="5A2891E8" w14:textId="52F9028D"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61726678"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7CD1E6BA"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1B8D654F"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1A74455E"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50CDBFBB" w14:textId="3906EFC1" w:rsidR="00040EEB" w:rsidRPr="004531DF" w:rsidRDefault="00040EEB" w:rsidP="00040EEB">
            <w:pPr>
              <w:spacing w:line="276" w:lineRule="auto"/>
              <w:rPr>
                <w:rFonts w:asciiTheme="majorHAnsi" w:hAnsiTheme="majorHAnsi" w:cstheme="majorHAnsi"/>
                <w:b/>
                <w:bCs/>
                <w:sz w:val="20"/>
                <w:szCs w:val="20"/>
              </w:rPr>
            </w:pPr>
          </w:p>
        </w:tc>
      </w:tr>
      <w:tr w:rsidR="00040EEB" w:rsidRPr="004531DF" w14:paraId="212CEB98" w14:textId="77777777" w:rsidTr="00DF2303">
        <w:tblPrEx>
          <w:tblLook w:val="0000" w:firstRow="0" w:lastRow="0" w:firstColumn="0" w:lastColumn="0" w:noHBand="0" w:noVBand="0"/>
        </w:tblPrEx>
        <w:trPr>
          <w:trHeight w:val="20"/>
        </w:trPr>
        <w:tc>
          <w:tcPr>
            <w:tcW w:w="9957" w:type="dxa"/>
            <w:gridSpan w:val="6"/>
            <w:shd w:val="clear" w:color="auto" w:fill="FFFFFF" w:themeFill="background1"/>
          </w:tcPr>
          <w:p w14:paraId="3C8A5007" w14:textId="78DDC679"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Gastos financieros</w:t>
            </w:r>
          </w:p>
        </w:tc>
      </w:tr>
      <w:tr w:rsidR="00774F77" w:rsidRPr="004531DF" w14:paraId="5D7696E9" w14:textId="77777777" w:rsidTr="00DF2303">
        <w:tblPrEx>
          <w:tblLook w:val="0000" w:firstRow="0" w:lastRow="0" w:firstColumn="0" w:lastColumn="0" w:noHBand="0" w:noVBand="0"/>
        </w:tblPrEx>
        <w:trPr>
          <w:trHeight w:val="20"/>
        </w:trPr>
        <w:tc>
          <w:tcPr>
            <w:tcW w:w="3848" w:type="dxa"/>
            <w:shd w:val="clear" w:color="auto" w:fill="FFFFFF" w:themeFill="background1"/>
          </w:tcPr>
          <w:p w14:paraId="177EAF10" w14:textId="14219FDF"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sz w:val="20"/>
                <w:szCs w:val="20"/>
              </w:rPr>
              <w:t>Costos y gastos administrativos (gastos bancarios, retenciones, 4x1000)</w:t>
            </w:r>
          </w:p>
        </w:tc>
        <w:tc>
          <w:tcPr>
            <w:tcW w:w="1237" w:type="dxa"/>
            <w:shd w:val="clear" w:color="auto" w:fill="FFFFFF" w:themeFill="background1"/>
          </w:tcPr>
          <w:p w14:paraId="720EAA56"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37A9A7EB"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029BB3D2"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2A4E43C6"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6160E679" w14:textId="52D38413"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6B20A414" w14:textId="77777777" w:rsidTr="00DF2303">
        <w:tblPrEx>
          <w:tblLook w:val="0000" w:firstRow="0" w:lastRow="0" w:firstColumn="0" w:lastColumn="0" w:noHBand="0" w:noVBand="0"/>
        </w:tblPrEx>
        <w:trPr>
          <w:trHeight w:val="20"/>
        </w:trPr>
        <w:tc>
          <w:tcPr>
            <w:tcW w:w="3848" w:type="dxa"/>
            <w:shd w:val="clear" w:color="auto" w:fill="FFFFFF" w:themeFill="background1"/>
          </w:tcPr>
          <w:p w14:paraId="49354DA2" w14:textId="68FEEF59"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sz w:val="20"/>
                <w:szCs w:val="20"/>
              </w:rPr>
              <w:t>Otros [especificar]</w:t>
            </w:r>
          </w:p>
        </w:tc>
        <w:tc>
          <w:tcPr>
            <w:tcW w:w="1237" w:type="dxa"/>
            <w:shd w:val="clear" w:color="auto" w:fill="FFFFFF" w:themeFill="background1"/>
          </w:tcPr>
          <w:p w14:paraId="1CF02DC6"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4518CA50"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6316408B"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67B6FA65"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2988408A" w14:textId="77DBE035"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603B42D3" w14:textId="77777777" w:rsidTr="00DF2303">
        <w:tblPrEx>
          <w:tblLook w:val="0000" w:firstRow="0" w:lastRow="0" w:firstColumn="0" w:lastColumn="0" w:noHBand="0" w:noVBand="0"/>
        </w:tblPrEx>
        <w:trPr>
          <w:trHeight w:val="20"/>
        </w:trPr>
        <w:tc>
          <w:tcPr>
            <w:tcW w:w="3848" w:type="dxa"/>
            <w:shd w:val="clear" w:color="auto" w:fill="FFFFFF" w:themeFill="background1"/>
          </w:tcPr>
          <w:p w14:paraId="30155E42" w14:textId="59837B44"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Subtotal actividad 1.1</w:t>
            </w:r>
          </w:p>
        </w:tc>
        <w:tc>
          <w:tcPr>
            <w:tcW w:w="1237" w:type="dxa"/>
            <w:shd w:val="clear" w:color="auto" w:fill="FFFFFF" w:themeFill="background1"/>
          </w:tcPr>
          <w:p w14:paraId="3ECDE012"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7B19E110"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2ADC0A71"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56894C9E"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5E438B13" w14:textId="292CA07B" w:rsidR="00040EEB" w:rsidRPr="004531DF" w:rsidRDefault="00040EEB" w:rsidP="00040EEB">
            <w:pPr>
              <w:spacing w:line="276" w:lineRule="auto"/>
              <w:rPr>
                <w:rFonts w:asciiTheme="majorHAnsi" w:hAnsiTheme="majorHAnsi" w:cstheme="majorHAnsi"/>
                <w:b/>
                <w:bCs/>
                <w:sz w:val="20"/>
                <w:szCs w:val="20"/>
              </w:rPr>
            </w:pPr>
          </w:p>
        </w:tc>
      </w:tr>
      <w:tr w:rsidR="00040EEB" w:rsidRPr="004531DF" w14:paraId="47E93810" w14:textId="77777777" w:rsidTr="00DF2303">
        <w:tblPrEx>
          <w:tblLook w:val="0000" w:firstRow="0" w:lastRow="0" w:firstColumn="0" w:lastColumn="0" w:noHBand="0" w:noVBand="0"/>
        </w:tblPrEx>
        <w:trPr>
          <w:trHeight w:val="20"/>
        </w:trPr>
        <w:tc>
          <w:tcPr>
            <w:tcW w:w="9957" w:type="dxa"/>
            <w:gridSpan w:val="6"/>
            <w:shd w:val="clear" w:color="auto" w:fill="9AD3D9" w:themeFill="accent2" w:themeFillTint="99"/>
          </w:tcPr>
          <w:p w14:paraId="5F7934BE" w14:textId="71C724B7"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b/>
                <w:bCs/>
              </w:rPr>
              <w:t>Actividad 1.2</w:t>
            </w:r>
          </w:p>
        </w:tc>
      </w:tr>
      <w:tr w:rsidR="00774F77" w:rsidRPr="004531DF" w14:paraId="21803020" w14:textId="77777777" w:rsidTr="00DF2303">
        <w:tblPrEx>
          <w:tblLook w:val="0000" w:firstRow="0" w:lastRow="0" w:firstColumn="0" w:lastColumn="0" w:noHBand="0" w:noVBand="0"/>
        </w:tblPrEx>
        <w:trPr>
          <w:trHeight w:val="20"/>
        </w:trPr>
        <w:tc>
          <w:tcPr>
            <w:tcW w:w="3848" w:type="dxa"/>
            <w:shd w:val="clear" w:color="auto" w:fill="9AD3D9" w:themeFill="accent2" w:themeFillTint="99"/>
            <w:vAlign w:val="center"/>
          </w:tcPr>
          <w:p w14:paraId="5404DF16" w14:textId="77777777"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Categoría general de gastos</w:t>
            </w:r>
          </w:p>
          <w:p w14:paraId="2CE37CFA" w14:textId="59EF3CFC"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especificar cada rubro)</w:t>
            </w:r>
          </w:p>
        </w:tc>
        <w:tc>
          <w:tcPr>
            <w:tcW w:w="1237" w:type="dxa"/>
            <w:shd w:val="clear" w:color="auto" w:fill="9AD3D9" w:themeFill="accent2" w:themeFillTint="99"/>
            <w:vAlign w:val="center"/>
          </w:tcPr>
          <w:p w14:paraId="2E3E3B8B" w14:textId="3E633095"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unitario</w:t>
            </w:r>
          </w:p>
        </w:tc>
        <w:tc>
          <w:tcPr>
            <w:tcW w:w="727" w:type="dxa"/>
            <w:shd w:val="clear" w:color="auto" w:fill="9AD3D9" w:themeFill="accent2" w:themeFillTint="99"/>
            <w:vAlign w:val="center"/>
          </w:tcPr>
          <w:p w14:paraId="247F0A3B" w14:textId="03A921B4"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Cantidad</w:t>
            </w:r>
          </w:p>
        </w:tc>
        <w:tc>
          <w:tcPr>
            <w:tcW w:w="1248" w:type="dxa"/>
            <w:shd w:val="clear" w:color="auto" w:fill="9AD3D9" w:themeFill="accent2" w:themeFillTint="99"/>
            <w:vAlign w:val="center"/>
          </w:tcPr>
          <w:p w14:paraId="38B83EE5" w14:textId="0A7EB64F"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total</w:t>
            </w:r>
          </w:p>
        </w:tc>
        <w:tc>
          <w:tcPr>
            <w:tcW w:w="1246" w:type="dxa"/>
            <w:shd w:val="clear" w:color="auto" w:fill="9AD3D9" w:themeFill="accent2" w:themeFillTint="99"/>
            <w:vAlign w:val="center"/>
          </w:tcPr>
          <w:p w14:paraId="0F519948" w14:textId="40881D09"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propuesta</w:t>
            </w:r>
          </w:p>
        </w:tc>
        <w:tc>
          <w:tcPr>
            <w:tcW w:w="1651" w:type="dxa"/>
            <w:shd w:val="clear" w:color="auto" w:fill="9AD3D9" w:themeFill="accent2" w:themeFillTint="99"/>
            <w:vAlign w:val="center"/>
          </w:tcPr>
          <w:p w14:paraId="5C7F7A35" w14:textId="40CEB49E"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contrapartida</w:t>
            </w:r>
          </w:p>
        </w:tc>
      </w:tr>
      <w:tr w:rsidR="00040EEB" w:rsidRPr="004531DF" w14:paraId="01538F69" w14:textId="77777777" w:rsidTr="00DF2303">
        <w:tblPrEx>
          <w:tblLook w:val="0000" w:firstRow="0" w:lastRow="0" w:firstColumn="0" w:lastColumn="0" w:noHBand="0" w:noVBand="0"/>
        </w:tblPrEx>
        <w:trPr>
          <w:trHeight w:val="20"/>
        </w:trPr>
        <w:tc>
          <w:tcPr>
            <w:tcW w:w="9957" w:type="dxa"/>
            <w:gridSpan w:val="6"/>
            <w:shd w:val="clear" w:color="auto" w:fill="FFFFFF" w:themeFill="background1"/>
          </w:tcPr>
          <w:p w14:paraId="320B94AD" w14:textId="17B9CF76" w:rsidR="00040EEB" w:rsidRPr="004531DF" w:rsidRDefault="00040EEB" w:rsidP="00040EEB">
            <w:pPr>
              <w:spacing w:line="276" w:lineRule="auto"/>
              <w:rPr>
                <w:rFonts w:asciiTheme="majorHAnsi" w:hAnsiTheme="majorHAnsi" w:cstheme="majorHAnsi"/>
                <w:sz w:val="20"/>
                <w:szCs w:val="20"/>
              </w:rPr>
            </w:pPr>
            <w:r w:rsidRPr="004531DF">
              <w:rPr>
                <w:rFonts w:asciiTheme="majorHAnsi" w:hAnsiTheme="majorHAnsi" w:cstheme="majorHAnsi"/>
                <w:b/>
                <w:bCs/>
                <w:sz w:val="20"/>
                <w:szCs w:val="20"/>
              </w:rPr>
              <w:t>Personal y mano de obra</w:t>
            </w:r>
          </w:p>
        </w:tc>
      </w:tr>
      <w:tr w:rsidR="00774F77" w:rsidRPr="004531DF" w14:paraId="4FAB2CF2" w14:textId="77777777" w:rsidTr="00DF2303">
        <w:tblPrEx>
          <w:tblLook w:val="0000" w:firstRow="0" w:lastRow="0" w:firstColumn="0" w:lastColumn="0" w:noHBand="0" w:noVBand="0"/>
        </w:tblPrEx>
        <w:trPr>
          <w:trHeight w:val="20"/>
        </w:trPr>
        <w:tc>
          <w:tcPr>
            <w:tcW w:w="3848" w:type="dxa"/>
            <w:shd w:val="clear" w:color="auto" w:fill="FFFFFF" w:themeFill="background1"/>
          </w:tcPr>
          <w:p w14:paraId="53E6E7FB" w14:textId="37DBFD57"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sz w:val="20"/>
                <w:szCs w:val="20"/>
              </w:rPr>
              <w:t>Perfil 1</w:t>
            </w:r>
          </w:p>
        </w:tc>
        <w:tc>
          <w:tcPr>
            <w:tcW w:w="1237" w:type="dxa"/>
            <w:shd w:val="clear" w:color="auto" w:fill="FFFFFF" w:themeFill="background1"/>
          </w:tcPr>
          <w:p w14:paraId="5C5E5D13"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2B259A63"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5CA0A4CD"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19DF2856"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4DC3128B" w14:textId="28941499"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08366705" w14:textId="77777777" w:rsidTr="00DF2303">
        <w:tblPrEx>
          <w:tblLook w:val="0000" w:firstRow="0" w:lastRow="0" w:firstColumn="0" w:lastColumn="0" w:noHBand="0" w:noVBand="0"/>
        </w:tblPrEx>
        <w:trPr>
          <w:trHeight w:val="20"/>
        </w:trPr>
        <w:tc>
          <w:tcPr>
            <w:tcW w:w="3848" w:type="dxa"/>
            <w:shd w:val="clear" w:color="auto" w:fill="FFFFFF" w:themeFill="background1"/>
          </w:tcPr>
          <w:p w14:paraId="53526EB7" w14:textId="5155BEA2"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sz w:val="20"/>
                <w:szCs w:val="20"/>
              </w:rPr>
              <w:t>Perfil 2</w:t>
            </w:r>
          </w:p>
        </w:tc>
        <w:tc>
          <w:tcPr>
            <w:tcW w:w="1237" w:type="dxa"/>
            <w:shd w:val="clear" w:color="auto" w:fill="FFFFFF" w:themeFill="background1"/>
          </w:tcPr>
          <w:p w14:paraId="1C6E405E"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4CA8207A"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68F2C95A"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45236427"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74E82092" w14:textId="48B14289" w:rsidR="00040EEB" w:rsidRPr="004531DF" w:rsidRDefault="00040EEB" w:rsidP="00040EEB">
            <w:pPr>
              <w:spacing w:line="276" w:lineRule="auto"/>
              <w:rPr>
                <w:rFonts w:asciiTheme="majorHAnsi" w:hAnsiTheme="majorHAnsi" w:cstheme="majorHAnsi"/>
                <w:b/>
                <w:bCs/>
                <w:sz w:val="20"/>
                <w:szCs w:val="20"/>
              </w:rPr>
            </w:pPr>
          </w:p>
        </w:tc>
      </w:tr>
      <w:tr w:rsidR="004531DF" w:rsidRPr="004531DF" w14:paraId="650AE6B1" w14:textId="77777777">
        <w:tblPrEx>
          <w:tblLook w:val="0000" w:firstRow="0" w:lastRow="0" w:firstColumn="0" w:lastColumn="0" w:noHBand="0" w:noVBand="0"/>
        </w:tblPrEx>
        <w:trPr>
          <w:trHeight w:val="20"/>
        </w:trPr>
        <w:tc>
          <w:tcPr>
            <w:tcW w:w="9957" w:type="dxa"/>
            <w:gridSpan w:val="6"/>
            <w:shd w:val="clear" w:color="auto" w:fill="FFFFFF" w:themeFill="background1"/>
          </w:tcPr>
          <w:p w14:paraId="2A1AE689" w14:textId="32BD5B0F" w:rsidR="004531DF" w:rsidRPr="004531DF" w:rsidRDefault="004531DF"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Equipos, herramientas, materiales e insumos</w:t>
            </w:r>
          </w:p>
        </w:tc>
      </w:tr>
      <w:tr w:rsidR="00774F77" w:rsidRPr="004531DF" w14:paraId="4CF9A15E" w14:textId="77777777" w:rsidTr="00DF2303">
        <w:tblPrEx>
          <w:tblLook w:val="0000" w:firstRow="0" w:lastRow="0" w:firstColumn="0" w:lastColumn="0" w:noHBand="0" w:noVBand="0"/>
        </w:tblPrEx>
        <w:trPr>
          <w:trHeight w:val="20"/>
        </w:trPr>
        <w:tc>
          <w:tcPr>
            <w:tcW w:w="3848" w:type="dxa"/>
            <w:shd w:val="clear" w:color="auto" w:fill="FFFFFF" w:themeFill="background1"/>
          </w:tcPr>
          <w:p w14:paraId="564B0A0C" w14:textId="38DBE42C"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17CD4DD2"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3A2F3480"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3FFDE9B8"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0AFBFBCF"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6E40F4BB" w14:textId="35DC0F7D"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3F24F59E" w14:textId="77777777" w:rsidTr="00DF2303">
        <w:tblPrEx>
          <w:tblLook w:val="0000" w:firstRow="0" w:lastRow="0" w:firstColumn="0" w:lastColumn="0" w:noHBand="0" w:noVBand="0"/>
        </w:tblPrEx>
        <w:trPr>
          <w:trHeight w:val="20"/>
        </w:trPr>
        <w:tc>
          <w:tcPr>
            <w:tcW w:w="3848" w:type="dxa"/>
            <w:shd w:val="clear" w:color="auto" w:fill="FFFFFF" w:themeFill="background1"/>
          </w:tcPr>
          <w:p w14:paraId="42B1CC30" w14:textId="66CD4778"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39F32A93"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40B51AC6"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7ED101CE"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333F40E9"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1CA9F4E7" w14:textId="77777777" w:rsidR="00040EEB" w:rsidRPr="004531DF" w:rsidRDefault="00040EEB" w:rsidP="00040EEB">
            <w:pPr>
              <w:spacing w:line="276" w:lineRule="auto"/>
              <w:rPr>
                <w:rFonts w:asciiTheme="majorHAnsi" w:hAnsiTheme="majorHAnsi" w:cstheme="majorHAnsi"/>
                <w:b/>
                <w:bCs/>
                <w:sz w:val="20"/>
                <w:szCs w:val="20"/>
              </w:rPr>
            </w:pPr>
          </w:p>
        </w:tc>
      </w:tr>
      <w:tr w:rsidR="004531DF" w:rsidRPr="004531DF" w14:paraId="0CF1341E" w14:textId="77777777">
        <w:tblPrEx>
          <w:tblLook w:val="0000" w:firstRow="0" w:lastRow="0" w:firstColumn="0" w:lastColumn="0" w:noHBand="0" w:noVBand="0"/>
        </w:tblPrEx>
        <w:trPr>
          <w:trHeight w:val="20"/>
        </w:trPr>
        <w:tc>
          <w:tcPr>
            <w:tcW w:w="9957" w:type="dxa"/>
            <w:gridSpan w:val="6"/>
            <w:shd w:val="clear" w:color="auto" w:fill="FFFFFF" w:themeFill="background1"/>
          </w:tcPr>
          <w:p w14:paraId="488E0F63" w14:textId="6B214752" w:rsidR="004531DF" w:rsidRPr="004531DF" w:rsidRDefault="004531DF"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Servicios agropecuarios</w:t>
            </w:r>
          </w:p>
        </w:tc>
      </w:tr>
      <w:tr w:rsidR="00774F77" w:rsidRPr="004531DF" w14:paraId="739AA38A" w14:textId="77777777" w:rsidTr="00DF2303">
        <w:tblPrEx>
          <w:tblLook w:val="0000" w:firstRow="0" w:lastRow="0" w:firstColumn="0" w:lastColumn="0" w:noHBand="0" w:noVBand="0"/>
        </w:tblPrEx>
        <w:trPr>
          <w:trHeight w:val="20"/>
        </w:trPr>
        <w:tc>
          <w:tcPr>
            <w:tcW w:w="3848" w:type="dxa"/>
            <w:shd w:val="clear" w:color="auto" w:fill="FFFFFF" w:themeFill="background1"/>
          </w:tcPr>
          <w:p w14:paraId="1C690CA3" w14:textId="70345541"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0516835D"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4BBA3876"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4214F11E"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3872D51B"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2866320B"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37498EA4" w14:textId="77777777" w:rsidTr="00DF2303">
        <w:tblPrEx>
          <w:tblLook w:val="0000" w:firstRow="0" w:lastRow="0" w:firstColumn="0" w:lastColumn="0" w:noHBand="0" w:noVBand="0"/>
        </w:tblPrEx>
        <w:trPr>
          <w:trHeight w:val="20"/>
        </w:trPr>
        <w:tc>
          <w:tcPr>
            <w:tcW w:w="3848" w:type="dxa"/>
            <w:shd w:val="clear" w:color="auto" w:fill="FFFFFF" w:themeFill="background1"/>
          </w:tcPr>
          <w:p w14:paraId="0E80D348" w14:textId="22B796F3"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7F36253A"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5B3F2B7D"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21743959"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02C8C422"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6B18F3B0"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27804D14" w14:textId="77777777" w:rsidTr="00DF2303">
        <w:tblPrEx>
          <w:tblLook w:val="0000" w:firstRow="0" w:lastRow="0" w:firstColumn="0" w:lastColumn="0" w:noHBand="0" w:noVBand="0"/>
        </w:tblPrEx>
        <w:trPr>
          <w:trHeight w:val="20"/>
        </w:trPr>
        <w:tc>
          <w:tcPr>
            <w:tcW w:w="3848" w:type="dxa"/>
            <w:shd w:val="clear" w:color="auto" w:fill="FFFFFF" w:themeFill="background1"/>
          </w:tcPr>
          <w:p w14:paraId="1BF2031F" w14:textId="7826B753"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2E6E7210"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5E1A9352"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3C92A3E1"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60A5C893"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530CA770" w14:textId="77777777" w:rsidR="00040EEB" w:rsidRPr="004531DF" w:rsidRDefault="00040EEB" w:rsidP="00040EEB">
            <w:pPr>
              <w:spacing w:line="276" w:lineRule="auto"/>
              <w:rPr>
                <w:rFonts w:asciiTheme="majorHAnsi" w:hAnsiTheme="majorHAnsi" w:cstheme="majorHAnsi"/>
                <w:b/>
                <w:bCs/>
                <w:sz w:val="20"/>
                <w:szCs w:val="20"/>
              </w:rPr>
            </w:pPr>
          </w:p>
        </w:tc>
      </w:tr>
      <w:tr w:rsidR="004531DF" w:rsidRPr="004531DF" w14:paraId="1CA81417" w14:textId="77777777">
        <w:tblPrEx>
          <w:tblLook w:val="0000" w:firstRow="0" w:lastRow="0" w:firstColumn="0" w:lastColumn="0" w:noHBand="0" w:noVBand="0"/>
        </w:tblPrEx>
        <w:trPr>
          <w:trHeight w:val="20"/>
        </w:trPr>
        <w:tc>
          <w:tcPr>
            <w:tcW w:w="9957" w:type="dxa"/>
            <w:gridSpan w:val="6"/>
            <w:shd w:val="clear" w:color="auto" w:fill="FFFFFF" w:themeFill="background1"/>
          </w:tcPr>
          <w:p w14:paraId="019DC556" w14:textId="0D5767FA" w:rsidR="004531DF" w:rsidRPr="004531DF" w:rsidRDefault="004531DF"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Capacitación y monitoreo</w:t>
            </w:r>
          </w:p>
        </w:tc>
      </w:tr>
      <w:tr w:rsidR="00774F77" w:rsidRPr="004531DF" w14:paraId="0D349ED8" w14:textId="77777777" w:rsidTr="00DF2303">
        <w:tblPrEx>
          <w:tblLook w:val="0000" w:firstRow="0" w:lastRow="0" w:firstColumn="0" w:lastColumn="0" w:noHBand="0" w:noVBand="0"/>
        </w:tblPrEx>
        <w:trPr>
          <w:trHeight w:val="20"/>
        </w:trPr>
        <w:tc>
          <w:tcPr>
            <w:tcW w:w="3848" w:type="dxa"/>
            <w:shd w:val="clear" w:color="auto" w:fill="FFFFFF" w:themeFill="background1"/>
          </w:tcPr>
          <w:p w14:paraId="77177166" w14:textId="026918BC"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5966407D"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42C4E955"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17382744"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604716D2"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22435C32"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72E186A0" w14:textId="77777777" w:rsidTr="00DF2303">
        <w:tblPrEx>
          <w:tblLook w:val="0000" w:firstRow="0" w:lastRow="0" w:firstColumn="0" w:lastColumn="0" w:noHBand="0" w:noVBand="0"/>
        </w:tblPrEx>
        <w:trPr>
          <w:trHeight w:val="342"/>
        </w:trPr>
        <w:tc>
          <w:tcPr>
            <w:tcW w:w="3848" w:type="dxa"/>
            <w:shd w:val="clear" w:color="auto" w:fill="FFFFFF" w:themeFill="background1"/>
          </w:tcPr>
          <w:p w14:paraId="36BE6C2F" w14:textId="14E6983A"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424904E4"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064D730D"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6443737E"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0AB28457"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7D8BAFBB" w14:textId="77777777" w:rsidR="00040EEB" w:rsidRPr="004531DF" w:rsidRDefault="00040EEB" w:rsidP="00040EEB">
            <w:pPr>
              <w:spacing w:line="276" w:lineRule="auto"/>
              <w:rPr>
                <w:rFonts w:asciiTheme="majorHAnsi" w:hAnsiTheme="majorHAnsi" w:cstheme="majorHAnsi"/>
                <w:b/>
                <w:bCs/>
                <w:sz w:val="20"/>
                <w:szCs w:val="20"/>
              </w:rPr>
            </w:pPr>
          </w:p>
        </w:tc>
      </w:tr>
      <w:tr w:rsidR="004531DF" w:rsidRPr="004531DF" w14:paraId="602366DD" w14:textId="77777777">
        <w:tblPrEx>
          <w:tblLook w:val="0000" w:firstRow="0" w:lastRow="0" w:firstColumn="0" w:lastColumn="0" w:noHBand="0" w:noVBand="0"/>
        </w:tblPrEx>
        <w:trPr>
          <w:trHeight w:val="342"/>
        </w:trPr>
        <w:tc>
          <w:tcPr>
            <w:tcW w:w="9957" w:type="dxa"/>
            <w:gridSpan w:val="6"/>
            <w:shd w:val="clear" w:color="auto" w:fill="FFFFFF" w:themeFill="background1"/>
          </w:tcPr>
          <w:p w14:paraId="2A537E5C" w14:textId="793EA1C2" w:rsidR="004531DF" w:rsidRPr="004531DF" w:rsidRDefault="004531DF"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Gastos operativos</w:t>
            </w:r>
          </w:p>
        </w:tc>
      </w:tr>
      <w:tr w:rsidR="00774F77" w:rsidRPr="004531DF" w14:paraId="24DDDF5D" w14:textId="77777777" w:rsidTr="00DF2303">
        <w:tblPrEx>
          <w:tblLook w:val="0000" w:firstRow="0" w:lastRow="0" w:firstColumn="0" w:lastColumn="0" w:noHBand="0" w:noVBand="0"/>
        </w:tblPrEx>
        <w:trPr>
          <w:trHeight w:val="342"/>
        </w:trPr>
        <w:tc>
          <w:tcPr>
            <w:tcW w:w="3848" w:type="dxa"/>
            <w:shd w:val="clear" w:color="auto" w:fill="FFFFFF" w:themeFill="background1"/>
          </w:tcPr>
          <w:p w14:paraId="492E0526" w14:textId="2D4F77AF" w:rsidR="00040EEB" w:rsidRPr="004531DF" w:rsidRDefault="00040EEB" w:rsidP="00040EEB">
            <w:pPr>
              <w:spacing w:line="276" w:lineRule="auto"/>
              <w:rPr>
                <w:rFonts w:asciiTheme="majorHAnsi" w:hAnsiTheme="majorHAnsi" w:cstheme="majorHAnsi"/>
                <w:sz w:val="20"/>
                <w:szCs w:val="20"/>
              </w:rPr>
            </w:pPr>
            <w:r w:rsidRPr="004531DF">
              <w:rPr>
                <w:rFonts w:asciiTheme="majorHAnsi" w:hAnsiTheme="majorHAnsi" w:cstheme="majorHAnsi"/>
                <w:sz w:val="20"/>
                <w:szCs w:val="20"/>
              </w:rPr>
              <w:t>Transporte (fluvial o terrestre)</w:t>
            </w:r>
          </w:p>
        </w:tc>
        <w:tc>
          <w:tcPr>
            <w:tcW w:w="1237" w:type="dxa"/>
            <w:shd w:val="clear" w:color="auto" w:fill="FFFFFF" w:themeFill="background1"/>
          </w:tcPr>
          <w:p w14:paraId="05886CFB"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5DC99B6B"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1A5C4798"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61333F06"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0605BADA"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1186A505" w14:textId="77777777" w:rsidTr="00DF2303">
        <w:tblPrEx>
          <w:tblLook w:val="0000" w:firstRow="0" w:lastRow="0" w:firstColumn="0" w:lastColumn="0" w:noHBand="0" w:noVBand="0"/>
        </w:tblPrEx>
        <w:trPr>
          <w:trHeight w:val="342"/>
        </w:trPr>
        <w:tc>
          <w:tcPr>
            <w:tcW w:w="3848" w:type="dxa"/>
            <w:shd w:val="clear" w:color="auto" w:fill="FFFFFF" w:themeFill="background1"/>
          </w:tcPr>
          <w:p w14:paraId="6ECEC607"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0D8FF32E"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6670F045"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15BE68A0"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44C088A2"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294685C5"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2BBEE8FF" w14:textId="77777777" w:rsidTr="00DF2303">
        <w:tblPrEx>
          <w:tblLook w:val="0000" w:firstRow="0" w:lastRow="0" w:firstColumn="0" w:lastColumn="0" w:noHBand="0" w:noVBand="0"/>
        </w:tblPrEx>
        <w:trPr>
          <w:trHeight w:val="342"/>
        </w:trPr>
        <w:tc>
          <w:tcPr>
            <w:tcW w:w="3848" w:type="dxa"/>
            <w:shd w:val="clear" w:color="auto" w:fill="FFFFFF" w:themeFill="background1"/>
          </w:tcPr>
          <w:p w14:paraId="75756B1C"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349AF726"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38084EE3"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31C72B63"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40D85566"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4650FB21" w14:textId="77777777" w:rsidR="00040EEB" w:rsidRPr="004531DF" w:rsidRDefault="00040EEB" w:rsidP="00040EEB">
            <w:pPr>
              <w:spacing w:line="276" w:lineRule="auto"/>
              <w:rPr>
                <w:rFonts w:asciiTheme="majorHAnsi" w:hAnsiTheme="majorHAnsi" w:cstheme="majorHAnsi"/>
                <w:b/>
                <w:bCs/>
                <w:sz w:val="20"/>
                <w:szCs w:val="20"/>
              </w:rPr>
            </w:pPr>
          </w:p>
        </w:tc>
      </w:tr>
      <w:tr w:rsidR="004531DF" w:rsidRPr="004531DF" w14:paraId="7DC145A6" w14:textId="77777777">
        <w:tblPrEx>
          <w:tblLook w:val="0000" w:firstRow="0" w:lastRow="0" w:firstColumn="0" w:lastColumn="0" w:noHBand="0" w:noVBand="0"/>
        </w:tblPrEx>
        <w:trPr>
          <w:trHeight w:val="342"/>
        </w:trPr>
        <w:tc>
          <w:tcPr>
            <w:tcW w:w="9957" w:type="dxa"/>
            <w:gridSpan w:val="6"/>
            <w:shd w:val="clear" w:color="auto" w:fill="FFFFFF" w:themeFill="background1"/>
          </w:tcPr>
          <w:p w14:paraId="4CAC0178" w14:textId="6C1621D8" w:rsidR="004531DF" w:rsidRPr="004531DF" w:rsidRDefault="004531DF"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Gastos financieros</w:t>
            </w:r>
          </w:p>
        </w:tc>
      </w:tr>
      <w:tr w:rsidR="00774F77" w:rsidRPr="004531DF" w14:paraId="09711BC9" w14:textId="77777777" w:rsidTr="00DF2303">
        <w:tblPrEx>
          <w:tblLook w:val="0000" w:firstRow="0" w:lastRow="0" w:firstColumn="0" w:lastColumn="0" w:noHBand="0" w:noVBand="0"/>
        </w:tblPrEx>
        <w:trPr>
          <w:trHeight w:val="342"/>
        </w:trPr>
        <w:tc>
          <w:tcPr>
            <w:tcW w:w="3848" w:type="dxa"/>
            <w:shd w:val="clear" w:color="auto" w:fill="FFFFFF" w:themeFill="background1"/>
          </w:tcPr>
          <w:p w14:paraId="7A99ECC9" w14:textId="49A2A9BC" w:rsidR="00040EEB" w:rsidRPr="004531DF" w:rsidRDefault="00040EEB" w:rsidP="00040EEB">
            <w:pPr>
              <w:spacing w:line="276" w:lineRule="auto"/>
              <w:rPr>
                <w:rFonts w:asciiTheme="majorHAnsi" w:hAnsiTheme="majorHAnsi" w:cstheme="majorHAnsi"/>
                <w:sz w:val="20"/>
                <w:szCs w:val="20"/>
              </w:rPr>
            </w:pPr>
            <w:r w:rsidRPr="004531DF">
              <w:rPr>
                <w:rFonts w:asciiTheme="majorHAnsi" w:hAnsiTheme="majorHAnsi" w:cstheme="majorHAnsi"/>
                <w:sz w:val="20"/>
                <w:szCs w:val="20"/>
              </w:rPr>
              <w:t>Costos y gastos administrativos (gastos bancarios, retenciones, 4x1000)</w:t>
            </w:r>
          </w:p>
        </w:tc>
        <w:tc>
          <w:tcPr>
            <w:tcW w:w="1237" w:type="dxa"/>
            <w:shd w:val="clear" w:color="auto" w:fill="FFFFFF" w:themeFill="background1"/>
          </w:tcPr>
          <w:p w14:paraId="7E1DC20B"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56AA16E8"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563DA64F"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16221159"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34004558"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65C90962" w14:textId="77777777" w:rsidTr="00DF2303">
        <w:tblPrEx>
          <w:tblLook w:val="0000" w:firstRow="0" w:lastRow="0" w:firstColumn="0" w:lastColumn="0" w:noHBand="0" w:noVBand="0"/>
        </w:tblPrEx>
        <w:trPr>
          <w:trHeight w:val="342"/>
        </w:trPr>
        <w:tc>
          <w:tcPr>
            <w:tcW w:w="3848" w:type="dxa"/>
            <w:shd w:val="clear" w:color="auto" w:fill="FFFFFF" w:themeFill="background1"/>
          </w:tcPr>
          <w:p w14:paraId="5343A730" w14:textId="005672C8" w:rsidR="00040EEB" w:rsidRPr="004531DF" w:rsidRDefault="00040EEB" w:rsidP="00040EEB">
            <w:pPr>
              <w:spacing w:line="276" w:lineRule="auto"/>
              <w:rPr>
                <w:rFonts w:asciiTheme="majorHAnsi" w:hAnsiTheme="majorHAnsi" w:cstheme="majorHAnsi"/>
                <w:sz w:val="20"/>
                <w:szCs w:val="20"/>
              </w:rPr>
            </w:pPr>
            <w:r w:rsidRPr="004531DF">
              <w:rPr>
                <w:rFonts w:asciiTheme="majorHAnsi" w:hAnsiTheme="majorHAnsi" w:cstheme="majorHAnsi"/>
                <w:sz w:val="20"/>
                <w:szCs w:val="20"/>
              </w:rPr>
              <w:t>Otros [especificar]</w:t>
            </w:r>
          </w:p>
        </w:tc>
        <w:tc>
          <w:tcPr>
            <w:tcW w:w="1237" w:type="dxa"/>
            <w:shd w:val="clear" w:color="auto" w:fill="FFFFFF" w:themeFill="background1"/>
          </w:tcPr>
          <w:p w14:paraId="6571CCFA"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59D18C47"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56FF6A7D"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1FA5306D"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1F3F9878"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4AF2B9D0" w14:textId="77777777" w:rsidTr="00DF2303">
        <w:tblPrEx>
          <w:tblLook w:val="0000" w:firstRow="0" w:lastRow="0" w:firstColumn="0" w:lastColumn="0" w:noHBand="0" w:noVBand="0"/>
        </w:tblPrEx>
        <w:trPr>
          <w:trHeight w:val="342"/>
        </w:trPr>
        <w:tc>
          <w:tcPr>
            <w:tcW w:w="3848" w:type="dxa"/>
            <w:shd w:val="clear" w:color="auto" w:fill="FFFFFF" w:themeFill="background1"/>
          </w:tcPr>
          <w:p w14:paraId="6C79F3FA" w14:textId="30351235" w:rsidR="00040EEB" w:rsidRPr="004531DF" w:rsidRDefault="00040EEB" w:rsidP="00040EEB">
            <w:pPr>
              <w:spacing w:line="276" w:lineRule="auto"/>
              <w:rPr>
                <w:rFonts w:asciiTheme="majorHAnsi" w:hAnsiTheme="majorHAnsi" w:cstheme="majorHAnsi"/>
                <w:sz w:val="20"/>
                <w:szCs w:val="20"/>
              </w:rPr>
            </w:pPr>
            <w:r w:rsidRPr="004531DF">
              <w:rPr>
                <w:rFonts w:asciiTheme="majorHAnsi" w:hAnsiTheme="majorHAnsi" w:cstheme="majorHAnsi"/>
                <w:sz w:val="20"/>
                <w:szCs w:val="20"/>
              </w:rPr>
              <w:t>Subtotal actividad 1.2</w:t>
            </w:r>
          </w:p>
        </w:tc>
        <w:tc>
          <w:tcPr>
            <w:tcW w:w="1237" w:type="dxa"/>
            <w:shd w:val="clear" w:color="auto" w:fill="FFFFFF" w:themeFill="background1"/>
          </w:tcPr>
          <w:p w14:paraId="1D91B5EF" w14:textId="77777777" w:rsidR="00040EEB" w:rsidRPr="004531DF" w:rsidRDefault="00040EEB" w:rsidP="00040EEB">
            <w:pPr>
              <w:spacing w:line="276" w:lineRule="auto"/>
              <w:rPr>
                <w:rFonts w:asciiTheme="majorHAnsi" w:hAnsiTheme="majorHAnsi" w:cstheme="majorHAnsi"/>
                <w:sz w:val="20"/>
                <w:szCs w:val="20"/>
              </w:rPr>
            </w:pPr>
          </w:p>
        </w:tc>
        <w:tc>
          <w:tcPr>
            <w:tcW w:w="727" w:type="dxa"/>
            <w:shd w:val="clear" w:color="auto" w:fill="FFFFFF" w:themeFill="background1"/>
          </w:tcPr>
          <w:p w14:paraId="79FD4BE4" w14:textId="77777777" w:rsidR="00040EEB" w:rsidRPr="004531DF" w:rsidRDefault="00040EEB" w:rsidP="00040EEB">
            <w:pPr>
              <w:spacing w:line="276" w:lineRule="auto"/>
              <w:rPr>
                <w:rFonts w:asciiTheme="majorHAnsi" w:hAnsiTheme="majorHAnsi" w:cstheme="majorHAnsi"/>
                <w:sz w:val="20"/>
                <w:szCs w:val="20"/>
              </w:rPr>
            </w:pPr>
          </w:p>
        </w:tc>
        <w:tc>
          <w:tcPr>
            <w:tcW w:w="1248" w:type="dxa"/>
            <w:shd w:val="clear" w:color="auto" w:fill="D4EAF3" w:themeFill="accent1" w:themeFillTint="33"/>
          </w:tcPr>
          <w:p w14:paraId="05556145" w14:textId="77777777" w:rsidR="00040EEB" w:rsidRPr="004531DF" w:rsidRDefault="00040EEB" w:rsidP="00040EEB">
            <w:pPr>
              <w:spacing w:line="276" w:lineRule="auto"/>
              <w:rPr>
                <w:rFonts w:asciiTheme="majorHAnsi" w:hAnsiTheme="majorHAnsi" w:cstheme="majorHAnsi"/>
                <w:sz w:val="20"/>
                <w:szCs w:val="20"/>
              </w:rPr>
            </w:pPr>
          </w:p>
        </w:tc>
        <w:tc>
          <w:tcPr>
            <w:tcW w:w="1246" w:type="dxa"/>
            <w:shd w:val="clear" w:color="auto" w:fill="FFFFFF" w:themeFill="background1"/>
          </w:tcPr>
          <w:p w14:paraId="378135DC" w14:textId="77777777" w:rsidR="00040EEB" w:rsidRPr="004531DF" w:rsidRDefault="00040EEB" w:rsidP="00040EEB">
            <w:pPr>
              <w:spacing w:line="276" w:lineRule="auto"/>
              <w:rPr>
                <w:rFonts w:asciiTheme="majorHAnsi" w:hAnsiTheme="majorHAnsi" w:cstheme="majorHAnsi"/>
                <w:sz w:val="20"/>
                <w:szCs w:val="20"/>
              </w:rPr>
            </w:pPr>
          </w:p>
        </w:tc>
        <w:tc>
          <w:tcPr>
            <w:tcW w:w="1651" w:type="dxa"/>
            <w:shd w:val="clear" w:color="auto" w:fill="FFFFFF" w:themeFill="background1"/>
          </w:tcPr>
          <w:p w14:paraId="72FC0FB0" w14:textId="77777777" w:rsidR="00040EEB" w:rsidRPr="004531DF" w:rsidRDefault="00040EEB" w:rsidP="00040EEB">
            <w:pPr>
              <w:spacing w:line="276" w:lineRule="auto"/>
              <w:rPr>
                <w:rFonts w:asciiTheme="majorHAnsi" w:hAnsiTheme="majorHAnsi" w:cstheme="majorHAnsi"/>
                <w:sz w:val="20"/>
                <w:szCs w:val="20"/>
              </w:rPr>
            </w:pPr>
          </w:p>
        </w:tc>
      </w:tr>
      <w:tr w:rsidR="00040EEB" w:rsidRPr="004531DF" w14:paraId="6F56C907" w14:textId="77777777" w:rsidTr="00DF2303">
        <w:tblPrEx>
          <w:tblLook w:val="0000" w:firstRow="0" w:lastRow="0" w:firstColumn="0" w:lastColumn="0" w:noHBand="0" w:noVBand="0"/>
        </w:tblPrEx>
        <w:trPr>
          <w:trHeight w:val="20"/>
        </w:trPr>
        <w:tc>
          <w:tcPr>
            <w:tcW w:w="9957" w:type="dxa"/>
            <w:gridSpan w:val="6"/>
            <w:shd w:val="clear" w:color="auto" w:fill="9AD3D9" w:themeFill="accent2" w:themeFillTint="99"/>
          </w:tcPr>
          <w:p w14:paraId="02180A7B" w14:textId="32A44F73"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Actividad 1.3</w:t>
            </w:r>
          </w:p>
        </w:tc>
      </w:tr>
      <w:tr w:rsidR="00774F77" w:rsidRPr="004531DF" w14:paraId="6F31C163" w14:textId="77777777" w:rsidTr="00DF2303">
        <w:tblPrEx>
          <w:tblLook w:val="0000" w:firstRow="0" w:lastRow="0" w:firstColumn="0" w:lastColumn="0" w:noHBand="0" w:noVBand="0"/>
        </w:tblPrEx>
        <w:trPr>
          <w:trHeight w:val="20"/>
        </w:trPr>
        <w:tc>
          <w:tcPr>
            <w:tcW w:w="3848" w:type="dxa"/>
            <w:shd w:val="clear" w:color="auto" w:fill="9AD3D9" w:themeFill="accent2" w:themeFillTint="99"/>
          </w:tcPr>
          <w:p w14:paraId="5C553E67" w14:textId="77777777"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Categoría general de gastos</w:t>
            </w:r>
          </w:p>
          <w:p w14:paraId="50F6A554" w14:textId="4D47CB36"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especificar cada rubro)</w:t>
            </w:r>
          </w:p>
        </w:tc>
        <w:tc>
          <w:tcPr>
            <w:tcW w:w="1237" w:type="dxa"/>
            <w:shd w:val="clear" w:color="auto" w:fill="9AD3D9" w:themeFill="accent2" w:themeFillTint="99"/>
            <w:vAlign w:val="center"/>
          </w:tcPr>
          <w:p w14:paraId="21317570" w14:textId="1B3182B0"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unitario</w:t>
            </w:r>
          </w:p>
        </w:tc>
        <w:tc>
          <w:tcPr>
            <w:tcW w:w="727" w:type="dxa"/>
            <w:shd w:val="clear" w:color="auto" w:fill="9AD3D9" w:themeFill="accent2" w:themeFillTint="99"/>
            <w:vAlign w:val="center"/>
          </w:tcPr>
          <w:p w14:paraId="01730F13" w14:textId="29C5EF82"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Cantidad</w:t>
            </w:r>
          </w:p>
        </w:tc>
        <w:tc>
          <w:tcPr>
            <w:tcW w:w="1248" w:type="dxa"/>
            <w:shd w:val="clear" w:color="auto" w:fill="9AD3D9" w:themeFill="accent2" w:themeFillTint="99"/>
            <w:vAlign w:val="center"/>
          </w:tcPr>
          <w:p w14:paraId="36160706" w14:textId="00D4EB06"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total</w:t>
            </w:r>
          </w:p>
        </w:tc>
        <w:tc>
          <w:tcPr>
            <w:tcW w:w="1246" w:type="dxa"/>
            <w:shd w:val="clear" w:color="auto" w:fill="9AD3D9" w:themeFill="accent2" w:themeFillTint="99"/>
            <w:vAlign w:val="center"/>
          </w:tcPr>
          <w:p w14:paraId="061830B9" w14:textId="03490399"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propuesta</w:t>
            </w:r>
          </w:p>
        </w:tc>
        <w:tc>
          <w:tcPr>
            <w:tcW w:w="1651" w:type="dxa"/>
            <w:shd w:val="clear" w:color="auto" w:fill="9AD3D9" w:themeFill="accent2" w:themeFillTint="99"/>
            <w:vAlign w:val="center"/>
          </w:tcPr>
          <w:p w14:paraId="6911E958" w14:textId="231BC3D3"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Valor contrapartida</w:t>
            </w:r>
          </w:p>
        </w:tc>
      </w:tr>
      <w:tr w:rsidR="004531DF" w:rsidRPr="004531DF" w14:paraId="24717021" w14:textId="77777777">
        <w:tblPrEx>
          <w:tblLook w:val="0000" w:firstRow="0" w:lastRow="0" w:firstColumn="0" w:lastColumn="0" w:noHBand="0" w:noVBand="0"/>
        </w:tblPrEx>
        <w:trPr>
          <w:trHeight w:val="20"/>
        </w:trPr>
        <w:tc>
          <w:tcPr>
            <w:tcW w:w="9957" w:type="dxa"/>
            <w:gridSpan w:val="6"/>
            <w:shd w:val="clear" w:color="auto" w:fill="FFFFFF" w:themeFill="background1"/>
          </w:tcPr>
          <w:p w14:paraId="749C1F80" w14:textId="6C64357F" w:rsidR="004531DF" w:rsidRPr="004531DF" w:rsidRDefault="004531DF"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Personal y mano de obra</w:t>
            </w:r>
          </w:p>
        </w:tc>
      </w:tr>
      <w:tr w:rsidR="00774F77" w:rsidRPr="004531DF" w14:paraId="2B93F122" w14:textId="77777777" w:rsidTr="004531DF">
        <w:tblPrEx>
          <w:tblLook w:val="0000" w:firstRow="0" w:lastRow="0" w:firstColumn="0" w:lastColumn="0" w:noHBand="0" w:noVBand="0"/>
        </w:tblPrEx>
        <w:trPr>
          <w:trHeight w:val="20"/>
        </w:trPr>
        <w:tc>
          <w:tcPr>
            <w:tcW w:w="3848" w:type="dxa"/>
            <w:shd w:val="clear" w:color="auto" w:fill="FFFFFF" w:themeFill="background1"/>
          </w:tcPr>
          <w:p w14:paraId="2EE77AEE" w14:textId="1E9A7088"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sz w:val="20"/>
                <w:szCs w:val="20"/>
              </w:rPr>
              <w:t>Perfil 1</w:t>
            </w:r>
          </w:p>
        </w:tc>
        <w:tc>
          <w:tcPr>
            <w:tcW w:w="1237" w:type="dxa"/>
            <w:shd w:val="clear" w:color="auto" w:fill="FFFFFF" w:themeFill="background1"/>
          </w:tcPr>
          <w:p w14:paraId="0163C73E"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6BDF53A3"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7198844E"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0318A5E4"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63A0D18D"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3DFA51D5" w14:textId="77777777" w:rsidTr="004531DF">
        <w:tblPrEx>
          <w:tblLook w:val="0000" w:firstRow="0" w:lastRow="0" w:firstColumn="0" w:lastColumn="0" w:noHBand="0" w:noVBand="0"/>
        </w:tblPrEx>
        <w:trPr>
          <w:trHeight w:val="20"/>
        </w:trPr>
        <w:tc>
          <w:tcPr>
            <w:tcW w:w="3848" w:type="dxa"/>
            <w:shd w:val="clear" w:color="auto" w:fill="FFFFFF" w:themeFill="background1"/>
          </w:tcPr>
          <w:p w14:paraId="659666D6" w14:textId="7B172407" w:rsidR="00040EEB" w:rsidRPr="004531DF" w:rsidRDefault="00040EEB" w:rsidP="00040EEB">
            <w:pPr>
              <w:spacing w:line="276" w:lineRule="auto"/>
              <w:rPr>
                <w:rFonts w:asciiTheme="majorHAnsi" w:hAnsiTheme="majorHAnsi" w:cstheme="majorHAnsi"/>
                <w:b/>
                <w:bCs/>
                <w:sz w:val="20"/>
                <w:szCs w:val="20"/>
              </w:rPr>
            </w:pPr>
            <w:r w:rsidRPr="004531DF">
              <w:rPr>
                <w:rFonts w:asciiTheme="majorHAnsi" w:hAnsiTheme="majorHAnsi" w:cstheme="majorHAnsi"/>
                <w:sz w:val="20"/>
                <w:szCs w:val="20"/>
              </w:rPr>
              <w:t>Perfil 2</w:t>
            </w:r>
          </w:p>
        </w:tc>
        <w:tc>
          <w:tcPr>
            <w:tcW w:w="1237" w:type="dxa"/>
            <w:shd w:val="clear" w:color="auto" w:fill="FFFFFF" w:themeFill="background1"/>
          </w:tcPr>
          <w:p w14:paraId="55F41681"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101028E2"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56FD2DA8"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49CD71C7"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6992C0C6" w14:textId="77777777" w:rsidR="00040EEB" w:rsidRPr="004531DF" w:rsidRDefault="00040EEB" w:rsidP="00040EEB">
            <w:pPr>
              <w:spacing w:line="276" w:lineRule="auto"/>
              <w:rPr>
                <w:rFonts w:asciiTheme="majorHAnsi" w:hAnsiTheme="majorHAnsi" w:cstheme="majorHAnsi"/>
                <w:b/>
                <w:bCs/>
                <w:sz w:val="20"/>
                <w:szCs w:val="20"/>
              </w:rPr>
            </w:pPr>
          </w:p>
        </w:tc>
      </w:tr>
      <w:tr w:rsidR="004531DF" w:rsidRPr="004531DF" w14:paraId="4F5B7230" w14:textId="77777777">
        <w:tblPrEx>
          <w:tblLook w:val="0000" w:firstRow="0" w:lastRow="0" w:firstColumn="0" w:lastColumn="0" w:noHBand="0" w:noVBand="0"/>
        </w:tblPrEx>
        <w:trPr>
          <w:trHeight w:val="20"/>
        </w:trPr>
        <w:tc>
          <w:tcPr>
            <w:tcW w:w="9957" w:type="dxa"/>
            <w:gridSpan w:val="6"/>
            <w:shd w:val="clear" w:color="auto" w:fill="FFFFFF" w:themeFill="background1"/>
          </w:tcPr>
          <w:p w14:paraId="3559C15A" w14:textId="2AEFAE3A" w:rsidR="004531DF" w:rsidRPr="004531DF" w:rsidRDefault="004531DF"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Equipos, herramientas, materiales e insumos</w:t>
            </w:r>
          </w:p>
        </w:tc>
      </w:tr>
      <w:tr w:rsidR="00774F77" w:rsidRPr="004531DF" w14:paraId="002ACD97" w14:textId="77777777" w:rsidTr="004531DF">
        <w:tblPrEx>
          <w:tblLook w:val="0000" w:firstRow="0" w:lastRow="0" w:firstColumn="0" w:lastColumn="0" w:noHBand="0" w:noVBand="0"/>
        </w:tblPrEx>
        <w:trPr>
          <w:trHeight w:val="20"/>
        </w:trPr>
        <w:tc>
          <w:tcPr>
            <w:tcW w:w="3848" w:type="dxa"/>
            <w:shd w:val="clear" w:color="auto" w:fill="FFFFFF" w:themeFill="background1"/>
          </w:tcPr>
          <w:p w14:paraId="023879C7" w14:textId="24F82A57"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4BA46EB4"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7E37DE0F"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404EE128"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2D20912D"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556E366D"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11CF92DE" w14:textId="77777777" w:rsidTr="004531DF">
        <w:tblPrEx>
          <w:tblLook w:val="0000" w:firstRow="0" w:lastRow="0" w:firstColumn="0" w:lastColumn="0" w:noHBand="0" w:noVBand="0"/>
        </w:tblPrEx>
        <w:trPr>
          <w:trHeight w:val="20"/>
        </w:trPr>
        <w:tc>
          <w:tcPr>
            <w:tcW w:w="3848" w:type="dxa"/>
            <w:shd w:val="clear" w:color="auto" w:fill="FFFFFF" w:themeFill="background1"/>
          </w:tcPr>
          <w:p w14:paraId="051DD31B" w14:textId="5F7D164F"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64385D98"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616B6D90"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71572319"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36EA649A"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59223EC9" w14:textId="77777777" w:rsidR="00040EEB" w:rsidRPr="004531DF" w:rsidRDefault="00040EEB" w:rsidP="00040EEB">
            <w:pPr>
              <w:spacing w:line="276" w:lineRule="auto"/>
              <w:rPr>
                <w:rFonts w:asciiTheme="majorHAnsi" w:hAnsiTheme="majorHAnsi" w:cstheme="majorHAnsi"/>
                <w:b/>
                <w:bCs/>
                <w:sz w:val="20"/>
                <w:szCs w:val="20"/>
              </w:rPr>
            </w:pPr>
          </w:p>
        </w:tc>
      </w:tr>
      <w:tr w:rsidR="004531DF" w:rsidRPr="004531DF" w14:paraId="4EC6E3DD" w14:textId="77777777">
        <w:tblPrEx>
          <w:tblLook w:val="0000" w:firstRow="0" w:lastRow="0" w:firstColumn="0" w:lastColumn="0" w:noHBand="0" w:noVBand="0"/>
        </w:tblPrEx>
        <w:trPr>
          <w:trHeight w:val="20"/>
        </w:trPr>
        <w:tc>
          <w:tcPr>
            <w:tcW w:w="9957" w:type="dxa"/>
            <w:gridSpan w:val="6"/>
            <w:shd w:val="clear" w:color="auto" w:fill="FFFFFF" w:themeFill="background1"/>
          </w:tcPr>
          <w:p w14:paraId="055FFF04" w14:textId="649824A5" w:rsidR="004531DF" w:rsidRPr="004531DF" w:rsidRDefault="004531DF"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Servicios agropecuarios</w:t>
            </w:r>
          </w:p>
        </w:tc>
      </w:tr>
      <w:tr w:rsidR="00774F77" w:rsidRPr="004531DF" w14:paraId="516B53E3" w14:textId="77777777" w:rsidTr="004531DF">
        <w:tblPrEx>
          <w:tblLook w:val="0000" w:firstRow="0" w:lastRow="0" w:firstColumn="0" w:lastColumn="0" w:noHBand="0" w:noVBand="0"/>
        </w:tblPrEx>
        <w:trPr>
          <w:trHeight w:val="20"/>
        </w:trPr>
        <w:tc>
          <w:tcPr>
            <w:tcW w:w="3848" w:type="dxa"/>
            <w:shd w:val="clear" w:color="auto" w:fill="FFFFFF" w:themeFill="background1"/>
          </w:tcPr>
          <w:p w14:paraId="55B1C021" w14:textId="139EBDDF"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1F249665"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59AA6374"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78B62CE8"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7FE5C354"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1FB081AC" w14:textId="369D9033"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08927C82" w14:textId="77777777" w:rsidTr="004531DF">
        <w:tblPrEx>
          <w:tblLook w:val="0000" w:firstRow="0" w:lastRow="0" w:firstColumn="0" w:lastColumn="0" w:noHBand="0" w:noVBand="0"/>
        </w:tblPrEx>
        <w:trPr>
          <w:trHeight w:val="20"/>
        </w:trPr>
        <w:tc>
          <w:tcPr>
            <w:tcW w:w="3848" w:type="dxa"/>
            <w:shd w:val="clear" w:color="auto" w:fill="FFFFFF" w:themeFill="background1"/>
          </w:tcPr>
          <w:p w14:paraId="5929D7D4" w14:textId="4BE6CE3B" w:rsidR="00040EEB" w:rsidRPr="004531DF" w:rsidRDefault="00040EEB" w:rsidP="00040EEB">
            <w:pPr>
              <w:spacing w:line="276" w:lineRule="auto"/>
              <w:rPr>
                <w:rFonts w:asciiTheme="majorHAnsi" w:hAnsiTheme="majorHAnsi" w:cstheme="majorHAnsi"/>
                <w:b/>
                <w:bCs/>
                <w:sz w:val="20"/>
                <w:szCs w:val="20"/>
              </w:rPr>
            </w:pPr>
          </w:p>
        </w:tc>
        <w:tc>
          <w:tcPr>
            <w:tcW w:w="1237" w:type="dxa"/>
            <w:shd w:val="clear" w:color="auto" w:fill="FFFFFF" w:themeFill="background1"/>
          </w:tcPr>
          <w:p w14:paraId="3549CA0A"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6AD8BC4B"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17BC8136"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35B5A0C0"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1D7E1258" w14:textId="5F9E5B85"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67483A04" w14:textId="77777777" w:rsidTr="004531DF">
        <w:tblPrEx>
          <w:tblLook w:val="0000" w:firstRow="0" w:lastRow="0" w:firstColumn="0" w:lastColumn="0" w:noHBand="0" w:noVBand="0"/>
        </w:tblPrEx>
        <w:trPr>
          <w:trHeight w:val="20"/>
        </w:trPr>
        <w:tc>
          <w:tcPr>
            <w:tcW w:w="3848" w:type="dxa"/>
            <w:shd w:val="clear" w:color="auto" w:fill="FFFFFF" w:themeFill="background1"/>
          </w:tcPr>
          <w:p w14:paraId="742C5B50" w14:textId="70828C71"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64B7FA81"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01121D2E"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2EF619EC"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324D2CA8"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55B6F7AB" w14:textId="77777777" w:rsidR="00040EEB" w:rsidRPr="004531DF" w:rsidRDefault="00040EEB" w:rsidP="00040EEB">
            <w:pPr>
              <w:spacing w:line="276" w:lineRule="auto"/>
              <w:rPr>
                <w:rFonts w:asciiTheme="majorHAnsi" w:hAnsiTheme="majorHAnsi" w:cstheme="majorHAnsi"/>
                <w:b/>
                <w:bCs/>
                <w:sz w:val="20"/>
                <w:szCs w:val="20"/>
              </w:rPr>
            </w:pPr>
          </w:p>
        </w:tc>
      </w:tr>
      <w:tr w:rsidR="004531DF" w:rsidRPr="004531DF" w14:paraId="167DB35C" w14:textId="77777777">
        <w:tblPrEx>
          <w:tblLook w:val="0000" w:firstRow="0" w:lastRow="0" w:firstColumn="0" w:lastColumn="0" w:noHBand="0" w:noVBand="0"/>
        </w:tblPrEx>
        <w:trPr>
          <w:trHeight w:val="20"/>
        </w:trPr>
        <w:tc>
          <w:tcPr>
            <w:tcW w:w="9957" w:type="dxa"/>
            <w:gridSpan w:val="6"/>
            <w:shd w:val="clear" w:color="auto" w:fill="FFFFFF" w:themeFill="background1"/>
          </w:tcPr>
          <w:p w14:paraId="2953FF81" w14:textId="37F79E7A" w:rsidR="004531DF" w:rsidRPr="004531DF" w:rsidRDefault="004531DF"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Capacitación y monitoreo</w:t>
            </w:r>
          </w:p>
        </w:tc>
      </w:tr>
      <w:tr w:rsidR="00774F77" w:rsidRPr="004531DF" w14:paraId="2A9F7433" w14:textId="77777777" w:rsidTr="004531DF">
        <w:tblPrEx>
          <w:tblLook w:val="0000" w:firstRow="0" w:lastRow="0" w:firstColumn="0" w:lastColumn="0" w:noHBand="0" w:noVBand="0"/>
        </w:tblPrEx>
        <w:trPr>
          <w:trHeight w:val="20"/>
        </w:trPr>
        <w:tc>
          <w:tcPr>
            <w:tcW w:w="3848" w:type="dxa"/>
            <w:shd w:val="clear" w:color="auto" w:fill="FFFFFF" w:themeFill="background1"/>
          </w:tcPr>
          <w:p w14:paraId="5B9E34CB" w14:textId="2CAF0DD5"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5F5C246A"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6CEDDA16"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7BD46730"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1E879D8B"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53B38FC6"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1D5EFE31" w14:textId="77777777" w:rsidTr="004531DF">
        <w:tblPrEx>
          <w:tblLook w:val="0000" w:firstRow="0" w:lastRow="0" w:firstColumn="0" w:lastColumn="0" w:noHBand="0" w:noVBand="0"/>
        </w:tblPrEx>
        <w:trPr>
          <w:trHeight w:val="20"/>
        </w:trPr>
        <w:tc>
          <w:tcPr>
            <w:tcW w:w="3848" w:type="dxa"/>
            <w:shd w:val="clear" w:color="auto" w:fill="FFFFFF" w:themeFill="background1"/>
          </w:tcPr>
          <w:p w14:paraId="18D11862"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28A138FA"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4C138C56"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24FB9DF4"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63E763E5"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3EF02241" w14:textId="77777777" w:rsidR="00040EEB" w:rsidRPr="004531DF" w:rsidRDefault="00040EEB" w:rsidP="00040EEB">
            <w:pPr>
              <w:spacing w:line="276" w:lineRule="auto"/>
              <w:rPr>
                <w:rFonts w:asciiTheme="majorHAnsi" w:hAnsiTheme="majorHAnsi" w:cstheme="majorHAnsi"/>
                <w:b/>
                <w:bCs/>
                <w:sz w:val="20"/>
                <w:szCs w:val="20"/>
              </w:rPr>
            </w:pPr>
          </w:p>
        </w:tc>
      </w:tr>
      <w:tr w:rsidR="00AE2492" w:rsidRPr="004531DF" w14:paraId="35A59CED" w14:textId="77777777">
        <w:tblPrEx>
          <w:tblLook w:val="0000" w:firstRow="0" w:lastRow="0" w:firstColumn="0" w:lastColumn="0" w:noHBand="0" w:noVBand="0"/>
        </w:tblPrEx>
        <w:trPr>
          <w:trHeight w:val="20"/>
        </w:trPr>
        <w:tc>
          <w:tcPr>
            <w:tcW w:w="9957" w:type="dxa"/>
            <w:gridSpan w:val="6"/>
            <w:shd w:val="clear" w:color="auto" w:fill="FFFFFF" w:themeFill="background1"/>
          </w:tcPr>
          <w:p w14:paraId="4B5276D5" w14:textId="0FD4B74F" w:rsidR="00AE2492" w:rsidRPr="004531DF" w:rsidRDefault="00AE2492"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Gastos operativos</w:t>
            </w:r>
          </w:p>
        </w:tc>
      </w:tr>
      <w:tr w:rsidR="00774F77" w:rsidRPr="004531DF" w14:paraId="50C01B75" w14:textId="77777777" w:rsidTr="004531DF">
        <w:tblPrEx>
          <w:tblLook w:val="0000" w:firstRow="0" w:lastRow="0" w:firstColumn="0" w:lastColumn="0" w:noHBand="0" w:noVBand="0"/>
        </w:tblPrEx>
        <w:trPr>
          <w:trHeight w:val="20"/>
        </w:trPr>
        <w:tc>
          <w:tcPr>
            <w:tcW w:w="3848" w:type="dxa"/>
            <w:shd w:val="clear" w:color="auto" w:fill="FFFFFF" w:themeFill="background1"/>
          </w:tcPr>
          <w:p w14:paraId="2D81F7E1" w14:textId="1FFAF18F" w:rsidR="00040EEB" w:rsidRPr="004531DF" w:rsidRDefault="00040EEB" w:rsidP="00040EEB">
            <w:pPr>
              <w:spacing w:line="276" w:lineRule="auto"/>
              <w:rPr>
                <w:rFonts w:asciiTheme="majorHAnsi" w:hAnsiTheme="majorHAnsi" w:cstheme="majorHAnsi"/>
                <w:sz w:val="20"/>
                <w:szCs w:val="20"/>
              </w:rPr>
            </w:pPr>
            <w:r w:rsidRPr="004531DF">
              <w:rPr>
                <w:rFonts w:asciiTheme="majorHAnsi" w:hAnsiTheme="majorHAnsi" w:cstheme="majorHAnsi"/>
                <w:sz w:val="20"/>
                <w:szCs w:val="20"/>
              </w:rPr>
              <w:t>Transporte (fluvial o terrestre)</w:t>
            </w:r>
          </w:p>
        </w:tc>
        <w:tc>
          <w:tcPr>
            <w:tcW w:w="1237" w:type="dxa"/>
            <w:shd w:val="clear" w:color="auto" w:fill="FFFFFF" w:themeFill="background1"/>
          </w:tcPr>
          <w:p w14:paraId="6E0F4D06"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5C0ADAA9"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27736C6C"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12133BB6"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06E66BBE"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7E8A2E43" w14:textId="77777777" w:rsidTr="004531DF">
        <w:tblPrEx>
          <w:tblLook w:val="0000" w:firstRow="0" w:lastRow="0" w:firstColumn="0" w:lastColumn="0" w:noHBand="0" w:noVBand="0"/>
        </w:tblPrEx>
        <w:trPr>
          <w:trHeight w:val="20"/>
        </w:trPr>
        <w:tc>
          <w:tcPr>
            <w:tcW w:w="3848" w:type="dxa"/>
            <w:shd w:val="clear" w:color="auto" w:fill="FFFFFF" w:themeFill="background1"/>
          </w:tcPr>
          <w:p w14:paraId="74EA439F"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5A312F15"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2BE83071"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0597238A"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123B195C"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0048A90E"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1E9223A4" w14:textId="77777777" w:rsidTr="004531DF">
        <w:tblPrEx>
          <w:tblLook w:val="0000" w:firstRow="0" w:lastRow="0" w:firstColumn="0" w:lastColumn="0" w:noHBand="0" w:noVBand="0"/>
        </w:tblPrEx>
        <w:trPr>
          <w:trHeight w:val="20"/>
        </w:trPr>
        <w:tc>
          <w:tcPr>
            <w:tcW w:w="3848" w:type="dxa"/>
            <w:shd w:val="clear" w:color="auto" w:fill="FFFFFF" w:themeFill="background1"/>
          </w:tcPr>
          <w:p w14:paraId="161DB8AE"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0D42A223"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5052D1A9"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14421C09"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473A3E5D"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20775F5D" w14:textId="77777777" w:rsidR="00040EEB" w:rsidRPr="004531DF" w:rsidRDefault="00040EEB" w:rsidP="00040EEB">
            <w:pPr>
              <w:spacing w:line="276" w:lineRule="auto"/>
              <w:rPr>
                <w:rFonts w:asciiTheme="majorHAnsi" w:hAnsiTheme="majorHAnsi" w:cstheme="majorHAnsi"/>
                <w:b/>
                <w:bCs/>
                <w:sz w:val="20"/>
                <w:szCs w:val="20"/>
              </w:rPr>
            </w:pPr>
          </w:p>
        </w:tc>
      </w:tr>
      <w:tr w:rsidR="00AE2492" w:rsidRPr="004531DF" w14:paraId="0F175999" w14:textId="77777777">
        <w:tblPrEx>
          <w:tblLook w:val="0000" w:firstRow="0" w:lastRow="0" w:firstColumn="0" w:lastColumn="0" w:noHBand="0" w:noVBand="0"/>
        </w:tblPrEx>
        <w:trPr>
          <w:trHeight w:val="20"/>
        </w:trPr>
        <w:tc>
          <w:tcPr>
            <w:tcW w:w="9957" w:type="dxa"/>
            <w:gridSpan w:val="6"/>
            <w:shd w:val="clear" w:color="auto" w:fill="FFFFFF" w:themeFill="background1"/>
          </w:tcPr>
          <w:p w14:paraId="5827EF62" w14:textId="51BB570F" w:rsidR="00AE2492" w:rsidRPr="004531DF" w:rsidRDefault="00AE2492" w:rsidP="00040EEB">
            <w:pPr>
              <w:spacing w:line="276" w:lineRule="auto"/>
              <w:rPr>
                <w:rFonts w:asciiTheme="majorHAnsi" w:hAnsiTheme="majorHAnsi" w:cstheme="majorHAnsi"/>
                <w:b/>
                <w:bCs/>
                <w:sz w:val="20"/>
                <w:szCs w:val="20"/>
              </w:rPr>
            </w:pPr>
            <w:r w:rsidRPr="004531DF">
              <w:rPr>
                <w:rFonts w:asciiTheme="majorHAnsi" w:hAnsiTheme="majorHAnsi" w:cstheme="majorHAnsi"/>
                <w:b/>
                <w:bCs/>
                <w:sz w:val="20"/>
                <w:szCs w:val="20"/>
              </w:rPr>
              <w:t>Gastos financieros</w:t>
            </w:r>
          </w:p>
        </w:tc>
      </w:tr>
      <w:tr w:rsidR="00774F77" w:rsidRPr="004531DF" w14:paraId="798DF698" w14:textId="77777777" w:rsidTr="004531DF">
        <w:tblPrEx>
          <w:tblLook w:val="0000" w:firstRow="0" w:lastRow="0" w:firstColumn="0" w:lastColumn="0" w:noHBand="0" w:noVBand="0"/>
        </w:tblPrEx>
        <w:trPr>
          <w:trHeight w:val="20"/>
        </w:trPr>
        <w:tc>
          <w:tcPr>
            <w:tcW w:w="3848" w:type="dxa"/>
            <w:shd w:val="clear" w:color="auto" w:fill="FFFFFF" w:themeFill="background1"/>
          </w:tcPr>
          <w:p w14:paraId="0DD4F1A4" w14:textId="3903BEC0" w:rsidR="00040EEB" w:rsidRPr="004531DF" w:rsidRDefault="00040EEB" w:rsidP="00040EEB">
            <w:pPr>
              <w:spacing w:line="276" w:lineRule="auto"/>
              <w:rPr>
                <w:rFonts w:asciiTheme="majorHAnsi" w:hAnsiTheme="majorHAnsi" w:cstheme="majorHAnsi"/>
                <w:sz w:val="20"/>
                <w:szCs w:val="20"/>
              </w:rPr>
            </w:pPr>
            <w:r w:rsidRPr="004531DF">
              <w:rPr>
                <w:rFonts w:asciiTheme="majorHAnsi" w:hAnsiTheme="majorHAnsi" w:cstheme="majorHAnsi"/>
                <w:sz w:val="20"/>
                <w:szCs w:val="20"/>
              </w:rPr>
              <w:t>Costos y gastos administrativos (gastos bancarios, retenciones, 4x1000)</w:t>
            </w:r>
          </w:p>
        </w:tc>
        <w:tc>
          <w:tcPr>
            <w:tcW w:w="1237" w:type="dxa"/>
            <w:shd w:val="clear" w:color="auto" w:fill="FFFFFF" w:themeFill="background1"/>
          </w:tcPr>
          <w:p w14:paraId="3D46D6C0"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61A96A1A"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3B5845EE"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447F972C"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6DD75969"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176EF823" w14:textId="77777777" w:rsidTr="004531DF">
        <w:tblPrEx>
          <w:tblLook w:val="0000" w:firstRow="0" w:lastRow="0" w:firstColumn="0" w:lastColumn="0" w:noHBand="0" w:noVBand="0"/>
        </w:tblPrEx>
        <w:trPr>
          <w:trHeight w:val="20"/>
        </w:trPr>
        <w:tc>
          <w:tcPr>
            <w:tcW w:w="3848" w:type="dxa"/>
            <w:shd w:val="clear" w:color="auto" w:fill="FFFFFF" w:themeFill="background1"/>
          </w:tcPr>
          <w:p w14:paraId="563A2352" w14:textId="5FB997CD" w:rsidR="00040EEB" w:rsidRPr="004531DF" w:rsidRDefault="00040EEB" w:rsidP="00040EEB">
            <w:pPr>
              <w:spacing w:line="276" w:lineRule="auto"/>
              <w:rPr>
                <w:rFonts w:asciiTheme="majorHAnsi" w:hAnsiTheme="majorHAnsi" w:cstheme="majorHAnsi"/>
                <w:sz w:val="20"/>
                <w:szCs w:val="20"/>
              </w:rPr>
            </w:pPr>
            <w:r w:rsidRPr="004531DF">
              <w:rPr>
                <w:rFonts w:asciiTheme="majorHAnsi" w:hAnsiTheme="majorHAnsi" w:cstheme="majorHAnsi"/>
                <w:sz w:val="20"/>
                <w:szCs w:val="20"/>
              </w:rPr>
              <w:t>Otros [especificar]</w:t>
            </w:r>
          </w:p>
        </w:tc>
        <w:tc>
          <w:tcPr>
            <w:tcW w:w="1237" w:type="dxa"/>
            <w:shd w:val="clear" w:color="auto" w:fill="FFFFFF" w:themeFill="background1"/>
          </w:tcPr>
          <w:p w14:paraId="0F69F59B"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6EFFF59A"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D4EAF3" w:themeFill="accent1" w:themeFillTint="33"/>
          </w:tcPr>
          <w:p w14:paraId="6C7DFAEC"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381011D1"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5B884FEC" w14:textId="77777777" w:rsidR="00040EEB" w:rsidRPr="004531DF" w:rsidRDefault="00040EEB" w:rsidP="00040EEB">
            <w:pPr>
              <w:spacing w:line="276" w:lineRule="auto"/>
              <w:rPr>
                <w:rFonts w:asciiTheme="majorHAnsi" w:hAnsiTheme="majorHAnsi" w:cstheme="majorHAnsi"/>
                <w:b/>
                <w:bCs/>
                <w:sz w:val="20"/>
                <w:szCs w:val="20"/>
              </w:rPr>
            </w:pPr>
          </w:p>
        </w:tc>
      </w:tr>
      <w:tr w:rsidR="00774F77" w:rsidRPr="004531DF" w14:paraId="6DC3B3FD" w14:textId="77777777" w:rsidTr="004531DF">
        <w:tblPrEx>
          <w:tblLook w:val="0000" w:firstRow="0" w:lastRow="0" w:firstColumn="0" w:lastColumn="0" w:noHBand="0" w:noVBand="0"/>
        </w:tblPrEx>
        <w:trPr>
          <w:trHeight w:val="20"/>
        </w:trPr>
        <w:tc>
          <w:tcPr>
            <w:tcW w:w="3848" w:type="dxa"/>
            <w:shd w:val="clear" w:color="auto" w:fill="FFFFFF" w:themeFill="background1"/>
          </w:tcPr>
          <w:p w14:paraId="173223AB" w14:textId="6F28FFB2" w:rsidR="00040EEB" w:rsidRPr="004531DF" w:rsidRDefault="00040EEB" w:rsidP="00040EEB">
            <w:pPr>
              <w:spacing w:line="276" w:lineRule="auto"/>
              <w:rPr>
                <w:rFonts w:asciiTheme="majorHAnsi" w:hAnsiTheme="majorHAnsi" w:cstheme="majorHAnsi"/>
                <w:sz w:val="20"/>
                <w:szCs w:val="20"/>
              </w:rPr>
            </w:pPr>
            <w:r w:rsidRPr="004531DF">
              <w:rPr>
                <w:rFonts w:asciiTheme="majorHAnsi" w:hAnsiTheme="majorHAnsi" w:cstheme="majorHAnsi"/>
                <w:sz w:val="20"/>
                <w:szCs w:val="20"/>
              </w:rPr>
              <w:t>Subtotal actividad 1.3</w:t>
            </w:r>
          </w:p>
        </w:tc>
        <w:tc>
          <w:tcPr>
            <w:tcW w:w="1237" w:type="dxa"/>
            <w:shd w:val="clear" w:color="auto" w:fill="FFFFFF" w:themeFill="background1"/>
          </w:tcPr>
          <w:p w14:paraId="798F1F80" w14:textId="77777777" w:rsidR="00040EEB" w:rsidRPr="004531DF" w:rsidRDefault="00040EEB" w:rsidP="00040EEB">
            <w:pPr>
              <w:spacing w:line="276" w:lineRule="auto"/>
              <w:rPr>
                <w:rFonts w:asciiTheme="majorHAnsi" w:hAnsiTheme="majorHAnsi" w:cstheme="majorHAnsi"/>
                <w:sz w:val="20"/>
                <w:szCs w:val="20"/>
              </w:rPr>
            </w:pPr>
          </w:p>
        </w:tc>
        <w:tc>
          <w:tcPr>
            <w:tcW w:w="727" w:type="dxa"/>
            <w:shd w:val="clear" w:color="auto" w:fill="FFFFFF" w:themeFill="background1"/>
          </w:tcPr>
          <w:p w14:paraId="02B85D2D" w14:textId="77777777" w:rsidR="00040EEB" w:rsidRPr="004531DF" w:rsidRDefault="00040EEB" w:rsidP="00040EEB">
            <w:pPr>
              <w:spacing w:line="276" w:lineRule="auto"/>
              <w:rPr>
                <w:rFonts w:asciiTheme="majorHAnsi" w:hAnsiTheme="majorHAnsi" w:cstheme="majorHAnsi"/>
                <w:sz w:val="20"/>
                <w:szCs w:val="20"/>
              </w:rPr>
            </w:pPr>
          </w:p>
        </w:tc>
        <w:tc>
          <w:tcPr>
            <w:tcW w:w="1248" w:type="dxa"/>
            <w:shd w:val="clear" w:color="auto" w:fill="D4EAF3" w:themeFill="accent1" w:themeFillTint="33"/>
          </w:tcPr>
          <w:p w14:paraId="75DB3B92" w14:textId="77777777" w:rsidR="00040EEB" w:rsidRPr="004531DF" w:rsidRDefault="00040EEB" w:rsidP="00040EEB">
            <w:pPr>
              <w:spacing w:line="276" w:lineRule="auto"/>
              <w:rPr>
                <w:rFonts w:asciiTheme="majorHAnsi" w:hAnsiTheme="majorHAnsi" w:cstheme="majorHAnsi"/>
                <w:sz w:val="20"/>
                <w:szCs w:val="20"/>
              </w:rPr>
            </w:pPr>
          </w:p>
        </w:tc>
        <w:tc>
          <w:tcPr>
            <w:tcW w:w="1246" w:type="dxa"/>
            <w:shd w:val="clear" w:color="auto" w:fill="FFFFFF" w:themeFill="background1"/>
          </w:tcPr>
          <w:p w14:paraId="76894108" w14:textId="77777777" w:rsidR="00040EEB" w:rsidRPr="004531DF" w:rsidRDefault="00040EEB" w:rsidP="00040EEB">
            <w:pPr>
              <w:spacing w:line="276" w:lineRule="auto"/>
              <w:rPr>
                <w:rFonts w:asciiTheme="majorHAnsi" w:hAnsiTheme="majorHAnsi" w:cstheme="majorHAnsi"/>
                <w:sz w:val="20"/>
                <w:szCs w:val="20"/>
              </w:rPr>
            </w:pPr>
          </w:p>
        </w:tc>
        <w:tc>
          <w:tcPr>
            <w:tcW w:w="1651" w:type="dxa"/>
            <w:shd w:val="clear" w:color="auto" w:fill="FFFFFF" w:themeFill="background1"/>
          </w:tcPr>
          <w:p w14:paraId="0A90BD88" w14:textId="77777777" w:rsidR="00040EEB" w:rsidRPr="004531DF" w:rsidRDefault="00040EEB" w:rsidP="00040EEB">
            <w:pPr>
              <w:spacing w:line="276" w:lineRule="auto"/>
              <w:rPr>
                <w:rFonts w:asciiTheme="majorHAnsi" w:hAnsiTheme="majorHAnsi" w:cstheme="majorHAnsi"/>
                <w:sz w:val="20"/>
                <w:szCs w:val="20"/>
              </w:rPr>
            </w:pPr>
          </w:p>
        </w:tc>
      </w:tr>
      <w:tr w:rsidR="00774F77" w:rsidRPr="004531DF" w14:paraId="0D7D1FA9" w14:textId="77777777" w:rsidTr="00DF2303">
        <w:tblPrEx>
          <w:tblLook w:val="0000" w:firstRow="0" w:lastRow="0" w:firstColumn="0" w:lastColumn="0" w:noHBand="0" w:noVBand="0"/>
        </w:tblPrEx>
        <w:trPr>
          <w:trHeight w:val="20"/>
        </w:trPr>
        <w:tc>
          <w:tcPr>
            <w:tcW w:w="3848" w:type="dxa"/>
            <w:shd w:val="clear" w:color="auto" w:fill="002060"/>
          </w:tcPr>
          <w:p w14:paraId="7421F7EC" w14:textId="6109BE14" w:rsidR="00040EEB" w:rsidRPr="004531DF" w:rsidRDefault="00040EEB" w:rsidP="00040EEB">
            <w:pPr>
              <w:spacing w:line="276" w:lineRule="auto"/>
              <w:rPr>
                <w:rFonts w:asciiTheme="majorHAnsi" w:hAnsiTheme="majorHAnsi" w:cstheme="majorHAnsi"/>
                <w:color w:val="FFFFFF" w:themeColor="background1"/>
                <w:sz w:val="20"/>
                <w:szCs w:val="20"/>
              </w:rPr>
            </w:pPr>
            <w:r w:rsidRPr="004531DF">
              <w:rPr>
                <w:rFonts w:asciiTheme="majorHAnsi" w:hAnsiTheme="majorHAnsi" w:cstheme="majorHAnsi"/>
                <w:color w:val="FFFFFF" w:themeColor="background1"/>
                <w:sz w:val="20"/>
                <w:szCs w:val="20"/>
              </w:rPr>
              <w:t xml:space="preserve">TOTAL </w:t>
            </w:r>
          </w:p>
        </w:tc>
        <w:tc>
          <w:tcPr>
            <w:tcW w:w="1237" w:type="dxa"/>
            <w:shd w:val="clear" w:color="auto" w:fill="002060"/>
          </w:tcPr>
          <w:p w14:paraId="56311B8F" w14:textId="77777777" w:rsidR="00040EEB" w:rsidRPr="004531DF" w:rsidRDefault="00040EEB" w:rsidP="00040EEB">
            <w:pPr>
              <w:spacing w:line="276" w:lineRule="auto"/>
              <w:rPr>
                <w:rFonts w:asciiTheme="majorHAnsi" w:hAnsiTheme="majorHAnsi" w:cstheme="majorHAnsi"/>
                <w:b/>
                <w:bCs/>
                <w:color w:val="FFFFFF" w:themeColor="background1"/>
                <w:sz w:val="20"/>
                <w:szCs w:val="20"/>
              </w:rPr>
            </w:pPr>
          </w:p>
        </w:tc>
        <w:tc>
          <w:tcPr>
            <w:tcW w:w="727" w:type="dxa"/>
            <w:shd w:val="clear" w:color="auto" w:fill="002060"/>
          </w:tcPr>
          <w:p w14:paraId="34FB1C7C" w14:textId="77777777" w:rsidR="00040EEB" w:rsidRPr="004531DF" w:rsidRDefault="00040EEB" w:rsidP="00040EEB">
            <w:pPr>
              <w:spacing w:line="276" w:lineRule="auto"/>
              <w:rPr>
                <w:rFonts w:asciiTheme="majorHAnsi" w:hAnsiTheme="majorHAnsi" w:cstheme="majorHAnsi"/>
                <w:b/>
                <w:bCs/>
                <w:color w:val="FFFFFF" w:themeColor="background1"/>
                <w:sz w:val="20"/>
                <w:szCs w:val="20"/>
              </w:rPr>
            </w:pPr>
          </w:p>
        </w:tc>
        <w:tc>
          <w:tcPr>
            <w:tcW w:w="1248" w:type="dxa"/>
            <w:shd w:val="clear" w:color="auto" w:fill="002060"/>
          </w:tcPr>
          <w:p w14:paraId="20808B3A" w14:textId="77777777" w:rsidR="00040EEB" w:rsidRPr="004531DF" w:rsidRDefault="00040EEB" w:rsidP="00040EEB">
            <w:pPr>
              <w:spacing w:line="276" w:lineRule="auto"/>
              <w:rPr>
                <w:rFonts w:asciiTheme="majorHAnsi" w:hAnsiTheme="majorHAnsi" w:cstheme="majorHAnsi"/>
                <w:b/>
                <w:bCs/>
                <w:color w:val="FFFFFF" w:themeColor="background1"/>
                <w:sz w:val="20"/>
                <w:szCs w:val="20"/>
              </w:rPr>
            </w:pPr>
          </w:p>
        </w:tc>
        <w:tc>
          <w:tcPr>
            <w:tcW w:w="1246" w:type="dxa"/>
            <w:shd w:val="clear" w:color="auto" w:fill="002060"/>
          </w:tcPr>
          <w:p w14:paraId="7E6A032A" w14:textId="77777777" w:rsidR="00040EEB" w:rsidRPr="004531DF" w:rsidRDefault="00040EEB" w:rsidP="00040EEB">
            <w:pPr>
              <w:spacing w:line="276" w:lineRule="auto"/>
              <w:rPr>
                <w:rFonts w:asciiTheme="majorHAnsi" w:hAnsiTheme="majorHAnsi" w:cstheme="majorHAnsi"/>
                <w:b/>
                <w:bCs/>
                <w:color w:val="FFFFFF" w:themeColor="background1"/>
                <w:sz w:val="20"/>
                <w:szCs w:val="20"/>
              </w:rPr>
            </w:pPr>
          </w:p>
        </w:tc>
        <w:tc>
          <w:tcPr>
            <w:tcW w:w="1651" w:type="dxa"/>
            <w:shd w:val="clear" w:color="auto" w:fill="002060"/>
          </w:tcPr>
          <w:p w14:paraId="44084CF5" w14:textId="77777777" w:rsidR="00040EEB" w:rsidRPr="004531DF" w:rsidRDefault="00040EEB" w:rsidP="00040EEB">
            <w:pPr>
              <w:spacing w:line="276" w:lineRule="auto"/>
              <w:rPr>
                <w:rFonts w:asciiTheme="majorHAnsi" w:hAnsiTheme="majorHAnsi" w:cstheme="majorHAnsi"/>
                <w:b/>
                <w:bCs/>
                <w:color w:val="FFFFFF" w:themeColor="background1"/>
                <w:sz w:val="20"/>
                <w:szCs w:val="20"/>
              </w:rPr>
            </w:pPr>
          </w:p>
        </w:tc>
      </w:tr>
      <w:tr w:rsidR="00774F77" w:rsidRPr="004531DF" w14:paraId="2F671974" w14:textId="77777777" w:rsidTr="00DF2303">
        <w:tblPrEx>
          <w:tblLook w:val="0000" w:firstRow="0" w:lastRow="0" w:firstColumn="0" w:lastColumn="0" w:noHBand="0" w:noVBand="0"/>
        </w:tblPrEx>
        <w:trPr>
          <w:trHeight w:val="20"/>
        </w:trPr>
        <w:tc>
          <w:tcPr>
            <w:tcW w:w="3848" w:type="dxa"/>
            <w:shd w:val="clear" w:color="auto" w:fill="FFFFFF" w:themeFill="background1"/>
          </w:tcPr>
          <w:p w14:paraId="66841CD5" w14:textId="77777777" w:rsidR="00040EEB" w:rsidRPr="004531DF" w:rsidRDefault="00040EEB" w:rsidP="00040EEB">
            <w:pPr>
              <w:spacing w:line="276" w:lineRule="auto"/>
              <w:rPr>
                <w:rFonts w:asciiTheme="majorHAnsi" w:hAnsiTheme="majorHAnsi" w:cstheme="majorHAnsi"/>
                <w:sz w:val="20"/>
                <w:szCs w:val="20"/>
              </w:rPr>
            </w:pPr>
          </w:p>
        </w:tc>
        <w:tc>
          <w:tcPr>
            <w:tcW w:w="1237" w:type="dxa"/>
            <w:shd w:val="clear" w:color="auto" w:fill="FFFFFF" w:themeFill="background1"/>
          </w:tcPr>
          <w:p w14:paraId="7553060C" w14:textId="77777777" w:rsidR="00040EEB" w:rsidRPr="004531DF" w:rsidRDefault="00040EEB" w:rsidP="00040EEB">
            <w:pPr>
              <w:spacing w:line="276" w:lineRule="auto"/>
              <w:rPr>
                <w:rFonts w:asciiTheme="majorHAnsi" w:hAnsiTheme="majorHAnsi" w:cstheme="majorHAnsi"/>
                <w:b/>
                <w:bCs/>
                <w:sz w:val="20"/>
                <w:szCs w:val="20"/>
              </w:rPr>
            </w:pPr>
          </w:p>
        </w:tc>
        <w:tc>
          <w:tcPr>
            <w:tcW w:w="727" w:type="dxa"/>
            <w:shd w:val="clear" w:color="auto" w:fill="FFFFFF" w:themeFill="background1"/>
          </w:tcPr>
          <w:p w14:paraId="0D1BDF11" w14:textId="77777777" w:rsidR="00040EEB" w:rsidRPr="004531DF" w:rsidRDefault="00040EEB" w:rsidP="00040EEB">
            <w:pPr>
              <w:spacing w:line="276" w:lineRule="auto"/>
              <w:rPr>
                <w:rFonts w:asciiTheme="majorHAnsi" w:hAnsiTheme="majorHAnsi" w:cstheme="majorHAnsi"/>
                <w:b/>
                <w:bCs/>
                <w:sz w:val="20"/>
                <w:szCs w:val="20"/>
              </w:rPr>
            </w:pPr>
          </w:p>
        </w:tc>
        <w:tc>
          <w:tcPr>
            <w:tcW w:w="1248" w:type="dxa"/>
            <w:shd w:val="clear" w:color="auto" w:fill="FFFFFF" w:themeFill="background1"/>
          </w:tcPr>
          <w:p w14:paraId="01494773" w14:textId="77777777" w:rsidR="00040EEB" w:rsidRPr="004531DF" w:rsidRDefault="00040EEB" w:rsidP="00040EEB">
            <w:pPr>
              <w:spacing w:line="276" w:lineRule="auto"/>
              <w:rPr>
                <w:rFonts w:asciiTheme="majorHAnsi" w:hAnsiTheme="majorHAnsi" w:cstheme="majorHAnsi"/>
                <w:b/>
                <w:bCs/>
                <w:sz w:val="20"/>
                <w:szCs w:val="20"/>
              </w:rPr>
            </w:pPr>
          </w:p>
        </w:tc>
        <w:tc>
          <w:tcPr>
            <w:tcW w:w="1246" w:type="dxa"/>
            <w:shd w:val="clear" w:color="auto" w:fill="FFFFFF" w:themeFill="background1"/>
          </w:tcPr>
          <w:p w14:paraId="7346CA0F" w14:textId="77777777" w:rsidR="00040EEB" w:rsidRPr="004531DF" w:rsidRDefault="00040EEB" w:rsidP="00040EEB">
            <w:pPr>
              <w:spacing w:line="276" w:lineRule="auto"/>
              <w:rPr>
                <w:rFonts w:asciiTheme="majorHAnsi" w:hAnsiTheme="majorHAnsi" w:cstheme="majorHAnsi"/>
                <w:b/>
                <w:bCs/>
                <w:sz w:val="20"/>
                <w:szCs w:val="20"/>
              </w:rPr>
            </w:pPr>
          </w:p>
        </w:tc>
        <w:tc>
          <w:tcPr>
            <w:tcW w:w="1651" w:type="dxa"/>
            <w:shd w:val="clear" w:color="auto" w:fill="FFFFFF" w:themeFill="background1"/>
          </w:tcPr>
          <w:p w14:paraId="7DC2A5FF" w14:textId="49D98278" w:rsidR="00040EEB" w:rsidRPr="004531DF" w:rsidRDefault="00040EEB" w:rsidP="00040EEB">
            <w:pPr>
              <w:spacing w:line="276" w:lineRule="auto"/>
              <w:jc w:val="center"/>
              <w:rPr>
                <w:rFonts w:asciiTheme="majorHAnsi" w:hAnsiTheme="majorHAnsi" w:cstheme="majorHAnsi"/>
                <w:b/>
                <w:bCs/>
                <w:sz w:val="20"/>
                <w:szCs w:val="20"/>
              </w:rPr>
            </w:pPr>
            <w:r w:rsidRPr="004531DF">
              <w:rPr>
                <w:rFonts w:asciiTheme="majorHAnsi" w:hAnsiTheme="majorHAnsi" w:cstheme="majorHAnsi"/>
                <w:b/>
                <w:bCs/>
                <w:sz w:val="20"/>
                <w:szCs w:val="20"/>
              </w:rPr>
              <w:t>Mínimo 30%</w:t>
            </w:r>
          </w:p>
        </w:tc>
      </w:tr>
    </w:tbl>
    <w:p w14:paraId="6E9F0ECC" w14:textId="667D16CF" w:rsidR="00F32E7B" w:rsidRPr="004531DF" w:rsidRDefault="00F32E7B" w:rsidP="00F32E7B">
      <w:pPr>
        <w:rPr>
          <w:rFonts w:asciiTheme="majorHAnsi" w:hAnsiTheme="majorHAnsi" w:cstheme="majorHAnsi"/>
        </w:rPr>
      </w:pPr>
    </w:p>
    <w:p w14:paraId="31BB5B86" w14:textId="2B345013" w:rsidR="00E54A86" w:rsidRPr="004531DF" w:rsidRDefault="00E209EE" w:rsidP="00F32E7B">
      <w:pPr>
        <w:rPr>
          <w:rFonts w:asciiTheme="majorHAnsi" w:hAnsiTheme="majorHAnsi" w:cstheme="majorHAnsi"/>
        </w:rPr>
      </w:pPr>
      <w:r w:rsidRPr="004531DF">
        <w:rPr>
          <w:rFonts w:asciiTheme="majorHAnsi" w:hAnsiTheme="majorHAnsi" w:cstheme="majorHAnsi"/>
          <w:b/>
          <w:bCs/>
        </w:rPr>
        <w:t>*</w:t>
      </w:r>
      <w:r w:rsidR="00E54A86" w:rsidRPr="004531DF">
        <w:rPr>
          <w:rFonts w:asciiTheme="majorHAnsi" w:hAnsiTheme="majorHAnsi" w:cstheme="majorHAnsi"/>
          <w:b/>
          <w:bCs/>
        </w:rPr>
        <w:t>Nota</w:t>
      </w:r>
      <w:r w:rsidR="00E54A86" w:rsidRPr="004531DF">
        <w:rPr>
          <w:rFonts w:asciiTheme="majorHAnsi" w:hAnsiTheme="majorHAnsi" w:cstheme="majorHAnsi"/>
        </w:rPr>
        <w:t>:</w:t>
      </w:r>
      <w:r w:rsidR="00C81478" w:rsidRPr="004531DF">
        <w:rPr>
          <w:rFonts w:asciiTheme="majorHAnsi" w:hAnsiTheme="majorHAnsi" w:cstheme="majorHAnsi"/>
        </w:rPr>
        <w:t xml:space="preserve"> T</w:t>
      </w:r>
      <w:r w:rsidR="00E54A86" w:rsidRPr="004531DF">
        <w:rPr>
          <w:rFonts w:asciiTheme="majorHAnsi" w:hAnsiTheme="majorHAnsi" w:cstheme="majorHAnsi"/>
        </w:rPr>
        <w:t>enga en cuenta que</w:t>
      </w:r>
      <w:r w:rsidR="00C81478" w:rsidRPr="004531DF">
        <w:rPr>
          <w:rFonts w:asciiTheme="majorHAnsi" w:hAnsiTheme="majorHAnsi" w:cstheme="majorHAnsi"/>
        </w:rPr>
        <w:t>:</w:t>
      </w:r>
    </w:p>
    <w:p w14:paraId="3A893E70" w14:textId="13D3DE69" w:rsidR="00C81478" w:rsidRPr="004531DF" w:rsidRDefault="00C81478" w:rsidP="00C81478">
      <w:pPr>
        <w:rPr>
          <w:rFonts w:asciiTheme="majorHAnsi" w:hAnsiTheme="majorHAnsi" w:cstheme="majorHAnsi"/>
        </w:rPr>
      </w:pPr>
      <w:r w:rsidRPr="004531DF">
        <w:rPr>
          <w:rFonts w:asciiTheme="majorHAnsi" w:hAnsiTheme="majorHAnsi" w:cstheme="majorHAnsi"/>
        </w:rPr>
        <w:t xml:space="preserve">En caso de ser seleccionado: </w:t>
      </w:r>
    </w:p>
    <w:p w14:paraId="3600F990" w14:textId="6D6D9F22" w:rsidR="00E54A86" w:rsidRPr="004531DF" w:rsidRDefault="00E54A86" w:rsidP="00CF7273">
      <w:pPr>
        <w:pStyle w:val="ListParagraph"/>
        <w:numPr>
          <w:ilvl w:val="0"/>
          <w:numId w:val="16"/>
        </w:numPr>
        <w:spacing w:after="0" w:line="240" w:lineRule="auto"/>
        <w:jc w:val="both"/>
        <w:rPr>
          <w:rFonts w:asciiTheme="majorHAnsi" w:hAnsiTheme="majorHAnsi" w:cstheme="majorBidi"/>
        </w:rPr>
      </w:pPr>
      <w:r w:rsidRPr="2D67E308">
        <w:rPr>
          <w:rFonts w:asciiTheme="majorHAnsi" w:hAnsiTheme="majorHAnsi" w:cstheme="majorBidi"/>
        </w:rPr>
        <w:t xml:space="preserve">El valor total </w:t>
      </w:r>
      <w:r w:rsidR="00814560" w:rsidRPr="2D67E308">
        <w:rPr>
          <w:rFonts w:asciiTheme="majorHAnsi" w:hAnsiTheme="majorHAnsi" w:cstheme="majorBidi"/>
        </w:rPr>
        <w:t>s</w:t>
      </w:r>
      <w:r w:rsidR="071B186E" w:rsidRPr="2D67E308">
        <w:rPr>
          <w:rFonts w:asciiTheme="majorHAnsi" w:hAnsiTheme="majorHAnsi" w:cstheme="majorBidi"/>
        </w:rPr>
        <w:t>e desembolsará</w:t>
      </w:r>
      <w:r w:rsidRPr="2D67E308">
        <w:rPr>
          <w:rFonts w:asciiTheme="majorHAnsi" w:hAnsiTheme="majorHAnsi" w:cstheme="majorBidi"/>
        </w:rPr>
        <w:t xml:space="preserve"> en</w:t>
      </w:r>
      <w:r w:rsidR="00814560" w:rsidRPr="2D67E308">
        <w:rPr>
          <w:rFonts w:asciiTheme="majorHAnsi" w:hAnsiTheme="majorHAnsi" w:cstheme="majorBidi"/>
        </w:rPr>
        <w:t xml:space="preserve"> </w:t>
      </w:r>
      <w:r w:rsidR="071B186E" w:rsidRPr="2D67E308">
        <w:rPr>
          <w:rFonts w:asciiTheme="majorHAnsi" w:hAnsiTheme="majorHAnsi" w:cstheme="majorBidi"/>
        </w:rPr>
        <w:t>varias etapas</w:t>
      </w:r>
      <w:r w:rsidR="00814560" w:rsidRPr="2D67E308">
        <w:rPr>
          <w:rFonts w:asciiTheme="majorHAnsi" w:hAnsiTheme="majorHAnsi" w:cstheme="majorBidi"/>
        </w:rPr>
        <w:t xml:space="preserve"> y es probable que se requiera la suscripción de 2 o 3 acuerdos en el periodo de los 36 meses</w:t>
      </w:r>
      <w:r w:rsidR="12A13F8F" w:rsidRPr="2D67E308">
        <w:rPr>
          <w:rFonts w:asciiTheme="majorHAnsi" w:hAnsiTheme="majorHAnsi" w:cstheme="majorBidi"/>
        </w:rPr>
        <w:t>.</w:t>
      </w:r>
    </w:p>
    <w:p w14:paraId="05BCB94D" w14:textId="7DC60CE5" w:rsidR="00E54A86" w:rsidRDefault="00E54A86" w:rsidP="00CF7273">
      <w:pPr>
        <w:pStyle w:val="ListParagraph"/>
        <w:numPr>
          <w:ilvl w:val="0"/>
          <w:numId w:val="16"/>
        </w:numPr>
        <w:spacing w:after="0" w:line="240" w:lineRule="auto"/>
        <w:jc w:val="both"/>
        <w:rPr>
          <w:rFonts w:asciiTheme="majorHAnsi" w:hAnsiTheme="majorHAnsi" w:cstheme="majorHAnsi"/>
        </w:rPr>
      </w:pPr>
      <w:r w:rsidRPr="004531DF">
        <w:rPr>
          <w:rFonts w:asciiTheme="majorHAnsi" w:hAnsiTheme="majorHAnsi" w:cstheme="majorHAnsi"/>
        </w:rPr>
        <w:t xml:space="preserve">El presupuesto presentado en la propuesta inicial es susceptible a </w:t>
      </w:r>
      <w:r w:rsidRPr="004531DF">
        <w:rPr>
          <w:rFonts w:asciiTheme="majorHAnsi" w:hAnsiTheme="majorHAnsi" w:cstheme="majorHAnsi"/>
          <w:color w:val="000000" w:themeColor="text1"/>
        </w:rPr>
        <w:t xml:space="preserve">cambios </w:t>
      </w:r>
      <w:r w:rsidR="009E54F7" w:rsidRPr="004531DF">
        <w:rPr>
          <w:rFonts w:asciiTheme="majorHAnsi" w:hAnsiTheme="majorHAnsi" w:cstheme="majorHAnsi"/>
          <w:color w:val="000000" w:themeColor="text1"/>
        </w:rPr>
        <w:t>en la distribución de rub</w:t>
      </w:r>
      <w:r w:rsidR="00D76EAD">
        <w:rPr>
          <w:rFonts w:asciiTheme="majorHAnsi" w:hAnsiTheme="majorHAnsi" w:cstheme="majorHAnsi"/>
          <w:color w:val="000000" w:themeColor="text1"/>
        </w:rPr>
        <w:t>r</w:t>
      </w:r>
      <w:r w:rsidR="009E54F7" w:rsidRPr="004531DF">
        <w:rPr>
          <w:rFonts w:asciiTheme="majorHAnsi" w:hAnsiTheme="majorHAnsi" w:cstheme="majorHAnsi"/>
          <w:color w:val="000000" w:themeColor="text1"/>
        </w:rPr>
        <w:t xml:space="preserve">os </w:t>
      </w:r>
      <w:r w:rsidRPr="004531DF">
        <w:rPr>
          <w:rFonts w:asciiTheme="majorHAnsi" w:hAnsiTheme="majorHAnsi" w:cstheme="majorHAnsi"/>
        </w:rPr>
        <w:t>por orientación del equipo PNUD en el momento de formalización y firma del acuerd</w:t>
      </w:r>
      <w:r w:rsidR="009E54F7" w:rsidRPr="004531DF">
        <w:rPr>
          <w:rFonts w:asciiTheme="majorHAnsi" w:hAnsiTheme="majorHAnsi" w:cstheme="majorHAnsi"/>
        </w:rPr>
        <w:t>o.</w:t>
      </w:r>
      <w:r w:rsidR="00F14EDC" w:rsidRPr="004531DF">
        <w:rPr>
          <w:rFonts w:asciiTheme="majorHAnsi" w:hAnsiTheme="majorHAnsi" w:cstheme="majorHAnsi"/>
        </w:rPr>
        <w:t xml:space="preserve"> </w:t>
      </w:r>
    </w:p>
    <w:p w14:paraId="00743A23" w14:textId="3BEFE94F" w:rsidR="00050EC9" w:rsidRPr="004531DF" w:rsidRDefault="00050EC9" w:rsidP="00CF7273">
      <w:pPr>
        <w:pStyle w:val="ListParagraph"/>
        <w:numPr>
          <w:ilvl w:val="0"/>
          <w:numId w:val="16"/>
        </w:numPr>
        <w:spacing w:after="0" w:line="240" w:lineRule="auto"/>
        <w:jc w:val="both"/>
        <w:rPr>
          <w:rFonts w:asciiTheme="majorHAnsi" w:hAnsiTheme="majorHAnsi" w:cstheme="majorHAnsi"/>
        </w:rPr>
      </w:pPr>
      <w:r>
        <w:rPr>
          <w:rFonts w:asciiTheme="majorHAnsi" w:hAnsiTheme="majorHAnsi" w:cstheme="majorHAnsi"/>
        </w:rPr>
        <w:t>En el rubro de personal tener en cuenta que el proyecto cuenta con un equipo técnico que brindará acompañamiento integral</w:t>
      </w:r>
      <w:r w:rsidR="00A733C6">
        <w:rPr>
          <w:rFonts w:asciiTheme="majorHAnsi" w:hAnsiTheme="majorHAnsi" w:cstheme="majorHAnsi"/>
        </w:rPr>
        <w:t>, y será financiado por otra actividad.</w:t>
      </w:r>
    </w:p>
    <w:p w14:paraId="67E0FD55" w14:textId="479551F8" w:rsidR="00E54A86" w:rsidRDefault="00E54A86" w:rsidP="00CF7273">
      <w:pPr>
        <w:pStyle w:val="ListParagraph"/>
        <w:numPr>
          <w:ilvl w:val="0"/>
          <w:numId w:val="16"/>
        </w:numPr>
        <w:spacing w:after="0" w:line="240" w:lineRule="auto"/>
        <w:jc w:val="both"/>
        <w:rPr>
          <w:rFonts w:asciiTheme="majorHAnsi" w:hAnsiTheme="majorHAnsi" w:cstheme="majorBidi"/>
        </w:rPr>
      </w:pPr>
      <w:r w:rsidRPr="2D67E308">
        <w:rPr>
          <w:rFonts w:asciiTheme="majorHAnsi" w:hAnsiTheme="majorHAnsi" w:cstheme="majorBidi"/>
        </w:rPr>
        <w:t>Se recomienda que considere dentro del presupuesto el pago de asesoría por parte de un contador</w:t>
      </w:r>
      <w:r w:rsidR="00C81478" w:rsidRPr="2D67E308">
        <w:rPr>
          <w:rFonts w:asciiTheme="majorHAnsi" w:hAnsiTheme="majorHAnsi" w:cstheme="majorBidi"/>
        </w:rPr>
        <w:t xml:space="preserve"> para la legalización correspondiente de los pagos</w:t>
      </w:r>
      <w:r w:rsidR="00D43437" w:rsidRPr="2D67E308">
        <w:rPr>
          <w:rFonts w:asciiTheme="majorHAnsi" w:hAnsiTheme="majorHAnsi" w:cstheme="majorBidi"/>
        </w:rPr>
        <w:t>.</w:t>
      </w:r>
      <w:r w:rsidRPr="2D67E308">
        <w:rPr>
          <w:rFonts w:asciiTheme="majorHAnsi" w:hAnsiTheme="majorHAnsi" w:cstheme="majorBidi"/>
        </w:rPr>
        <w:t xml:space="preserve"> </w:t>
      </w:r>
    </w:p>
    <w:p w14:paraId="6342D61C" w14:textId="77777777" w:rsidR="00DA7071" w:rsidRDefault="00DA7071" w:rsidP="00DA7071">
      <w:pPr>
        <w:pStyle w:val="ListParagraph"/>
        <w:spacing w:after="0" w:line="240" w:lineRule="auto"/>
        <w:jc w:val="both"/>
        <w:rPr>
          <w:rFonts w:asciiTheme="majorHAnsi" w:hAnsiTheme="majorHAnsi" w:cstheme="majorHAnsi"/>
        </w:rPr>
      </w:pPr>
    </w:p>
    <w:p w14:paraId="0F611389" w14:textId="77777777" w:rsidR="00774F77" w:rsidRDefault="00774F77" w:rsidP="00DA7071">
      <w:pPr>
        <w:pStyle w:val="ListParagraph"/>
        <w:spacing w:after="0" w:line="240" w:lineRule="auto"/>
        <w:jc w:val="both"/>
        <w:rPr>
          <w:rFonts w:asciiTheme="majorHAnsi" w:hAnsiTheme="majorHAnsi" w:cstheme="majorHAnsi"/>
        </w:rPr>
      </w:pPr>
    </w:p>
    <w:p w14:paraId="4F3267AE" w14:textId="77777777" w:rsidR="00774F77" w:rsidRDefault="00774F77" w:rsidP="00DA7071">
      <w:pPr>
        <w:pStyle w:val="ListParagraph"/>
        <w:spacing w:after="0" w:line="240" w:lineRule="auto"/>
        <w:jc w:val="both"/>
        <w:rPr>
          <w:rFonts w:asciiTheme="majorHAnsi" w:hAnsiTheme="majorHAnsi" w:cstheme="majorHAnsi"/>
        </w:rPr>
      </w:pPr>
    </w:p>
    <w:p w14:paraId="7E4C2D64" w14:textId="77777777" w:rsidR="00774F77" w:rsidRDefault="00774F77" w:rsidP="00DA7071">
      <w:pPr>
        <w:pStyle w:val="ListParagraph"/>
        <w:spacing w:after="0" w:line="240" w:lineRule="auto"/>
        <w:jc w:val="both"/>
        <w:rPr>
          <w:rFonts w:asciiTheme="majorHAnsi" w:hAnsiTheme="majorHAnsi" w:cstheme="majorHAnsi"/>
        </w:rPr>
      </w:pPr>
    </w:p>
    <w:p w14:paraId="13047374" w14:textId="77777777" w:rsidR="00774F77" w:rsidRDefault="00774F77" w:rsidP="00DA7071">
      <w:pPr>
        <w:pStyle w:val="ListParagraph"/>
        <w:spacing w:after="0" w:line="240" w:lineRule="auto"/>
        <w:jc w:val="both"/>
        <w:rPr>
          <w:rFonts w:asciiTheme="majorHAnsi" w:hAnsiTheme="majorHAnsi" w:cstheme="majorHAnsi"/>
        </w:rPr>
      </w:pPr>
    </w:p>
    <w:p w14:paraId="7189C013" w14:textId="77777777" w:rsidR="00774F77" w:rsidRPr="004531DF" w:rsidRDefault="00774F77" w:rsidP="00DA7071">
      <w:pPr>
        <w:pStyle w:val="ListParagraph"/>
        <w:spacing w:after="0" w:line="240" w:lineRule="auto"/>
        <w:jc w:val="both"/>
        <w:rPr>
          <w:rFonts w:asciiTheme="majorHAnsi" w:hAnsiTheme="majorHAnsi" w:cstheme="majorHAnsi"/>
        </w:rPr>
      </w:pPr>
    </w:p>
    <w:tbl>
      <w:tblPr>
        <w:tblStyle w:val="TableNormal1"/>
        <w:tblW w:w="9920" w:type="dxa"/>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20"/>
      </w:tblGrid>
      <w:tr w:rsidR="004D540E" w:rsidRPr="004531DF" w14:paraId="1CDF56D2" w14:textId="77777777" w:rsidTr="00814560">
        <w:trPr>
          <w:trHeight w:val="268"/>
        </w:trPr>
        <w:tc>
          <w:tcPr>
            <w:tcW w:w="9920" w:type="dxa"/>
            <w:shd w:val="clear" w:color="auto" w:fill="3493B9"/>
          </w:tcPr>
          <w:p w14:paraId="635DB46B" w14:textId="77777777" w:rsidR="004D540E" w:rsidRPr="004531DF" w:rsidRDefault="004D540E">
            <w:pPr>
              <w:pStyle w:val="TableParagraph"/>
              <w:spacing w:line="248" w:lineRule="exact"/>
              <w:ind w:left="107"/>
              <w:rPr>
                <w:rFonts w:asciiTheme="majorHAnsi" w:hAnsiTheme="majorHAnsi" w:cstheme="majorHAnsi"/>
              </w:rPr>
            </w:pPr>
            <w:r w:rsidRPr="004531DF">
              <w:rPr>
                <w:rFonts w:asciiTheme="majorHAnsi" w:hAnsiTheme="majorHAnsi" w:cstheme="majorHAnsi"/>
                <w:color w:val="FFFFFF"/>
              </w:rPr>
              <w:t>7.</w:t>
            </w:r>
            <w:r w:rsidRPr="004531DF">
              <w:rPr>
                <w:rFonts w:asciiTheme="majorHAnsi" w:hAnsiTheme="majorHAnsi" w:cstheme="majorHAnsi"/>
                <w:color w:val="FFFFFF"/>
                <w:spacing w:val="-3"/>
              </w:rPr>
              <w:t xml:space="preserve"> </w:t>
            </w:r>
            <w:r w:rsidRPr="004531DF">
              <w:rPr>
                <w:rFonts w:asciiTheme="majorHAnsi" w:hAnsiTheme="majorHAnsi" w:cstheme="majorHAnsi"/>
                <w:color w:val="FFFFFF"/>
              </w:rPr>
              <w:t>FIRMA</w:t>
            </w:r>
            <w:r w:rsidRPr="004531DF">
              <w:rPr>
                <w:rFonts w:asciiTheme="majorHAnsi" w:hAnsiTheme="majorHAnsi" w:cstheme="majorHAnsi"/>
                <w:color w:val="FFFFFF"/>
                <w:spacing w:val="-2"/>
              </w:rPr>
              <w:t xml:space="preserve"> </w:t>
            </w:r>
            <w:r w:rsidRPr="004531DF">
              <w:rPr>
                <w:rFonts w:asciiTheme="majorHAnsi" w:hAnsiTheme="majorHAnsi" w:cstheme="majorHAnsi"/>
                <w:color w:val="FFFFFF"/>
              </w:rPr>
              <w:t>DEL</w:t>
            </w:r>
            <w:r w:rsidRPr="004531DF">
              <w:rPr>
                <w:rFonts w:asciiTheme="majorHAnsi" w:hAnsiTheme="majorHAnsi" w:cstheme="majorHAnsi"/>
                <w:color w:val="FFFFFF"/>
                <w:spacing w:val="-4"/>
              </w:rPr>
              <w:t xml:space="preserve"> </w:t>
            </w:r>
            <w:r w:rsidRPr="004531DF">
              <w:rPr>
                <w:rFonts w:asciiTheme="majorHAnsi" w:hAnsiTheme="majorHAnsi" w:cstheme="majorHAnsi"/>
                <w:color w:val="FFFFFF"/>
              </w:rPr>
              <w:t>REPRESENTANTE</w:t>
            </w:r>
            <w:r w:rsidRPr="004531DF">
              <w:rPr>
                <w:rFonts w:asciiTheme="majorHAnsi" w:hAnsiTheme="majorHAnsi" w:cstheme="majorHAnsi"/>
                <w:color w:val="FFFFFF"/>
                <w:spacing w:val="-4"/>
              </w:rPr>
              <w:t xml:space="preserve"> </w:t>
            </w:r>
            <w:r w:rsidRPr="004531DF">
              <w:rPr>
                <w:rFonts w:asciiTheme="majorHAnsi" w:hAnsiTheme="majorHAnsi" w:cstheme="majorHAnsi"/>
                <w:color w:val="FFFFFF"/>
              </w:rPr>
              <w:t>LEGAL</w:t>
            </w:r>
          </w:p>
        </w:tc>
      </w:tr>
      <w:tr w:rsidR="004D540E" w:rsidRPr="004531DF" w14:paraId="1C4C547F" w14:textId="77777777" w:rsidTr="00814560">
        <w:trPr>
          <w:trHeight w:val="1860"/>
        </w:trPr>
        <w:tc>
          <w:tcPr>
            <w:tcW w:w="9920" w:type="dxa"/>
          </w:tcPr>
          <w:p w14:paraId="3F1289FC" w14:textId="77777777" w:rsidR="004D540E" w:rsidRPr="004531DF" w:rsidRDefault="004D540E">
            <w:pPr>
              <w:pStyle w:val="TableParagraph"/>
              <w:rPr>
                <w:rFonts w:asciiTheme="majorHAnsi" w:hAnsiTheme="majorHAnsi" w:cstheme="majorHAnsi"/>
                <w:sz w:val="20"/>
              </w:rPr>
            </w:pPr>
          </w:p>
          <w:p w14:paraId="45445E44" w14:textId="77777777" w:rsidR="004D540E" w:rsidRPr="004531DF" w:rsidRDefault="004D540E">
            <w:pPr>
              <w:pStyle w:val="TableParagraph"/>
              <w:spacing w:before="2"/>
              <w:rPr>
                <w:rFonts w:asciiTheme="majorHAnsi" w:hAnsiTheme="majorHAnsi" w:cstheme="majorHAnsi"/>
                <w:sz w:val="16"/>
              </w:rPr>
            </w:pPr>
          </w:p>
          <w:p w14:paraId="6AE128BF" w14:textId="77777777" w:rsidR="004D540E" w:rsidRPr="004531DF" w:rsidRDefault="004D540E">
            <w:pPr>
              <w:pStyle w:val="TableParagraph"/>
              <w:ind w:left="3462"/>
              <w:rPr>
                <w:rFonts w:asciiTheme="majorHAnsi" w:hAnsiTheme="majorHAnsi" w:cstheme="majorHAnsi"/>
                <w:sz w:val="20"/>
              </w:rPr>
            </w:pPr>
          </w:p>
          <w:p w14:paraId="5AE5239E" w14:textId="77777777" w:rsidR="004D540E" w:rsidRPr="004531DF" w:rsidRDefault="004D540E">
            <w:pPr>
              <w:pStyle w:val="TableParagraph"/>
              <w:ind w:left="3462"/>
              <w:rPr>
                <w:rFonts w:asciiTheme="majorHAnsi" w:hAnsiTheme="majorHAnsi" w:cstheme="majorHAnsi"/>
                <w:sz w:val="20"/>
              </w:rPr>
            </w:pPr>
            <w:r w:rsidRPr="004531DF">
              <w:rPr>
                <w:rFonts w:asciiTheme="majorHAnsi" w:hAnsiTheme="majorHAnsi" w:cstheme="majorHAnsi"/>
                <w:sz w:val="20"/>
              </w:rPr>
              <w:t>Firma _________________________</w:t>
            </w:r>
          </w:p>
          <w:p w14:paraId="23944489" w14:textId="77777777" w:rsidR="004D540E" w:rsidRPr="004531DF" w:rsidRDefault="004D540E">
            <w:pPr>
              <w:pStyle w:val="TableParagraph"/>
              <w:rPr>
                <w:rFonts w:asciiTheme="majorHAnsi" w:hAnsiTheme="majorHAnsi" w:cstheme="majorHAnsi"/>
                <w:sz w:val="20"/>
              </w:rPr>
            </w:pPr>
          </w:p>
          <w:p w14:paraId="0A15F0F9" w14:textId="77777777" w:rsidR="004D540E" w:rsidRPr="004531DF" w:rsidRDefault="004D540E">
            <w:pPr>
              <w:pStyle w:val="TableParagraph"/>
              <w:spacing w:before="1"/>
              <w:jc w:val="center"/>
              <w:rPr>
                <w:rFonts w:asciiTheme="majorHAnsi" w:hAnsiTheme="majorHAnsi" w:cstheme="majorHAnsi"/>
                <w:sz w:val="16"/>
              </w:rPr>
            </w:pPr>
            <w:r w:rsidRPr="004531DF">
              <w:rPr>
                <w:rFonts w:asciiTheme="majorHAnsi" w:hAnsiTheme="majorHAnsi" w:cstheme="majorHAnsi"/>
                <w:sz w:val="16"/>
              </w:rPr>
              <w:t xml:space="preserve">Nombre representante legal o equivalente </w:t>
            </w:r>
          </w:p>
          <w:p w14:paraId="06CA3296" w14:textId="77777777" w:rsidR="004D540E" w:rsidRPr="004531DF" w:rsidRDefault="004D540E">
            <w:pPr>
              <w:pStyle w:val="TableParagraph"/>
              <w:spacing w:before="1"/>
              <w:ind w:left="3828" w:right="3826"/>
              <w:jc w:val="center"/>
              <w:rPr>
                <w:rFonts w:asciiTheme="majorHAnsi" w:hAnsiTheme="majorHAnsi" w:cstheme="majorHAnsi"/>
                <w:sz w:val="16"/>
              </w:rPr>
            </w:pPr>
            <w:r w:rsidRPr="004531DF">
              <w:rPr>
                <w:rFonts w:asciiTheme="majorHAnsi" w:hAnsiTheme="majorHAnsi" w:cstheme="majorHAnsi"/>
                <w:sz w:val="16"/>
              </w:rPr>
              <w:t xml:space="preserve">Identificación </w:t>
            </w:r>
          </w:p>
          <w:p w14:paraId="16036BD4" w14:textId="77777777" w:rsidR="004D540E" w:rsidRPr="004531DF" w:rsidRDefault="004D540E">
            <w:pPr>
              <w:pStyle w:val="TableParagraph"/>
              <w:spacing w:before="1"/>
              <w:ind w:left="3828" w:right="3826"/>
              <w:jc w:val="center"/>
              <w:rPr>
                <w:rFonts w:asciiTheme="majorHAnsi" w:hAnsiTheme="majorHAnsi" w:cstheme="majorHAnsi"/>
                <w:b/>
              </w:rPr>
            </w:pPr>
            <w:r w:rsidRPr="004531DF">
              <w:rPr>
                <w:rFonts w:asciiTheme="majorHAnsi" w:hAnsiTheme="majorHAnsi" w:cstheme="majorHAnsi"/>
                <w:sz w:val="16"/>
              </w:rPr>
              <w:t xml:space="preserve">Cargo </w:t>
            </w:r>
          </w:p>
        </w:tc>
      </w:tr>
    </w:tbl>
    <w:p w14:paraId="3D8E20C0" w14:textId="77777777" w:rsidR="00814560" w:rsidRPr="004531DF" w:rsidRDefault="00814560" w:rsidP="008A6865">
      <w:pPr>
        <w:shd w:val="clear" w:color="auto" w:fill="FFFFFF" w:themeFill="background1"/>
        <w:tabs>
          <w:tab w:val="left" w:pos="1787"/>
        </w:tabs>
        <w:autoSpaceDE w:val="0"/>
        <w:autoSpaceDN w:val="0"/>
        <w:adjustRightInd w:val="0"/>
        <w:spacing w:after="0" w:line="276" w:lineRule="auto"/>
        <w:rPr>
          <w:rFonts w:asciiTheme="majorHAnsi" w:hAnsiTheme="majorHAnsi" w:cstheme="majorHAnsi"/>
        </w:rPr>
        <w:sectPr w:rsidR="00814560" w:rsidRPr="004531DF" w:rsidSect="003C716C">
          <w:headerReference w:type="default" r:id="rId12"/>
          <w:footerReference w:type="default" r:id="rId13"/>
          <w:type w:val="continuous"/>
          <w:pgSz w:w="12240" w:h="15840"/>
          <w:pgMar w:top="1417" w:right="1701" w:bottom="1134" w:left="1276" w:header="708" w:footer="708" w:gutter="0"/>
          <w:cols w:space="708"/>
          <w:docGrid w:linePitch="360"/>
        </w:sectPr>
      </w:pPr>
    </w:p>
    <w:p w14:paraId="7AE40354" w14:textId="77777777" w:rsidR="0077472A" w:rsidRPr="004531DF" w:rsidRDefault="0077472A" w:rsidP="0077472A">
      <w:pPr>
        <w:pStyle w:val="ListParagraph"/>
        <w:jc w:val="center"/>
        <w:rPr>
          <w:rFonts w:asciiTheme="majorHAnsi" w:hAnsiTheme="majorHAnsi" w:cstheme="majorHAnsi"/>
          <w:b/>
          <w:bCs/>
        </w:rPr>
      </w:pPr>
      <w:r w:rsidRPr="004531DF">
        <w:rPr>
          <w:rFonts w:asciiTheme="majorHAnsi" w:hAnsiTheme="majorHAnsi" w:cstheme="majorHAnsi"/>
          <w:b/>
          <w:bCs/>
        </w:rPr>
        <w:t>LISTADO DE PARTICIPANTES VINCULADOS A LA PROPUESTA (SOCIOS ACTIVOS)</w:t>
      </w:r>
    </w:p>
    <w:p w14:paraId="186097EB" w14:textId="77777777" w:rsidR="0077472A" w:rsidRPr="004531DF" w:rsidRDefault="0077472A" w:rsidP="0077472A">
      <w:pPr>
        <w:pStyle w:val="ListParagraph"/>
        <w:jc w:val="center"/>
        <w:rPr>
          <w:rFonts w:asciiTheme="majorHAnsi" w:hAnsiTheme="majorHAnsi" w:cstheme="majorHAnsi"/>
          <w:b/>
          <w:bCs/>
          <w:u w:val="single"/>
        </w:rPr>
      </w:pPr>
    </w:p>
    <w:p w14:paraId="4CB0C326" w14:textId="77777777" w:rsidR="0077472A" w:rsidRPr="004531DF" w:rsidRDefault="0077472A" w:rsidP="0077472A">
      <w:pPr>
        <w:pStyle w:val="ListParagraph"/>
        <w:rPr>
          <w:rFonts w:asciiTheme="majorHAnsi" w:hAnsiTheme="majorHAnsi" w:cstheme="majorHAnsi"/>
          <w:b/>
          <w:bCs/>
        </w:rPr>
      </w:pPr>
      <w:r w:rsidRPr="004531DF">
        <w:rPr>
          <w:rFonts w:asciiTheme="majorHAnsi" w:hAnsiTheme="majorHAnsi" w:cstheme="majorHAnsi"/>
          <w:b/>
          <w:bCs/>
        </w:rPr>
        <w:t>Organización:  _____________________________________________________    Municipio ______________________________</w:t>
      </w:r>
    </w:p>
    <w:p w14:paraId="343B6C29" w14:textId="77777777" w:rsidR="0077472A" w:rsidRPr="004531DF" w:rsidRDefault="0077472A" w:rsidP="0077472A">
      <w:pPr>
        <w:pStyle w:val="NoSpacing"/>
        <w:rPr>
          <w:rFonts w:asciiTheme="majorHAnsi" w:hAnsiTheme="majorHAnsi" w:cstheme="majorHAnsi"/>
        </w:rPr>
      </w:pPr>
    </w:p>
    <w:tbl>
      <w:tblPr>
        <w:tblStyle w:val="GridTable1Light-Accent1"/>
        <w:tblW w:w="14454" w:type="dxa"/>
        <w:jc w:val="right"/>
        <w:tblLayout w:type="fixed"/>
        <w:tblLook w:val="04A0" w:firstRow="1" w:lastRow="0" w:firstColumn="1" w:lastColumn="0" w:noHBand="0" w:noVBand="1"/>
      </w:tblPr>
      <w:tblGrid>
        <w:gridCol w:w="581"/>
        <w:gridCol w:w="3100"/>
        <w:gridCol w:w="1134"/>
        <w:gridCol w:w="1134"/>
        <w:gridCol w:w="850"/>
        <w:gridCol w:w="709"/>
        <w:gridCol w:w="1134"/>
        <w:gridCol w:w="709"/>
        <w:gridCol w:w="1134"/>
        <w:gridCol w:w="992"/>
        <w:gridCol w:w="992"/>
        <w:gridCol w:w="1985"/>
      </w:tblGrid>
      <w:tr w:rsidR="004C79C6" w:rsidRPr="004531DF" w14:paraId="1F88E097" w14:textId="77777777" w:rsidTr="004C79C6">
        <w:trPr>
          <w:cnfStyle w:val="100000000000" w:firstRow="1" w:lastRow="0" w:firstColumn="0" w:lastColumn="0" w:oddVBand="0" w:evenVBand="0" w:oddHBand="0" w:evenHBand="0" w:firstRowFirstColumn="0" w:firstRowLastColumn="0" w:lastRowFirstColumn="0" w:lastRowLastColumn="0"/>
          <w:trHeight w:val="630"/>
          <w:jc w:val="right"/>
        </w:trPr>
        <w:tc>
          <w:tcPr>
            <w:cnfStyle w:val="001000000000" w:firstRow="0" w:lastRow="0" w:firstColumn="1" w:lastColumn="0" w:oddVBand="0" w:evenVBand="0" w:oddHBand="0" w:evenHBand="0" w:firstRowFirstColumn="0" w:firstRowLastColumn="0" w:lastRowFirstColumn="0" w:lastRowLastColumn="0"/>
            <w:tcW w:w="581" w:type="dxa"/>
            <w:shd w:val="clear" w:color="auto" w:fill="002060"/>
            <w:vAlign w:val="center"/>
          </w:tcPr>
          <w:p w14:paraId="66B13530" w14:textId="77777777" w:rsidR="0077472A" w:rsidRPr="004531DF" w:rsidRDefault="0077472A">
            <w:pPr>
              <w:jc w:val="center"/>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N°</w:t>
            </w:r>
          </w:p>
        </w:tc>
        <w:tc>
          <w:tcPr>
            <w:tcW w:w="3100" w:type="dxa"/>
            <w:shd w:val="clear" w:color="auto" w:fill="002060"/>
            <w:vAlign w:val="center"/>
          </w:tcPr>
          <w:p w14:paraId="3752598A"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Nombres y apellidos</w:t>
            </w:r>
          </w:p>
        </w:tc>
        <w:tc>
          <w:tcPr>
            <w:tcW w:w="1134" w:type="dxa"/>
            <w:shd w:val="clear" w:color="auto" w:fill="002060"/>
            <w:vAlign w:val="center"/>
          </w:tcPr>
          <w:p w14:paraId="6D41DA92"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N° cédula</w:t>
            </w:r>
          </w:p>
        </w:tc>
        <w:tc>
          <w:tcPr>
            <w:tcW w:w="1134" w:type="dxa"/>
            <w:shd w:val="clear" w:color="auto" w:fill="002060"/>
            <w:vAlign w:val="center"/>
          </w:tcPr>
          <w:p w14:paraId="126B1245"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Teléfono</w:t>
            </w:r>
          </w:p>
        </w:tc>
        <w:tc>
          <w:tcPr>
            <w:tcW w:w="850" w:type="dxa"/>
            <w:shd w:val="clear" w:color="auto" w:fill="002060"/>
            <w:vAlign w:val="center"/>
          </w:tcPr>
          <w:p w14:paraId="30A8A507"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Sexo Hombre /Mujer</w:t>
            </w:r>
          </w:p>
        </w:tc>
        <w:tc>
          <w:tcPr>
            <w:tcW w:w="709" w:type="dxa"/>
            <w:shd w:val="clear" w:color="auto" w:fill="002060"/>
            <w:vAlign w:val="center"/>
          </w:tcPr>
          <w:p w14:paraId="50CFCDB7"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Edad</w:t>
            </w:r>
          </w:p>
        </w:tc>
        <w:tc>
          <w:tcPr>
            <w:tcW w:w="1134" w:type="dxa"/>
            <w:shd w:val="clear" w:color="auto" w:fill="002060"/>
            <w:vAlign w:val="center"/>
          </w:tcPr>
          <w:p w14:paraId="4F13CCF5"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Afro/</w:t>
            </w:r>
          </w:p>
          <w:p w14:paraId="45AAA6EC" w14:textId="314C888A"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Bidi"/>
                <w:color w:val="FFFFFF" w:themeColor="background1"/>
                <w:sz w:val="18"/>
                <w:szCs w:val="18"/>
                <w:lang w:val="es-CO"/>
              </w:rPr>
            </w:pPr>
            <w:r w:rsidRPr="2DDE8D74">
              <w:rPr>
                <w:rFonts w:asciiTheme="majorHAnsi" w:hAnsiTheme="majorHAnsi" w:cstheme="majorBidi"/>
                <w:color w:val="FFFFFF" w:themeColor="background1"/>
                <w:sz w:val="18"/>
                <w:szCs w:val="18"/>
                <w:lang w:val="es-CO"/>
              </w:rPr>
              <w:t>ROMM/ Indígena</w:t>
            </w:r>
            <w:r w:rsidR="70C76344" w:rsidRPr="2DDE8D74">
              <w:rPr>
                <w:rFonts w:asciiTheme="majorHAnsi" w:hAnsiTheme="majorHAnsi" w:cstheme="majorBidi"/>
                <w:color w:val="FFFFFF" w:themeColor="background1"/>
                <w:sz w:val="18"/>
                <w:szCs w:val="18"/>
                <w:lang w:val="es-CO"/>
              </w:rPr>
              <w:t xml:space="preserve"> </w:t>
            </w:r>
            <w:r w:rsidR="00163256">
              <w:rPr>
                <w:rFonts w:asciiTheme="majorHAnsi" w:hAnsiTheme="majorHAnsi" w:cstheme="majorBidi"/>
                <w:color w:val="FFFFFF" w:themeColor="background1"/>
                <w:sz w:val="18"/>
                <w:szCs w:val="18"/>
                <w:lang w:val="es-CO"/>
              </w:rPr>
              <w:t xml:space="preserve">/ </w:t>
            </w:r>
            <w:r w:rsidR="70C76344" w:rsidRPr="2DDE8D74">
              <w:rPr>
                <w:rFonts w:asciiTheme="majorHAnsi" w:hAnsiTheme="majorHAnsi" w:cstheme="majorBidi"/>
                <w:color w:val="FFFFFF" w:themeColor="background1"/>
                <w:sz w:val="18"/>
                <w:szCs w:val="18"/>
                <w:lang w:val="es-CO"/>
              </w:rPr>
              <w:t>Campesino</w:t>
            </w:r>
          </w:p>
        </w:tc>
        <w:tc>
          <w:tcPr>
            <w:tcW w:w="709" w:type="dxa"/>
            <w:shd w:val="clear" w:color="auto" w:fill="002060"/>
            <w:vAlign w:val="center"/>
          </w:tcPr>
          <w:p w14:paraId="3ED2965C"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rPr>
            </w:pPr>
            <w:r w:rsidRPr="004531DF">
              <w:rPr>
                <w:rFonts w:asciiTheme="majorHAnsi" w:hAnsiTheme="majorHAnsi" w:cstheme="majorHAnsi"/>
                <w:color w:val="FFFFFF" w:themeColor="background1"/>
                <w:sz w:val="18"/>
                <w:szCs w:val="18"/>
                <w:lang w:val="es-CO"/>
              </w:rPr>
              <w:t>Víctima</w:t>
            </w:r>
          </w:p>
          <w:p w14:paraId="2FDF0D1B"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rPr>
            </w:pPr>
            <w:r w:rsidRPr="004531DF">
              <w:rPr>
                <w:rFonts w:asciiTheme="majorHAnsi" w:hAnsiTheme="majorHAnsi" w:cstheme="majorHAnsi"/>
                <w:color w:val="FFFFFF" w:themeColor="background1"/>
                <w:sz w:val="18"/>
                <w:szCs w:val="18"/>
              </w:rPr>
              <w:t>SI/NO</w:t>
            </w:r>
          </w:p>
        </w:tc>
        <w:tc>
          <w:tcPr>
            <w:tcW w:w="1134" w:type="dxa"/>
            <w:shd w:val="clear" w:color="auto" w:fill="002060"/>
            <w:vAlign w:val="center"/>
          </w:tcPr>
          <w:p w14:paraId="1B069BCE"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rPr>
            </w:pPr>
            <w:r w:rsidRPr="004531DF">
              <w:rPr>
                <w:rFonts w:asciiTheme="majorHAnsi" w:hAnsiTheme="majorHAnsi" w:cstheme="majorHAnsi"/>
                <w:color w:val="FFFFFF" w:themeColor="background1"/>
                <w:sz w:val="18"/>
                <w:szCs w:val="18"/>
              </w:rPr>
              <w:t>Vereda</w:t>
            </w:r>
          </w:p>
        </w:tc>
        <w:tc>
          <w:tcPr>
            <w:tcW w:w="992" w:type="dxa"/>
            <w:shd w:val="clear" w:color="auto" w:fill="002060"/>
            <w:vAlign w:val="center"/>
          </w:tcPr>
          <w:p w14:paraId="6793DCE4"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 xml:space="preserve">Área cultivo </w:t>
            </w:r>
          </w:p>
          <w:p w14:paraId="2E8DF35E"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Hectáreas</w:t>
            </w:r>
          </w:p>
        </w:tc>
        <w:tc>
          <w:tcPr>
            <w:tcW w:w="992" w:type="dxa"/>
            <w:shd w:val="clear" w:color="auto" w:fill="002060"/>
            <w:vAlign w:val="center"/>
          </w:tcPr>
          <w:p w14:paraId="16BE1D24"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 xml:space="preserve">Pequeño Productor </w:t>
            </w:r>
          </w:p>
          <w:p w14:paraId="1670A634"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szCs w:val="18"/>
                <w:lang w:val="es-CO"/>
              </w:rPr>
            </w:pPr>
            <w:r w:rsidRPr="004531DF">
              <w:rPr>
                <w:rFonts w:asciiTheme="majorHAnsi" w:hAnsiTheme="majorHAnsi" w:cstheme="majorHAnsi"/>
                <w:color w:val="FFFFFF" w:themeColor="background1"/>
                <w:sz w:val="18"/>
                <w:szCs w:val="18"/>
                <w:lang w:val="es-CO"/>
              </w:rPr>
              <w:t>(SI/NO)</w:t>
            </w:r>
          </w:p>
        </w:tc>
        <w:tc>
          <w:tcPr>
            <w:tcW w:w="1985" w:type="dxa"/>
            <w:shd w:val="clear" w:color="auto" w:fill="002060"/>
            <w:vAlign w:val="center"/>
          </w:tcPr>
          <w:p w14:paraId="7AA4CE3C" w14:textId="77777777" w:rsidR="0077472A" w:rsidRPr="004531DF" w:rsidRDefault="0077472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themeColor="background1"/>
                <w:sz w:val="18"/>
                <w:szCs w:val="18"/>
              </w:rPr>
            </w:pPr>
            <w:r w:rsidRPr="004531DF">
              <w:rPr>
                <w:rFonts w:asciiTheme="majorHAnsi" w:hAnsiTheme="majorHAnsi" w:cstheme="majorHAnsi"/>
                <w:color w:val="FFFFFF" w:themeColor="background1"/>
                <w:sz w:val="18"/>
                <w:szCs w:val="18"/>
                <w:lang w:val="es-CO"/>
              </w:rPr>
              <w:t>Firma</w:t>
            </w:r>
          </w:p>
        </w:tc>
      </w:tr>
      <w:tr w:rsidR="004C79C6" w:rsidRPr="004531DF" w14:paraId="41C6839F"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611CC005" w14:textId="77777777" w:rsidR="0077472A" w:rsidRPr="004531DF" w:rsidRDefault="0077472A">
            <w:pPr>
              <w:spacing w:line="276" w:lineRule="auto"/>
              <w:jc w:val="center"/>
              <w:rPr>
                <w:rFonts w:asciiTheme="majorHAnsi" w:hAnsiTheme="majorHAnsi" w:cstheme="majorHAnsi"/>
                <w:color w:val="000000" w:themeColor="text1"/>
                <w:sz w:val="18"/>
                <w:szCs w:val="18"/>
                <w:lang w:val="es-CO"/>
              </w:rPr>
            </w:pPr>
            <w:r w:rsidRPr="004531DF">
              <w:rPr>
                <w:rFonts w:asciiTheme="majorHAnsi" w:hAnsiTheme="majorHAnsi" w:cstheme="majorHAnsi"/>
                <w:color w:val="000000" w:themeColor="text1"/>
                <w:sz w:val="18"/>
                <w:szCs w:val="18"/>
                <w:lang w:val="es-CO"/>
              </w:rPr>
              <w:t>1</w:t>
            </w:r>
          </w:p>
        </w:tc>
        <w:tc>
          <w:tcPr>
            <w:tcW w:w="3100" w:type="dxa"/>
            <w:vAlign w:val="center"/>
          </w:tcPr>
          <w:p w14:paraId="26FF5E61"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2DD46B8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492F08E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850" w:type="dxa"/>
            <w:vAlign w:val="center"/>
          </w:tcPr>
          <w:p w14:paraId="2C74F8A8"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1E74191A"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66F3CCA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31FE9362"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0E68EE59"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6A8C7457"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992" w:type="dxa"/>
            <w:vAlign w:val="center"/>
          </w:tcPr>
          <w:p w14:paraId="29582DA9"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985" w:type="dxa"/>
            <w:vAlign w:val="center"/>
          </w:tcPr>
          <w:p w14:paraId="36DC7021"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27773E89"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77B4383C" w14:textId="77777777" w:rsidR="0077472A" w:rsidRPr="004531DF" w:rsidRDefault="0077472A">
            <w:pPr>
              <w:spacing w:line="276" w:lineRule="auto"/>
              <w:jc w:val="center"/>
              <w:rPr>
                <w:rFonts w:asciiTheme="majorHAnsi" w:hAnsiTheme="majorHAnsi" w:cstheme="majorHAnsi"/>
                <w:color w:val="000000" w:themeColor="text1"/>
                <w:sz w:val="18"/>
                <w:szCs w:val="18"/>
                <w:lang w:val="es-CO"/>
              </w:rPr>
            </w:pPr>
            <w:r w:rsidRPr="004531DF">
              <w:rPr>
                <w:rFonts w:asciiTheme="majorHAnsi" w:hAnsiTheme="majorHAnsi" w:cstheme="majorHAnsi"/>
                <w:color w:val="000000" w:themeColor="text1"/>
                <w:sz w:val="18"/>
                <w:szCs w:val="18"/>
                <w:lang w:val="es-CO"/>
              </w:rPr>
              <w:t>2</w:t>
            </w:r>
          </w:p>
        </w:tc>
        <w:tc>
          <w:tcPr>
            <w:tcW w:w="3100" w:type="dxa"/>
            <w:vAlign w:val="center"/>
          </w:tcPr>
          <w:p w14:paraId="57DE4EF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0687DBE8"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250C1106"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850" w:type="dxa"/>
            <w:vAlign w:val="center"/>
          </w:tcPr>
          <w:p w14:paraId="5AF5E06E"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25AFC038"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626DD92B"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2B3122A2"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170A7CCB"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0862265B"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992" w:type="dxa"/>
            <w:vAlign w:val="center"/>
          </w:tcPr>
          <w:p w14:paraId="386623C9"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985" w:type="dxa"/>
            <w:vAlign w:val="center"/>
          </w:tcPr>
          <w:p w14:paraId="4177AEBC"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02F01114"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24A6D840" w14:textId="77777777" w:rsidR="0077472A" w:rsidRPr="004531DF" w:rsidRDefault="0077472A">
            <w:pPr>
              <w:spacing w:line="276" w:lineRule="auto"/>
              <w:jc w:val="center"/>
              <w:rPr>
                <w:rFonts w:asciiTheme="majorHAnsi" w:hAnsiTheme="majorHAnsi" w:cstheme="majorHAnsi"/>
                <w:color w:val="000000" w:themeColor="text1"/>
                <w:sz w:val="18"/>
                <w:szCs w:val="18"/>
                <w:lang w:val="es-CO"/>
              </w:rPr>
            </w:pPr>
            <w:r w:rsidRPr="004531DF">
              <w:rPr>
                <w:rFonts w:asciiTheme="majorHAnsi" w:hAnsiTheme="majorHAnsi" w:cstheme="majorHAnsi"/>
                <w:color w:val="000000" w:themeColor="text1"/>
                <w:sz w:val="18"/>
                <w:szCs w:val="18"/>
                <w:lang w:val="es-CO"/>
              </w:rPr>
              <w:t>3</w:t>
            </w:r>
          </w:p>
        </w:tc>
        <w:tc>
          <w:tcPr>
            <w:tcW w:w="3100" w:type="dxa"/>
            <w:vAlign w:val="center"/>
          </w:tcPr>
          <w:p w14:paraId="2FC2D7DB"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60DFC6C5"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03D96815"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850" w:type="dxa"/>
            <w:vAlign w:val="center"/>
          </w:tcPr>
          <w:p w14:paraId="467AB26A"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6C1B5C9B"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70BC86D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0B8CD7F8"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3546090E"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5AD62E42"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992" w:type="dxa"/>
            <w:vAlign w:val="center"/>
          </w:tcPr>
          <w:p w14:paraId="65B9817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985" w:type="dxa"/>
            <w:vAlign w:val="center"/>
          </w:tcPr>
          <w:p w14:paraId="18A8131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01007ABE"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4ECBCB96" w14:textId="77777777" w:rsidR="0077472A" w:rsidRPr="004531DF" w:rsidRDefault="0077472A">
            <w:pPr>
              <w:spacing w:line="276" w:lineRule="auto"/>
              <w:jc w:val="center"/>
              <w:rPr>
                <w:rFonts w:asciiTheme="majorHAnsi" w:hAnsiTheme="majorHAnsi" w:cstheme="majorHAnsi"/>
                <w:color w:val="000000" w:themeColor="text1"/>
                <w:sz w:val="18"/>
                <w:szCs w:val="18"/>
                <w:lang w:val="es-CO"/>
              </w:rPr>
            </w:pPr>
            <w:r w:rsidRPr="004531DF">
              <w:rPr>
                <w:rFonts w:asciiTheme="majorHAnsi" w:hAnsiTheme="majorHAnsi" w:cstheme="majorHAnsi"/>
                <w:color w:val="000000" w:themeColor="text1"/>
                <w:sz w:val="18"/>
                <w:szCs w:val="18"/>
                <w:lang w:val="es-CO"/>
              </w:rPr>
              <w:t>4</w:t>
            </w:r>
          </w:p>
        </w:tc>
        <w:tc>
          <w:tcPr>
            <w:tcW w:w="3100" w:type="dxa"/>
            <w:vAlign w:val="center"/>
          </w:tcPr>
          <w:p w14:paraId="7B4E107C"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7CDB5177"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04D13C25"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850" w:type="dxa"/>
            <w:vAlign w:val="center"/>
          </w:tcPr>
          <w:p w14:paraId="69FCF8E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28E6CA15"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38E358A1"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04CBD988"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1B64DCF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077EEB05"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992" w:type="dxa"/>
            <w:vAlign w:val="center"/>
          </w:tcPr>
          <w:p w14:paraId="2B0AE42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985" w:type="dxa"/>
            <w:vAlign w:val="center"/>
          </w:tcPr>
          <w:p w14:paraId="5BDE7A2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70FBFB3C"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0A717F54" w14:textId="77777777" w:rsidR="0077472A" w:rsidRPr="004531DF" w:rsidRDefault="0077472A">
            <w:pPr>
              <w:spacing w:line="276" w:lineRule="auto"/>
              <w:jc w:val="center"/>
              <w:rPr>
                <w:rFonts w:asciiTheme="majorHAnsi" w:hAnsiTheme="majorHAnsi" w:cstheme="majorHAnsi"/>
                <w:color w:val="000000" w:themeColor="text1"/>
                <w:sz w:val="18"/>
                <w:szCs w:val="18"/>
                <w:lang w:val="es-CO"/>
              </w:rPr>
            </w:pPr>
            <w:r w:rsidRPr="004531DF">
              <w:rPr>
                <w:rFonts w:asciiTheme="majorHAnsi" w:hAnsiTheme="majorHAnsi" w:cstheme="majorHAnsi"/>
                <w:color w:val="000000" w:themeColor="text1"/>
                <w:sz w:val="18"/>
                <w:szCs w:val="18"/>
                <w:lang w:val="es-CO"/>
              </w:rPr>
              <w:t>5</w:t>
            </w:r>
          </w:p>
        </w:tc>
        <w:tc>
          <w:tcPr>
            <w:tcW w:w="3100" w:type="dxa"/>
            <w:vAlign w:val="center"/>
          </w:tcPr>
          <w:p w14:paraId="3F2E64C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71DBF7AB"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1EB96272"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850" w:type="dxa"/>
            <w:vAlign w:val="center"/>
          </w:tcPr>
          <w:p w14:paraId="490264B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7BDD9365"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7E6C734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218ECEF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7EA7D7A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0808819A"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992" w:type="dxa"/>
            <w:vAlign w:val="center"/>
          </w:tcPr>
          <w:p w14:paraId="4960AE5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985" w:type="dxa"/>
            <w:vAlign w:val="center"/>
          </w:tcPr>
          <w:p w14:paraId="1D0C03D6"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7FFED34B"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0DE22C7A" w14:textId="77777777" w:rsidR="0077472A" w:rsidRPr="004531DF" w:rsidRDefault="0077472A">
            <w:pPr>
              <w:spacing w:line="276" w:lineRule="auto"/>
              <w:jc w:val="center"/>
              <w:rPr>
                <w:rFonts w:asciiTheme="majorHAnsi" w:hAnsiTheme="majorHAnsi" w:cstheme="majorHAnsi"/>
                <w:color w:val="000000" w:themeColor="text1"/>
                <w:sz w:val="18"/>
                <w:szCs w:val="18"/>
                <w:lang w:val="es-CO"/>
              </w:rPr>
            </w:pPr>
            <w:r w:rsidRPr="004531DF">
              <w:rPr>
                <w:rFonts w:asciiTheme="majorHAnsi" w:hAnsiTheme="majorHAnsi" w:cstheme="majorHAnsi"/>
                <w:color w:val="000000" w:themeColor="text1"/>
                <w:sz w:val="18"/>
                <w:szCs w:val="18"/>
                <w:lang w:val="es-CO"/>
              </w:rPr>
              <w:t>6</w:t>
            </w:r>
          </w:p>
        </w:tc>
        <w:tc>
          <w:tcPr>
            <w:tcW w:w="3100" w:type="dxa"/>
            <w:vAlign w:val="center"/>
          </w:tcPr>
          <w:p w14:paraId="38D10B9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46B5FCA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4EA9EB2E"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850" w:type="dxa"/>
            <w:vAlign w:val="center"/>
          </w:tcPr>
          <w:p w14:paraId="67B0281D"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6BFFC9A8"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4EE82C2A"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3BF32418"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79BC889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50D08A21"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992" w:type="dxa"/>
            <w:vAlign w:val="center"/>
          </w:tcPr>
          <w:p w14:paraId="6B4FF146"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985" w:type="dxa"/>
            <w:vAlign w:val="center"/>
          </w:tcPr>
          <w:p w14:paraId="74E7E9BC"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1C47DFC6"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6DFCEA24" w14:textId="77777777" w:rsidR="0077472A" w:rsidRPr="004531DF" w:rsidRDefault="0077472A">
            <w:pPr>
              <w:spacing w:line="276" w:lineRule="auto"/>
              <w:jc w:val="center"/>
              <w:rPr>
                <w:rFonts w:asciiTheme="majorHAnsi" w:hAnsiTheme="majorHAnsi" w:cstheme="majorHAnsi"/>
                <w:color w:val="000000" w:themeColor="text1"/>
                <w:sz w:val="18"/>
                <w:szCs w:val="18"/>
                <w:lang w:val="es-CO"/>
              </w:rPr>
            </w:pPr>
            <w:r w:rsidRPr="004531DF">
              <w:rPr>
                <w:rFonts w:asciiTheme="majorHAnsi" w:hAnsiTheme="majorHAnsi" w:cstheme="majorHAnsi"/>
                <w:color w:val="000000" w:themeColor="text1"/>
                <w:sz w:val="18"/>
                <w:szCs w:val="18"/>
                <w:lang w:val="es-CO"/>
              </w:rPr>
              <w:t>7</w:t>
            </w:r>
          </w:p>
        </w:tc>
        <w:tc>
          <w:tcPr>
            <w:tcW w:w="3100" w:type="dxa"/>
            <w:vAlign w:val="center"/>
          </w:tcPr>
          <w:p w14:paraId="1AAF57B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53C421CD"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2651A305"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850" w:type="dxa"/>
            <w:vAlign w:val="center"/>
          </w:tcPr>
          <w:p w14:paraId="24E7BFB9"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69B2EBEE"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1011ED7E"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1AD0C10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558B1E76"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551C6FAE"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992" w:type="dxa"/>
            <w:vAlign w:val="center"/>
          </w:tcPr>
          <w:p w14:paraId="3EF545B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985" w:type="dxa"/>
            <w:vAlign w:val="center"/>
          </w:tcPr>
          <w:p w14:paraId="62817A9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20EA0EF6"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0C607345" w14:textId="77777777" w:rsidR="0077472A" w:rsidRPr="004531DF" w:rsidRDefault="0077472A">
            <w:pPr>
              <w:spacing w:line="276" w:lineRule="auto"/>
              <w:jc w:val="center"/>
              <w:rPr>
                <w:rFonts w:asciiTheme="majorHAnsi" w:hAnsiTheme="majorHAnsi" w:cstheme="majorHAnsi"/>
                <w:color w:val="000000" w:themeColor="text1"/>
                <w:sz w:val="18"/>
                <w:szCs w:val="18"/>
                <w:lang w:val="es-CO"/>
              </w:rPr>
            </w:pPr>
            <w:r w:rsidRPr="004531DF">
              <w:rPr>
                <w:rFonts w:asciiTheme="majorHAnsi" w:hAnsiTheme="majorHAnsi" w:cstheme="majorHAnsi"/>
                <w:color w:val="000000" w:themeColor="text1"/>
                <w:sz w:val="18"/>
                <w:szCs w:val="18"/>
                <w:lang w:val="es-CO"/>
              </w:rPr>
              <w:t>8</w:t>
            </w:r>
          </w:p>
        </w:tc>
        <w:tc>
          <w:tcPr>
            <w:tcW w:w="3100" w:type="dxa"/>
            <w:vAlign w:val="center"/>
          </w:tcPr>
          <w:p w14:paraId="6B32C45A"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15A3A9E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42BAE567"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850" w:type="dxa"/>
            <w:vAlign w:val="center"/>
          </w:tcPr>
          <w:p w14:paraId="16FF875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63F9110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134" w:type="dxa"/>
            <w:vAlign w:val="center"/>
          </w:tcPr>
          <w:p w14:paraId="650EA78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709" w:type="dxa"/>
            <w:vAlign w:val="center"/>
          </w:tcPr>
          <w:p w14:paraId="7E3F025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524AE627"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1E6C58E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992" w:type="dxa"/>
            <w:vAlign w:val="center"/>
          </w:tcPr>
          <w:p w14:paraId="3D9AB376"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lang w:val="es-CO"/>
              </w:rPr>
            </w:pPr>
          </w:p>
        </w:tc>
        <w:tc>
          <w:tcPr>
            <w:tcW w:w="1985" w:type="dxa"/>
            <w:vAlign w:val="center"/>
          </w:tcPr>
          <w:p w14:paraId="72E39C2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1B0E4149"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4E4CACD6" w14:textId="77777777" w:rsidR="0077472A" w:rsidRPr="004531DF" w:rsidRDefault="0077472A">
            <w:pPr>
              <w:spacing w:line="276" w:lineRule="auto"/>
              <w:jc w:val="center"/>
              <w:rPr>
                <w:rFonts w:asciiTheme="majorHAnsi" w:hAnsiTheme="majorHAnsi" w:cstheme="majorHAnsi"/>
                <w:color w:val="000000" w:themeColor="text1"/>
                <w:sz w:val="18"/>
                <w:szCs w:val="18"/>
              </w:rPr>
            </w:pPr>
            <w:r w:rsidRPr="004531DF">
              <w:rPr>
                <w:rFonts w:asciiTheme="majorHAnsi" w:hAnsiTheme="majorHAnsi" w:cstheme="majorHAnsi"/>
                <w:color w:val="000000" w:themeColor="text1"/>
                <w:sz w:val="18"/>
                <w:szCs w:val="18"/>
              </w:rPr>
              <w:t>9</w:t>
            </w:r>
          </w:p>
        </w:tc>
        <w:tc>
          <w:tcPr>
            <w:tcW w:w="3100" w:type="dxa"/>
            <w:vAlign w:val="center"/>
          </w:tcPr>
          <w:p w14:paraId="6E8F73CB"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105A1BB9"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6BE64E1D"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850" w:type="dxa"/>
            <w:vAlign w:val="center"/>
          </w:tcPr>
          <w:p w14:paraId="7D4F9A6E"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709" w:type="dxa"/>
            <w:vAlign w:val="center"/>
          </w:tcPr>
          <w:p w14:paraId="71E45D6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60DF2FF9"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709" w:type="dxa"/>
            <w:vAlign w:val="center"/>
          </w:tcPr>
          <w:p w14:paraId="6D404649"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55D54EC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733B6C9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49C12628"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985" w:type="dxa"/>
            <w:vAlign w:val="center"/>
          </w:tcPr>
          <w:p w14:paraId="11E1B5F5"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744F99FB"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0CEB59BA" w14:textId="77777777" w:rsidR="0077472A" w:rsidRPr="004531DF" w:rsidRDefault="0077472A">
            <w:pPr>
              <w:spacing w:line="276" w:lineRule="auto"/>
              <w:jc w:val="center"/>
              <w:rPr>
                <w:rFonts w:asciiTheme="majorHAnsi" w:hAnsiTheme="majorHAnsi" w:cstheme="majorHAnsi"/>
                <w:color w:val="000000" w:themeColor="text1"/>
                <w:sz w:val="18"/>
                <w:szCs w:val="18"/>
              </w:rPr>
            </w:pPr>
            <w:r w:rsidRPr="004531DF">
              <w:rPr>
                <w:rFonts w:asciiTheme="majorHAnsi" w:hAnsiTheme="majorHAnsi" w:cstheme="majorHAnsi"/>
                <w:color w:val="000000" w:themeColor="text1"/>
                <w:sz w:val="18"/>
                <w:szCs w:val="18"/>
              </w:rPr>
              <w:t>10</w:t>
            </w:r>
          </w:p>
        </w:tc>
        <w:tc>
          <w:tcPr>
            <w:tcW w:w="3100" w:type="dxa"/>
            <w:vAlign w:val="center"/>
          </w:tcPr>
          <w:p w14:paraId="3BDDDDA2"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498C5802"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28191B7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850" w:type="dxa"/>
            <w:vAlign w:val="center"/>
          </w:tcPr>
          <w:p w14:paraId="664097A6"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709" w:type="dxa"/>
            <w:vAlign w:val="center"/>
          </w:tcPr>
          <w:p w14:paraId="5706A43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34D6441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709" w:type="dxa"/>
            <w:vAlign w:val="center"/>
          </w:tcPr>
          <w:p w14:paraId="1B001BF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6E3D061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361F0E1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606BBC7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985" w:type="dxa"/>
            <w:vAlign w:val="center"/>
          </w:tcPr>
          <w:p w14:paraId="202987E8"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5437CBB3"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2CD3360F" w14:textId="77777777" w:rsidR="0077472A" w:rsidRPr="004531DF" w:rsidRDefault="0077472A">
            <w:pPr>
              <w:spacing w:line="276" w:lineRule="auto"/>
              <w:jc w:val="center"/>
              <w:rPr>
                <w:rFonts w:asciiTheme="majorHAnsi" w:hAnsiTheme="majorHAnsi" w:cstheme="majorHAnsi"/>
                <w:color w:val="000000" w:themeColor="text1"/>
                <w:sz w:val="18"/>
                <w:szCs w:val="18"/>
              </w:rPr>
            </w:pPr>
            <w:r w:rsidRPr="004531DF">
              <w:rPr>
                <w:rFonts w:asciiTheme="majorHAnsi" w:hAnsiTheme="majorHAnsi" w:cstheme="majorHAnsi"/>
                <w:color w:val="000000" w:themeColor="text1"/>
                <w:sz w:val="18"/>
                <w:szCs w:val="18"/>
              </w:rPr>
              <w:t>11</w:t>
            </w:r>
          </w:p>
        </w:tc>
        <w:tc>
          <w:tcPr>
            <w:tcW w:w="3100" w:type="dxa"/>
            <w:vAlign w:val="center"/>
          </w:tcPr>
          <w:p w14:paraId="3DCDAB4D"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1631784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02DEE979"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850" w:type="dxa"/>
            <w:vAlign w:val="center"/>
          </w:tcPr>
          <w:p w14:paraId="3CAF7F9A"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709" w:type="dxa"/>
            <w:vAlign w:val="center"/>
          </w:tcPr>
          <w:p w14:paraId="33BF1D1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45CB427C"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709" w:type="dxa"/>
            <w:vAlign w:val="center"/>
          </w:tcPr>
          <w:p w14:paraId="21C26E0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3B04F537"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4840088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5B953E06"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985" w:type="dxa"/>
            <w:vAlign w:val="center"/>
          </w:tcPr>
          <w:p w14:paraId="0779517D"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38128FA2"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7B8E8111" w14:textId="77777777" w:rsidR="0077472A" w:rsidRPr="004531DF" w:rsidRDefault="0077472A">
            <w:pPr>
              <w:spacing w:line="276" w:lineRule="auto"/>
              <w:jc w:val="center"/>
              <w:rPr>
                <w:rFonts w:asciiTheme="majorHAnsi" w:hAnsiTheme="majorHAnsi" w:cstheme="majorHAnsi"/>
                <w:color w:val="000000" w:themeColor="text1"/>
                <w:sz w:val="18"/>
                <w:szCs w:val="18"/>
              </w:rPr>
            </w:pPr>
            <w:r w:rsidRPr="004531DF">
              <w:rPr>
                <w:rFonts w:asciiTheme="majorHAnsi" w:hAnsiTheme="majorHAnsi" w:cstheme="majorHAnsi"/>
                <w:color w:val="000000" w:themeColor="text1"/>
                <w:sz w:val="18"/>
                <w:szCs w:val="18"/>
              </w:rPr>
              <w:t>12</w:t>
            </w:r>
          </w:p>
        </w:tc>
        <w:tc>
          <w:tcPr>
            <w:tcW w:w="3100" w:type="dxa"/>
            <w:vAlign w:val="center"/>
          </w:tcPr>
          <w:p w14:paraId="24FA70B9"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36C3335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79945030"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850" w:type="dxa"/>
            <w:vAlign w:val="center"/>
          </w:tcPr>
          <w:p w14:paraId="49D53042"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709" w:type="dxa"/>
            <w:vAlign w:val="center"/>
          </w:tcPr>
          <w:p w14:paraId="12A92055"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7D4A13DF"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709" w:type="dxa"/>
            <w:vAlign w:val="center"/>
          </w:tcPr>
          <w:p w14:paraId="1DE95EA8"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1CE1044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7F6D3EC6"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1D0E3A3A"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985" w:type="dxa"/>
            <w:vAlign w:val="center"/>
          </w:tcPr>
          <w:p w14:paraId="45DC8622"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r w:rsidR="004C79C6" w:rsidRPr="004531DF" w14:paraId="724E4119" w14:textId="77777777" w:rsidTr="004C79C6">
        <w:trPr>
          <w:trHeight w:val="454"/>
          <w:jc w:val="right"/>
        </w:trPr>
        <w:tc>
          <w:tcPr>
            <w:cnfStyle w:val="001000000000" w:firstRow="0" w:lastRow="0" w:firstColumn="1" w:lastColumn="0" w:oddVBand="0" w:evenVBand="0" w:oddHBand="0" w:evenHBand="0" w:firstRowFirstColumn="0" w:firstRowLastColumn="0" w:lastRowFirstColumn="0" w:lastRowLastColumn="0"/>
            <w:tcW w:w="581" w:type="dxa"/>
            <w:vAlign w:val="center"/>
          </w:tcPr>
          <w:p w14:paraId="3B1D060E" w14:textId="77777777" w:rsidR="0077472A" w:rsidRPr="004531DF" w:rsidRDefault="0077472A">
            <w:pPr>
              <w:spacing w:line="276" w:lineRule="auto"/>
              <w:jc w:val="center"/>
              <w:rPr>
                <w:rFonts w:asciiTheme="majorHAnsi" w:hAnsiTheme="majorHAnsi" w:cstheme="majorHAnsi"/>
                <w:color w:val="000000" w:themeColor="text1"/>
                <w:sz w:val="18"/>
                <w:szCs w:val="18"/>
              </w:rPr>
            </w:pPr>
            <w:r w:rsidRPr="004531DF">
              <w:rPr>
                <w:rFonts w:asciiTheme="majorHAnsi" w:hAnsiTheme="majorHAnsi" w:cstheme="majorHAnsi"/>
                <w:color w:val="000000" w:themeColor="text1"/>
                <w:sz w:val="18"/>
                <w:szCs w:val="18"/>
              </w:rPr>
              <w:t>13</w:t>
            </w:r>
          </w:p>
        </w:tc>
        <w:tc>
          <w:tcPr>
            <w:tcW w:w="3100" w:type="dxa"/>
            <w:vAlign w:val="center"/>
          </w:tcPr>
          <w:p w14:paraId="637E1682"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773267BE"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63C2E127"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850" w:type="dxa"/>
            <w:vAlign w:val="center"/>
          </w:tcPr>
          <w:p w14:paraId="46447C32"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709" w:type="dxa"/>
            <w:vAlign w:val="center"/>
          </w:tcPr>
          <w:p w14:paraId="4C5D5AA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346AFC3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709" w:type="dxa"/>
            <w:vAlign w:val="center"/>
          </w:tcPr>
          <w:p w14:paraId="075A1A54"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134" w:type="dxa"/>
            <w:vAlign w:val="center"/>
          </w:tcPr>
          <w:p w14:paraId="26B0CE47"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67E63163"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992" w:type="dxa"/>
            <w:vAlign w:val="center"/>
          </w:tcPr>
          <w:p w14:paraId="05019AA1"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c>
          <w:tcPr>
            <w:tcW w:w="1985" w:type="dxa"/>
            <w:vAlign w:val="center"/>
          </w:tcPr>
          <w:p w14:paraId="2995C90A" w14:textId="77777777" w:rsidR="0077472A" w:rsidRPr="004531DF" w:rsidRDefault="0077472A">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18"/>
                <w:szCs w:val="18"/>
              </w:rPr>
            </w:pPr>
          </w:p>
        </w:tc>
      </w:tr>
    </w:tbl>
    <w:p w14:paraId="3F244C53" w14:textId="77777777" w:rsidR="0077472A" w:rsidRPr="004531DF" w:rsidRDefault="0077472A" w:rsidP="0077472A">
      <w:pPr>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709"/>
        <w:gridCol w:w="6740"/>
      </w:tblGrid>
      <w:tr w:rsidR="0077472A" w:rsidRPr="004531DF" w14:paraId="569033D8" w14:textId="77777777">
        <w:tc>
          <w:tcPr>
            <w:tcW w:w="6941" w:type="dxa"/>
          </w:tcPr>
          <w:p w14:paraId="6E90E9E3" w14:textId="77777777" w:rsidR="0077472A" w:rsidRPr="004531DF" w:rsidRDefault="0077472A">
            <w:pPr>
              <w:rPr>
                <w:rFonts w:asciiTheme="majorHAnsi" w:hAnsiTheme="majorHAnsi" w:cstheme="majorHAnsi"/>
              </w:rPr>
            </w:pPr>
            <w:r w:rsidRPr="004531DF">
              <w:rPr>
                <w:rFonts w:asciiTheme="majorHAnsi" w:hAnsiTheme="majorHAnsi" w:cstheme="majorHAnsi"/>
              </w:rPr>
              <w:t>______________________________________________________</w:t>
            </w:r>
          </w:p>
        </w:tc>
        <w:tc>
          <w:tcPr>
            <w:tcW w:w="709" w:type="dxa"/>
          </w:tcPr>
          <w:p w14:paraId="48698C38" w14:textId="77777777" w:rsidR="0077472A" w:rsidRPr="004531DF" w:rsidRDefault="0077472A">
            <w:pPr>
              <w:rPr>
                <w:rFonts w:asciiTheme="majorHAnsi" w:hAnsiTheme="majorHAnsi" w:cstheme="majorHAnsi"/>
              </w:rPr>
            </w:pPr>
          </w:p>
        </w:tc>
        <w:tc>
          <w:tcPr>
            <w:tcW w:w="6740" w:type="dxa"/>
          </w:tcPr>
          <w:p w14:paraId="143529C5" w14:textId="77777777" w:rsidR="0077472A" w:rsidRPr="004531DF" w:rsidRDefault="0077472A">
            <w:pPr>
              <w:rPr>
                <w:rFonts w:asciiTheme="majorHAnsi" w:hAnsiTheme="majorHAnsi" w:cstheme="majorHAnsi"/>
              </w:rPr>
            </w:pPr>
            <w:r w:rsidRPr="004531DF">
              <w:rPr>
                <w:rFonts w:asciiTheme="majorHAnsi" w:hAnsiTheme="majorHAnsi" w:cstheme="majorHAnsi"/>
              </w:rPr>
              <w:t>_______________________________________________________</w:t>
            </w:r>
          </w:p>
        </w:tc>
      </w:tr>
      <w:tr w:rsidR="0077472A" w:rsidRPr="004531DF" w14:paraId="009C5445" w14:textId="77777777">
        <w:tc>
          <w:tcPr>
            <w:tcW w:w="6941" w:type="dxa"/>
          </w:tcPr>
          <w:p w14:paraId="7521D808" w14:textId="77777777" w:rsidR="0077472A" w:rsidRPr="004531DF" w:rsidRDefault="0077472A">
            <w:pPr>
              <w:rPr>
                <w:rFonts w:asciiTheme="majorHAnsi" w:hAnsiTheme="majorHAnsi" w:cstheme="majorHAnsi"/>
              </w:rPr>
            </w:pPr>
            <w:r w:rsidRPr="004531DF">
              <w:rPr>
                <w:rFonts w:asciiTheme="majorHAnsi" w:hAnsiTheme="majorHAnsi" w:cstheme="majorHAnsi"/>
              </w:rPr>
              <w:t xml:space="preserve">Nombre y firma </w:t>
            </w:r>
          </w:p>
          <w:p w14:paraId="2E69A0B2" w14:textId="77777777" w:rsidR="0077472A" w:rsidRPr="004531DF" w:rsidRDefault="0077472A">
            <w:pPr>
              <w:rPr>
                <w:rFonts w:asciiTheme="majorHAnsi" w:hAnsiTheme="majorHAnsi" w:cstheme="majorHAnsi"/>
              </w:rPr>
            </w:pPr>
            <w:r w:rsidRPr="004531DF">
              <w:rPr>
                <w:rFonts w:asciiTheme="majorHAnsi" w:hAnsiTheme="majorHAnsi" w:cstheme="majorHAnsi"/>
              </w:rPr>
              <w:t>Representante legal</w:t>
            </w:r>
          </w:p>
        </w:tc>
        <w:tc>
          <w:tcPr>
            <w:tcW w:w="709" w:type="dxa"/>
          </w:tcPr>
          <w:p w14:paraId="254694D2" w14:textId="77777777" w:rsidR="0077472A" w:rsidRPr="004531DF" w:rsidRDefault="0077472A">
            <w:pPr>
              <w:rPr>
                <w:rFonts w:asciiTheme="majorHAnsi" w:hAnsiTheme="majorHAnsi" w:cstheme="majorHAnsi"/>
              </w:rPr>
            </w:pPr>
          </w:p>
        </w:tc>
        <w:tc>
          <w:tcPr>
            <w:tcW w:w="6740" w:type="dxa"/>
          </w:tcPr>
          <w:p w14:paraId="1FC8130F" w14:textId="77777777" w:rsidR="0077472A" w:rsidRPr="004531DF" w:rsidRDefault="0077472A">
            <w:pPr>
              <w:rPr>
                <w:rFonts w:asciiTheme="majorHAnsi" w:hAnsiTheme="majorHAnsi" w:cstheme="majorHAnsi"/>
              </w:rPr>
            </w:pPr>
            <w:r w:rsidRPr="004531DF">
              <w:rPr>
                <w:rFonts w:asciiTheme="majorHAnsi" w:hAnsiTheme="majorHAnsi" w:cstheme="majorHAnsi"/>
              </w:rPr>
              <w:t xml:space="preserve">Nombre y firma </w:t>
            </w:r>
          </w:p>
          <w:p w14:paraId="598FE6F6" w14:textId="5FB17595" w:rsidR="0077472A" w:rsidRPr="004531DF" w:rsidRDefault="0077472A">
            <w:pPr>
              <w:rPr>
                <w:rFonts w:asciiTheme="majorHAnsi" w:hAnsiTheme="majorHAnsi" w:cstheme="majorHAnsi"/>
              </w:rPr>
            </w:pPr>
            <w:r w:rsidRPr="004531DF">
              <w:rPr>
                <w:rFonts w:asciiTheme="majorHAnsi" w:hAnsiTheme="majorHAnsi" w:cstheme="majorHAnsi"/>
              </w:rPr>
              <w:t>Fiscal</w:t>
            </w:r>
          </w:p>
        </w:tc>
      </w:tr>
    </w:tbl>
    <w:p w14:paraId="085999EF" w14:textId="77777777" w:rsidR="0077472A" w:rsidRPr="004531DF" w:rsidRDefault="0077472A" w:rsidP="0077472A">
      <w:pPr>
        <w:rPr>
          <w:rFonts w:asciiTheme="majorHAnsi" w:hAnsiTheme="majorHAnsi" w:cstheme="majorHAnsi"/>
        </w:rPr>
      </w:pPr>
    </w:p>
    <w:p w14:paraId="1B3BE21A" w14:textId="77777777" w:rsidR="004D540E" w:rsidRPr="004531DF" w:rsidRDefault="004D540E" w:rsidP="008A6865">
      <w:pPr>
        <w:shd w:val="clear" w:color="auto" w:fill="FFFFFF" w:themeFill="background1"/>
        <w:tabs>
          <w:tab w:val="left" w:pos="1787"/>
        </w:tabs>
        <w:autoSpaceDE w:val="0"/>
        <w:autoSpaceDN w:val="0"/>
        <w:adjustRightInd w:val="0"/>
        <w:spacing w:after="0" w:line="276" w:lineRule="auto"/>
        <w:rPr>
          <w:rFonts w:asciiTheme="majorHAnsi" w:hAnsiTheme="majorHAnsi" w:cstheme="majorHAnsi"/>
        </w:rPr>
      </w:pPr>
    </w:p>
    <w:sectPr w:rsidR="004D540E" w:rsidRPr="004531DF">
      <w:pgSz w:w="15840" w:h="12240" w:orient="landscape"/>
      <w:pgMar w:top="720" w:right="720" w:bottom="720" w:left="720" w:header="708" w:footer="7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740177" w14:textId="77777777" w:rsidR="00FA4121" w:rsidRDefault="00FA4121" w:rsidP="00004884">
      <w:pPr>
        <w:spacing w:after="0" w:line="240" w:lineRule="auto"/>
      </w:pPr>
      <w:r>
        <w:separator/>
      </w:r>
    </w:p>
  </w:endnote>
  <w:endnote w:type="continuationSeparator" w:id="0">
    <w:p w14:paraId="14FA5E94" w14:textId="77777777" w:rsidR="00FA4121" w:rsidRDefault="00FA4121" w:rsidP="00004884">
      <w:pPr>
        <w:spacing w:after="0" w:line="240" w:lineRule="auto"/>
      </w:pPr>
      <w:r>
        <w:continuationSeparator/>
      </w:r>
    </w:p>
  </w:endnote>
  <w:endnote w:type="continuationNotice" w:id="1">
    <w:p w14:paraId="161EC754" w14:textId="77777777" w:rsidR="00FA4121" w:rsidRDefault="00FA41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67713E" w14:textId="7F581B9C" w:rsidR="00B864AB" w:rsidRDefault="00EA5CED" w:rsidP="003F27FD">
    <w:pPr>
      <w:pStyle w:val="Footer"/>
      <w:jc w:val="right"/>
    </w:pPr>
    <w:r>
      <w:rPr>
        <w:noProof/>
        <w:color w:val="3494BA" w:themeColor="accent1"/>
        <w:sz w:val="20"/>
        <w:szCs w:val="20"/>
        <w:lang w:val="es-ES"/>
      </w:rPr>
      <mc:AlternateContent>
        <mc:Choice Requires="wpg">
          <w:drawing>
            <wp:anchor distT="0" distB="0" distL="114300" distR="114300" simplePos="0" relativeHeight="251663360" behindDoc="1" locked="0" layoutInCell="1" allowOverlap="1" wp14:anchorId="1D1AABEA" wp14:editId="338AD677">
              <wp:simplePos x="0" y="0"/>
              <wp:positionH relativeFrom="page">
                <wp:posOffset>0</wp:posOffset>
              </wp:positionH>
              <wp:positionV relativeFrom="page">
                <wp:posOffset>8477250</wp:posOffset>
              </wp:positionV>
              <wp:extent cx="7791450" cy="2209800"/>
              <wp:effectExtent l="0" t="0" r="0" b="0"/>
              <wp:wrapNone/>
              <wp:docPr id="1656013863" name="Grupo 16560138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91450" cy="2209800"/>
                        <a:chOff x="0" y="13350"/>
                        <a:chExt cx="12270" cy="3480"/>
                      </a:xfrm>
                    </wpg:grpSpPr>
                    <wps:wsp>
                      <wps:cNvPr id="1081450837" name="AutoShape 2"/>
                      <wps:cNvSpPr>
                        <a:spLocks/>
                      </wps:cNvSpPr>
                      <wps:spPr bwMode="auto">
                        <a:xfrm>
                          <a:off x="0" y="14565"/>
                          <a:ext cx="12270" cy="1275"/>
                        </a:xfrm>
                        <a:custGeom>
                          <a:avLst/>
                          <a:gdLst>
                            <a:gd name="T0" fmla="*/ 1649 w 12240"/>
                            <a:gd name="T1" fmla="+- 0 14130 14130"/>
                            <a:gd name="T2" fmla="*/ 14130 h 1710"/>
                            <a:gd name="T3" fmla="*/ 1492 w 12240"/>
                            <a:gd name="T4" fmla="+- 0 14132 14130"/>
                            <a:gd name="T5" fmla="*/ 14132 h 1710"/>
                            <a:gd name="T6" fmla="*/ 1334 w 12240"/>
                            <a:gd name="T7" fmla="+- 0 14136 14130"/>
                            <a:gd name="T8" fmla="*/ 14136 h 1710"/>
                            <a:gd name="T9" fmla="*/ 1256 w 12240"/>
                            <a:gd name="T10" fmla="+- 0 14139 14130"/>
                            <a:gd name="T11" fmla="*/ 14139 h 1710"/>
                            <a:gd name="T12" fmla="*/ 1177 w 12240"/>
                            <a:gd name="T13" fmla="+- 0 14143 14130"/>
                            <a:gd name="T14" fmla="*/ 14143 h 1710"/>
                            <a:gd name="T15" fmla="*/ 1099 w 12240"/>
                            <a:gd name="T16" fmla="+- 0 14148 14130"/>
                            <a:gd name="T17" fmla="*/ 14148 h 1710"/>
                            <a:gd name="T18" fmla="*/ 1020 w 12240"/>
                            <a:gd name="T19" fmla="+- 0 14154 14130"/>
                            <a:gd name="T20" fmla="*/ 14154 h 1710"/>
                            <a:gd name="T21" fmla="*/ 942 w 12240"/>
                            <a:gd name="T22" fmla="+- 0 14161 14130"/>
                            <a:gd name="T23" fmla="*/ 14161 h 1710"/>
                            <a:gd name="T24" fmla="*/ 863 w 12240"/>
                            <a:gd name="T25" fmla="+- 0 14169 14130"/>
                            <a:gd name="T26" fmla="*/ 14169 h 1710"/>
                            <a:gd name="T27" fmla="*/ 785 w 12240"/>
                            <a:gd name="T28" fmla="+- 0 14178 14130"/>
                            <a:gd name="T29" fmla="*/ 14178 h 1710"/>
                            <a:gd name="T30" fmla="*/ 719 w 12240"/>
                            <a:gd name="T31" fmla="+- 0 14185 14130"/>
                            <a:gd name="T32" fmla="*/ 14185 h 1710"/>
                            <a:gd name="T33" fmla="*/ 514 w 12240"/>
                            <a:gd name="T34" fmla="+- 0 14200 14130"/>
                            <a:gd name="T35" fmla="*/ 14200 h 1710"/>
                            <a:gd name="T36" fmla="*/ 446 w 12240"/>
                            <a:gd name="T37" fmla="+- 0 14207 14130"/>
                            <a:gd name="T38" fmla="*/ 14207 h 1710"/>
                            <a:gd name="T39" fmla="*/ 379 w 12240"/>
                            <a:gd name="T40" fmla="+- 0 14217 14130"/>
                            <a:gd name="T41" fmla="*/ 14217 h 1710"/>
                            <a:gd name="T42" fmla="*/ 315 w 12240"/>
                            <a:gd name="T43" fmla="+- 0 14231 14130"/>
                            <a:gd name="T44" fmla="*/ 14231 h 1710"/>
                            <a:gd name="T45" fmla="*/ 254 w 12240"/>
                            <a:gd name="T46" fmla="+- 0 14250 14130"/>
                            <a:gd name="T47" fmla="*/ 14250 h 1710"/>
                            <a:gd name="T48" fmla="*/ 197 w 12240"/>
                            <a:gd name="T49" fmla="+- 0 14274 14130"/>
                            <a:gd name="T50" fmla="*/ 14274 h 1710"/>
                            <a:gd name="T51" fmla="*/ 145 w 12240"/>
                            <a:gd name="T52" fmla="+- 0 14306 14130"/>
                            <a:gd name="T53" fmla="*/ 14306 h 1710"/>
                            <a:gd name="T54" fmla="*/ 98 w 12240"/>
                            <a:gd name="T55" fmla="+- 0 14346 14130"/>
                            <a:gd name="T56" fmla="*/ 14346 h 1710"/>
                            <a:gd name="T57" fmla="*/ 59 w 12240"/>
                            <a:gd name="T58" fmla="+- 0 14396 14130"/>
                            <a:gd name="T59" fmla="*/ 14396 h 1710"/>
                            <a:gd name="T60" fmla="*/ 26 w 12240"/>
                            <a:gd name="T61" fmla="+- 0 14456 14130"/>
                            <a:gd name="T62" fmla="*/ 14456 h 1710"/>
                            <a:gd name="T63" fmla="*/ 2 w 12240"/>
                            <a:gd name="T64" fmla="+- 0 14527 14130"/>
                            <a:gd name="T65" fmla="*/ 14527 h 1710"/>
                            <a:gd name="T66" fmla="*/ 0 w 12240"/>
                            <a:gd name="T67" fmla="+- 0 14541 14130"/>
                            <a:gd name="T68" fmla="*/ 14541 h 1710"/>
                            <a:gd name="T69" fmla="*/ 0 w 12240"/>
                            <a:gd name="T70" fmla="+- 0 15840 14130"/>
                            <a:gd name="T71" fmla="*/ 15840 h 1710"/>
                            <a:gd name="T72" fmla="*/ 12240 w 12240"/>
                            <a:gd name="T73" fmla="+- 0 15840 14130"/>
                            <a:gd name="T74" fmla="*/ 15840 h 1710"/>
                            <a:gd name="T75" fmla="*/ 12240 w 12240"/>
                            <a:gd name="T76" fmla="+- 0 14394 14130"/>
                            <a:gd name="T77" fmla="*/ 14394 h 1710"/>
                            <a:gd name="T78" fmla="*/ 7436 w 12240"/>
                            <a:gd name="T79" fmla="+- 0 14394 14130"/>
                            <a:gd name="T80" fmla="*/ 14394 h 1710"/>
                            <a:gd name="T81" fmla="*/ 6481 w 12240"/>
                            <a:gd name="T82" fmla="+- 0 14385 14130"/>
                            <a:gd name="T83" fmla="*/ 14385 h 1710"/>
                            <a:gd name="T84" fmla="*/ 5526 w 12240"/>
                            <a:gd name="T85" fmla="+- 0 14358 14130"/>
                            <a:gd name="T86" fmla="*/ 14358 h 1710"/>
                            <a:gd name="T87" fmla="*/ 4572 w 12240"/>
                            <a:gd name="T88" fmla="+- 0 14313 14130"/>
                            <a:gd name="T89" fmla="*/ 14313 h 1710"/>
                            <a:gd name="T90" fmla="*/ 3539 w 12240"/>
                            <a:gd name="T91" fmla="+- 0 14244 14130"/>
                            <a:gd name="T92" fmla="*/ 14244 h 1710"/>
                            <a:gd name="T93" fmla="*/ 2515 w 12240"/>
                            <a:gd name="T94" fmla="+- 0 14164 14130"/>
                            <a:gd name="T95" fmla="*/ 14164 h 1710"/>
                            <a:gd name="T96" fmla="*/ 2200 w 12240"/>
                            <a:gd name="T97" fmla="+- 0 14146 14130"/>
                            <a:gd name="T98" fmla="*/ 14146 h 1710"/>
                            <a:gd name="T99" fmla="*/ 1964 w 12240"/>
                            <a:gd name="T100" fmla="+- 0 14136 14130"/>
                            <a:gd name="T101" fmla="*/ 14136 h 1710"/>
                            <a:gd name="T102" fmla="*/ 1807 w 12240"/>
                            <a:gd name="T103" fmla="+- 0 14132 14130"/>
                            <a:gd name="T104" fmla="*/ 14132 h 1710"/>
                            <a:gd name="T105" fmla="*/ 1649 w 12240"/>
                            <a:gd name="T106" fmla="+- 0 14130 14130"/>
                            <a:gd name="T107" fmla="*/ 14130 h 1710"/>
                            <a:gd name="T108" fmla="*/ 11744 w 12240"/>
                            <a:gd name="T109" fmla="+- 0 14203 14130"/>
                            <a:gd name="T110" fmla="*/ 14203 h 1710"/>
                            <a:gd name="T111" fmla="*/ 11660 w 12240"/>
                            <a:gd name="T112" fmla="+- 0 14204 14130"/>
                            <a:gd name="T113" fmla="*/ 14204 h 1710"/>
                            <a:gd name="T114" fmla="*/ 11578 w 12240"/>
                            <a:gd name="T115" fmla="+- 0 14208 14130"/>
                            <a:gd name="T116" fmla="*/ 14208 h 1710"/>
                            <a:gd name="T117" fmla="*/ 11498 w 12240"/>
                            <a:gd name="T118" fmla="+- 0 14213 14130"/>
                            <a:gd name="T119" fmla="*/ 14213 h 1710"/>
                            <a:gd name="T120" fmla="*/ 11421 w 12240"/>
                            <a:gd name="T121" fmla="+- 0 14220 14130"/>
                            <a:gd name="T122" fmla="*/ 14220 h 1710"/>
                            <a:gd name="T123" fmla="*/ 11224 w 12240"/>
                            <a:gd name="T124" fmla="+- 0 14240 14130"/>
                            <a:gd name="T125" fmla="*/ 14240 h 1710"/>
                            <a:gd name="T126" fmla="*/ 11173 w 12240"/>
                            <a:gd name="T127" fmla="+- 0 14245 14130"/>
                            <a:gd name="T128" fmla="*/ 14245 h 1710"/>
                            <a:gd name="T129" fmla="*/ 11014 w 12240"/>
                            <a:gd name="T130" fmla="+- 0 14257 14130"/>
                            <a:gd name="T131" fmla="*/ 14257 h 1710"/>
                            <a:gd name="T132" fmla="*/ 10140 w 12240"/>
                            <a:gd name="T133" fmla="+- 0 14316 14130"/>
                            <a:gd name="T134" fmla="*/ 14316 h 1710"/>
                            <a:gd name="T135" fmla="*/ 9265 w 12240"/>
                            <a:gd name="T136" fmla="+- 0 14358 14130"/>
                            <a:gd name="T137" fmla="*/ 14358 h 1710"/>
                            <a:gd name="T138" fmla="*/ 8390 w 12240"/>
                            <a:gd name="T139" fmla="+- 0 14384 14130"/>
                            <a:gd name="T140" fmla="*/ 14384 h 1710"/>
                            <a:gd name="T141" fmla="*/ 7436 w 12240"/>
                            <a:gd name="T142" fmla="+- 0 14394 14130"/>
                            <a:gd name="T143" fmla="*/ 14394 h 1710"/>
                            <a:gd name="T144" fmla="*/ 12240 w 12240"/>
                            <a:gd name="T145" fmla="+- 0 14394 14130"/>
                            <a:gd name="T146" fmla="*/ 14394 h 1710"/>
                            <a:gd name="T147" fmla="*/ 12240 w 12240"/>
                            <a:gd name="T148" fmla="+- 0 14316 14130"/>
                            <a:gd name="T149" fmla="*/ 14316 h 1710"/>
                            <a:gd name="T150" fmla="*/ 12195 w 12240"/>
                            <a:gd name="T151" fmla="+- 0 14288 14130"/>
                            <a:gd name="T152" fmla="*/ 14288 h 1710"/>
                            <a:gd name="T153" fmla="*/ 12132 w 12240"/>
                            <a:gd name="T154" fmla="+- 0 14259 14130"/>
                            <a:gd name="T155" fmla="*/ 14259 h 1710"/>
                            <a:gd name="T156" fmla="*/ 12062 w 12240"/>
                            <a:gd name="T157" fmla="+- 0 14238 14130"/>
                            <a:gd name="T158" fmla="*/ 14238 h 1710"/>
                            <a:gd name="T159" fmla="*/ 11987 w 12240"/>
                            <a:gd name="T160" fmla="+- 0 14222 14130"/>
                            <a:gd name="T161" fmla="*/ 14222 h 1710"/>
                            <a:gd name="T162" fmla="*/ 11908 w 12240"/>
                            <a:gd name="T163" fmla="+- 0 14211 14130"/>
                            <a:gd name="T164" fmla="*/ 14211 h 1710"/>
                            <a:gd name="T165" fmla="*/ 11827 w 12240"/>
                            <a:gd name="T166" fmla="+- 0 14205 14130"/>
                            <a:gd name="T167" fmla="*/ 14205 h 1710"/>
                            <a:gd name="T168" fmla="*/ 11744 w 12240"/>
                            <a:gd name="T169" fmla="+- 0 14203 14130"/>
                            <a:gd name="T170" fmla="*/ 14203 h 171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 ang="0">
                              <a:pos x="T108" y="T110"/>
                            </a:cxn>
                            <a:cxn ang="0">
                              <a:pos x="T111" y="T113"/>
                            </a:cxn>
                            <a:cxn ang="0">
                              <a:pos x="T114" y="T116"/>
                            </a:cxn>
                            <a:cxn ang="0">
                              <a:pos x="T117" y="T119"/>
                            </a:cxn>
                            <a:cxn ang="0">
                              <a:pos x="T120" y="T122"/>
                            </a:cxn>
                            <a:cxn ang="0">
                              <a:pos x="T123" y="T125"/>
                            </a:cxn>
                            <a:cxn ang="0">
                              <a:pos x="T126" y="T128"/>
                            </a:cxn>
                            <a:cxn ang="0">
                              <a:pos x="T129" y="T131"/>
                            </a:cxn>
                            <a:cxn ang="0">
                              <a:pos x="T132" y="T134"/>
                            </a:cxn>
                            <a:cxn ang="0">
                              <a:pos x="T135" y="T137"/>
                            </a:cxn>
                            <a:cxn ang="0">
                              <a:pos x="T138" y="T140"/>
                            </a:cxn>
                            <a:cxn ang="0">
                              <a:pos x="T141" y="T143"/>
                            </a:cxn>
                            <a:cxn ang="0">
                              <a:pos x="T144" y="T146"/>
                            </a:cxn>
                            <a:cxn ang="0">
                              <a:pos x="T147" y="T149"/>
                            </a:cxn>
                            <a:cxn ang="0">
                              <a:pos x="T150" y="T152"/>
                            </a:cxn>
                            <a:cxn ang="0">
                              <a:pos x="T153" y="T155"/>
                            </a:cxn>
                            <a:cxn ang="0">
                              <a:pos x="T156" y="T158"/>
                            </a:cxn>
                            <a:cxn ang="0">
                              <a:pos x="T159" y="T161"/>
                            </a:cxn>
                            <a:cxn ang="0">
                              <a:pos x="T162" y="T164"/>
                            </a:cxn>
                            <a:cxn ang="0">
                              <a:pos x="T165" y="T167"/>
                            </a:cxn>
                            <a:cxn ang="0">
                              <a:pos x="T168" y="T170"/>
                            </a:cxn>
                          </a:cxnLst>
                          <a:rect l="0" t="0" r="r" b="b"/>
                          <a:pathLst>
                            <a:path w="12240" h="1710">
                              <a:moveTo>
                                <a:pt x="1649" y="0"/>
                              </a:moveTo>
                              <a:lnTo>
                                <a:pt x="1492" y="2"/>
                              </a:lnTo>
                              <a:lnTo>
                                <a:pt x="1334" y="6"/>
                              </a:lnTo>
                              <a:lnTo>
                                <a:pt x="1256" y="9"/>
                              </a:lnTo>
                              <a:lnTo>
                                <a:pt x="1177" y="13"/>
                              </a:lnTo>
                              <a:lnTo>
                                <a:pt x="1099" y="18"/>
                              </a:lnTo>
                              <a:lnTo>
                                <a:pt x="1020" y="24"/>
                              </a:lnTo>
                              <a:lnTo>
                                <a:pt x="942" y="31"/>
                              </a:lnTo>
                              <a:lnTo>
                                <a:pt x="863" y="39"/>
                              </a:lnTo>
                              <a:lnTo>
                                <a:pt x="785" y="48"/>
                              </a:lnTo>
                              <a:lnTo>
                                <a:pt x="719" y="55"/>
                              </a:lnTo>
                              <a:lnTo>
                                <a:pt x="514" y="70"/>
                              </a:lnTo>
                              <a:lnTo>
                                <a:pt x="446" y="77"/>
                              </a:lnTo>
                              <a:lnTo>
                                <a:pt x="379" y="87"/>
                              </a:lnTo>
                              <a:lnTo>
                                <a:pt x="315" y="101"/>
                              </a:lnTo>
                              <a:lnTo>
                                <a:pt x="254" y="120"/>
                              </a:lnTo>
                              <a:lnTo>
                                <a:pt x="197" y="144"/>
                              </a:lnTo>
                              <a:lnTo>
                                <a:pt x="145" y="176"/>
                              </a:lnTo>
                              <a:lnTo>
                                <a:pt x="98" y="216"/>
                              </a:lnTo>
                              <a:lnTo>
                                <a:pt x="59" y="266"/>
                              </a:lnTo>
                              <a:lnTo>
                                <a:pt x="26" y="326"/>
                              </a:lnTo>
                              <a:lnTo>
                                <a:pt x="2" y="397"/>
                              </a:lnTo>
                              <a:lnTo>
                                <a:pt x="0" y="411"/>
                              </a:lnTo>
                              <a:lnTo>
                                <a:pt x="0" y="1710"/>
                              </a:lnTo>
                              <a:lnTo>
                                <a:pt x="12240" y="1710"/>
                              </a:lnTo>
                              <a:lnTo>
                                <a:pt x="12240" y="264"/>
                              </a:lnTo>
                              <a:lnTo>
                                <a:pt x="7436" y="264"/>
                              </a:lnTo>
                              <a:lnTo>
                                <a:pt x="6481" y="255"/>
                              </a:lnTo>
                              <a:lnTo>
                                <a:pt x="5526" y="228"/>
                              </a:lnTo>
                              <a:lnTo>
                                <a:pt x="4572" y="183"/>
                              </a:lnTo>
                              <a:lnTo>
                                <a:pt x="3539" y="114"/>
                              </a:lnTo>
                              <a:lnTo>
                                <a:pt x="2515" y="34"/>
                              </a:lnTo>
                              <a:lnTo>
                                <a:pt x="2200" y="16"/>
                              </a:lnTo>
                              <a:lnTo>
                                <a:pt x="1964" y="6"/>
                              </a:lnTo>
                              <a:lnTo>
                                <a:pt x="1807" y="2"/>
                              </a:lnTo>
                              <a:lnTo>
                                <a:pt x="1649" y="0"/>
                              </a:lnTo>
                              <a:close/>
                              <a:moveTo>
                                <a:pt x="11744" y="73"/>
                              </a:moveTo>
                              <a:lnTo>
                                <a:pt x="11660" y="74"/>
                              </a:lnTo>
                              <a:lnTo>
                                <a:pt x="11578" y="78"/>
                              </a:lnTo>
                              <a:lnTo>
                                <a:pt x="11498" y="83"/>
                              </a:lnTo>
                              <a:lnTo>
                                <a:pt x="11421" y="90"/>
                              </a:lnTo>
                              <a:lnTo>
                                <a:pt x="11224" y="110"/>
                              </a:lnTo>
                              <a:lnTo>
                                <a:pt x="11173" y="115"/>
                              </a:lnTo>
                              <a:lnTo>
                                <a:pt x="11014" y="127"/>
                              </a:lnTo>
                              <a:lnTo>
                                <a:pt x="10140" y="186"/>
                              </a:lnTo>
                              <a:lnTo>
                                <a:pt x="9265" y="228"/>
                              </a:lnTo>
                              <a:lnTo>
                                <a:pt x="8390" y="254"/>
                              </a:lnTo>
                              <a:lnTo>
                                <a:pt x="7436" y="264"/>
                              </a:lnTo>
                              <a:lnTo>
                                <a:pt x="12240" y="264"/>
                              </a:lnTo>
                              <a:lnTo>
                                <a:pt x="12240" y="186"/>
                              </a:lnTo>
                              <a:lnTo>
                                <a:pt x="12195" y="158"/>
                              </a:lnTo>
                              <a:lnTo>
                                <a:pt x="12132" y="129"/>
                              </a:lnTo>
                              <a:lnTo>
                                <a:pt x="12062" y="108"/>
                              </a:lnTo>
                              <a:lnTo>
                                <a:pt x="11987" y="92"/>
                              </a:lnTo>
                              <a:lnTo>
                                <a:pt x="11908" y="81"/>
                              </a:lnTo>
                              <a:lnTo>
                                <a:pt x="11827" y="75"/>
                              </a:lnTo>
                              <a:lnTo>
                                <a:pt x="11744" y="73"/>
                              </a:lnTo>
                              <a:close/>
                            </a:path>
                          </a:pathLst>
                        </a:custGeom>
                        <a:solidFill>
                          <a:srgbClr val="2A49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9023923" name="Freeform 3"/>
                      <wps:cNvSpPr>
                        <a:spLocks/>
                      </wps:cNvSpPr>
                      <wps:spPr bwMode="auto">
                        <a:xfrm>
                          <a:off x="11361" y="13350"/>
                          <a:ext cx="765" cy="1423"/>
                        </a:xfrm>
                        <a:custGeom>
                          <a:avLst/>
                          <a:gdLst>
                            <a:gd name="T0" fmla="+- 0 11624 11347"/>
                            <a:gd name="T1" fmla="*/ T0 w 765"/>
                            <a:gd name="T2" fmla="+- 0 13278 13216"/>
                            <a:gd name="T3" fmla="*/ 13278 h 1423"/>
                            <a:gd name="T4" fmla="+- 0 11592 11347"/>
                            <a:gd name="T5" fmla="*/ T4 w 765"/>
                            <a:gd name="T6" fmla="+- 0 13407 13216"/>
                            <a:gd name="T7" fmla="*/ 13407 h 1423"/>
                            <a:gd name="T8" fmla="+- 0 11565 11347"/>
                            <a:gd name="T9" fmla="*/ T8 w 765"/>
                            <a:gd name="T10" fmla="+- 0 13538 13216"/>
                            <a:gd name="T11" fmla="*/ 13538 h 1423"/>
                            <a:gd name="T12" fmla="+- 0 11575 11347"/>
                            <a:gd name="T13" fmla="*/ T12 w 765"/>
                            <a:gd name="T14" fmla="+- 0 13674 13216"/>
                            <a:gd name="T15" fmla="*/ 13674 h 1423"/>
                            <a:gd name="T16" fmla="+- 0 11641 11347"/>
                            <a:gd name="T17" fmla="*/ T16 w 765"/>
                            <a:gd name="T18" fmla="+- 0 13796 13216"/>
                            <a:gd name="T19" fmla="*/ 13796 h 1423"/>
                            <a:gd name="T20" fmla="+- 0 11698 11347"/>
                            <a:gd name="T21" fmla="*/ T20 w 765"/>
                            <a:gd name="T22" fmla="+- 0 13874 13216"/>
                            <a:gd name="T23" fmla="*/ 13874 h 1423"/>
                            <a:gd name="T24" fmla="+- 0 11732 11347"/>
                            <a:gd name="T25" fmla="*/ T24 w 765"/>
                            <a:gd name="T26" fmla="+- 0 13918 13216"/>
                            <a:gd name="T27" fmla="*/ 13918 h 1423"/>
                            <a:gd name="T28" fmla="+- 0 11774 11347"/>
                            <a:gd name="T29" fmla="*/ T28 w 765"/>
                            <a:gd name="T30" fmla="+- 0 14004 13216"/>
                            <a:gd name="T31" fmla="*/ 14004 h 1423"/>
                            <a:gd name="T32" fmla="+- 0 11814 11347"/>
                            <a:gd name="T33" fmla="*/ T32 w 765"/>
                            <a:gd name="T34" fmla="+- 0 14137 13216"/>
                            <a:gd name="T35" fmla="*/ 14137 h 1423"/>
                            <a:gd name="T36" fmla="+- 0 11812 11347"/>
                            <a:gd name="T37" fmla="*/ T36 w 765"/>
                            <a:gd name="T38" fmla="+- 0 14179 13216"/>
                            <a:gd name="T39" fmla="*/ 14179 h 1423"/>
                            <a:gd name="T40" fmla="+- 0 11790 11347"/>
                            <a:gd name="T41" fmla="*/ T40 w 765"/>
                            <a:gd name="T42" fmla="+- 0 14124 13216"/>
                            <a:gd name="T43" fmla="*/ 14124 h 1423"/>
                            <a:gd name="T44" fmla="+- 0 11727 11347"/>
                            <a:gd name="T45" fmla="*/ T44 w 765"/>
                            <a:gd name="T46" fmla="+- 0 13991 13216"/>
                            <a:gd name="T47" fmla="*/ 13991 h 1423"/>
                            <a:gd name="T48" fmla="+- 0 11614 11347"/>
                            <a:gd name="T49" fmla="*/ T48 w 765"/>
                            <a:gd name="T50" fmla="+- 0 13834 13216"/>
                            <a:gd name="T51" fmla="*/ 13834 h 1423"/>
                            <a:gd name="T52" fmla="+- 0 11446 11347"/>
                            <a:gd name="T53" fmla="*/ T52 w 765"/>
                            <a:gd name="T54" fmla="+- 0 13675 13216"/>
                            <a:gd name="T55" fmla="*/ 13675 h 1423"/>
                            <a:gd name="T56" fmla="+- 0 11412 11347"/>
                            <a:gd name="T57" fmla="*/ T56 w 765"/>
                            <a:gd name="T58" fmla="+- 0 13627 13216"/>
                            <a:gd name="T59" fmla="*/ 13627 h 1423"/>
                            <a:gd name="T60" fmla="+- 0 11394 11347"/>
                            <a:gd name="T61" fmla="*/ T60 w 765"/>
                            <a:gd name="T62" fmla="+- 0 13598 13216"/>
                            <a:gd name="T63" fmla="*/ 13598 h 1423"/>
                            <a:gd name="T64" fmla="+- 0 11368 11347"/>
                            <a:gd name="T65" fmla="*/ T64 w 765"/>
                            <a:gd name="T66" fmla="+- 0 13592 13216"/>
                            <a:gd name="T67" fmla="*/ 13592 h 1423"/>
                            <a:gd name="T68" fmla="+- 0 11348 11347"/>
                            <a:gd name="T69" fmla="*/ T68 w 765"/>
                            <a:gd name="T70" fmla="+- 0 13610 13216"/>
                            <a:gd name="T71" fmla="*/ 13610 h 1423"/>
                            <a:gd name="T72" fmla="+- 0 11349 11347"/>
                            <a:gd name="T73" fmla="*/ T72 w 765"/>
                            <a:gd name="T74" fmla="+- 0 13632 13216"/>
                            <a:gd name="T75" fmla="*/ 13632 h 1423"/>
                            <a:gd name="T76" fmla="+- 0 11364 11347"/>
                            <a:gd name="T77" fmla="*/ T76 w 765"/>
                            <a:gd name="T78" fmla="+- 0 13699 13216"/>
                            <a:gd name="T79" fmla="*/ 13699 h 1423"/>
                            <a:gd name="T80" fmla="+- 0 11382 11347"/>
                            <a:gd name="T81" fmla="*/ T80 w 765"/>
                            <a:gd name="T82" fmla="+- 0 13754 13216"/>
                            <a:gd name="T83" fmla="*/ 13754 h 1423"/>
                            <a:gd name="T84" fmla="+- 0 11435 11347"/>
                            <a:gd name="T85" fmla="*/ T84 w 765"/>
                            <a:gd name="T86" fmla="+- 0 13896 13216"/>
                            <a:gd name="T87" fmla="*/ 13896 h 1423"/>
                            <a:gd name="T88" fmla="+- 0 11512 11347"/>
                            <a:gd name="T89" fmla="*/ T88 w 765"/>
                            <a:gd name="T90" fmla="+- 0 14028 13216"/>
                            <a:gd name="T91" fmla="*/ 14028 h 1423"/>
                            <a:gd name="T92" fmla="+- 0 11611 11347"/>
                            <a:gd name="T93" fmla="*/ T92 w 765"/>
                            <a:gd name="T94" fmla="+- 0 14144 13216"/>
                            <a:gd name="T95" fmla="*/ 14144 h 1423"/>
                            <a:gd name="T96" fmla="+- 0 11778 11347"/>
                            <a:gd name="T97" fmla="*/ T96 w 765"/>
                            <a:gd name="T98" fmla="+- 0 14248 13216"/>
                            <a:gd name="T99" fmla="*/ 14248 h 1423"/>
                            <a:gd name="T100" fmla="+- 0 11839 11347"/>
                            <a:gd name="T101" fmla="*/ T100 w 765"/>
                            <a:gd name="T102" fmla="+- 0 14330 13216"/>
                            <a:gd name="T103" fmla="*/ 14330 h 1423"/>
                            <a:gd name="T104" fmla="+- 0 11832 11347"/>
                            <a:gd name="T105" fmla="*/ T104 w 765"/>
                            <a:gd name="T106" fmla="+- 0 14471 13216"/>
                            <a:gd name="T107" fmla="*/ 14471 h 1423"/>
                            <a:gd name="T108" fmla="+- 0 11810 11347"/>
                            <a:gd name="T109" fmla="*/ T108 w 765"/>
                            <a:gd name="T110" fmla="+- 0 14565 13216"/>
                            <a:gd name="T111" fmla="*/ 14565 h 1423"/>
                            <a:gd name="T112" fmla="+- 0 11792 11347"/>
                            <a:gd name="T113" fmla="*/ T112 w 765"/>
                            <a:gd name="T114" fmla="+- 0 14616 13216"/>
                            <a:gd name="T115" fmla="*/ 14616 h 1423"/>
                            <a:gd name="T116" fmla="+- 0 11776 11347"/>
                            <a:gd name="T117" fmla="*/ T116 w 765"/>
                            <a:gd name="T118" fmla="+- 0 14638 13216"/>
                            <a:gd name="T119" fmla="*/ 14638 h 1423"/>
                            <a:gd name="T120" fmla="+- 0 11838 11347"/>
                            <a:gd name="T121" fmla="*/ T120 w 765"/>
                            <a:gd name="T122" fmla="+- 0 14515 13216"/>
                            <a:gd name="T123" fmla="*/ 14515 h 1423"/>
                            <a:gd name="T124" fmla="+- 0 11853 11347"/>
                            <a:gd name="T125" fmla="*/ T124 w 765"/>
                            <a:gd name="T126" fmla="+- 0 14333 13216"/>
                            <a:gd name="T127" fmla="*/ 14333 h 1423"/>
                            <a:gd name="T128" fmla="+- 0 11874 11347"/>
                            <a:gd name="T129" fmla="*/ T128 w 765"/>
                            <a:gd name="T130" fmla="+- 0 14238 13216"/>
                            <a:gd name="T131" fmla="*/ 14238 h 1423"/>
                            <a:gd name="T132" fmla="+- 0 11929 11347"/>
                            <a:gd name="T133" fmla="*/ T132 w 765"/>
                            <a:gd name="T134" fmla="+- 0 14185 13216"/>
                            <a:gd name="T135" fmla="*/ 14185 h 1423"/>
                            <a:gd name="T136" fmla="+- 0 12017 11347"/>
                            <a:gd name="T137" fmla="*/ T136 w 765"/>
                            <a:gd name="T138" fmla="+- 0 14091 13216"/>
                            <a:gd name="T139" fmla="*/ 14091 h 1423"/>
                            <a:gd name="T140" fmla="+- 0 12099 11347"/>
                            <a:gd name="T141" fmla="*/ T140 w 765"/>
                            <a:gd name="T142" fmla="+- 0 13947 13216"/>
                            <a:gd name="T143" fmla="*/ 13947 h 1423"/>
                            <a:gd name="T144" fmla="+- 0 12108 11347"/>
                            <a:gd name="T145" fmla="*/ T144 w 765"/>
                            <a:gd name="T146" fmla="+- 0 13799 13216"/>
                            <a:gd name="T147" fmla="*/ 13799 h 1423"/>
                            <a:gd name="T148" fmla="+- 0 12070 11347"/>
                            <a:gd name="T149" fmla="*/ T148 w 765"/>
                            <a:gd name="T150" fmla="+- 0 13651 13216"/>
                            <a:gd name="T151" fmla="*/ 13651 h 1423"/>
                            <a:gd name="T152" fmla="+- 0 12011 11347"/>
                            <a:gd name="T153" fmla="*/ T152 w 765"/>
                            <a:gd name="T154" fmla="+- 0 13512 13216"/>
                            <a:gd name="T155" fmla="*/ 13512 h 1423"/>
                            <a:gd name="T156" fmla="+- 0 12005 11347"/>
                            <a:gd name="T157" fmla="*/ T156 w 765"/>
                            <a:gd name="T158" fmla="+- 0 13500 13216"/>
                            <a:gd name="T159" fmla="*/ 13500 h 1423"/>
                            <a:gd name="T160" fmla="+- 0 11993 11347"/>
                            <a:gd name="T161" fmla="*/ T160 w 765"/>
                            <a:gd name="T162" fmla="+- 0 13506 13216"/>
                            <a:gd name="T163" fmla="*/ 13506 h 1423"/>
                            <a:gd name="T164" fmla="+- 0 11977 11347"/>
                            <a:gd name="T165" fmla="*/ T164 w 765"/>
                            <a:gd name="T166" fmla="+- 0 13553 13216"/>
                            <a:gd name="T167" fmla="*/ 13553 h 1423"/>
                            <a:gd name="T168" fmla="+- 0 11956 11347"/>
                            <a:gd name="T169" fmla="*/ T168 w 765"/>
                            <a:gd name="T170" fmla="+- 0 13604 13216"/>
                            <a:gd name="T171" fmla="*/ 13604 h 1423"/>
                            <a:gd name="T172" fmla="+- 0 11935 11347"/>
                            <a:gd name="T173" fmla="*/ T172 w 765"/>
                            <a:gd name="T174" fmla="+- 0 13678 13216"/>
                            <a:gd name="T175" fmla="*/ 13678 h 1423"/>
                            <a:gd name="T176" fmla="+- 0 11888 11347"/>
                            <a:gd name="T177" fmla="*/ T176 w 765"/>
                            <a:gd name="T178" fmla="+- 0 13809 13216"/>
                            <a:gd name="T179" fmla="*/ 13809 h 1423"/>
                            <a:gd name="T180" fmla="+- 0 11874 11347"/>
                            <a:gd name="T181" fmla="*/ T180 w 765"/>
                            <a:gd name="T182" fmla="+- 0 13862 13216"/>
                            <a:gd name="T183" fmla="*/ 13862 h 1423"/>
                            <a:gd name="T184" fmla="+- 0 11864 11347"/>
                            <a:gd name="T185" fmla="*/ T184 w 765"/>
                            <a:gd name="T186" fmla="+- 0 13923 13216"/>
                            <a:gd name="T187" fmla="*/ 13923 h 1423"/>
                            <a:gd name="T188" fmla="+- 0 11849 11347"/>
                            <a:gd name="T189" fmla="*/ T188 w 765"/>
                            <a:gd name="T190" fmla="+- 0 14071 13216"/>
                            <a:gd name="T191" fmla="*/ 14071 h 1423"/>
                            <a:gd name="T192" fmla="+- 0 11846 11347"/>
                            <a:gd name="T193" fmla="*/ T192 w 765"/>
                            <a:gd name="T194" fmla="+- 0 14220 13216"/>
                            <a:gd name="T195" fmla="*/ 14220 h 1423"/>
                            <a:gd name="T196" fmla="+- 0 11806 11347"/>
                            <a:gd name="T197" fmla="*/ T196 w 765"/>
                            <a:gd name="T198" fmla="+- 0 14037 13216"/>
                            <a:gd name="T199" fmla="*/ 14037 h 1423"/>
                            <a:gd name="T200" fmla="+- 0 11785 11347"/>
                            <a:gd name="T201" fmla="*/ T200 w 765"/>
                            <a:gd name="T202" fmla="+- 0 13971 13216"/>
                            <a:gd name="T203" fmla="*/ 13971 h 1423"/>
                            <a:gd name="T204" fmla="+- 0 11785 11347"/>
                            <a:gd name="T205" fmla="*/ T204 w 765"/>
                            <a:gd name="T206" fmla="+- 0 13903 13216"/>
                            <a:gd name="T207" fmla="*/ 13903 h 1423"/>
                            <a:gd name="T208" fmla="+- 0 11823 11347"/>
                            <a:gd name="T209" fmla="*/ T208 w 765"/>
                            <a:gd name="T210" fmla="+- 0 13741 13216"/>
                            <a:gd name="T211" fmla="*/ 13741 h 1423"/>
                            <a:gd name="T212" fmla="+- 0 11829 11347"/>
                            <a:gd name="T213" fmla="*/ T212 w 765"/>
                            <a:gd name="T214" fmla="+- 0 13575 13216"/>
                            <a:gd name="T215" fmla="*/ 13575 h 1423"/>
                            <a:gd name="T216" fmla="+- 0 11821 11347"/>
                            <a:gd name="T217" fmla="*/ T216 w 765"/>
                            <a:gd name="T218" fmla="+- 0 13539 13216"/>
                            <a:gd name="T219" fmla="*/ 13539 h 1423"/>
                            <a:gd name="T220" fmla="+- 0 11702 11347"/>
                            <a:gd name="T221" fmla="*/ T220 w 765"/>
                            <a:gd name="T222" fmla="+- 0 13298 13216"/>
                            <a:gd name="T223" fmla="*/ 13298 h 1423"/>
                            <a:gd name="T224" fmla="+- 0 11670 11347"/>
                            <a:gd name="T225" fmla="*/ T224 w 765"/>
                            <a:gd name="T226" fmla="+- 0 13228 13216"/>
                            <a:gd name="T227" fmla="*/ 13228 h 1423"/>
                            <a:gd name="T228" fmla="+- 0 11659 11347"/>
                            <a:gd name="T229" fmla="*/ T228 w 765"/>
                            <a:gd name="T230" fmla="+- 0 13216 13216"/>
                            <a:gd name="T231" fmla="*/ 13216 h 14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65" h="1423">
                              <a:moveTo>
                                <a:pt x="312" y="0"/>
                              </a:moveTo>
                              <a:lnTo>
                                <a:pt x="277" y="62"/>
                              </a:lnTo>
                              <a:lnTo>
                                <a:pt x="267" y="128"/>
                              </a:lnTo>
                              <a:lnTo>
                                <a:pt x="245" y="191"/>
                              </a:lnTo>
                              <a:lnTo>
                                <a:pt x="228" y="256"/>
                              </a:lnTo>
                              <a:lnTo>
                                <a:pt x="218" y="322"/>
                              </a:lnTo>
                              <a:lnTo>
                                <a:pt x="217" y="390"/>
                              </a:lnTo>
                              <a:lnTo>
                                <a:pt x="228" y="458"/>
                              </a:lnTo>
                              <a:lnTo>
                                <a:pt x="256" y="521"/>
                              </a:lnTo>
                              <a:lnTo>
                                <a:pt x="294" y="580"/>
                              </a:lnTo>
                              <a:lnTo>
                                <a:pt x="335" y="636"/>
                              </a:lnTo>
                              <a:lnTo>
                                <a:pt x="351" y="658"/>
                              </a:lnTo>
                              <a:lnTo>
                                <a:pt x="368" y="681"/>
                              </a:lnTo>
                              <a:lnTo>
                                <a:pt x="385" y="702"/>
                              </a:lnTo>
                              <a:lnTo>
                                <a:pt x="404" y="723"/>
                              </a:lnTo>
                              <a:lnTo>
                                <a:pt x="427" y="788"/>
                              </a:lnTo>
                              <a:lnTo>
                                <a:pt x="449" y="854"/>
                              </a:lnTo>
                              <a:lnTo>
                                <a:pt x="467" y="921"/>
                              </a:lnTo>
                              <a:lnTo>
                                <a:pt x="479" y="988"/>
                              </a:lnTo>
                              <a:lnTo>
                                <a:pt x="465" y="963"/>
                              </a:lnTo>
                              <a:lnTo>
                                <a:pt x="454" y="935"/>
                              </a:lnTo>
                              <a:lnTo>
                                <a:pt x="443" y="908"/>
                              </a:lnTo>
                              <a:lnTo>
                                <a:pt x="431" y="881"/>
                              </a:lnTo>
                              <a:lnTo>
                                <a:pt x="380" y="775"/>
                              </a:lnTo>
                              <a:lnTo>
                                <a:pt x="319" y="675"/>
                              </a:lnTo>
                              <a:lnTo>
                                <a:pt x="267" y="618"/>
                              </a:lnTo>
                              <a:lnTo>
                                <a:pt x="151" y="516"/>
                              </a:lnTo>
                              <a:lnTo>
                                <a:pt x="99" y="459"/>
                              </a:lnTo>
                              <a:lnTo>
                                <a:pt x="76" y="427"/>
                              </a:lnTo>
                              <a:lnTo>
                                <a:pt x="65" y="411"/>
                              </a:lnTo>
                              <a:lnTo>
                                <a:pt x="56" y="394"/>
                              </a:lnTo>
                              <a:lnTo>
                                <a:pt x="47" y="382"/>
                              </a:lnTo>
                              <a:lnTo>
                                <a:pt x="34" y="376"/>
                              </a:lnTo>
                              <a:lnTo>
                                <a:pt x="21" y="376"/>
                              </a:lnTo>
                              <a:lnTo>
                                <a:pt x="8" y="384"/>
                              </a:lnTo>
                              <a:lnTo>
                                <a:pt x="1" y="394"/>
                              </a:lnTo>
                              <a:lnTo>
                                <a:pt x="0" y="405"/>
                              </a:lnTo>
                              <a:lnTo>
                                <a:pt x="2" y="416"/>
                              </a:lnTo>
                              <a:lnTo>
                                <a:pt x="8" y="456"/>
                              </a:lnTo>
                              <a:lnTo>
                                <a:pt x="17" y="483"/>
                              </a:lnTo>
                              <a:lnTo>
                                <a:pt x="27" y="510"/>
                              </a:lnTo>
                              <a:lnTo>
                                <a:pt x="35" y="538"/>
                              </a:lnTo>
                              <a:lnTo>
                                <a:pt x="59" y="610"/>
                              </a:lnTo>
                              <a:lnTo>
                                <a:pt x="88" y="680"/>
                              </a:lnTo>
                              <a:lnTo>
                                <a:pt x="124" y="748"/>
                              </a:lnTo>
                              <a:lnTo>
                                <a:pt x="165" y="812"/>
                              </a:lnTo>
                              <a:lnTo>
                                <a:pt x="211" y="873"/>
                              </a:lnTo>
                              <a:lnTo>
                                <a:pt x="264" y="928"/>
                              </a:lnTo>
                              <a:lnTo>
                                <a:pt x="368" y="1004"/>
                              </a:lnTo>
                              <a:lnTo>
                                <a:pt x="431" y="1032"/>
                              </a:lnTo>
                              <a:lnTo>
                                <a:pt x="488" y="1044"/>
                              </a:lnTo>
                              <a:lnTo>
                                <a:pt x="492" y="1114"/>
                              </a:lnTo>
                              <a:lnTo>
                                <a:pt x="491" y="1185"/>
                              </a:lnTo>
                              <a:lnTo>
                                <a:pt x="485" y="1255"/>
                              </a:lnTo>
                              <a:lnTo>
                                <a:pt x="471" y="1324"/>
                              </a:lnTo>
                              <a:lnTo>
                                <a:pt x="463" y="1349"/>
                              </a:lnTo>
                              <a:lnTo>
                                <a:pt x="456" y="1376"/>
                              </a:lnTo>
                              <a:lnTo>
                                <a:pt x="445" y="1400"/>
                              </a:lnTo>
                              <a:lnTo>
                                <a:pt x="428" y="1420"/>
                              </a:lnTo>
                              <a:lnTo>
                                <a:pt x="429" y="1422"/>
                              </a:lnTo>
                              <a:lnTo>
                                <a:pt x="467" y="1377"/>
                              </a:lnTo>
                              <a:lnTo>
                                <a:pt x="491" y="1299"/>
                              </a:lnTo>
                              <a:lnTo>
                                <a:pt x="503" y="1206"/>
                              </a:lnTo>
                              <a:lnTo>
                                <a:pt x="506" y="1117"/>
                              </a:lnTo>
                              <a:lnTo>
                                <a:pt x="504" y="1051"/>
                              </a:lnTo>
                              <a:lnTo>
                                <a:pt x="527" y="1022"/>
                              </a:lnTo>
                              <a:lnTo>
                                <a:pt x="554" y="995"/>
                              </a:lnTo>
                              <a:lnTo>
                                <a:pt x="582" y="969"/>
                              </a:lnTo>
                              <a:lnTo>
                                <a:pt x="610" y="944"/>
                              </a:lnTo>
                              <a:lnTo>
                                <a:pt x="670" y="875"/>
                              </a:lnTo>
                              <a:lnTo>
                                <a:pt x="723" y="801"/>
                              </a:lnTo>
                              <a:lnTo>
                                <a:pt x="752" y="731"/>
                              </a:lnTo>
                              <a:lnTo>
                                <a:pt x="764" y="658"/>
                              </a:lnTo>
                              <a:lnTo>
                                <a:pt x="761" y="583"/>
                              </a:lnTo>
                              <a:lnTo>
                                <a:pt x="746" y="508"/>
                              </a:lnTo>
                              <a:lnTo>
                                <a:pt x="723" y="435"/>
                              </a:lnTo>
                              <a:lnTo>
                                <a:pt x="694" y="363"/>
                              </a:lnTo>
                              <a:lnTo>
                                <a:pt x="664" y="296"/>
                              </a:lnTo>
                              <a:lnTo>
                                <a:pt x="664" y="291"/>
                              </a:lnTo>
                              <a:lnTo>
                                <a:pt x="658" y="284"/>
                              </a:lnTo>
                              <a:lnTo>
                                <a:pt x="651" y="289"/>
                              </a:lnTo>
                              <a:lnTo>
                                <a:pt x="646" y="290"/>
                              </a:lnTo>
                              <a:lnTo>
                                <a:pt x="639" y="305"/>
                              </a:lnTo>
                              <a:lnTo>
                                <a:pt x="630" y="337"/>
                              </a:lnTo>
                              <a:lnTo>
                                <a:pt x="622" y="352"/>
                              </a:lnTo>
                              <a:lnTo>
                                <a:pt x="609" y="388"/>
                              </a:lnTo>
                              <a:lnTo>
                                <a:pt x="598" y="425"/>
                              </a:lnTo>
                              <a:lnTo>
                                <a:pt x="588" y="462"/>
                              </a:lnTo>
                              <a:lnTo>
                                <a:pt x="565" y="530"/>
                              </a:lnTo>
                              <a:lnTo>
                                <a:pt x="541" y="593"/>
                              </a:lnTo>
                              <a:lnTo>
                                <a:pt x="530" y="625"/>
                              </a:lnTo>
                              <a:lnTo>
                                <a:pt x="527" y="646"/>
                              </a:lnTo>
                              <a:lnTo>
                                <a:pt x="521" y="687"/>
                              </a:lnTo>
                              <a:lnTo>
                                <a:pt x="517" y="707"/>
                              </a:lnTo>
                              <a:lnTo>
                                <a:pt x="504" y="781"/>
                              </a:lnTo>
                              <a:lnTo>
                                <a:pt x="502" y="855"/>
                              </a:lnTo>
                              <a:lnTo>
                                <a:pt x="503" y="930"/>
                              </a:lnTo>
                              <a:lnTo>
                                <a:pt x="499" y="1004"/>
                              </a:lnTo>
                              <a:lnTo>
                                <a:pt x="484" y="912"/>
                              </a:lnTo>
                              <a:lnTo>
                                <a:pt x="459" y="821"/>
                              </a:lnTo>
                              <a:lnTo>
                                <a:pt x="448" y="788"/>
                              </a:lnTo>
                              <a:lnTo>
                                <a:pt x="438" y="755"/>
                              </a:lnTo>
                              <a:lnTo>
                                <a:pt x="434" y="721"/>
                              </a:lnTo>
                              <a:lnTo>
                                <a:pt x="438" y="687"/>
                              </a:lnTo>
                              <a:lnTo>
                                <a:pt x="461" y="607"/>
                              </a:lnTo>
                              <a:lnTo>
                                <a:pt x="476" y="525"/>
                              </a:lnTo>
                              <a:lnTo>
                                <a:pt x="483" y="442"/>
                              </a:lnTo>
                              <a:lnTo>
                                <a:pt x="482" y="359"/>
                              </a:lnTo>
                              <a:lnTo>
                                <a:pt x="479" y="341"/>
                              </a:lnTo>
                              <a:lnTo>
                                <a:pt x="474" y="323"/>
                              </a:lnTo>
                              <a:lnTo>
                                <a:pt x="461" y="289"/>
                              </a:lnTo>
                              <a:lnTo>
                                <a:pt x="355" y="82"/>
                              </a:lnTo>
                              <a:lnTo>
                                <a:pt x="321" y="13"/>
                              </a:lnTo>
                              <a:lnTo>
                                <a:pt x="323" y="12"/>
                              </a:lnTo>
                              <a:lnTo>
                                <a:pt x="320" y="3"/>
                              </a:lnTo>
                              <a:lnTo>
                                <a:pt x="312" y="0"/>
                              </a:lnTo>
                              <a:close/>
                            </a:path>
                          </a:pathLst>
                        </a:custGeom>
                        <a:solidFill>
                          <a:srgbClr val="2A49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4441956" name="Text Box 4"/>
                      <wps:cNvSpPr txBox="1">
                        <a:spLocks noChangeArrowheads="1"/>
                      </wps:cNvSpPr>
                      <wps:spPr bwMode="auto">
                        <a:xfrm>
                          <a:off x="30" y="14791"/>
                          <a:ext cx="12240" cy="2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62831" w14:textId="77777777" w:rsidR="00EA5CED" w:rsidRDefault="00EA5CED" w:rsidP="00EA5CED">
                            <w:pPr>
                              <w:rPr>
                                <w:i/>
                                <w:sz w:val="28"/>
                              </w:rPr>
                            </w:pPr>
                          </w:p>
                          <w:p w14:paraId="3970D0CB" w14:textId="77777777" w:rsidR="00EA5CED" w:rsidRDefault="00EA5CED" w:rsidP="00EA5CED">
                            <w:pPr>
                              <w:rPr>
                                <w:i/>
                                <w:sz w:val="28"/>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1AABEA" id="Grupo 1656013863" o:spid="_x0000_s1029" style="position:absolute;left:0;text-align:left;margin-left:0;margin-top:667.5pt;width:613.5pt;height:174pt;z-index:-251653120;mso-position-horizontal-relative:page;mso-position-vertical-relative:page" coordorigin=",13350" coordsize="12270,3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">
              <v:shape id="AutoShape 2" o:spid="_x0000_s1030" style="position:absolute;top:14565;width:12270;height:1275;visibility:visible;mso-wrap-style:square;v-text-anchor:top" coordsize="12240,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" path="m1649,l1492,2,1334,6r-78,3l1177,13r-78,5l1020,24r-78,7l863,39r-78,9l719,55,514,70r-68,7l379,87r-64,14l254,120r-57,24l145,176,98,216,59,266,26,326,2,397,,411,,1710r12240,l12240,264r-4804,l6481,255,5526,228,4572,183,3539,114,2515,34,2200,16,1964,6,1807,2,1649,xm11744,73r-84,1l11578,78r-80,5l11421,90r-197,20l11173,115r-159,12l10140,186r-875,42l8390,254r-954,10l12240,264r,-78l12195,158r-63,-29l12062,108r-75,-16l11908,81r-81,-6l11744,73xe" fillcolor="#2a4946" stroked="f">
                <v:path arrowok="t" o:connecttype="custom" o:connectlocs="1653,10536;1496,10537;1337,10540;1259,10542;1180,10545;1102,10549;1023,10553;944,10559;865,10565;787,10571;721,10577;515,10588;447,10593;380,10600;316,10611;255,10625;197,10643;145,10667;98,10697;59,10734;26,10779;2,10832;0,10842;0,11811;12270,11811;12270,10732;7454,10732;6497,10726;5540,10706;4583,10672;3548,10621;2521,10561;2205,10547;1969,10540;1811,10537;1653,10536;11773,10590;11689,10591;11606,10594;11526,10597;11449,10603;11252,10618;11200,10621;11041,10630;10165,10674;9288,10706;8411,10725;7454,10732;12270,10732;12270,10674;12225,10653;12162,10632;12092,10616;12016,10604;11937,10596;11856,10591;11773,10590" o:connectangles="0,0,0,0,0,0,0,0,0,0,0,0,0,0,0,0,0,0,0,0,0,0,0,0,0,0,0,0,0,0,0,0,0,0,0,0,0,0,0,0,0,0,0,0,0,0,0,0,0,0,0,0,0,0,0,0,0"/>
              </v:shape>
              <v:shape id="Freeform 3" o:spid="_x0000_s1031" style="position:absolute;left:11361;top:13350;width:765;height:1423;visibility:visible;mso-wrap-style:square;v-text-anchor:top" coordsize="765,1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" path="m312,l277,62r-10,66l245,191r-17,65l218,322r-1,68l228,458r28,63l294,580r41,56l351,658r17,23l385,702r19,21l427,788r22,66l467,921r12,67l465,963,454,935,443,908,431,881,380,775,319,675,267,618,151,516,99,459,76,427,65,411,56,394,47,382,34,376r-13,l8,384,1,394,,405r2,11l8,456r9,27l27,510r8,28l59,610r29,70l124,748r41,64l211,873r53,55l368,1004r63,28l488,1044r4,70l491,1185r-6,70l471,1324r-8,25l456,1376r-11,24l428,1420r1,2l467,1377r24,-78l503,1206r3,-89l504,1051r23,-29l554,995r28,-26l610,944r60,-69l723,801r29,-70l764,658r-3,-75l746,508,723,435,694,363,664,296r,-5l658,284r-7,5l646,290r-7,15l630,337r-8,15l609,388r-11,37l588,462r-23,68l541,593r-11,32l527,646r-6,41l517,707r-13,74l502,855r1,75l499,1004,484,912,459,821,448,788,438,755r-4,-34l438,687r23,-80l476,525r7,-83l482,359r-3,-18l474,323,461,289,355,82,321,13r2,-1l320,3,312,xe" fillcolor="#2a4946" stroked="f">
                <v:path arrowok="t" o:connecttype="custom" o:connectlocs="277,13278;245,13407;218,13538;228,13674;294,13796;351,13874;385,13918;427,14004;467,14137;465,14179;443,14124;380,13991;267,13834;99,13675;65,13627;47,13598;21,13592;1,13610;2,13632;17,13699;35,13754;88,13896;165,14028;264,14144;431,14248;492,14330;485,14471;463,14565;445,14616;429,14638;491,14515;506,14333;527,14238;582,14185;670,14091;752,13947;761,13799;723,13651;664,13512;658,13500;646,13506;630,13553;609,13604;588,13678;541,13809;527,13862;517,13923;502,14071;499,14220;459,14037;438,13971;438,13903;476,13741;482,13575;474,13539;355,13298;323,13228;312,13216" o:connectangles="0,0,0,0,0,0,0,0,0,0,0,0,0,0,0,0,0,0,0,0,0,0,0,0,0,0,0,0,0,0,0,0,0,0,0,0,0,0,0,0,0,0,0,0,0,0,0,0,0,0,0,0,0,0,0,0,0,0"/>
              </v:shape>
              <v:shapetype id="_x0000_t202" coordsize="21600,21600" o:spt="202" path="m,l,21600r21600,l21600,xe">
                <v:stroke joinstyle="miter"/>
                <v:path gradientshapeok="t" o:connecttype="rect"/>
              </v:shapetype>
              <v:shape id="Text Box 4" o:spid="_x0000_s1032" type="#_x0000_t202" style="position:absolute;left:30;top:14791;width:12240;height:2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" filled="f" stroked="f">
                <v:textbox inset="0,0,0,0">
                  <w:txbxContent>
                    <w:p w14:paraId="77F62831" w14:textId="77777777" w:rsidR="00EA5CED" w:rsidRDefault="00EA5CED" w:rsidP="00EA5CED">
                      <w:pPr>
                        <w:rPr>
                          <w:i/>
                          <w:sz w:val="28"/>
                        </w:rPr>
                      </w:pPr>
                    </w:p>
                    <w:p w14:paraId="3970D0CB" w14:textId="77777777" w:rsidR="00EA5CED" w:rsidRDefault="00EA5CED" w:rsidP="00EA5CED">
                      <w:pPr>
                        <w:rPr>
                          <w:i/>
                          <w:sz w:val="28"/>
                        </w:rPr>
                      </w:pPr>
                    </w:p>
                  </w:txbxContent>
                </v:textbox>
              </v:shape>
              <w10:wrap anchorx="page" anchory="page"/>
            </v:group>
          </w:pict>
        </mc:Fallback>
      </mc:AlternateContent>
    </w:r>
    <w:r w:rsidR="00B864AB">
      <w:rPr>
        <w:color w:val="3494BA" w:themeColor="accent1"/>
        <w:sz w:val="20"/>
        <w:szCs w:val="20"/>
        <w:lang w:val="es-ES"/>
      </w:rPr>
      <w:t xml:space="preserve">pág. </w:t>
    </w:r>
    <w:r w:rsidR="00B864AB">
      <w:rPr>
        <w:color w:val="3494BA" w:themeColor="accent1"/>
        <w:sz w:val="20"/>
        <w:szCs w:val="20"/>
      </w:rPr>
      <w:fldChar w:fldCharType="begin"/>
    </w:r>
    <w:r w:rsidR="00B864AB">
      <w:rPr>
        <w:color w:val="3494BA" w:themeColor="accent1"/>
        <w:sz w:val="20"/>
        <w:szCs w:val="20"/>
      </w:rPr>
      <w:instrText>PAGE  \* Arabic</w:instrText>
    </w:r>
    <w:r w:rsidR="00B864AB">
      <w:rPr>
        <w:color w:val="3494BA" w:themeColor="accent1"/>
        <w:sz w:val="20"/>
        <w:szCs w:val="20"/>
      </w:rPr>
      <w:fldChar w:fldCharType="separate"/>
    </w:r>
    <w:r w:rsidR="00B864AB">
      <w:rPr>
        <w:noProof/>
        <w:color w:val="3494BA" w:themeColor="accent1"/>
        <w:sz w:val="20"/>
        <w:szCs w:val="20"/>
      </w:rPr>
      <w:t>1</w:t>
    </w:r>
    <w:r w:rsidR="00B864AB">
      <w:rPr>
        <w:color w:val="3494BA"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086F3E" w14:textId="77777777" w:rsidR="00FA4121" w:rsidRDefault="00FA4121" w:rsidP="00004884">
      <w:pPr>
        <w:spacing w:after="0" w:line="240" w:lineRule="auto"/>
      </w:pPr>
      <w:r>
        <w:separator/>
      </w:r>
    </w:p>
  </w:footnote>
  <w:footnote w:type="continuationSeparator" w:id="0">
    <w:p w14:paraId="20C79D2A" w14:textId="77777777" w:rsidR="00FA4121" w:rsidRDefault="00FA4121" w:rsidP="00004884">
      <w:pPr>
        <w:spacing w:after="0" w:line="240" w:lineRule="auto"/>
      </w:pPr>
      <w:r>
        <w:continuationSeparator/>
      </w:r>
    </w:p>
  </w:footnote>
  <w:footnote w:type="continuationNotice" w:id="1">
    <w:p w14:paraId="015B097D" w14:textId="77777777" w:rsidR="00FA4121" w:rsidRDefault="00FA41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E932F" w14:textId="024C4422" w:rsidR="005823B4" w:rsidRDefault="005823B4">
    <w:pPr>
      <w:pStyle w:val="Header"/>
    </w:pPr>
    <w:r>
      <w:rPr>
        <w:noProof/>
      </w:rPr>
      <mc:AlternateContent>
        <mc:Choice Requires="wpg">
          <w:drawing>
            <wp:anchor distT="0" distB="0" distL="114300" distR="114300" simplePos="0" relativeHeight="251661312" behindDoc="0" locked="0" layoutInCell="1" allowOverlap="1" wp14:anchorId="32788389" wp14:editId="4DB447CA">
              <wp:simplePos x="0" y="0"/>
              <wp:positionH relativeFrom="page">
                <wp:posOffset>-19050</wp:posOffset>
              </wp:positionH>
              <wp:positionV relativeFrom="page">
                <wp:posOffset>0</wp:posOffset>
              </wp:positionV>
              <wp:extent cx="10077450" cy="504692"/>
              <wp:effectExtent l="0" t="0" r="0" b="0"/>
              <wp:wrapNone/>
              <wp:docPr id="1072450457" name="Grupo 1072450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0" cy="504692"/>
                        <a:chOff x="-3630" y="0"/>
                        <a:chExt cx="15870" cy="1246"/>
                      </a:xfrm>
                    </wpg:grpSpPr>
                    <wps:wsp>
                      <wps:cNvPr id="1373186591" name="AutoShape 6"/>
                      <wps:cNvSpPr>
                        <a:spLocks/>
                      </wps:cNvSpPr>
                      <wps:spPr bwMode="auto">
                        <a:xfrm>
                          <a:off x="-3600" y="0"/>
                          <a:ext cx="15840" cy="1246"/>
                        </a:xfrm>
                        <a:custGeom>
                          <a:avLst/>
                          <a:gdLst>
                            <a:gd name="T0" fmla="*/ 10472 w 12240"/>
                            <a:gd name="T1" fmla="*/ 1194 h 1505"/>
                            <a:gd name="T2" fmla="*/ 10629 w 12240"/>
                            <a:gd name="T3" fmla="*/ 1200 h 1505"/>
                            <a:gd name="T4" fmla="*/ 10785 w 12240"/>
                            <a:gd name="T5" fmla="*/ 1215 h 1505"/>
                            <a:gd name="T6" fmla="*/ 10938 w 12240"/>
                            <a:gd name="T7" fmla="*/ 1238 h 1505"/>
                            <a:gd name="T8" fmla="*/ 11091 w 12240"/>
                            <a:gd name="T9" fmla="*/ 1267 h 1505"/>
                            <a:gd name="T10" fmla="*/ 11243 w 12240"/>
                            <a:gd name="T11" fmla="*/ 1301 h 1505"/>
                            <a:gd name="T12" fmla="*/ 11774 w 12240"/>
                            <a:gd name="T13" fmla="*/ 1427 h 1505"/>
                            <a:gd name="T14" fmla="*/ 11929 w 12240"/>
                            <a:gd name="T15" fmla="*/ 1459 h 1505"/>
                            <a:gd name="T16" fmla="*/ 12084 w 12240"/>
                            <a:gd name="T17" fmla="*/ 1485 h 1505"/>
                            <a:gd name="T18" fmla="*/ 12240 w 12240"/>
                            <a:gd name="T19" fmla="*/ 1504 h 1505"/>
                            <a:gd name="T20" fmla="*/ 9543 w 12240"/>
                            <a:gd name="T21" fmla="*/ 1289 h 1505"/>
                            <a:gd name="T22" fmla="*/ 3389 w 12240"/>
                            <a:gd name="T23" fmla="*/ 1289 h 1505"/>
                            <a:gd name="T24" fmla="*/ 4110 w 12240"/>
                            <a:gd name="T25" fmla="*/ 1305 h 1505"/>
                            <a:gd name="T26" fmla="*/ 6524 w 12240"/>
                            <a:gd name="T27" fmla="*/ 1454 h 1505"/>
                            <a:gd name="T28" fmla="*/ 7562 w 12240"/>
                            <a:gd name="T29" fmla="*/ 1497 h 1505"/>
                            <a:gd name="T30" fmla="*/ 7721 w 12240"/>
                            <a:gd name="T31" fmla="*/ 1498 h 1505"/>
                            <a:gd name="T32" fmla="*/ 7880 w 12240"/>
                            <a:gd name="T33" fmla="*/ 1494 h 1505"/>
                            <a:gd name="T34" fmla="*/ 8038 w 12240"/>
                            <a:gd name="T35" fmla="*/ 1485 h 1505"/>
                            <a:gd name="T36" fmla="*/ 8195 w 12240"/>
                            <a:gd name="T37" fmla="*/ 1473 h 1505"/>
                            <a:gd name="T38" fmla="*/ 8509 w 12240"/>
                            <a:gd name="T39" fmla="*/ 1440 h 1505"/>
                            <a:gd name="T40" fmla="*/ 9543 w 12240"/>
                            <a:gd name="T41" fmla="*/ 1289 h 1505"/>
                            <a:gd name="T42" fmla="*/ 0 w 12240"/>
                            <a:gd name="T43" fmla="*/ 0 h 1505"/>
                            <a:gd name="T44" fmla="*/ 70 w 12240"/>
                            <a:gd name="T45" fmla="*/ 1480 h 1505"/>
                            <a:gd name="T46" fmla="*/ 226 w 12240"/>
                            <a:gd name="T47" fmla="*/ 1489 h 1505"/>
                            <a:gd name="T48" fmla="*/ 382 w 12240"/>
                            <a:gd name="T49" fmla="*/ 1493 h 1505"/>
                            <a:gd name="T50" fmla="*/ 538 w 12240"/>
                            <a:gd name="T51" fmla="*/ 1492 h 1505"/>
                            <a:gd name="T52" fmla="*/ 695 w 12240"/>
                            <a:gd name="T53" fmla="*/ 1487 h 1505"/>
                            <a:gd name="T54" fmla="*/ 931 w 12240"/>
                            <a:gd name="T55" fmla="*/ 1473 h 1505"/>
                            <a:gd name="T56" fmla="*/ 1404 w 12240"/>
                            <a:gd name="T57" fmla="*/ 1428 h 1505"/>
                            <a:gd name="T58" fmla="*/ 2355 w 12240"/>
                            <a:gd name="T59" fmla="*/ 1324 h 1505"/>
                            <a:gd name="T60" fmla="*/ 2593 w 12240"/>
                            <a:gd name="T61" fmla="*/ 1307 h 1505"/>
                            <a:gd name="T62" fmla="*/ 2990 w 12240"/>
                            <a:gd name="T63" fmla="*/ 1292 h 1505"/>
                            <a:gd name="T64" fmla="*/ 9543 w 12240"/>
                            <a:gd name="T65" fmla="*/ 1289 h 1505"/>
                            <a:gd name="T66" fmla="*/ 9918 w 12240"/>
                            <a:gd name="T67" fmla="*/ 1238 h 1505"/>
                            <a:gd name="T68" fmla="*/ 10233 w 12240"/>
                            <a:gd name="T69" fmla="*/ 1206 h 1505"/>
                            <a:gd name="T70" fmla="*/ 10392 w 12240"/>
                            <a:gd name="T71" fmla="*/ 1195 h 1505"/>
                            <a:gd name="T72" fmla="*/ 12240 w 12240"/>
                            <a:gd name="T73" fmla="*/ 1194 h 15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2240" h="1505">
                              <a:moveTo>
                                <a:pt x="12240" y="1194"/>
                              </a:moveTo>
                              <a:lnTo>
                                <a:pt x="10472" y="1194"/>
                              </a:lnTo>
                              <a:lnTo>
                                <a:pt x="10551" y="1196"/>
                              </a:lnTo>
                              <a:lnTo>
                                <a:pt x="10629" y="1200"/>
                              </a:lnTo>
                              <a:lnTo>
                                <a:pt x="10707" y="1207"/>
                              </a:lnTo>
                              <a:lnTo>
                                <a:pt x="10785" y="1215"/>
                              </a:lnTo>
                              <a:lnTo>
                                <a:pt x="10862" y="1226"/>
                              </a:lnTo>
                              <a:lnTo>
                                <a:pt x="10938" y="1238"/>
                              </a:lnTo>
                              <a:lnTo>
                                <a:pt x="11015" y="1252"/>
                              </a:lnTo>
                              <a:lnTo>
                                <a:pt x="11091" y="1267"/>
                              </a:lnTo>
                              <a:lnTo>
                                <a:pt x="11167" y="1284"/>
                              </a:lnTo>
                              <a:lnTo>
                                <a:pt x="11243" y="1301"/>
                              </a:lnTo>
                              <a:lnTo>
                                <a:pt x="11622" y="1392"/>
                              </a:lnTo>
                              <a:lnTo>
                                <a:pt x="11774" y="1427"/>
                              </a:lnTo>
                              <a:lnTo>
                                <a:pt x="11851" y="1444"/>
                              </a:lnTo>
                              <a:lnTo>
                                <a:pt x="11929" y="1459"/>
                              </a:lnTo>
                              <a:lnTo>
                                <a:pt x="12006" y="1473"/>
                              </a:lnTo>
                              <a:lnTo>
                                <a:pt x="12084" y="1485"/>
                              </a:lnTo>
                              <a:lnTo>
                                <a:pt x="12163" y="1496"/>
                              </a:lnTo>
                              <a:lnTo>
                                <a:pt x="12240" y="1504"/>
                              </a:lnTo>
                              <a:lnTo>
                                <a:pt x="12240" y="1194"/>
                              </a:lnTo>
                              <a:close/>
                              <a:moveTo>
                                <a:pt x="9543" y="1289"/>
                              </a:moveTo>
                              <a:lnTo>
                                <a:pt x="3309" y="1289"/>
                              </a:lnTo>
                              <a:lnTo>
                                <a:pt x="3389" y="1289"/>
                              </a:lnTo>
                              <a:lnTo>
                                <a:pt x="3708" y="1293"/>
                              </a:lnTo>
                              <a:lnTo>
                                <a:pt x="4110" y="1305"/>
                              </a:lnTo>
                              <a:lnTo>
                                <a:pt x="4592" y="1328"/>
                              </a:lnTo>
                              <a:lnTo>
                                <a:pt x="6524" y="1454"/>
                              </a:lnTo>
                              <a:lnTo>
                                <a:pt x="7164" y="1486"/>
                              </a:lnTo>
                              <a:lnTo>
                                <a:pt x="7562" y="1497"/>
                              </a:lnTo>
                              <a:lnTo>
                                <a:pt x="7642" y="1498"/>
                              </a:lnTo>
                              <a:lnTo>
                                <a:pt x="7721" y="1498"/>
                              </a:lnTo>
                              <a:lnTo>
                                <a:pt x="7801" y="1496"/>
                              </a:lnTo>
                              <a:lnTo>
                                <a:pt x="7880" y="1494"/>
                              </a:lnTo>
                              <a:lnTo>
                                <a:pt x="7959" y="1490"/>
                              </a:lnTo>
                              <a:lnTo>
                                <a:pt x="8038" y="1485"/>
                              </a:lnTo>
                              <a:lnTo>
                                <a:pt x="8116" y="1479"/>
                              </a:lnTo>
                              <a:lnTo>
                                <a:pt x="8195" y="1473"/>
                              </a:lnTo>
                              <a:lnTo>
                                <a:pt x="8352" y="1458"/>
                              </a:lnTo>
                              <a:lnTo>
                                <a:pt x="8509" y="1440"/>
                              </a:lnTo>
                              <a:lnTo>
                                <a:pt x="8744" y="1409"/>
                              </a:lnTo>
                              <a:lnTo>
                                <a:pt x="9543" y="1289"/>
                              </a:lnTo>
                              <a:close/>
                              <a:moveTo>
                                <a:pt x="12240" y="0"/>
                              </a:moveTo>
                              <a:lnTo>
                                <a:pt x="0" y="0"/>
                              </a:lnTo>
                              <a:lnTo>
                                <a:pt x="0" y="1474"/>
                              </a:lnTo>
                              <a:lnTo>
                                <a:pt x="70" y="1480"/>
                              </a:lnTo>
                              <a:lnTo>
                                <a:pt x="148" y="1485"/>
                              </a:lnTo>
                              <a:lnTo>
                                <a:pt x="226" y="1489"/>
                              </a:lnTo>
                              <a:lnTo>
                                <a:pt x="304" y="1492"/>
                              </a:lnTo>
                              <a:lnTo>
                                <a:pt x="382" y="1493"/>
                              </a:lnTo>
                              <a:lnTo>
                                <a:pt x="460" y="1493"/>
                              </a:lnTo>
                              <a:lnTo>
                                <a:pt x="538" y="1492"/>
                              </a:lnTo>
                              <a:lnTo>
                                <a:pt x="617" y="1490"/>
                              </a:lnTo>
                              <a:lnTo>
                                <a:pt x="695" y="1487"/>
                              </a:lnTo>
                              <a:lnTo>
                                <a:pt x="774" y="1483"/>
                              </a:lnTo>
                              <a:lnTo>
                                <a:pt x="931" y="1473"/>
                              </a:lnTo>
                              <a:lnTo>
                                <a:pt x="1089" y="1460"/>
                              </a:lnTo>
                              <a:lnTo>
                                <a:pt x="1404" y="1428"/>
                              </a:lnTo>
                              <a:lnTo>
                                <a:pt x="2117" y="1347"/>
                              </a:lnTo>
                              <a:lnTo>
                                <a:pt x="2355" y="1324"/>
                              </a:lnTo>
                              <a:lnTo>
                                <a:pt x="2514" y="1312"/>
                              </a:lnTo>
                              <a:lnTo>
                                <a:pt x="2593" y="1307"/>
                              </a:lnTo>
                              <a:lnTo>
                                <a:pt x="2752" y="1300"/>
                              </a:lnTo>
                              <a:lnTo>
                                <a:pt x="2990" y="1292"/>
                              </a:lnTo>
                              <a:lnTo>
                                <a:pt x="3229" y="1289"/>
                              </a:lnTo>
                              <a:lnTo>
                                <a:pt x="9543" y="1289"/>
                              </a:lnTo>
                              <a:lnTo>
                                <a:pt x="9761" y="1258"/>
                              </a:lnTo>
                              <a:lnTo>
                                <a:pt x="9918" y="1238"/>
                              </a:lnTo>
                              <a:lnTo>
                                <a:pt x="10075" y="1221"/>
                              </a:lnTo>
                              <a:lnTo>
                                <a:pt x="10233" y="1206"/>
                              </a:lnTo>
                              <a:lnTo>
                                <a:pt x="10312" y="1200"/>
                              </a:lnTo>
                              <a:lnTo>
                                <a:pt x="10392" y="1195"/>
                              </a:lnTo>
                              <a:lnTo>
                                <a:pt x="10472" y="1194"/>
                              </a:lnTo>
                              <a:lnTo>
                                <a:pt x="12240" y="1194"/>
                              </a:lnTo>
                              <a:lnTo>
                                <a:pt x="12240" y="0"/>
                              </a:lnTo>
                              <a:close/>
                            </a:path>
                          </a:pathLst>
                        </a:custGeom>
                        <a:solidFill>
                          <a:srgbClr val="EDAB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3775990" name="Text Box 7"/>
                      <wps:cNvSpPr txBox="1">
                        <a:spLocks noChangeArrowheads="1"/>
                      </wps:cNvSpPr>
                      <wps:spPr bwMode="auto">
                        <a:xfrm>
                          <a:off x="-3630" y="0"/>
                          <a:ext cx="15870" cy="1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E8AF1" w14:textId="77777777" w:rsidR="005823B4" w:rsidRDefault="005823B4" w:rsidP="005823B4">
                            <w:pPr>
                              <w:spacing w:before="6"/>
                              <w:rPr>
                                <w:sz w:val="41"/>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788389" id="Grupo 1072450457" o:spid="_x0000_s1026" style="position:absolute;margin-left:-1.5pt;margin-top:0;width:793.5pt;height:39.75pt;z-index:251661312;mso-position-horizontal-relative:page;mso-position-vertical-relative:page" coordorigin="-3630" coordsize="15870,1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">
              <v:shape id="AutoShape 6" o:spid="_x0000_s1027" style="position:absolute;left:-3600;width:15840;height:1246;visibility:visible;mso-wrap-style:square;v-text-anchor:top" coordsize="12240,1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" path="m12240,1194r-1768,l10551,1196r78,4l10707,1207r78,8l10862,1226r76,12l11015,1252r76,15l11167,1284r76,17l11622,1392r152,35l11851,1444r78,15l12006,1473r78,12l12163,1496r77,8l12240,1194xm9543,1289r-6234,l3389,1289r319,4l4110,1305r482,23l6524,1454r640,32l7562,1497r80,1l7721,1498r80,-2l7880,1494r79,-4l8038,1485r78,-6l8195,1473r157,-15l8509,1440r235,-31l9543,1289xm12240,l,,,1474r70,6l148,1485r78,4l304,1492r78,1l460,1493r78,-1l617,1490r78,-3l774,1483r157,-10l1089,1460r315,-32l2117,1347r238,-23l2514,1312r79,-5l2752,1300r238,-8l3229,1289r6314,l9761,1258r157,-20l10075,1221r158,-15l10312,1200r80,-5l10472,1194r1768,l12240,xe" fillcolor="#edab31" stroked="f">
                <v:path arrowok="t" o:connecttype="custom" o:connectlocs="13552,989;13755,993;13957,1006;14155,1025;14353,1049;14550,1077;15237,1181;15438,1208;15638,1229;15840,1245;12350,1067;4386,1067;5319,1080;8443,1204;9786,1239;9992,1240;10198,1237;10402,1229;10605,1220;11012,1192;12350,1067;0,0;91,1225;292,1233;494,1236;696,1235;899,1231;1205,1220;1817,1182;3048,1096;3356,1082;3869,1070;12350,1067;12835,1025;13243,998;13448,989;15840,989" o:connectangles="0,0,0,0,0,0,0,0,0,0,0,0,0,0,0,0,0,0,0,0,0,0,0,0,0,0,0,0,0,0,0,0,0,0,0,0,0"/>
              </v:shape>
              <v:shapetype id="_x0000_t202" coordsize="21600,21600" o:spt="202" path="m,l,21600r21600,l21600,xe">
                <v:stroke joinstyle="miter"/>
                <v:path gradientshapeok="t" o:connecttype="rect"/>
              </v:shapetype>
              <v:shape id="Text Box 7" o:spid="_x0000_s1028" type="#_x0000_t202" style="position:absolute;left:-3630;width:1587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" filled="f" stroked="f">
                <v:textbox inset="0,0,0,0">
                  <w:txbxContent>
                    <w:p w14:paraId="447E8AF1" w14:textId="77777777" w:rsidR="005823B4" w:rsidRDefault="005823B4" w:rsidP="005823B4">
                      <w:pPr>
                        <w:spacing w:before="6"/>
                        <w:rPr>
                          <w:sz w:val="41"/>
                        </w:rPr>
                      </w:pP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249B4"/>
    <w:multiLevelType w:val="hybridMultilevel"/>
    <w:tmpl w:val="F970DE6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9192664"/>
    <w:multiLevelType w:val="hybridMultilevel"/>
    <w:tmpl w:val="F58EE83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A440DB5"/>
    <w:multiLevelType w:val="hybridMultilevel"/>
    <w:tmpl w:val="B74200F8"/>
    <w:lvl w:ilvl="0" w:tplc="FFFFFFFF">
      <w:start w:val="1"/>
      <w:numFmt w:val="decimal"/>
      <w:lvlText w:val="%1-"/>
      <w:lvlJc w:val="left"/>
      <w:pPr>
        <w:ind w:left="720" w:hanging="360"/>
      </w:pPr>
      <w:rPr>
        <w:rFonts w:hint="default"/>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21259D"/>
    <w:multiLevelType w:val="hybridMultilevel"/>
    <w:tmpl w:val="532C428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0EB439BC"/>
    <w:multiLevelType w:val="hybridMultilevel"/>
    <w:tmpl w:val="27B466AA"/>
    <w:lvl w:ilvl="0" w:tplc="0A04BC7E">
      <w:numFmt w:val="bullet"/>
      <w:lvlText w:val="•"/>
      <w:lvlJc w:val="left"/>
      <w:pPr>
        <w:ind w:left="720" w:hanging="360"/>
      </w:pPr>
      <w:rPr>
        <w:rFonts w:ascii="Calibri Light" w:eastAsia="Times New Roman" w:hAnsi="Calibri Light" w:cs="Calibri Light"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0EF342EF"/>
    <w:multiLevelType w:val="hybridMultilevel"/>
    <w:tmpl w:val="18C82AA2"/>
    <w:lvl w:ilvl="0" w:tplc="494077B4">
      <w:start w:val="1"/>
      <w:numFmt w:val="decimal"/>
      <w:lvlText w:val="%1."/>
      <w:lvlJc w:val="left"/>
      <w:pPr>
        <w:ind w:left="720" w:hanging="360"/>
      </w:pPr>
      <w:rPr>
        <w:rFonts w:hint="default"/>
        <w:color w:val="FFFFFF" w:themeColor="background1"/>
      </w:rPr>
    </w:lvl>
    <w:lvl w:ilvl="1" w:tplc="0A04BC7E">
      <w:numFmt w:val="bullet"/>
      <w:lvlText w:val="•"/>
      <w:lvlJc w:val="left"/>
      <w:pPr>
        <w:ind w:left="1785" w:hanging="705"/>
      </w:pPr>
      <w:rPr>
        <w:rFonts w:ascii="Calibri Light" w:eastAsia="Times New Roman" w:hAnsi="Calibri Light" w:cs="Calibri Light"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0F53196A"/>
    <w:multiLevelType w:val="hybridMultilevel"/>
    <w:tmpl w:val="57AA809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0FD764C6"/>
    <w:multiLevelType w:val="hybridMultilevel"/>
    <w:tmpl w:val="28165EF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118B4385"/>
    <w:multiLevelType w:val="hybridMultilevel"/>
    <w:tmpl w:val="3A66A79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11B92C0A"/>
    <w:multiLevelType w:val="multilevel"/>
    <w:tmpl w:val="8072FC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77B0E"/>
    <w:multiLevelType w:val="hybridMultilevel"/>
    <w:tmpl w:val="C32ACE6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259D2271"/>
    <w:multiLevelType w:val="hybridMultilevel"/>
    <w:tmpl w:val="16E00206"/>
    <w:lvl w:ilvl="0" w:tplc="D93430CA">
      <w:start w:val="1"/>
      <w:numFmt w:val="low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299571D5"/>
    <w:multiLevelType w:val="hybridMultilevel"/>
    <w:tmpl w:val="BC6A9D1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2A09448F"/>
    <w:multiLevelType w:val="hybridMultilevel"/>
    <w:tmpl w:val="DA3A7E74"/>
    <w:lvl w:ilvl="0" w:tplc="0A04BC7E">
      <w:numFmt w:val="bullet"/>
      <w:lvlText w:val="•"/>
      <w:lvlJc w:val="left"/>
      <w:pPr>
        <w:ind w:left="720" w:hanging="360"/>
      </w:pPr>
      <w:rPr>
        <w:rFonts w:ascii="Calibri Light" w:eastAsia="Times New Roman" w:hAnsi="Calibri Light" w:cs="Calibri Light"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2A6B02BB"/>
    <w:multiLevelType w:val="hybridMultilevel"/>
    <w:tmpl w:val="2F1E110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2EE424C0"/>
    <w:multiLevelType w:val="hybridMultilevel"/>
    <w:tmpl w:val="36000848"/>
    <w:lvl w:ilvl="0" w:tplc="0A04BC7E">
      <w:numFmt w:val="bullet"/>
      <w:lvlText w:val="•"/>
      <w:lvlJc w:val="left"/>
      <w:pPr>
        <w:ind w:left="720" w:hanging="360"/>
      </w:pPr>
      <w:rPr>
        <w:rFonts w:ascii="Calibri Light" w:eastAsia="Times New Roman" w:hAnsi="Calibri Light" w:cs="Calibri Light"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31391E21"/>
    <w:multiLevelType w:val="hybridMultilevel"/>
    <w:tmpl w:val="F9FE0ABE"/>
    <w:lvl w:ilvl="0" w:tplc="7E62F86C">
      <w:numFmt w:val="bullet"/>
      <w:lvlText w:val="-"/>
      <w:lvlJc w:val="left"/>
      <w:pPr>
        <w:ind w:left="720" w:hanging="360"/>
      </w:pPr>
      <w:rPr>
        <w:rFonts w:ascii="Calibri Light" w:eastAsiaTheme="minorHAnsi" w:hAnsi="Calibri Light" w:cs="Calibri Light"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5C04614"/>
    <w:multiLevelType w:val="hybridMultilevel"/>
    <w:tmpl w:val="C8D06AE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F445B0F"/>
    <w:multiLevelType w:val="hybridMultilevel"/>
    <w:tmpl w:val="B74200F8"/>
    <w:lvl w:ilvl="0" w:tplc="822AF33A">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912A48"/>
    <w:multiLevelType w:val="hybridMultilevel"/>
    <w:tmpl w:val="9B8837AE"/>
    <w:lvl w:ilvl="0" w:tplc="7E62F86C">
      <w:numFmt w:val="bullet"/>
      <w:lvlText w:val="-"/>
      <w:lvlJc w:val="left"/>
      <w:pPr>
        <w:ind w:left="720" w:hanging="360"/>
      </w:pPr>
      <w:rPr>
        <w:rFonts w:ascii="Calibri Light" w:eastAsiaTheme="minorHAnsi" w:hAnsi="Calibri Light" w:cs="Calibri Light"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45BF0245"/>
    <w:multiLevelType w:val="hybridMultilevel"/>
    <w:tmpl w:val="98FC739E"/>
    <w:lvl w:ilvl="0" w:tplc="240A000F">
      <w:start w:val="1"/>
      <w:numFmt w:val="decimal"/>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93708F2"/>
    <w:multiLevelType w:val="hybridMultilevel"/>
    <w:tmpl w:val="D5A2441A"/>
    <w:lvl w:ilvl="0" w:tplc="240A000F">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4B7F07A5"/>
    <w:multiLevelType w:val="hybridMultilevel"/>
    <w:tmpl w:val="77FA1532"/>
    <w:lvl w:ilvl="0" w:tplc="922C493A">
      <w:start w:val="6"/>
      <w:numFmt w:val="decimal"/>
      <w:lvlText w:val="%1."/>
      <w:lvlJc w:val="left"/>
      <w:pPr>
        <w:ind w:left="720" w:hanging="360"/>
      </w:pPr>
      <w:rPr>
        <w:rFonts w:hint="default"/>
        <w:b/>
        <w:bCs/>
        <w:color w:val="FFFFFF" w:themeColor="background1"/>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544B1510"/>
    <w:multiLevelType w:val="hybridMultilevel"/>
    <w:tmpl w:val="1458F620"/>
    <w:lvl w:ilvl="0" w:tplc="E86AEE6A">
      <w:start w:val="1"/>
      <w:numFmt w:val="decimal"/>
      <w:lvlText w:val="%1."/>
      <w:lvlJc w:val="left"/>
      <w:pPr>
        <w:ind w:left="720" w:hanging="360"/>
      </w:pPr>
      <w:rPr>
        <w:rFonts w:hint="default"/>
        <w:color w:val="FFFFFF" w:themeColor="background1"/>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5A6D59F7"/>
    <w:multiLevelType w:val="hybridMultilevel"/>
    <w:tmpl w:val="015A1140"/>
    <w:lvl w:ilvl="0" w:tplc="0A04BC7E">
      <w:numFmt w:val="bullet"/>
      <w:lvlText w:val="•"/>
      <w:lvlJc w:val="left"/>
      <w:pPr>
        <w:ind w:left="720" w:hanging="360"/>
      </w:pPr>
      <w:rPr>
        <w:rFonts w:ascii="Calibri Light" w:eastAsia="Times New Roman" w:hAnsi="Calibri Light" w:cs="Calibri Light"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5F447D7D"/>
    <w:multiLevelType w:val="hybridMultilevel"/>
    <w:tmpl w:val="32E4CEE0"/>
    <w:lvl w:ilvl="0" w:tplc="0A04BC7E">
      <w:numFmt w:val="bullet"/>
      <w:lvlText w:val="•"/>
      <w:lvlJc w:val="left"/>
      <w:pPr>
        <w:ind w:left="720" w:hanging="360"/>
      </w:pPr>
      <w:rPr>
        <w:rFonts w:ascii="Calibri Light" w:eastAsia="Times New Roman" w:hAnsi="Calibri Light" w:cs="Calibri Light"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607A78F0"/>
    <w:multiLevelType w:val="hybridMultilevel"/>
    <w:tmpl w:val="77FA1532"/>
    <w:lvl w:ilvl="0" w:tplc="FFFFFFFF">
      <w:start w:val="6"/>
      <w:numFmt w:val="decimal"/>
      <w:lvlText w:val="%1."/>
      <w:lvlJc w:val="left"/>
      <w:pPr>
        <w:ind w:left="720" w:hanging="360"/>
      </w:pPr>
      <w:rPr>
        <w:rFonts w:hint="default"/>
        <w:b/>
        <w:bCs/>
        <w:color w:val="FFFFFF" w:themeColor="background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3451F9C"/>
    <w:multiLevelType w:val="hybridMultilevel"/>
    <w:tmpl w:val="DEDC4AE2"/>
    <w:lvl w:ilvl="0" w:tplc="F3EE8E6A">
      <w:start w:val="1"/>
      <w:numFmt w:val="lowerRoman"/>
      <w:lvlText w:val="%1."/>
      <w:lvlJc w:val="left"/>
      <w:pPr>
        <w:ind w:left="1440" w:hanging="72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9" w15:restartNumberingAfterBreak="0">
    <w:nsid w:val="671257E8"/>
    <w:multiLevelType w:val="hybridMultilevel"/>
    <w:tmpl w:val="6130CA4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8391835"/>
    <w:multiLevelType w:val="multilevel"/>
    <w:tmpl w:val="A68822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220130E"/>
    <w:multiLevelType w:val="hybridMultilevel"/>
    <w:tmpl w:val="2D7653B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737E70F4"/>
    <w:multiLevelType w:val="hybridMultilevel"/>
    <w:tmpl w:val="AF82AF82"/>
    <w:lvl w:ilvl="0" w:tplc="0A04BC7E">
      <w:numFmt w:val="bullet"/>
      <w:lvlText w:val="•"/>
      <w:lvlJc w:val="left"/>
      <w:pPr>
        <w:ind w:left="720" w:hanging="360"/>
      </w:pPr>
      <w:rPr>
        <w:rFonts w:ascii="Calibri Light" w:eastAsia="Times New Roman" w:hAnsi="Calibri Light" w:cs="Calibri Light"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62249D6"/>
    <w:multiLevelType w:val="hybridMultilevel"/>
    <w:tmpl w:val="49A80CE4"/>
    <w:lvl w:ilvl="0" w:tplc="0A04BC7E">
      <w:numFmt w:val="bullet"/>
      <w:lvlText w:val="•"/>
      <w:lvlJc w:val="left"/>
      <w:pPr>
        <w:ind w:left="720" w:hanging="360"/>
      </w:pPr>
      <w:rPr>
        <w:rFonts w:ascii="Calibri Light" w:eastAsia="Times New Roman" w:hAnsi="Calibri Light" w:cs="Calibri Light"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15:restartNumberingAfterBreak="0">
    <w:nsid w:val="78827777"/>
    <w:multiLevelType w:val="hybridMultilevel"/>
    <w:tmpl w:val="E542A3AC"/>
    <w:lvl w:ilvl="0" w:tplc="0A04BC7E">
      <w:numFmt w:val="bullet"/>
      <w:lvlText w:val="•"/>
      <w:lvlJc w:val="left"/>
      <w:pPr>
        <w:ind w:left="720" w:hanging="360"/>
      </w:pPr>
      <w:rPr>
        <w:rFonts w:ascii="Calibri Light" w:eastAsia="Times New Roman" w:hAnsi="Calibri Light" w:cs="Calibri Light"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EDA55FB"/>
    <w:multiLevelType w:val="hybridMultilevel"/>
    <w:tmpl w:val="75E4184E"/>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1996184730">
    <w:abstractNumId w:val="10"/>
  </w:num>
  <w:num w:numId="2" w16cid:durableId="1978946587">
    <w:abstractNumId w:val="19"/>
  </w:num>
  <w:num w:numId="3" w16cid:durableId="793063352">
    <w:abstractNumId w:val="9"/>
  </w:num>
  <w:num w:numId="4" w16cid:durableId="789787750">
    <w:abstractNumId w:val="3"/>
  </w:num>
  <w:num w:numId="5" w16cid:durableId="1549147080">
    <w:abstractNumId w:val="6"/>
  </w:num>
  <w:num w:numId="6" w16cid:durableId="1629579599">
    <w:abstractNumId w:val="7"/>
  </w:num>
  <w:num w:numId="7" w16cid:durableId="2101482173">
    <w:abstractNumId w:val="1"/>
  </w:num>
  <w:num w:numId="8" w16cid:durableId="1966544760">
    <w:abstractNumId w:val="21"/>
  </w:num>
  <w:num w:numId="9" w16cid:durableId="1672299011">
    <w:abstractNumId w:val="24"/>
  </w:num>
  <w:num w:numId="10" w16cid:durableId="1862011095">
    <w:abstractNumId w:val="15"/>
  </w:num>
  <w:num w:numId="11" w16cid:durableId="592586354">
    <w:abstractNumId w:val="17"/>
  </w:num>
  <w:num w:numId="12" w16cid:durableId="1366102617">
    <w:abstractNumId w:val="0"/>
  </w:num>
  <w:num w:numId="13" w16cid:durableId="1242986027">
    <w:abstractNumId w:val="20"/>
  </w:num>
  <w:num w:numId="14" w16cid:durableId="1685937057">
    <w:abstractNumId w:val="12"/>
  </w:num>
  <w:num w:numId="15" w16cid:durableId="2027440111">
    <w:abstractNumId w:val="28"/>
  </w:num>
  <w:num w:numId="16" w16cid:durableId="352998083">
    <w:abstractNumId w:val="13"/>
  </w:num>
  <w:num w:numId="17" w16cid:durableId="154959789">
    <w:abstractNumId w:val="2"/>
  </w:num>
  <w:num w:numId="18" w16cid:durableId="1825582542">
    <w:abstractNumId w:val="22"/>
  </w:num>
  <w:num w:numId="19" w16cid:durableId="1172333959">
    <w:abstractNumId w:val="18"/>
  </w:num>
  <w:num w:numId="20" w16cid:durableId="1601715082">
    <w:abstractNumId w:val="11"/>
  </w:num>
  <w:num w:numId="21" w16cid:durableId="175116892">
    <w:abstractNumId w:val="5"/>
  </w:num>
  <w:num w:numId="22" w16cid:durableId="1841968373">
    <w:abstractNumId w:val="29"/>
  </w:num>
  <w:num w:numId="23" w16cid:durableId="82991496">
    <w:abstractNumId w:val="35"/>
  </w:num>
  <w:num w:numId="24" w16cid:durableId="1463890017">
    <w:abstractNumId w:val="16"/>
  </w:num>
  <w:num w:numId="25" w16cid:durableId="385105322">
    <w:abstractNumId w:val="26"/>
  </w:num>
  <w:num w:numId="26" w16cid:durableId="1896625542">
    <w:abstractNumId w:val="4"/>
  </w:num>
  <w:num w:numId="27" w16cid:durableId="1132938090">
    <w:abstractNumId w:val="34"/>
  </w:num>
  <w:num w:numId="28" w16cid:durableId="978000786">
    <w:abstractNumId w:val="33"/>
  </w:num>
  <w:num w:numId="29" w16cid:durableId="864248669">
    <w:abstractNumId w:val="14"/>
  </w:num>
  <w:num w:numId="30" w16cid:durableId="709690011">
    <w:abstractNumId w:val="23"/>
  </w:num>
  <w:num w:numId="31" w16cid:durableId="1203398452">
    <w:abstractNumId w:val="32"/>
  </w:num>
  <w:num w:numId="32" w16cid:durableId="1980530685">
    <w:abstractNumId w:val="25"/>
  </w:num>
  <w:num w:numId="33" w16cid:durableId="1563322934">
    <w:abstractNumId w:val="27"/>
  </w:num>
  <w:num w:numId="34" w16cid:durableId="1945570963">
    <w:abstractNumId w:val="30"/>
  </w:num>
  <w:num w:numId="35" w16cid:durableId="311258336">
    <w:abstractNumId w:val="8"/>
  </w:num>
  <w:num w:numId="36" w16cid:durableId="47925316">
    <w:abstractNumId w:val="3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LM0MTcwMDY1NzFQ0lEKTi0uzszPAykwNK8FAHC3HYUtAAAA"/>
  </w:docVars>
  <w:rsids>
    <w:rsidRoot w:val="00F1511E"/>
    <w:rsid w:val="00000E5E"/>
    <w:rsid w:val="00001595"/>
    <w:rsid w:val="00001B88"/>
    <w:rsid w:val="00002ADB"/>
    <w:rsid w:val="00004884"/>
    <w:rsid w:val="000068BA"/>
    <w:rsid w:val="000143C1"/>
    <w:rsid w:val="00014487"/>
    <w:rsid w:val="0001490F"/>
    <w:rsid w:val="000152B0"/>
    <w:rsid w:val="000152B8"/>
    <w:rsid w:val="00016D1C"/>
    <w:rsid w:val="00017DF8"/>
    <w:rsid w:val="00020C25"/>
    <w:rsid w:val="00021868"/>
    <w:rsid w:val="00021D25"/>
    <w:rsid w:val="00031C59"/>
    <w:rsid w:val="00031EAA"/>
    <w:rsid w:val="00032762"/>
    <w:rsid w:val="000330EB"/>
    <w:rsid w:val="000333F7"/>
    <w:rsid w:val="0003533C"/>
    <w:rsid w:val="00040A61"/>
    <w:rsid w:val="00040EEB"/>
    <w:rsid w:val="00042826"/>
    <w:rsid w:val="000438CA"/>
    <w:rsid w:val="00045622"/>
    <w:rsid w:val="000476BB"/>
    <w:rsid w:val="0005042B"/>
    <w:rsid w:val="00050540"/>
    <w:rsid w:val="00050A18"/>
    <w:rsid w:val="00050EC9"/>
    <w:rsid w:val="00051E7C"/>
    <w:rsid w:val="0005755C"/>
    <w:rsid w:val="0005764F"/>
    <w:rsid w:val="00057902"/>
    <w:rsid w:val="00057A2F"/>
    <w:rsid w:val="0006164C"/>
    <w:rsid w:val="00061741"/>
    <w:rsid w:val="00061991"/>
    <w:rsid w:val="00065A97"/>
    <w:rsid w:val="000663FE"/>
    <w:rsid w:val="000668C8"/>
    <w:rsid w:val="00066CFF"/>
    <w:rsid w:val="0006797F"/>
    <w:rsid w:val="00073BAB"/>
    <w:rsid w:val="00082158"/>
    <w:rsid w:val="00082BC5"/>
    <w:rsid w:val="00083A55"/>
    <w:rsid w:val="0008410E"/>
    <w:rsid w:val="00084479"/>
    <w:rsid w:val="00085DED"/>
    <w:rsid w:val="000863EC"/>
    <w:rsid w:val="00086B45"/>
    <w:rsid w:val="00086CFF"/>
    <w:rsid w:val="000873F9"/>
    <w:rsid w:val="00087986"/>
    <w:rsid w:val="00092705"/>
    <w:rsid w:val="00093A4B"/>
    <w:rsid w:val="00095725"/>
    <w:rsid w:val="00096A1C"/>
    <w:rsid w:val="00097DF7"/>
    <w:rsid w:val="000A00EC"/>
    <w:rsid w:val="000A0609"/>
    <w:rsid w:val="000A273F"/>
    <w:rsid w:val="000A55C8"/>
    <w:rsid w:val="000A5E60"/>
    <w:rsid w:val="000A6EC3"/>
    <w:rsid w:val="000A7E43"/>
    <w:rsid w:val="000B15BA"/>
    <w:rsid w:val="000B33E1"/>
    <w:rsid w:val="000B424C"/>
    <w:rsid w:val="000B4BE2"/>
    <w:rsid w:val="000B5DDE"/>
    <w:rsid w:val="000B73F5"/>
    <w:rsid w:val="000B797A"/>
    <w:rsid w:val="000B7F17"/>
    <w:rsid w:val="000C03EB"/>
    <w:rsid w:val="000C0A79"/>
    <w:rsid w:val="000C5A7E"/>
    <w:rsid w:val="000C5BDA"/>
    <w:rsid w:val="000C7C9C"/>
    <w:rsid w:val="000D00CD"/>
    <w:rsid w:val="000D0B7C"/>
    <w:rsid w:val="000D38FC"/>
    <w:rsid w:val="000D4660"/>
    <w:rsid w:val="000D50D2"/>
    <w:rsid w:val="000D77FD"/>
    <w:rsid w:val="000E215D"/>
    <w:rsid w:val="000E2BCF"/>
    <w:rsid w:val="000E3DF6"/>
    <w:rsid w:val="000E457A"/>
    <w:rsid w:val="000E5595"/>
    <w:rsid w:val="000E70A6"/>
    <w:rsid w:val="000E78A1"/>
    <w:rsid w:val="000E7B1A"/>
    <w:rsid w:val="000F00F3"/>
    <w:rsid w:val="000F1842"/>
    <w:rsid w:val="000F19B7"/>
    <w:rsid w:val="000F2179"/>
    <w:rsid w:val="000F268A"/>
    <w:rsid w:val="000F2E10"/>
    <w:rsid w:val="000F4B35"/>
    <w:rsid w:val="000F4C29"/>
    <w:rsid w:val="000F77D6"/>
    <w:rsid w:val="00100747"/>
    <w:rsid w:val="00100B65"/>
    <w:rsid w:val="00101063"/>
    <w:rsid w:val="00101891"/>
    <w:rsid w:val="00101B01"/>
    <w:rsid w:val="00104629"/>
    <w:rsid w:val="001048C3"/>
    <w:rsid w:val="001100C6"/>
    <w:rsid w:val="00110283"/>
    <w:rsid w:val="00111404"/>
    <w:rsid w:val="00111783"/>
    <w:rsid w:val="001145F3"/>
    <w:rsid w:val="00114DED"/>
    <w:rsid w:val="00116F98"/>
    <w:rsid w:val="0011769C"/>
    <w:rsid w:val="00120513"/>
    <w:rsid w:val="00121E2B"/>
    <w:rsid w:val="00121ED2"/>
    <w:rsid w:val="001228A9"/>
    <w:rsid w:val="00122AC7"/>
    <w:rsid w:val="001231A6"/>
    <w:rsid w:val="001239A8"/>
    <w:rsid w:val="00123BD7"/>
    <w:rsid w:val="001243E1"/>
    <w:rsid w:val="001263CA"/>
    <w:rsid w:val="0013057B"/>
    <w:rsid w:val="00130CE6"/>
    <w:rsid w:val="00131A99"/>
    <w:rsid w:val="00133017"/>
    <w:rsid w:val="00133E84"/>
    <w:rsid w:val="0013643A"/>
    <w:rsid w:val="0013657B"/>
    <w:rsid w:val="00137077"/>
    <w:rsid w:val="001373B4"/>
    <w:rsid w:val="00140647"/>
    <w:rsid w:val="00141900"/>
    <w:rsid w:val="00141D03"/>
    <w:rsid w:val="001443D3"/>
    <w:rsid w:val="00146FA4"/>
    <w:rsid w:val="00147938"/>
    <w:rsid w:val="0015037F"/>
    <w:rsid w:val="00150902"/>
    <w:rsid w:val="00151F57"/>
    <w:rsid w:val="001520A2"/>
    <w:rsid w:val="00152C75"/>
    <w:rsid w:val="00152F59"/>
    <w:rsid w:val="00152F8A"/>
    <w:rsid w:val="001535D9"/>
    <w:rsid w:val="00155E6F"/>
    <w:rsid w:val="00157D1F"/>
    <w:rsid w:val="00161022"/>
    <w:rsid w:val="0016284D"/>
    <w:rsid w:val="00163256"/>
    <w:rsid w:val="00163390"/>
    <w:rsid w:val="001653E9"/>
    <w:rsid w:val="001654BA"/>
    <w:rsid w:val="00165B6D"/>
    <w:rsid w:val="001660CC"/>
    <w:rsid w:val="00166756"/>
    <w:rsid w:val="00167F25"/>
    <w:rsid w:val="00170CF0"/>
    <w:rsid w:val="001738DE"/>
    <w:rsid w:val="001747BE"/>
    <w:rsid w:val="00175E5D"/>
    <w:rsid w:val="001772EB"/>
    <w:rsid w:val="001802A2"/>
    <w:rsid w:val="0018168F"/>
    <w:rsid w:val="00182086"/>
    <w:rsid w:val="00183AEC"/>
    <w:rsid w:val="00184187"/>
    <w:rsid w:val="0018501C"/>
    <w:rsid w:val="001867D0"/>
    <w:rsid w:val="001872C7"/>
    <w:rsid w:val="0019032C"/>
    <w:rsid w:val="00191604"/>
    <w:rsid w:val="00191E8B"/>
    <w:rsid w:val="00193436"/>
    <w:rsid w:val="0019772B"/>
    <w:rsid w:val="00197D11"/>
    <w:rsid w:val="001A289A"/>
    <w:rsid w:val="001A3E0F"/>
    <w:rsid w:val="001A4DC6"/>
    <w:rsid w:val="001A76EC"/>
    <w:rsid w:val="001B11A6"/>
    <w:rsid w:val="001B1668"/>
    <w:rsid w:val="001B1C16"/>
    <w:rsid w:val="001B1E22"/>
    <w:rsid w:val="001B2EF0"/>
    <w:rsid w:val="001B33AB"/>
    <w:rsid w:val="001B4587"/>
    <w:rsid w:val="001B72BA"/>
    <w:rsid w:val="001C176B"/>
    <w:rsid w:val="001C2699"/>
    <w:rsid w:val="001C2CEA"/>
    <w:rsid w:val="001C2FE7"/>
    <w:rsid w:val="001C53F3"/>
    <w:rsid w:val="001C5506"/>
    <w:rsid w:val="001C556A"/>
    <w:rsid w:val="001C556B"/>
    <w:rsid w:val="001C6140"/>
    <w:rsid w:val="001C6A4F"/>
    <w:rsid w:val="001C6E33"/>
    <w:rsid w:val="001C70CD"/>
    <w:rsid w:val="001D0184"/>
    <w:rsid w:val="001D1C63"/>
    <w:rsid w:val="001D1C97"/>
    <w:rsid w:val="001D2459"/>
    <w:rsid w:val="001D3C85"/>
    <w:rsid w:val="001D76FE"/>
    <w:rsid w:val="001E2E75"/>
    <w:rsid w:val="001E2EC9"/>
    <w:rsid w:val="001E6566"/>
    <w:rsid w:val="001E659B"/>
    <w:rsid w:val="001E673E"/>
    <w:rsid w:val="001E6BF9"/>
    <w:rsid w:val="001F182C"/>
    <w:rsid w:val="001F20B1"/>
    <w:rsid w:val="001F3434"/>
    <w:rsid w:val="001F4B50"/>
    <w:rsid w:val="001F5314"/>
    <w:rsid w:val="001F7984"/>
    <w:rsid w:val="0020036E"/>
    <w:rsid w:val="002004F5"/>
    <w:rsid w:val="00200BF8"/>
    <w:rsid w:val="00203447"/>
    <w:rsid w:val="00204118"/>
    <w:rsid w:val="0020500E"/>
    <w:rsid w:val="00211274"/>
    <w:rsid w:val="00211C13"/>
    <w:rsid w:val="0021259F"/>
    <w:rsid w:val="00212DF8"/>
    <w:rsid w:val="00213559"/>
    <w:rsid w:val="002137F4"/>
    <w:rsid w:val="002151BC"/>
    <w:rsid w:val="0021637F"/>
    <w:rsid w:val="0021782A"/>
    <w:rsid w:val="00217FD3"/>
    <w:rsid w:val="00221152"/>
    <w:rsid w:val="00222F91"/>
    <w:rsid w:val="00223730"/>
    <w:rsid w:val="002237A0"/>
    <w:rsid w:val="002253F8"/>
    <w:rsid w:val="00225FB5"/>
    <w:rsid w:val="002276D1"/>
    <w:rsid w:val="00227829"/>
    <w:rsid w:val="00230275"/>
    <w:rsid w:val="00232133"/>
    <w:rsid w:val="00233ECB"/>
    <w:rsid w:val="00234345"/>
    <w:rsid w:val="00234727"/>
    <w:rsid w:val="00234A26"/>
    <w:rsid w:val="002368AF"/>
    <w:rsid w:val="00236F0D"/>
    <w:rsid w:val="00240FB5"/>
    <w:rsid w:val="0024457D"/>
    <w:rsid w:val="002450D7"/>
    <w:rsid w:val="002458EE"/>
    <w:rsid w:val="00246A37"/>
    <w:rsid w:val="0024712A"/>
    <w:rsid w:val="00247459"/>
    <w:rsid w:val="00251ABA"/>
    <w:rsid w:val="0025457E"/>
    <w:rsid w:val="002550C0"/>
    <w:rsid w:val="0025537A"/>
    <w:rsid w:val="002554DF"/>
    <w:rsid w:val="00255B89"/>
    <w:rsid w:val="002574BD"/>
    <w:rsid w:val="00257A85"/>
    <w:rsid w:val="00260956"/>
    <w:rsid w:val="00260F8A"/>
    <w:rsid w:val="00261D69"/>
    <w:rsid w:val="002636FE"/>
    <w:rsid w:val="00264202"/>
    <w:rsid w:val="00264EB3"/>
    <w:rsid w:val="00271896"/>
    <w:rsid w:val="00271A2B"/>
    <w:rsid w:val="00273FA9"/>
    <w:rsid w:val="00275D83"/>
    <w:rsid w:val="00276102"/>
    <w:rsid w:val="00277E6F"/>
    <w:rsid w:val="002810B5"/>
    <w:rsid w:val="0028552D"/>
    <w:rsid w:val="00285BAB"/>
    <w:rsid w:val="00285CC3"/>
    <w:rsid w:val="0028687C"/>
    <w:rsid w:val="00293116"/>
    <w:rsid w:val="002933BE"/>
    <w:rsid w:val="0029482C"/>
    <w:rsid w:val="0029692E"/>
    <w:rsid w:val="00296E20"/>
    <w:rsid w:val="002A074F"/>
    <w:rsid w:val="002A3B93"/>
    <w:rsid w:val="002A3C9B"/>
    <w:rsid w:val="002A4586"/>
    <w:rsid w:val="002A588F"/>
    <w:rsid w:val="002B0E82"/>
    <w:rsid w:val="002B118F"/>
    <w:rsid w:val="002B1F6A"/>
    <w:rsid w:val="002B2A51"/>
    <w:rsid w:val="002B3F0D"/>
    <w:rsid w:val="002B6577"/>
    <w:rsid w:val="002B68B4"/>
    <w:rsid w:val="002B7330"/>
    <w:rsid w:val="002B7918"/>
    <w:rsid w:val="002C0821"/>
    <w:rsid w:val="002C0F75"/>
    <w:rsid w:val="002C22B3"/>
    <w:rsid w:val="002C3022"/>
    <w:rsid w:val="002C4E35"/>
    <w:rsid w:val="002C7758"/>
    <w:rsid w:val="002C7903"/>
    <w:rsid w:val="002C7E7A"/>
    <w:rsid w:val="002D3A1B"/>
    <w:rsid w:val="002D510C"/>
    <w:rsid w:val="002D6AA9"/>
    <w:rsid w:val="002E25BE"/>
    <w:rsid w:val="002E2F5B"/>
    <w:rsid w:val="002E3812"/>
    <w:rsid w:val="002E5209"/>
    <w:rsid w:val="002E5D03"/>
    <w:rsid w:val="002E6A2B"/>
    <w:rsid w:val="002E7681"/>
    <w:rsid w:val="002E7CAE"/>
    <w:rsid w:val="002E7E90"/>
    <w:rsid w:val="002F0C58"/>
    <w:rsid w:val="002F0FA0"/>
    <w:rsid w:val="002F13C9"/>
    <w:rsid w:val="002F2025"/>
    <w:rsid w:val="002F32E4"/>
    <w:rsid w:val="002F4A5E"/>
    <w:rsid w:val="002F55AD"/>
    <w:rsid w:val="002F59E3"/>
    <w:rsid w:val="002F7E4F"/>
    <w:rsid w:val="00300409"/>
    <w:rsid w:val="003004DC"/>
    <w:rsid w:val="00300856"/>
    <w:rsid w:val="00301B13"/>
    <w:rsid w:val="003034F4"/>
    <w:rsid w:val="00307D61"/>
    <w:rsid w:val="00307F28"/>
    <w:rsid w:val="003102D4"/>
    <w:rsid w:val="003123AF"/>
    <w:rsid w:val="00312826"/>
    <w:rsid w:val="0031509F"/>
    <w:rsid w:val="00315BE0"/>
    <w:rsid w:val="00315E0E"/>
    <w:rsid w:val="00315E37"/>
    <w:rsid w:val="003174A0"/>
    <w:rsid w:val="0031782B"/>
    <w:rsid w:val="00320A12"/>
    <w:rsid w:val="00321851"/>
    <w:rsid w:val="0032230D"/>
    <w:rsid w:val="003231D0"/>
    <w:rsid w:val="00323EF2"/>
    <w:rsid w:val="00325373"/>
    <w:rsid w:val="003255C3"/>
    <w:rsid w:val="00325EAC"/>
    <w:rsid w:val="003276A9"/>
    <w:rsid w:val="00327A96"/>
    <w:rsid w:val="00327BCB"/>
    <w:rsid w:val="00327F0B"/>
    <w:rsid w:val="003309F9"/>
    <w:rsid w:val="00331282"/>
    <w:rsid w:val="00332280"/>
    <w:rsid w:val="00332870"/>
    <w:rsid w:val="00333089"/>
    <w:rsid w:val="00336E25"/>
    <w:rsid w:val="00336E7F"/>
    <w:rsid w:val="00337A3A"/>
    <w:rsid w:val="0034002C"/>
    <w:rsid w:val="00340263"/>
    <w:rsid w:val="003409E9"/>
    <w:rsid w:val="00340A23"/>
    <w:rsid w:val="00341CED"/>
    <w:rsid w:val="003432B3"/>
    <w:rsid w:val="003441CA"/>
    <w:rsid w:val="003450BF"/>
    <w:rsid w:val="00345CF9"/>
    <w:rsid w:val="00346D0D"/>
    <w:rsid w:val="003472B8"/>
    <w:rsid w:val="00350B97"/>
    <w:rsid w:val="00351A80"/>
    <w:rsid w:val="0035455E"/>
    <w:rsid w:val="00356C82"/>
    <w:rsid w:val="003647B3"/>
    <w:rsid w:val="00365ED8"/>
    <w:rsid w:val="00366071"/>
    <w:rsid w:val="00367F88"/>
    <w:rsid w:val="00371C69"/>
    <w:rsid w:val="003724F5"/>
    <w:rsid w:val="003741DA"/>
    <w:rsid w:val="003742B5"/>
    <w:rsid w:val="003763C3"/>
    <w:rsid w:val="0037659F"/>
    <w:rsid w:val="00381213"/>
    <w:rsid w:val="00382A50"/>
    <w:rsid w:val="00383B69"/>
    <w:rsid w:val="003842D6"/>
    <w:rsid w:val="00384880"/>
    <w:rsid w:val="00386479"/>
    <w:rsid w:val="00394648"/>
    <w:rsid w:val="00394ACF"/>
    <w:rsid w:val="00396B50"/>
    <w:rsid w:val="003971DA"/>
    <w:rsid w:val="003972BF"/>
    <w:rsid w:val="003A14FC"/>
    <w:rsid w:val="003A27B6"/>
    <w:rsid w:val="003A39DE"/>
    <w:rsid w:val="003A3D32"/>
    <w:rsid w:val="003A4C72"/>
    <w:rsid w:val="003A5122"/>
    <w:rsid w:val="003A5435"/>
    <w:rsid w:val="003A7C86"/>
    <w:rsid w:val="003B0217"/>
    <w:rsid w:val="003B02F7"/>
    <w:rsid w:val="003B040F"/>
    <w:rsid w:val="003B3439"/>
    <w:rsid w:val="003B6DD9"/>
    <w:rsid w:val="003C02FC"/>
    <w:rsid w:val="003C07B5"/>
    <w:rsid w:val="003C1FDC"/>
    <w:rsid w:val="003C2E0E"/>
    <w:rsid w:val="003C3632"/>
    <w:rsid w:val="003C4055"/>
    <w:rsid w:val="003C47E7"/>
    <w:rsid w:val="003C4D9F"/>
    <w:rsid w:val="003C52A1"/>
    <w:rsid w:val="003C6FBB"/>
    <w:rsid w:val="003C716C"/>
    <w:rsid w:val="003D0CEC"/>
    <w:rsid w:val="003D1ECC"/>
    <w:rsid w:val="003D21DB"/>
    <w:rsid w:val="003D2862"/>
    <w:rsid w:val="003D3522"/>
    <w:rsid w:val="003D429D"/>
    <w:rsid w:val="003D4F94"/>
    <w:rsid w:val="003D51C9"/>
    <w:rsid w:val="003D6D9D"/>
    <w:rsid w:val="003D75A9"/>
    <w:rsid w:val="003D7842"/>
    <w:rsid w:val="003E0455"/>
    <w:rsid w:val="003E09DA"/>
    <w:rsid w:val="003E09F2"/>
    <w:rsid w:val="003E27FF"/>
    <w:rsid w:val="003E318F"/>
    <w:rsid w:val="003E602E"/>
    <w:rsid w:val="003E6265"/>
    <w:rsid w:val="003E685A"/>
    <w:rsid w:val="003E7DBD"/>
    <w:rsid w:val="003E7DFA"/>
    <w:rsid w:val="003F1A48"/>
    <w:rsid w:val="003F2495"/>
    <w:rsid w:val="003F27FD"/>
    <w:rsid w:val="003F31DC"/>
    <w:rsid w:val="003F437E"/>
    <w:rsid w:val="003F4816"/>
    <w:rsid w:val="003F5485"/>
    <w:rsid w:val="003F58C4"/>
    <w:rsid w:val="003F65D6"/>
    <w:rsid w:val="003F7F23"/>
    <w:rsid w:val="003F7F87"/>
    <w:rsid w:val="00400786"/>
    <w:rsid w:val="0040082B"/>
    <w:rsid w:val="004022BF"/>
    <w:rsid w:val="00402471"/>
    <w:rsid w:val="0040333E"/>
    <w:rsid w:val="00403E2F"/>
    <w:rsid w:val="0040550A"/>
    <w:rsid w:val="00410261"/>
    <w:rsid w:val="004148A7"/>
    <w:rsid w:val="00414CFD"/>
    <w:rsid w:val="00416F96"/>
    <w:rsid w:val="00417503"/>
    <w:rsid w:val="004179CA"/>
    <w:rsid w:val="00420FA9"/>
    <w:rsid w:val="00421038"/>
    <w:rsid w:val="004237AD"/>
    <w:rsid w:val="00423DBF"/>
    <w:rsid w:val="00425348"/>
    <w:rsid w:val="0042584F"/>
    <w:rsid w:val="00427B47"/>
    <w:rsid w:val="00430704"/>
    <w:rsid w:val="00431139"/>
    <w:rsid w:val="0043124D"/>
    <w:rsid w:val="00431D7F"/>
    <w:rsid w:val="004334CE"/>
    <w:rsid w:val="00436EF7"/>
    <w:rsid w:val="00441F20"/>
    <w:rsid w:val="00442118"/>
    <w:rsid w:val="0044217D"/>
    <w:rsid w:val="004448AE"/>
    <w:rsid w:val="0044537E"/>
    <w:rsid w:val="004510A2"/>
    <w:rsid w:val="004531DF"/>
    <w:rsid w:val="00454C50"/>
    <w:rsid w:val="00460C1A"/>
    <w:rsid w:val="004641EA"/>
    <w:rsid w:val="0046654E"/>
    <w:rsid w:val="00466F7D"/>
    <w:rsid w:val="0046740A"/>
    <w:rsid w:val="00471FF8"/>
    <w:rsid w:val="00473095"/>
    <w:rsid w:val="00474247"/>
    <w:rsid w:val="0047431C"/>
    <w:rsid w:val="00474E6B"/>
    <w:rsid w:val="004752E7"/>
    <w:rsid w:val="00475C42"/>
    <w:rsid w:val="00477734"/>
    <w:rsid w:val="00480E2F"/>
    <w:rsid w:val="00480E7A"/>
    <w:rsid w:val="00482F61"/>
    <w:rsid w:val="00484CAA"/>
    <w:rsid w:val="00484D40"/>
    <w:rsid w:val="00484FED"/>
    <w:rsid w:val="0048728C"/>
    <w:rsid w:val="00490118"/>
    <w:rsid w:val="0049129C"/>
    <w:rsid w:val="00493014"/>
    <w:rsid w:val="00494E55"/>
    <w:rsid w:val="00494F3B"/>
    <w:rsid w:val="00496BDB"/>
    <w:rsid w:val="004A168F"/>
    <w:rsid w:val="004B08E5"/>
    <w:rsid w:val="004B0C1A"/>
    <w:rsid w:val="004B221D"/>
    <w:rsid w:val="004B33B6"/>
    <w:rsid w:val="004B46E0"/>
    <w:rsid w:val="004B5981"/>
    <w:rsid w:val="004B60BF"/>
    <w:rsid w:val="004B6208"/>
    <w:rsid w:val="004C0934"/>
    <w:rsid w:val="004C0FBE"/>
    <w:rsid w:val="004C235B"/>
    <w:rsid w:val="004C30AA"/>
    <w:rsid w:val="004C79C6"/>
    <w:rsid w:val="004D00FC"/>
    <w:rsid w:val="004D17A4"/>
    <w:rsid w:val="004D17DA"/>
    <w:rsid w:val="004D1C3B"/>
    <w:rsid w:val="004D21C7"/>
    <w:rsid w:val="004D540E"/>
    <w:rsid w:val="004D69AB"/>
    <w:rsid w:val="004D6F8C"/>
    <w:rsid w:val="004E0871"/>
    <w:rsid w:val="004E1C8C"/>
    <w:rsid w:val="004E20E2"/>
    <w:rsid w:val="004E37C6"/>
    <w:rsid w:val="004E42C8"/>
    <w:rsid w:val="004E572E"/>
    <w:rsid w:val="004F1189"/>
    <w:rsid w:val="004F260B"/>
    <w:rsid w:val="004F3156"/>
    <w:rsid w:val="004F4312"/>
    <w:rsid w:val="004F44B9"/>
    <w:rsid w:val="004F46BC"/>
    <w:rsid w:val="004F5293"/>
    <w:rsid w:val="004F567B"/>
    <w:rsid w:val="004F64A6"/>
    <w:rsid w:val="004F64AB"/>
    <w:rsid w:val="004F6CE1"/>
    <w:rsid w:val="004F71BC"/>
    <w:rsid w:val="0050043F"/>
    <w:rsid w:val="00500BE5"/>
    <w:rsid w:val="00500DA0"/>
    <w:rsid w:val="00500EB2"/>
    <w:rsid w:val="00501704"/>
    <w:rsid w:val="00502889"/>
    <w:rsid w:val="0050430A"/>
    <w:rsid w:val="005055AD"/>
    <w:rsid w:val="005078FF"/>
    <w:rsid w:val="005117F6"/>
    <w:rsid w:val="0051225C"/>
    <w:rsid w:val="00513112"/>
    <w:rsid w:val="00515DA7"/>
    <w:rsid w:val="00516744"/>
    <w:rsid w:val="00517A73"/>
    <w:rsid w:val="00521EE5"/>
    <w:rsid w:val="005229F7"/>
    <w:rsid w:val="00522F53"/>
    <w:rsid w:val="0052517C"/>
    <w:rsid w:val="00530208"/>
    <w:rsid w:val="00530813"/>
    <w:rsid w:val="0053234A"/>
    <w:rsid w:val="00534F85"/>
    <w:rsid w:val="00537396"/>
    <w:rsid w:val="00540884"/>
    <w:rsid w:val="005415B1"/>
    <w:rsid w:val="00543512"/>
    <w:rsid w:val="0055086F"/>
    <w:rsid w:val="00551598"/>
    <w:rsid w:val="005546F6"/>
    <w:rsid w:val="00554C75"/>
    <w:rsid w:val="00556617"/>
    <w:rsid w:val="00556D37"/>
    <w:rsid w:val="005572BD"/>
    <w:rsid w:val="005572E7"/>
    <w:rsid w:val="00557B7D"/>
    <w:rsid w:val="00557E48"/>
    <w:rsid w:val="00561662"/>
    <w:rsid w:val="00561B1A"/>
    <w:rsid w:val="005657F3"/>
    <w:rsid w:val="00565E96"/>
    <w:rsid w:val="00566E24"/>
    <w:rsid w:val="00567FB1"/>
    <w:rsid w:val="005702FC"/>
    <w:rsid w:val="00570A0C"/>
    <w:rsid w:val="00571BA6"/>
    <w:rsid w:val="00571BC0"/>
    <w:rsid w:val="00571E35"/>
    <w:rsid w:val="0057407B"/>
    <w:rsid w:val="005740BF"/>
    <w:rsid w:val="00574B10"/>
    <w:rsid w:val="005809C9"/>
    <w:rsid w:val="005823B4"/>
    <w:rsid w:val="00584886"/>
    <w:rsid w:val="00587A2F"/>
    <w:rsid w:val="00587B1C"/>
    <w:rsid w:val="0059063D"/>
    <w:rsid w:val="005922CB"/>
    <w:rsid w:val="00592673"/>
    <w:rsid w:val="00593AE0"/>
    <w:rsid w:val="00597659"/>
    <w:rsid w:val="005A2A18"/>
    <w:rsid w:val="005A3213"/>
    <w:rsid w:val="005A3DBA"/>
    <w:rsid w:val="005A494C"/>
    <w:rsid w:val="005A5955"/>
    <w:rsid w:val="005A607A"/>
    <w:rsid w:val="005A7A18"/>
    <w:rsid w:val="005A7CAB"/>
    <w:rsid w:val="005B00F1"/>
    <w:rsid w:val="005B0450"/>
    <w:rsid w:val="005B0730"/>
    <w:rsid w:val="005B0CD4"/>
    <w:rsid w:val="005B1A9A"/>
    <w:rsid w:val="005B1BBE"/>
    <w:rsid w:val="005B3E9C"/>
    <w:rsid w:val="005B48D5"/>
    <w:rsid w:val="005B4F39"/>
    <w:rsid w:val="005B55B7"/>
    <w:rsid w:val="005B76A4"/>
    <w:rsid w:val="005C0249"/>
    <w:rsid w:val="005C119E"/>
    <w:rsid w:val="005C1657"/>
    <w:rsid w:val="005C1697"/>
    <w:rsid w:val="005C1B2B"/>
    <w:rsid w:val="005C329B"/>
    <w:rsid w:val="005C58E2"/>
    <w:rsid w:val="005C5C50"/>
    <w:rsid w:val="005C73B0"/>
    <w:rsid w:val="005C7A59"/>
    <w:rsid w:val="005D19C3"/>
    <w:rsid w:val="005D6AB3"/>
    <w:rsid w:val="005D7A6A"/>
    <w:rsid w:val="005E0604"/>
    <w:rsid w:val="005E27F5"/>
    <w:rsid w:val="005E473F"/>
    <w:rsid w:val="005E69E5"/>
    <w:rsid w:val="005E6FC4"/>
    <w:rsid w:val="005E7EC7"/>
    <w:rsid w:val="005F1DFA"/>
    <w:rsid w:val="005F5441"/>
    <w:rsid w:val="005F58A1"/>
    <w:rsid w:val="005F65A2"/>
    <w:rsid w:val="005F7058"/>
    <w:rsid w:val="006033A9"/>
    <w:rsid w:val="00605D8A"/>
    <w:rsid w:val="00606337"/>
    <w:rsid w:val="00606959"/>
    <w:rsid w:val="00606DAC"/>
    <w:rsid w:val="006125E9"/>
    <w:rsid w:val="006139FD"/>
    <w:rsid w:val="0061505F"/>
    <w:rsid w:val="00616F67"/>
    <w:rsid w:val="00617516"/>
    <w:rsid w:val="00617A46"/>
    <w:rsid w:val="00617AEE"/>
    <w:rsid w:val="0062000A"/>
    <w:rsid w:val="00620A91"/>
    <w:rsid w:val="006214E5"/>
    <w:rsid w:val="00621AF2"/>
    <w:rsid w:val="0062267C"/>
    <w:rsid w:val="006244AE"/>
    <w:rsid w:val="00625501"/>
    <w:rsid w:val="00625883"/>
    <w:rsid w:val="00626054"/>
    <w:rsid w:val="006267D1"/>
    <w:rsid w:val="006305D1"/>
    <w:rsid w:val="00631430"/>
    <w:rsid w:val="00632177"/>
    <w:rsid w:val="00633076"/>
    <w:rsid w:val="0063401A"/>
    <w:rsid w:val="0063415B"/>
    <w:rsid w:val="00634F8B"/>
    <w:rsid w:val="00636440"/>
    <w:rsid w:val="00636B47"/>
    <w:rsid w:val="006439BF"/>
    <w:rsid w:val="00645A07"/>
    <w:rsid w:val="00645BB4"/>
    <w:rsid w:val="00646931"/>
    <w:rsid w:val="00646996"/>
    <w:rsid w:val="00647103"/>
    <w:rsid w:val="006546B3"/>
    <w:rsid w:val="006549E5"/>
    <w:rsid w:val="00656D0B"/>
    <w:rsid w:val="006610BE"/>
    <w:rsid w:val="00661E2D"/>
    <w:rsid w:val="0066564F"/>
    <w:rsid w:val="006719CD"/>
    <w:rsid w:val="00672D48"/>
    <w:rsid w:val="00672D9B"/>
    <w:rsid w:val="00676CFC"/>
    <w:rsid w:val="00680863"/>
    <w:rsid w:val="0068177D"/>
    <w:rsid w:val="00682DC2"/>
    <w:rsid w:val="00683139"/>
    <w:rsid w:val="006855D9"/>
    <w:rsid w:val="006857AD"/>
    <w:rsid w:val="006859CC"/>
    <w:rsid w:val="0068614E"/>
    <w:rsid w:val="0068654E"/>
    <w:rsid w:val="006913AD"/>
    <w:rsid w:val="0069157A"/>
    <w:rsid w:val="0069245C"/>
    <w:rsid w:val="006926DD"/>
    <w:rsid w:val="00693C43"/>
    <w:rsid w:val="00693D42"/>
    <w:rsid w:val="00694965"/>
    <w:rsid w:val="0069534D"/>
    <w:rsid w:val="00696D36"/>
    <w:rsid w:val="006A0807"/>
    <w:rsid w:val="006A10CD"/>
    <w:rsid w:val="006A3248"/>
    <w:rsid w:val="006A39B5"/>
    <w:rsid w:val="006A4047"/>
    <w:rsid w:val="006A48D9"/>
    <w:rsid w:val="006A7412"/>
    <w:rsid w:val="006B23B1"/>
    <w:rsid w:val="006B3987"/>
    <w:rsid w:val="006B3D7E"/>
    <w:rsid w:val="006B3EEC"/>
    <w:rsid w:val="006B401A"/>
    <w:rsid w:val="006B4869"/>
    <w:rsid w:val="006B50DD"/>
    <w:rsid w:val="006C42F5"/>
    <w:rsid w:val="006C5267"/>
    <w:rsid w:val="006C6B17"/>
    <w:rsid w:val="006C7670"/>
    <w:rsid w:val="006D23AB"/>
    <w:rsid w:val="006D244A"/>
    <w:rsid w:val="006D2788"/>
    <w:rsid w:val="006D34F7"/>
    <w:rsid w:val="006D6336"/>
    <w:rsid w:val="006E0BDA"/>
    <w:rsid w:val="006E0E17"/>
    <w:rsid w:val="006E3D9E"/>
    <w:rsid w:val="006E46F5"/>
    <w:rsid w:val="006E4C72"/>
    <w:rsid w:val="006E4F04"/>
    <w:rsid w:val="006E5B70"/>
    <w:rsid w:val="006E7249"/>
    <w:rsid w:val="006F0373"/>
    <w:rsid w:val="006F0766"/>
    <w:rsid w:val="006F0D3E"/>
    <w:rsid w:val="006F33DD"/>
    <w:rsid w:val="006F5B1C"/>
    <w:rsid w:val="006F5BA3"/>
    <w:rsid w:val="006F762A"/>
    <w:rsid w:val="006F77ED"/>
    <w:rsid w:val="00702484"/>
    <w:rsid w:val="00703E81"/>
    <w:rsid w:val="007048D0"/>
    <w:rsid w:val="00706469"/>
    <w:rsid w:val="00706B4D"/>
    <w:rsid w:val="00707227"/>
    <w:rsid w:val="0071014B"/>
    <w:rsid w:val="0071039F"/>
    <w:rsid w:val="007108CC"/>
    <w:rsid w:val="0071161D"/>
    <w:rsid w:val="00712D39"/>
    <w:rsid w:val="007132D9"/>
    <w:rsid w:val="0071372A"/>
    <w:rsid w:val="0071495A"/>
    <w:rsid w:val="00714FDC"/>
    <w:rsid w:val="0071631B"/>
    <w:rsid w:val="00716AB7"/>
    <w:rsid w:val="00716D41"/>
    <w:rsid w:val="007206D6"/>
    <w:rsid w:val="007207FE"/>
    <w:rsid w:val="00722137"/>
    <w:rsid w:val="00734762"/>
    <w:rsid w:val="00737684"/>
    <w:rsid w:val="00737FAC"/>
    <w:rsid w:val="007404A4"/>
    <w:rsid w:val="00741B08"/>
    <w:rsid w:val="00741FD6"/>
    <w:rsid w:val="007422FD"/>
    <w:rsid w:val="007429AF"/>
    <w:rsid w:val="00743288"/>
    <w:rsid w:val="0074502F"/>
    <w:rsid w:val="00745A49"/>
    <w:rsid w:val="00745AC1"/>
    <w:rsid w:val="00745F6E"/>
    <w:rsid w:val="00746454"/>
    <w:rsid w:val="0074740A"/>
    <w:rsid w:val="007507C5"/>
    <w:rsid w:val="00753CFC"/>
    <w:rsid w:val="00755149"/>
    <w:rsid w:val="00755A8A"/>
    <w:rsid w:val="007576D9"/>
    <w:rsid w:val="007605EB"/>
    <w:rsid w:val="00760D90"/>
    <w:rsid w:val="00762BA0"/>
    <w:rsid w:val="00766708"/>
    <w:rsid w:val="00767903"/>
    <w:rsid w:val="00767959"/>
    <w:rsid w:val="00770242"/>
    <w:rsid w:val="00770C8F"/>
    <w:rsid w:val="00771F85"/>
    <w:rsid w:val="00773E63"/>
    <w:rsid w:val="0077472A"/>
    <w:rsid w:val="00774F77"/>
    <w:rsid w:val="0077691C"/>
    <w:rsid w:val="007770E5"/>
    <w:rsid w:val="00777D94"/>
    <w:rsid w:val="007818CD"/>
    <w:rsid w:val="00784ADD"/>
    <w:rsid w:val="0078702F"/>
    <w:rsid w:val="00787333"/>
    <w:rsid w:val="00787C79"/>
    <w:rsid w:val="007923CA"/>
    <w:rsid w:val="0079456E"/>
    <w:rsid w:val="00796CC8"/>
    <w:rsid w:val="00797420"/>
    <w:rsid w:val="007A00B2"/>
    <w:rsid w:val="007A2D74"/>
    <w:rsid w:val="007A35FD"/>
    <w:rsid w:val="007A497B"/>
    <w:rsid w:val="007A5B55"/>
    <w:rsid w:val="007A7071"/>
    <w:rsid w:val="007A77D0"/>
    <w:rsid w:val="007A7997"/>
    <w:rsid w:val="007A7A43"/>
    <w:rsid w:val="007B031D"/>
    <w:rsid w:val="007B141C"/>
    <w:rsid w:val="007B144C"/>
    <w:rsid w:val="007B3D00"/>
    <w:rsid w:val="007B46CE"/>
    <w:rsid w:val="007B4BD9"/>
    <w:rsid w:val="007B4CCA"/>
    <w:rsid w:val="007B6C61"/>
    <w:rsid w:val="007B726B"/>
    <w:rsid w:val="007B78B6"/>
    <w:rsid w:val="007C1317"/>
    <w:rsid w:val="007C1573"/>
    <w:rsid w:val="007C386C"/>
    <w:rsid w:val="007C7A7D"/>
    <w:rsid w:val="007D011A"/>
    <w:rsid w:val="007D02FB"/>
    <w:rsid w:val="007D09BF"/>
    <w:rsid w:val="007D1097"/>
    <w:rsid w:val="007D1423"/>
    <w:rsid w:val="007D14FD"/>
    <w:rsid w:val="007D227A"/>
    <w:rsid w:val="007D2770"/>
    <w:rsid w:val="007D2EE9"/>
    <w:rsid w:val="007D5350"/>
    <w:rsid w:val="007D53E4"/>
    <w:rsid w:val="007D61C8"/>
    <w:rsid w:val="007D6AF0"/>
    <w:rsid w:val="007E0192"/>
    <w:rsid w:val="007E0D83"/>
    <w:rsid w:val="007E0DF0"/>
    <w:rsid w:val="007E29EF"/>
    <w:rsid w:val="007E331D"/>
    <w:rsid w:val="007E52A6"/>
    <w:rsid w:val="007E52D3"/>
    <w:rsid w:val="007E7FD0"/>
    <w:rsid w:val="007F049D"/>
    <w:rsid w:val="007F069F"/>
    <w:rsid w:val="007F118C"/>
    <w:rsid w:val="007F2F09"/>
    <w:rsid w:val="007F58A6"/>
    <w:rsid w:val="007F613F"/>
    <w:rsid w:val="007F6829"/>
    <w:rsid w:val="00803B54"/>
    <w:rsid w:val="00805C0C"/>
    <w:rsid w:val="00810411"/>
    <w:rsid w:val="00811979"/>
    <w:rsid w:val="008127B6"/>
    <w:rsid w:val="008128EE"/>
    <w:rsid w:val="00812EFA"/>
    <w:rsid w:val="00814560"/>
    <w:rsid w:val="00816F05"/>
    <w:rsid w:val="0081713C"/>
    <w:rsid w:val="0081768C"/>
    <w:rsid w:val="008204A3"/>
    <w:rsid w:val="00822708"/>
    <w:rsid w:val="0082629D"/>
    <w:rsid w:val="00826560"/>
    <w:rsid w:val="008300E4"/>
    <w:rsid w:val="008307A7"/>
    <w:rsid w:val="00830F69"/>
    <w:rsid w:val="008314C5"/>
    <w:rsid w:val="008318A7"/>
    <w:rsid w:val="00831CB0"/>
    <w:rsid w:val="00832012"/>
    <w:rsid w:val="00833E8C"/>
    <w:rsid w:val="0083494C"/>
    <w:rsid w:val="008358F0"/>
    <w:rsid w:val="00835B92"/>
    <w:rsid w:val="008368F0"/>
    <w:rsid w:val="00840E0F"/>
    <w:rsid w:val="00841598"/>
    <w:rsid w:val="00842135"/>
    <w:rsid w:val="00844A25"/>
    <w:rsid w:val="00844CED"/>
    <w:rsid w:val="00844EF3"/>
    <w:rsid w:val="00845326"/>
    <w:rsid w:val="00845328"/>
    <w:rsid w:val="00846752"/>
    <w:rsid w:val="008472C1"/>
    <w:rsid w:val="00847CFF"/>
    <w:rsid w:val="00850FAB"/>
    <w:rsid w:val="0085205F"/>
    <w:rsid w:val="0085290E"/>
    <w:rsid w:val="00853E02"/>
    <w:rsid w:val="00854EE5"/>
    <w:rsid w:val="008603D7"/>
    <w:rsid w:val="00861AB9"/>
    <w:rsid w:val="0086287F"/>
    <w:rsid w:val="008637EC"/>
    <w:rsid w:val="00865359"/>
    <w:rsid w:val="00865B3B"/>
    <w:rsid w:val="00867A91"/>
    <w:rsid w:val="00867C05"/>
    <w:rsid w:val="00867D11"/>
    <w:rsid w:val="00867EE3"/>
    <w:rsid w:val="00867F18"/>
    <w:rsid w:val="00871771"/>
    <w:rsid w:val="0087427C"/>
    <w:rsid w:val="0088058C"/>
    <w:rsid w:val="00880C16"/>
    <w:rsid w:val="00880F74"/>
    <w:rsid w:val="00883EC2"/>
    <w:rsid w:val="00883F99"/>
    <w:rsid w:val="00884243"/>
    <w:rsid w:val="00890296"/>
    <w:rsid w:val="008905F4"/>
    <w:rsid w:val="00890A9A"/>
    <w:rsid w:val="00892B11"/>
    <w:rsid w:val="00892CF9"/>
    <w:rsid w:val="00895C89"/>
    <w:rsid w:val="00895CA0"/>
    <w:rsid w:val="00896405"/>
    <w:rsid w:val="00897128"/>
    <w:rsid w:val="0089737B"/>
    <w:rsid w:val="008A03E0"/>
    <w:rsid w:val="008A09B5"/>
    <w:rsid w:val="008A0B6A"/>
    <w:rsid w:val="008A12D9"/>
    <w:rsid w:val="008A21BF"/>
    <w:rsid w:val="008A58E1"/>
    <w:rsid w:val="008A5AFA"/>
    <w:rsid w:val="008A5ECB"/>
    <w:rsid w:val="008A63E4"/>
    <w:rsid w:val="008A6865"/>
    <w:rsid w:val="008A6951"/>
    <w:rsid w:val="008A7F64"/>
    <w:rsid w:val="008B0CC9"/>
    <w:rsid w:val="008B2C31"/>
    <w:rsid w:val="008B3D5F"/>
    <w:rsid w:val="008B3E7D"/>
    <w:rsid w:val="008C0872"/>
    <w:rsid w:val="008C18F5"/>
    <w:rsid w:val="008C290A"/>
    <w:rsid w:val="008C495C"/>
    <w:rsid w:val="008D0DC8"/>
    <w:rsid w:val="008D333D"/>
    <w:rsid w:val="008E1BD4"/>
    <w:rsid w:val="008E1D56"/>
    <w:rsid w:val="008E35CE"/>
    <w:rsid w:val="008E37EB"/>
    <w:rsid w:val="008E4CC5"/>
    <w:rsid w:val="008E50F6"/>
    <w:rsid w:val="008E5CD5"/>
    <w:rsid w:val="008E7F7C"/>
    <w:rsid w:val="008F00B9"/>
    <w:rsid w:val="008F0B91"/>
    <w:rsid w:val="008F163F"/>
    <w:rsid w:val="008F1659"/>
    <w:rsid w:val="008F27A9"/>
    <w:rsid w:val="008F2A12"/>
    <w:rsid w:val="008F2EC1"/>
    <w:rsid w:val="008F3476"/>
    <w:rsid w:val="008F3B13"/>
    <w:rsid w:val="008F512D"/>
    <w:rsid w:val="008F51DD"/>
    <w:rsid w:val="008F5CE2"/>
    <w:rsid w:val="008F7CF6"/>
    <w:rsid w:val="00900B1D"/>
    <w:rsid w:val="009016F2"/>
    <w:rsid w:val="00904B39"/>
    <w:rsid w:val="00910896"/>
    <w:rsid w:val="009111AD"/>
    <w:rsid w:val="00911331"/>
    <w:rsid w:val="00911920"/>
    <w:rsid w:val="00912D88"/>
    <w:rsid w:val="00912DA6"/>
    <w:rsid w:val="0091628E"/>
    <w:rsid w:val="00920095"/>
    <w:rsid w:val="009200F5"/>
    <w:rsid w:val="009203F7"/>
    <w:rsid w:val="00922082"/>
    <w:rsid w:val="00922096"/>
    <w:rsid w:val="00922505"/>
    <w:rsid w:val="00924BD2"/>
    <w:rsid w:val="00924D1D"/>
    <w:rsid w:val="00924FB6"/>
    <w:rsid w:val="009253ED"/>
    <w:rsid w:val="0092716F"/>
    <w:rsid w:val="00927316"/>
    <w:rsid w:val="009322B5"/>
    <w:rsid w:val="00933118"/>
    <w:rsid w:val="0093354D"/>
    <w:rsid w:val="00933D56"/>
    <w:rsid w:val="009370D5"/>
    <w:rsid w:val="0094090E"/>
    <w:rsid w:val="00941D1A"/>
    <w:rsid w:val="00944069"/>
    <w:rsid w:val="00944783"/>
    <w:rsid w:val="0094779B"/>
    <w:rsid w:val="00947AD7"/>
    <w:rsid w:val="00950306"/>
    <w:rsid w:val="009509AB"/>
    <w:rsid w:val="00950EFC"/>
    <w:rsid w:val="00955EA1"/>
    <w:rsid w:val="00955FC1"/>
    <w:rsid w:val="00956362"/>
    <w:rsid w:val="00957E78"/>
    <w:rsid w:val="00962189"/>
    <w:rsid w:val="009647AE"/>
    <w:rsid w:val="00965911"/>
    <w:rsid w:val="00967340"/>
    <w:rsid w:val="00970B53"/>
    <w:rsid w:val="00971412"/>
    <w:rsid w:val="0097298E"/>
    <w:rsid w:val="00972C43"/>
    <w:rsid w:val="00973830"/>
    <w:rsid w:val="00976451"/>
    <w:rsid w:val="00980254"/>
    <w:rsid w:val="009823FA"/>
    <w:rsid w:val="00982EF9"/>
    <w:rsid w:val="00983668"/>
    <w:rsid w:val="009847D0"/>
    <w:rsid w:val="00984A68"/>
    <w:rsid w:val="00986D12"/>
    <w:rsid w:val="0098769E"/>
    <w:rsid w:val="0099086B"/>
    <w:rsid w:val="009947F7"/>
    <w:rsid w:val="00994ED5"/>
    <w:rsid w:val="009956B1"/>
    <w:rsid w:val="009974AA"/>
    <w:rsid w:val="009A08DA"/>
    <w:rsid w:val="009A3B7D"/>
    <w:rsid w:val="009A4670"/>
    <w:rsid w:val="009A5758"/>
    <w:rsid w:val="009A58FB"/>
    <w:rsid w:val="009A665D"/>
    <w:rsid w:val="009B098B"/>
    <w:rsid w:val="009B1FA2"/>
    <w:rsid w:val="009B27A9"/>
    <w:rsid w:val="009B31C9"/>
    <w:rsid w:val="009B4520"/>
    <w:rsid w:val="009B6356"/>
    <w:rsid w:val="009B6C72"/>
    <w:rsid w:val="009B74BE"/>
    <w:rsid w:val="009C18B2"/>
    <w:rsid w:val="009C1D2A"/>
    <w:rsid w:val="009C367A"/>
    <w:rsid w:val="009C3E19"/>
    <w:rsid w:val="009C5410"/>
    <w:rsid w:val="009C59EA"/>
    <w:rsid w:val="009C5D3B"/>
    <w:rsid w:val="009C5D73"/>
    <w:rsid w:val="009D0D61"/>
    <w:rsid w:val="009D1580"/>
    <w:rsid w:val="009D1A32"/>
    <w:rsid w:val="009D1D2F"/>
    <w:rsid w:val="009D26D7"/>
    <w:rsid w:val="009D66EB"/>
    <w:rsid w:val="009D694E"/>
    <w:rsid w:val="009D7927"/>
    <w:rsid w:val="009E0156"/>
    <w:rsid w:val="009E238A"/>
    <w:rsid w:val="009E4172"/>
    <w:rsid w:val="009E54F7"/>
    <w:rsid w:val="009E5AD2"/>
    <w:rsid w:val="009E6639"/>
    <w:rsid w:val="009E663F"/>
    <w:rsid w:val="009E7889"/>
    <w:rsid w:val="009F206E"/>
    <w:rsid w:val="009F2DC6"/>
    <w:rsid w:val="009F34B7"/>
    <w:rsid w:val="009F4A88"/>
    <w:rsid w:val="009F6360"/>
    <w:rsid w:val="009F7D7C"/>
    <w:rsid w:val="00A00FA4"/>
    <w:rsid w:val="00A03343"/>
    <w:rsid w:val="00A041DB"/>
    <w:rsid w:val="00A05384"/>
    <w:rsid w:val="00A05DE8"/>
    <w:rsid w:val="00A10EFB"/>
    <w:rsid w:val="00A11FBA"/>
    <w:rsid w:val="00A12B66"/>
    <w:rsid w:val="00A14509"/>
    <w:rsid w:val="00A1502D"/>
    <w:rsid w:val="00A15073"/>
    <w:rsid w:val="00A163EC"/>
    <w:rsid w:val="00A16FA6"/>
    <w:rsid w:val="00A2080F"/>
    <w:rsid w:val="00A2098A"/>
    <w:rsid w:val="00A20D68"/>
    <w:rsid w:val="00A21214"/>
    <w:rsid w:val="00A2321C"/>
    <w:rsid w:val="00A26BA7"/>
    <w:rsid w:val="00A31FE4"/>
    <w:rsid w:val="00A3218E"/>
    <w:rsid w:val="00A3504E"/>
    <w:rsid w:val="00A35450"/>
    <w:rsid w:val="00A3560C"/>
    <w:rsid w:val="00A357C0"/>
    <w:rsid w:val="00A35B78"/>
    <w:rsid w:val="00A36228"/>
    <w:rsid w:val="00A36C3C"/>
    <w:rsid w:val="00A3701F"/>
    <w:rsid w:val="00A40001"/>
    <w:rsid w:val="00A40AE1"/>
    <w:rsid w:val="00A4371A"/>
    <w:rsid w:val="00A46C54"/>
    <w:rsid w:val="00A51946"/>
    <w:rsid w:val="00A538E0"/>
    <w:rsid w:val="00A546FA"/>
    <w:rsid w:val="00A554AA"/>
    <w:rsid w:val="00A55709"/>
    <w:rsid w:val="00A56B1F"/>
    <w:rsid w:val="00A570C5"/>
    <w:rsid w:val="00A572DA"/>
    <w:rsid w:val="00A603DD"/>
    <w:rsid w:val="00A618E6"/>
    <w:rsid w:val="00A61AF2"/>
    <w:rsid w:val="00A63052"/>
    <w:rsid w:val="00A642A2"/>
    <w:rsid w:val="00A645F3"/>
    <w:rsid w:val="00A64E89"/>
    <w:rsid w:val="00A651D8"/>
    <w:rsid w:val="00A66459"/>
    <w:rsid w:val="00A66985"/>
    <w:rsid w:val="00A66A0C"/>
    <w:rsid w:val="00A733C6"/>
    <w:rsid w:val="00A74854"/>
    <w:rsid w:val="00A7545B"/>
    <w:rsid w:val="00A756A7"/>
    <w:rsid w:val="00A75D0E"/>
    <w:rsid w:val="00A777FA"/>
    <w:rsid w:val="00A809FB"/>
    <w:rsid w:val="00A8112E"/>
    <w:rsid w:val="00A82678"/>
    <w:rsid w:val="00A82AA2"/>
    <w:rsid w:val="00A82F33"/>
    <w:rsid w:val="00A839E5"/>
    <w:rsid w:val="00A847F8"/>
    <w:rsid w:val="00A84EB9"/>
    <w:rsid w:val="00A851E3"/>
    <w:rsid w:val="00A93705"/>
    <w:rsid w:val="00A94951"/>
    <w:rsid w:val="00A94F50"/>
    <w:rsid w:val="00A95E9F"/>
    <w:rsid w:val="00A96D70"/>
    <w:rsid w:val="00A973D0"/>
    <w:rsid w:val="00A97A7D"/>
    <w:rsid w:val="00AA01BB"/>
    <w:rsid w:val="00AA2DDC"/>
    <w:rsid w:val="00AA3091"/>
    <w:rsid w:val="00AA362E"/>
    <w:rsid w:val="00AA3D04"/>
    <w:rsid w:val="00AA58C0"/>
    <w:rsid w:val="00AA78F5"/>
    <w:rsid w:val="00AB30A9"/>
    <w:rsid w:val="00AB334A"/>
    <w:rsid w:val="00AB5226"/>
    <w:rsid w:val="00AB5841"/>
    <w:rsid w:val="00AB59F7"/>
    <w:rsid w:val="00AB6AE3"/>
    <w:rsid w:val="00AC067B"/>
    <w:rsid w:val="00AC107C"/>
    <w:rsid w:val="00AC2B5A"/>
    <w:rsid w:val="00AC2CBC"/>
    <w:rsid w:val="00AC3F2D"/>
    <w:rsid w:val="00AC4C59"/>
    <w:rsid w:val="00AC5A24"/>
    <w:rsid w:val="00AC67F3"/>
    <w:rsid w:val="00AC7E35"/>
    <w:rsid w:val="00AC7F24"/>
    <w:rsid w:val="00AD0A94"/>
    <w:rsid w:val="00AD130A"/>
    <w:rsid w:val="00AD1E0C"/>
    <w:rsid w:val="00AD2EE3"/>
    <w:rsid w:val="00AD3FEF"/>
    <w:rsid w:val="00AD6B51"/>
    <w:rsid w:val="00AE2492"/>
    <w:rsid w:val="00AE3358"/>
    <w:rsid w:val="00AE460B"/>
    <w:rsid w:val="00AE53C1"/>
    <w:rsid w:val="00AE64C3"/>
    <w:rsid w:val="00AE67A3"/>
    <w:rsid w:val="00AF0ACD"/>
    <w:rsid w:val="00AF166C"/>
    <w:rsid w:val="00AF170B"/>
    <w:rsid w:val="00AF1FB7"/>
    <w:rsid w:val="00AF68E3"/>
    <w:rsid w:val="00B0060D"/>
    <w:rsid w:val="00B03899"/>
    <w:rsid w:val="00B03E1D"/>
    <w:rsid w:val="00B04518"/>
    <w:rsid w:val="00B0551D"/>
    <w:rsid w:val="00B062B3"/>
    <w:rsid w:val="00B12CD5"/>
    <w:rsid w:val="00B14F88"/>
    <w:rsid w:val="00B15099"/>
    <w:rsid w:val="00B1595B"/>
    <w:rsid w:val="00B16D87"/>
    <w:rsid w:val="00B2251C"/>
    <w:rsid w:val="00B2264A"/>
    <w:rsid w:val="00B22950"/>
    <w:rsid w:val="00B26EC6"/>
    <w:rsid w:val="00B27694"/>
    <w:rsid w:val="00B27765"/>
    <w:rsid w:val="00B30A67"/>
    <w:rsid w:val="00B31636"/>
    <w:rsid w:val="00B32625"/>
    <w:rsid w:val="00B33BCC"/>
    <w:rsid w:val="00B34CB4"/>
    <w:rsid w:val="00B40C93"/>
    <w:rsid w:val="00B410F4"/>
    <w:rsid w:val="00B4431A"/>
    <w:rsid w:val="00B44618"/>
    <w:rsid w:val="00B45CDD"/>
    <w:rsid w:val="00B45E72"/>
    <w:rsid w:val="00B4685A"/>
    <w:rsid w:val="00B505F1"/>
    <w:rsid w:val="00B50CF4"/>
    <w:rsid w:val="00B5184E"/>
    <w:rsid w:val="00B5262E"/>
    <w:rsid w:val="00B52C4C"/>
    <w:rsid w:val="00B53E2D"/>
    <w:rsid w:val="00B54C8B"/>
    <w:rsid w:val="00B54D9A"/>
    <w:rsid w:val="00B60535"/>
    <w:rsid w:val="00B62FC9"/>
    <w:rsid w:val="00B72DA3"/>
    <w:rsid w:val="00B752CC"/>
    <w:rsid w:val="00B77D1A"/>
    <w:rsid w:val="00B80ECD"/>
    <w:rsid w:val="00B84FA1"/>
    <w:rsid w:val="00B864AB"/>
    <w:rsid w:val="00B86AAB"/>
    <w:rsid w:val="00B90AEC"/>
    <w:rsid w:val="00B9169E"/>
    <w:rsid w:val="00B917FB"/>
    <w:rsid w:val="00B91CA2"/>
    <w:rsid w:val="00B92294"/>
    <w:rsid w:val="00B93ED3"/>
    <w:rsid w:val="00B946BE"/>
    <w:rsid w:val="00B95C24"/>
    <w:rsid w:val="00B96FC2"/>
    <w:rsid w:val="00B97040"/>
    <w:rsid w:val="00BA020C"/>
    <w:rsid w:val="00BA050B"/>
    <w:rsid w:val="00BA13A8"/>
    <w:rsid w:val="00BA2921"/>
    <w:rsid w:val="00BA2A75"/>
    <w:rsid w:val="00BA2C79"/>
    <w:rsid w:val="00BA5BE9"/>
    <w:rsid w:val="00BA7E25"/>
    <w:rsid w:val="00BB13EE"/>
    <w:rsid w:val="00BB1C8F"/>
    <w:rsid w:val="00BB28F5"/>
    <w:rsid w:val="00BB309C"/>
    <w:rsid w:val="00BB317E"/>
    <w:rsid w:val="00BB4857"/>
    <w:rsid w:val="00BB4E49"/>
    <w:rsid w:val="00BB5030"/>
    <w:rsid w:val="00BB5624"/>
    <w:rsid w:val="00BB5877"/>
    <w:rsid w:val="00BB73A9"/>
    <w:rsid w:val="00BB7D2C"/>
    <w:rsid w:val="00BC17E3"/>
    <w:rsid w:val="00BC3FA5"/>
    <w:rsid w:val="00BC68F6"/>
    <w:rsid w:val="00BD0161"/>
    <w:rsid w:val="00BD2490"/>
    <w:rsid w:val="00BD2D6B"/>
    <w:rsid w:val="00BD2FEB"/>
    <w:rsid w:val="00BD4F66"/>
    <w:rsid w:val="00BD539E"/>
    <w:rsid w:val="00BE0E37"/>
    <w:rsid w:val="00BE1BE3"/>
    <w:rsid w:val="00BE2962"/>
    <w:rsid w:val="00BE3617"/>
    <w:rsid w:val="00BE3644"/>
    <w:rsid w:val="00BE3BAE"/>
    <w:rsid w:val="00BE41C8"/>
    <w:rsid w:val="00BE4D66"/>
    <w:rsid w:val="00BE5181"/>
    <w:rsid w:val="00BE5FF2"/>
    <w:rsid w:val="00BE6848"/>
    <w:rsid w:val="00BE6F04"/>
    <w:rsid w:val="00BE7705"/>
    <w:rsid w:val="00BF0212"/>
    <w:rsid w:val="00BF30D9"/>
    <w:rsid w:val="00BF4E6B"/>
    <w:rsid w:val="00BF592C"/>
    <w:rsid w:val="00BF5AF0"/>
    <w:rsid w:val="00BF63EE"/>
    <w:rsid w:val="00BF7703"/>
    <w:rsid w:val="00BF799D"/>
    <w:rsid w:val="00C0024A"/>
    <w:rsid w:val="00C02E86"/>
    <w:rsid w:val="00C02EBB"/>
    <w:rsid w:val="00C03CC3"/>
    <w:rsid w:val="00C03CF6"/>
    <w:rsid w:val="00C07DF1"/>
    <w:rsid w:val="00C11A8A"/>
    <w:rsid w:val="00C17881"/>
    <w:rsid w:val="00C179E1"/>
    <w:rsid w:val="00C17EE7"/>
    <w:rsid w:val="00C21CEE"/>
    <w:rsid w:val="00C2366D"/>
    <w:rsid w:val="00C25A64"/>
    <w:rsid w:val="00C26E86"/>
    <w:rsid w:val="00C27A89"/>
    <w:rsid w:val="00C27EE7"/>
    <w:rsid w:val="00C30509"/>
    <w:rsid w:val="00C33F44"/>
    <w:rsid w:val="00C33FA4"/>
    <w:rsid w:val="00C3439D"/>
    <w:rsid w:val="00C34693"/>
    <w:rsid w:val="00C348CD"/>
    <w:rsid w:val="00C34FF0"/>
    <w:rsid w:val="00C353C1"/>
    <w:rsid w:val="00C365B5"/>
    <w:rsid w:val="00C42AD9"/>
    <w:rsid w:val="00C42ED2"/>
    <w:rsid w:val="00C42F9A"/>
    <w:rsid w:val="00C44CBA"/>
    <w:rsid w:val="00C45A1C"/>
    <w:rsid w:val="00C45CC7"/>
    <w:rsid w:val="00C46CDC"/>
    <w:rsid w:val="00C508C8"/>
    <w:rsid w:val="00C508DC"/>
    <w:rsid w:val="00C50BC1"/>
    <w:rsid w:val="00C51941"/>
    <w:rsid w:val="00C51BF4"/>
    <w:rsid w:val="00C52DA5"/>
    <w:rsid w:val="00C536B7"/>
    <w:rsid w:val="00C548AD"/>
    <w:rsid w:val="00C5698B"/>
    <w:rsid w:val="00C61EE3"/>
    <w:rsid w:val="00C62885"/>
    <w:rsid w:val="00C63A1A"/>
    <w:rsid w:val="00C650A4"/>
    <w:rsid w:val="00C6520E"/>
    <w:rsid w:val="00C66F2A"/>
    <w:rsid w:val="00C7033D"/>
    <w:rsid w:val="00C708D9"/>
    <w:rsid w:val="00C7205F"/>
    <w:rsid w:val="00C738AE"/>
    <w:rsid w:val="00C7534C"/>
    <w:rsid w:val="00C76413"/>
    <w:rsid w:val="00C76D32"/>
    <w:rsid w:val="00C778F0"/>
    <w:rsid w:val="00C8034E"/>
    <w:rsid w:val="00C81478"/>
    <w:rsid w:val="00C82584"/>
    <w:rsid w:val="00C84777"/>
    <w:rsid w:val="00C847E1"/>
    <w:rsid w:val="00C84823"/>
    <w:rsid w:val="00C86044"/>
    <w:rsid w:val="00C86DB5"/>
    <w:rsid w:val="00C86EBA"/>
    <w:rsid w:val="00C872A3"/>
    <w:rsid w:val="00C87444"/>
    <w:rsid w:val="00C87A51"/>
    <w:rsid w:val="00C87B2E"/>
    <w:rsid w:val="00C91611"/>
    <w:rsid w:val="00C91930"/>
    <w:rsid w:val="00C920B9"/>
    <w:rsid w:val="00C93278"/>
    <w:rsid w:val="00C93C65"/>
    <w:rsid w:val="00C951F5"/>
    <w:rsid w:val="00C96526"/>
    <w:rsid w:val="00CA18B9"/>
    <w:rsid w:val="00CA36FD"/>
    <w:rsid w:val="00CA3785"/>
    <w:rsid w:val="00CA4538"/>
    <w:rsid w:val="00CA58C6"/>
    <w:rsid w:val="00CA5C62"/>
    <w:rsid w:val="00CA6F9A"/>
    <w:rsid w:val="00CB0191"/>
    <w:rsid w:val="00CB06EC"/>
    <w:rsid w:val="00CB158B"/>
    <w:rsid w:val="00CB180D"/>
    <w:rsid w:val="00CB37EF"/>
    <w:rsid w:val="00CB5750"/>
    <w:rsid w:val="00CB5A6C"/>
    <w:rsid w:val="00CB5BDA"/>
    <w:rsid w:val="00CB66B9"/>
    <w:rsid w:val="00CB6E31"/>
    <w:rsid w:val="00CB7B43"/>
    <w:rsid w:val="00CC0270"/>
    <w:rsid w:val="00CC10C2"/>
    <w:rsid w:val="00CC1246"/>
    <w:rsid w:val="00CC3DB6"/>
    <w:rsid w:val="00CC3DFB"/>
    <w:rsid w:val="00CC4694"/>
    <w:rsid w:val="00CC490A"/>
    <w:rsid w:val="00CC4B3A"/>
    <w:rsid w:val="00CC567E"/>
    <w:rsid w:val="00CC632C"/>
    <w:rsid w:val="00CC6478"/>
    <w:rsid w:val="00CC6B1D"/>
    <w:rsid w:val="00CC6B1F"/>
    <w:rsid w:val="00CC727F"/>
    <w:rsid w:val="00CD079C"/>
    <w:rsid w:val="00CD0ED6"/>
    <w:rsid w:val="00CD2E82"/>
    <w:rsid w:val="00CD30B1"/>
    <w:rsid w:val="00CD3832"/>
    <w:rsid w:val="00CD5238"/>
    <w:rsid w:val="00CD524C"/>
    <w:rsid w:val="00CD5257"/>
    <w:rsid w:val="00CD52D3"/>
    <w:rsid w:val="00CD56C1"/>
    <w:rsid w:val="00CD5A20"/>
    <w:rsid w:val="00CD6375"/>
    <w:rsid w:val="00CD7817"/>
    <w:rsid w:val="00CE08CE"/>
    <w:rsid w:val="00CE244E"/>
    <w:rsid w:val="00CE36F9"/>
    <w:rsid w:val="00CE4B25"/>
    <w:rsid w:val="00CE5834"/>
    <w:rsid w:val="00CE64A0"/>
    <w:rsid w:val="00CE7E1C"/>
    <w:rsid w:val="00CF30A0"/>
    <w:rsid w:val="00CF4A48"/>
    <w:rsid w:val="00CF678E"/>
    <w:rsid w:val="00CF6949"/>
    <w:rsid w:val="00CF7273"/>
    <w:rsid w:val="00CF7672"/>
    <w:rsid w:val="00CF7A67"/>
    <w:rsid w:val="00CF7C9C"/>
    <w:rsid w:val="00D01154"/>
    <w:rsid w:val="00D038B6"/>
    <w:rsid w:val="00D04218"/>
    <w:rsid w:val="00D04724"/>
    <w:rsid w:val="00D05EE0"/>
    <w:rsid w:val="00D06F37"/>
    <w:rsid w:val="00D1120C"/>
    <w:rsid w:val="00D11575"/>
    <w:rsid w:val="00D11D83"/>
    <w:rsid w:val="00D144D9"/>
    <w:rsid w:val="00D14DF4"/>
    <w:rsid w:val="00D15C51"/>
    <w:rsid w:val="00D17F1C"/>
    <w:rsid w:val="00D20875"/>
    <w:rsid w:val="00D21B79"/>
    <w:rsid w:val="00D220BD"/>
    <w:rsid w:val="00D2236E"/>
    <w:rsid w:val="00D22562"/>
    <w:rsid w:val="00D23011"/>
    <w:rsid w:val="00D2497E"/>
    <w:rsid w:val="00D24B1E"/>
    <w:rsid w:val="00D27133"/>
    <w:rsid w:val="00D30A14"/>
    <w:rsid w:val="00D31667"/>
    <w:rsid w:val="00D3480D"/>
    <w:rsid w:val="00D36E45"/>
    <w:rsid w:val="00D419C4"/>
    <w:rsid w:val="00D4237A"/>
    <w:rsid w:val="00D43437"/>
    <w:rsid w:val="00D454D3"/>
    <w:rsid w:val="00D45A6A"/>
    <w:rsid w:val="00D50B94"/>
    <w:rsid w:val="00D51F5E"/>
    <w:rsid w:val="00D557CB"/>
    <w:rsid w:val="00D5642F"/>
    <w:rsid w:val="00D6245C"/>
    <w:rsid w:val="00D625E7"/>
    <w:rsid w:val="00D6323E"/>
    <w:rsid w:val="00D641A9"/>
    <w:rsid w:val="00D64823"/>
    <w:rsid w:val="00D66A50"/>
    <w:rsid w:val="00D720EC"/>
    <w:rsid w:val="00D727A7"/>
    <w:rsid w:val="00D72AED"/>
    <w:rsid w:val="00D73610"/>
    <w:rsid w:val="00D736FE"/>
    <w:rsid w:val="00D739CB"/>
    <w:rsid w:val="00D73AA9"/>
    <w:rsid w:val="00D74A3F"/>
    <w:rsid w:val="00D76EAD"/>
    <w:rsid w:val="00D77B24"/>
    <w:rsid w:val="00D81ABC"/>
    <w:rsid w:val="00D821C9"/>
    <w:rsid w:val="00D82406"/>
    <w:rsid w:val="00D838D5"/>
    <w:rsid w:val="00D84CFB"/>
    <w:rsid w:val="00D85B19"/>
    <w:rsid w:val="00D86E71"/>
    <w:rsid w:val="00D87A0C"/>
    <w:rsid w:val="00D87A8C"/>
    <w:rsid w:val="00D90D60"/>
    <w:rsid w:val="00D943AB"/>
    <w:rsid w:val="00D95343"/>
    <w:rsid w:val="00D955A4"/>
    <w:rsid w:val="00D976D4"/>
    <w:rsid w:val="00DA1DFC"/>
    <w:rsid w:val="00DA1E00"/>
    <w:rsid w:val="00DA2A22"/>
    <w:rsid w:val="00DA30FA"/>
    <w:rsid w:val="00DA432E"/>
    <w:rsid w:val="00DA4331"/>
    <w:rsid w:val="00DA5DBB"/>
    <w:rsid w:val="00DA648A"/>
    <w:rsid w:val="00DA649C"/>
    <w:rsid w:val="00DA6C61"/>
    <w:rsid w:val="00DA7032"/>
    <w:rsid w:val="00DA7071"/>
    <w:rsid w:val="00DA7CA2"/>
    <w:rsid w:val="00DB18E2"/>
    <w:rsid w:val="00DB21E1"/>
    <w:rsid w:val="00DB2B0F"/>
    <w:rsid w:val="00DB3200"/>
    <w:rsid w:val="00DB45B7"/>
    <w:rsid w:val="00DB48D7"/>
    <w:rsid w:val="00DB5505"/>
    <w:rsid w:val="00DB55AC"/>
    <w:rsid w:val="00DB6FD7"/>
    <w:rsid w:val="00DB7BC9"/>
    <w:rsid w:val="00DB7CC0"/>
    <w:rsid w:val="00DB7D8B"/>
    <w:rsid w:val="00DC01C8"/>
    <w:rsid w:val="00DC1B2A"/>
    <w:rsid w:val="00DC28DD"/>
    <w:rsid w:val="00DC2E71"/>
    <w:rsid w:val="00DC4663"/>
    <w:rsid w:val="00DC4E43"/>
    <w:rsid w:val="00DD13CC"/>
    <w:rsid w:val="00DD1A49"/>
    <w:rsid w:val="00DD22F1"/>
    <w:rsid w:val="00DD2889"/>
    <w:rsid w:val="00DD2A51"/>
    <w:rsid w:val="00DD2FED"/>
    <w:rsid w:val="00DE099D"/>
    <w:rsid w:val="00DE126B"/>
    <w:rsid w:val="00DE1D2C"/>
    <w:rsid w:val="00DE3404"/>
    <w:rsid w:val="00DE57F2"/>
    <w:rsid w:val="00DE6A79"/>
    <w:rsid w:val="00DE6D2A"/>
    <w:rsid w:val="00DE79C2"/>
    <w:rsid w:val="00DF0FBC"/>
    <w:rsid w:val="00DF2303"/>
    <w:rsid w:val="00DF2DCB"/>
    <w:rsid w:val="00DF4BBD"/>
    <w:rsid w:val="00DF57C0"/>
    <w:rsid w:val="00DF6A3D"/>
    <w:rsid w:val="00E001BE"/>
    <w:rsid w:val="00E00676"/>
    <w:rsid w:val="00E013C8"/>
    <w:rsid w:val="00E0266E"/>
    <w:rsid w:val="00E03C68"/>
    <w:rsid w:val="00E065BD"/>
    <w:rsid w:val="00E0682E"/>
    <w:rsid w:val="00E07820"/>
    <w:rsid w:val="00E1071B"/>
    <w:rsid w:val="00E109FD"/>
    <w:rsid w:val="00E10BEB"/>
    <w:rsid w:val="00E120EF"/>
    <w:rsid w:val="00E12E0F"/>
    <w:rsid w:val="00E14163"/>
    <w:rsid w:val="00E142FC"/>
    <w:rsid w:val="00E14939"/>
    <w:rsid w:val="00E15861"/>
    <w:rsid w:val="00E15A71"/>
    <w:rsid w:val="00E15CF2"/>
    <w:rsid w:val="00E1629D"/>
    <w:rsid w:val="00E17416"/>
    <w:rsid w:val="00E17E1F"/>
    <w:rsid w:val="00E17EDF"/>
    <w:rsid w:val="00E209EE"/>
    <w:rsid w:val="00E24096"/>
    <w:rsid w:val="00E2439E"/>
    <w:rsid w:val="00E2449E"/>
    <w:rsid w:val="00E24A59"/>
    <w:rsid w:val="00E26437"/>
    <w:rsid w:val="00E265C5"/>
    <w:rsid w:val="00E2761F"/>
    <w:rsid w:val="00E312BB"/>
    <w:rsid w:val="00E3395A"/>
    <w:rsid w:val="00E3459A"/>
    <w:rsid w:val="00E35BC6"/>
    <w:rsid w:val="00E360BA"/>
    <w:rsid w:val="00E406F1"/>
    <w:rsid w:val="00E40A46"/>
    <w:rsid w:val="00E42F2D"/>
    <w:rsid w:val="00E43A6F"/>
    <w:rsid w:val="00E447EB"/>
    <w:rsid w:val="00E45280"/>
    <w:rsid w:val="00E50425"/>
    <w:rsid w:val="00E51289"/>
    <w:rsid w:val="00E52705"/>
    <w:rsid w:val="00E535FF"/>
    <w:rsid w:val="00E5401A"/>
    <w:rsid w:val="00E54A86"/>
    <w:rsid w:val="00E54BE6"/>
    <w:rsid w:val="00E554B8"/>
    <w:rsid w:val="00E554BD"/>
    <w:rsid w:val="00E56F5B"/>
    <w:rsid w:val="00E610C7"/>
    <w:rsid w:val="00E63850"/>
    <w:rsid w:val="00E63AB8"/>
    <w:rsid w:val="00E63D3C"/>
    <w:rsid w:val="00E646AC"/>
    <w:rsid w:val="00E65E9A"/>
    <w:rsid w:val="00E66567"/>
    <w:rsid w:val="00E71CD4"/>
    <w:rsid w:val="00E72BCE"/>
    <w:rsid w:val="00E72E05"/>
    <w:rsid w:val="00E757A3"/>
    <w:rsid w:val="00E80341"/>
    <w:rsid w:val="00E8416E"/>
    <w:rsid w:val="00E90135"/>
    <w:rsid w:val="00E9074B"/>
    <w:rsid w:val="00E92A75"/>
    <w:rsid w:val="00E94103"/>
    <w:rsid w:val="00E959FB"/>
    <w:rsid w:val="00E968D8"/>
    <w:rsid w:val="00E96EDA"/>
    <w:rsid w:val="00E97837"/>
    <w:rsid w:val="00E97846"/>
    <w:rsid w:val="00EA0147"/>
    <w:rsid w:val="00EA0532"/>
    <w:rsid w:val="00EA093C"/>
    <w:rsid w:val="00EA1FAA"/>
    <w:rsid w:val="00EA24BA"/>
    <w:rsid w:val="00EA3700"/>
    <w:rsid w:val="00EA471A"/>
    <w:rsid w:val="00EA526D"/>
    <w:rsid w:val="00EA5CED"/>
    <w:rsid w:val="00EB069B"/>
    <w:rsid w:val="00EB17D4"/>
    <w:rsid w:val="00EB24A6"/>
    <w:rsid w:val="00EB38C8"/>
    <w:rsid w:val="00EB399E"/>
    <w:rsid w:val="00EB4424"/>
    <w:rsid w:val="00EB4D6E"/>
    <w:rsid w:val="00EB5701"/>
    <w:rsid w:val="00EB6A0C"/>
    <w:rsid w:val="00EB6C51"/>
    <w:rsid w:val="00EC143A"/>
    <w:rsid w:val="00EC2389"/>
    <w:rsid w:val="00EC2956"/>
    <w:rsid w:val="00EC34AC"/>
    <w:rsid w:val="00EC6C85"/>
    <w:rsid w:val="00ED0512"/>
    <w:rsid w:val="00ED09B1"/>
    <w:rsid w:val="00ED10B6"/>
    <w:rsid w:val="00ED1E88"/>
    <w:rsid w:val="00ED27C9"/>
    <w:rsid w:val="00ED2872"/>
    <w:rsid w:val="00ED3B5D"/>
    <w:rsid w:val="00ED45B3"/>
    <w:rsid w:val="00ED61E8"/>
    <w:rsid w:val="00ED63B1"/>
    <w:rsid w:val="00ED6795"/>
    <w:rsid w:val="00ED7F20"/>
    <w:rsid w:val="00EE0748"/>
    <w:rsid w:val="00EE35A4"/>
    <w:rsid w:val="00EE754F"/>
    <w:rsid w:val="00EF0808"/>
    <w:rsid w:val="00EF1A69"/>
    <w:rsid w:val="00EF4F0E"/>
    <w:rsid w:val="00EF50D0"/>
    <w:rsid w:val="00EF7E14"/>
    <w:rsid w:val="00F016AF"/>
    <w:rsid w:val="00F01ECC"/>
    <w:rsid w:val="00F0356D"/>
    <w:rsid w:val="00F03973"/>
    <w:rsid w:val="00F04B96"/>
    <w:rsid w:val="00F05D9C"/>
    <w:rsid w:val="00F06F39"/>
    <w:rsid w:val="00F0714C"/>
    <w:rsid w:val="00F102AB"/>
    <w:rsid w:val="00F102CA"/>
    <w:rsid w:val="00F11071"/>
    <w:rsid w:val="00F11EE5"/>
    <w:rsid w:val="00F12454"/>
    <w:rsid w:val="00F12588"/>
    <w:rsid w:val="00F12D2A"/>
    <w:rsid w:val="00F14EDC"/>
    <w:rsid w:val="00F1511E"/>
    <w:rsid w:val="00F15FA4"/>
    <w:rsid w:val="00F16503"/>
    <w:rsid w:val="00F17C81"/>
    <w:rsid w:val="00F24E9D"/>
    <w:rsid w:val="00F26B12"/>
    <w:rsid w:val="00F27FFA"/>
    <w:rsid w:val="00F31E83"/>
    <w:rsid w:val="00F3250D"/>
    <w:rsid w:val="00F32E7B"/>
    <w:rsid w:val="00F3343C"/>
    <w:rsid w:val="00F33B28"/>
    <w:rsid w:val="00F35D4B"/>
    <w:rsid w:val="00F36C87"/>
    <w:rsid w:val="00F36E7B"/>
    <w:rsid w:val="00F41358"/>
    <w:rsid w:val="00F428F6"/>
    <w:rsid w:val="00F450CC"/>
    <w:rsid w:val="00F45E0E"/>
    <w:rsid w:val="00F47D74"/>
    <w:rsid w:val="00F52D71"/>
    <w:rsid w:val="00F54E3A"/>
    <w:rsid w:val="00F5588A"/>
    <w:rsid w:val="00F57D20"/>
    <w:rsid w:val="00F60332"/>
    <w:rsid w:val="00F60DA3"/>
    <w:rsid w:val="00F61E4F"/>
    <w:rsid w:val="00F62109"/>
    <w:rsid w:val="00F629A7"/>
    <w:rsid w:val="00F64783"/>
    <w:rsid w:val="00F650FC"/>
    <w:rsid w:val="00F651F0"/>
    <w:rsid w:val="00F656ED"/>
    <w:rsid w:val="00F65BB3"/>
    <w:rsid w:val="00F7015C"/>
    <w:rsid w:val="00F71F41"/>
    <w:rsid w:val="00F74C73"/>
    <w:rsid w:val="00F754EA"/>
    <w:rsid w:val="00F7691D"/>
    <w:rsid w:val="00F76F6A"/>
    <w:rsid w:val="00F82BCF"/>
    <w:rsid w:val="00F82C7F"/>
    <w:rsid w:val="00F83840"/>
    <w:rsid w:val="00F843D0"/>
    <w:rsid w:val="00F85135"/>
    <w:rsid w:val="00F86AC3"/>
    <w:rsid w:val="00F87AD5"/>
    <w:rsid w:val="00F909A2"/>
    <w:rsid w:val="00F950CC"/>
    <w:rsid w:val="00F9744D"/>
    <w:rsid w:val="00F974B3"/>
    <w:rsid w:val="00F97640"/>
    <w:rsid w:val="00F976AC"/>
    <w:rsid w:val="00F97D83"/>
    <w:rsid w:val="00FA2733"/>
    <w:rsid w:val="00FA2C3E"/>
    <w:rsid w:val="00FA4121"/>
    <w:rsid w:val="00FA4213"/>
    <w:rsid w:val="00FA4B4C"/>
    <w:rsid w:val="00FA75C1"/>
    <w:rsid w:val="00FA7D58"/>
    <w:rsid w:val="00FB0B82"/>
    <w:rsid w:val="00FB3873"/>
    <w:rsid w:val="00FB421F"/>
    <w:rsid w:val="00FB435F"/>
    <w:rsid w:val="00FB4481"/>
    <w:rsid w:val="00FB54C5"/>
    <w:rsid w:val="00FB5EE0"/>
    <w:rsid w:val="00FB70BF"/>
    <w:rsid w:val="00FB7D53"/>
    <w:rsid w:val="00FC1C01"/>
    <w:rsid w:val="00FC296E"/>
    <w:rsid w:val="00FC3D47"/>
    <w:rsid w:val="00FC563F"/>
    <w:rsid w:val="00FC5D43"/>
    <w:rsid w:val="00FC719C"/>
    <w:rsid w:val="00FC7758"/>
    <w:rsid w:val="00FC7A11"/>
    <w:rsid w:val="00FD229D"/>
    <w:rsid w:val="00FD2909"/>
    <w:rsid w:val="00FD32AE"/>
    <w:rsid w:val="00FD5AAE"/>
    <w:rsid w:val="00FE2314"/>
    <w:rsid w:val="00FE2821"/>
    <w:rsid w:val="00FE40D9"/>
    <w:rsid w:val="00FE54D1"/>
    <w:rsid w:val="00FE591A"/>
    <w:rsid w:val="00FE66BB"/>
    <w:rsid w:val="00FE6C37"/>
    <w:rsid w:val="00FE7380"/>
    <w:rsid w:val="00FE7621"/>
    <w:rsid w:val="00FF01DB"/>
    <w:rsid w:val="00FF1DF5"/>
    <w:rsid w:val="00FF39AD"/>
    <w:rsid w:val="00FF6AB1"/>
    <w:rsid w:val="021B5379"/>
    <w:rsid w:val="03B47301"/>
    <w:rsid w:val="06B22612"/>
    <w:rsid w:val="071B186E"/>
    <w:rsid w:val="0762B783"/>
    <w:rsid w:val="07ED83E4"/>
    <w:rsid w:val="080435FC"/>
    <w:rsid w:val="088371C0"/>
    <w:rsid w:val="096E8417"/>
    <w:rsid w:val="0A5F297E"/>
    <w:rsid w:val="10CD3C12"/>
    <w:rsid w:val="114C987A"/>
    <w:rsid w:val="116886C3"/>
    <w:rsid w:val="1219A53F"/>
    <w:rsid w:val="12A13F8F"/>
    <w:rsid w:val="132AFBB2"/>
    <w:rsid w:val="1576F472"/>
    <w:rsid w:val="16EE88C8"/>
    <w:rsid w:val="17A3F9A0"/>
    <w:rsid w:val="17AC9765"/>
    <w:rsid w:val="1948CC6D"/>
    <w:rsid w:val="1963219F"/>
    <w:rsid w:val="19A146AE"/>
    <w:rsid w:val="1E7C5FB2"/>
    <w:rsid w:val="203363B9"/>
    <w:rsid w:val="21B55BFD"/>
    <w:rsid w:val="21E2918D"/>
    <w:rsid w:val="21EC7751"/>
    <w:rsid w:val="2274074F"/>
    <w:rsid w:val="23F64474"/>
    <w:rsid w:val="26E16663"/>
    <w:rsid w:val="27FCD03B"/>
    <w:rsid w:val="29EA2480"/>
    <w:rsid w:val="2AC61D96"/>
    <w:rsid w:val="2AD8274E"/>
    <w:rsid w:val="2CDB85CD"/>
    <w:rsid w:val="2D01F91A"/>
    <w:rsid w:val="2D67E308"/>
    <w:rsid w:val="2DDE8D74"/>
    <w:rsid w:val="2E7FC4B2"/>
    <w:rsid w:val="2F26EE96"/>
    <w:rsid w:val="2F71D9D2"/>
    <w:rsid w:val="32379A5D"/>
    <w:rsid w:val="32A05E1E"/>
    <w:rsid w:val="340B7257"/>
    <w:rsid w:val="35D4D7B2"/>
    <w:rsid w:val="3601E936"/>
    <w:rsid w:val="37EE48B0"/>
    <w:rsid w:val="3BCC961A"/>
    <w:rsid w:val="3D09EA3C"/>
    <w:rsid w:val="3D705306"/>
    <w:rsid w:val="3E7A5E01"/>
    <w:rsid w:val="3EC6C7D1"/>
    <w:rsid w:val="3FC0AAAF"/>
    <w:rsid w:val="4070790A"/>
    <w:rsid w:val="40D72A61"/>
    <w:rsid w:val="40FE07F2"/>
    <w:rsid w:val="42299FAD"/>
    <w:rsid w:val="423A4F4A"/>
    <w:rsid w:val="42E9AF37"/>
    <w:rsid w:val="4368D8A1"/>
    <w:rsid w:val="458F0484"/>
    <w:rsid w:val="482093CC"/>
    <w:rsid w:val="4BA1F968"/>
    <w:rsid w:val="4DC1C1B2"/>
    <w:rsid w:val="4F58D137"/>
    <w:rsid w:val="50BAEAC4"/>
    <w:rsid w:val="512F61E3"/>
    <w:rsid w:val="559A21ED"/>
    <w:rsid w:val="56FB6DFE"/>
    <w:rsid w:val="5707F86D"/>
    <w:rsid w:val="5821FA8C"/>
    <w:rsid w:val="59BA29E3"/>
    <w:rsid w:val="59C3782F"/>
    <w:rsid w:val="5BD23920"/>
    <w:rsid w:val="5C8876AB"/>
    <w:rsid w:val="5D79F474"/>
    <w:rsid w:val="5DF364ED"/>
    <w:rsid w:val="5E327112"/>
    <w:rsid w:val="5E38655F"/>
    <w:rsid w:val="5E63DA24"/>
    <w:rsid w:val="5F239D1C"/>
    <w:rsid w:val="650B8FCE"/>
    <w:rsid w:val="65EB56E2"/>
    <w:rsid w:val="66656AAF"/>
    <w:rsid w:val="67868FCB"/>
    <w:rsid w:val="68EC64CB"/>
    <w:rsid w:val="69EBD74F"/>
    <w:rsid w:val="6C8C143A"/>
    <w:rsid w:val="6DFA4FA1"/>
    <w:rsid w:val="6E570D2C"/>
    <w:rsid w:val="6E824197"/>
    <w:rsid w:val="6EF5C711"/>
    <w:rsid w:val="70109971"/>
    <w:rsid w:val="70C76344"/>
    <w:rsid w:val="71C09D66"/>
    <w:rsid w:val="736E464E"/>
    <w:rsid w:val="746F20CB"/>
    <w:rsid w:val="74D7A53D"/>
    <w:rsid w:val="7501A0BE"/>
    <w:rsid w:val="76AE6C0E"/>
    <w:rsid w:val="79F54F69"/>
    <w:rsid w:val="7AE2E112"/>
    <w:rsid w:val="7C67BE7B"/>
    <w:rsid w:val="7DAB2BA5"/>
    <w:rsid w:val="7E6DFE83"/>
    <w:rsid w:val="7E7E22EC"/>
    <w:rsid w:val="7F20E5A0"/>
    <w:rsid w:val="7F3F4789"/>
    <w:rsid w:val="7FC80677"/>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0E57C"/>
  <w15:docId w15:val="{F84D6175-1427-447B-AFF8-E0C09F436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356"/>
  </w:style>
  <w:style w:type="paragraph" w:styleId="Heading2">
    <w:name w:val="heading 2"/>
    <w:basedOn w:val="Normal"/>
    <w:next w:val="Normal"/>
    <w:link w:val="Heading2Char"/>
    <w:uiPriority w:val="9"/>
    <w:semiHidden/>
    <w:unhideWhenUsed/>
    <w:qFormat/>
    <w:rsid w:val="00911331"/>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semiHidden/>
    <w:unhideWhenUsed/>
    <w:qFormat/>
    <w:rsid w:val="006719CD"/>
    <w:pPr>
      <w:keepNext/>
      <w:keepLines/>
      <w:spacing w:before="40" w:after="0"/>
      <w:outlineLvl w:val="2"/>
    </w:pPr>
    <w:rPr>
      <w:rFonts w:asciiTheme="majorHAnsi" w:eastAsiaTheme="majorEastAsia" w:hAnsiTheme="majorHAnsi" w:cstheme="majorBidi"/>
      <w:color w:val="1A495C" w:themeColor="accent1" w:themeShade="7F"/>
      <w:sz w:val="24"/>
      <w:szCs w:val="24"/>
    </w:rPr>
  </w:style>
  <w:style w:type="paragraph" w:styleId="Heading4">
    <w:name w:val="heading 4"/>
    <w:basedOn w:val="Normal"/>
    <w:next w:val="Normal"/>
    <w:link w:val="Heading4Char"/>
    <w:qFormat/>
    <w:rsid w:val="007B78B6"/>
    <w:pPr>
      <w:keepNext/>
      <w:spacing w:after="0" w:line="240" w:lineRule="auto"/>
      <w:outlineLvl w:val="3"/>
    </w:pPr>
    <w:rPr>
      <w:rFonts w:ascii="Tahoma" w:eastAsia="Times New Roman" w:hAnsi="Tahoma" w:cs="Times New Roman"/>
      <w:b/>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0F77D6"/>
    <w:pPr>
      <w:ind w:left="720"/>
      <w:contextualSpacing/>
    </w:pPr>
  </w:style>
  <w:style w:type="paragraph" w:styleId="BalloonText">
    <w:name w:val="Balloon Text"/>
    <w:basedOn w:val="Normal"/>
    <w:link w:val="BalloonTextChar"/>
    <w:uiPriority w:val="99"/>
    <w:semiHidden/>
    <w:unhideWhenUsed/>
    <w:rsid w:val="00031C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C59"/>
    <w:rPr>
      <w:rFonts w:ascii="Segoe UI" w:hAnsi="Segoe UI" w:cs="Segoe UI"/>
      <w:sz w:val="18"/>
      <w:szCs w:val="18"/>
    </w:rPr>
  </w:style>
  <w:style w:type="character" w:styleId="Hyperlink">
    <w:name w:val="Hyperlink"/>
    <w:basedOn w:val="DefaultParagraphFont"/>
    <w:uiPriority w:val="99"/>
    <w:unhideWhenUsed/>
    <w:rsid w:val="00004884"/>
    <w:rPr>
      <w:color w:val="6B9F25" w:themeColor="hyperlink"/>
      <w:u w:val="single"/>
    </w:rPr>
  </w:style>
  <w:style w:type="character" w:customStyle="1" w:styleId="Mencinsinresolver1">
    <w:name w:val="Mención sin resolver1"/>
    <w:basedOn w:val="DefaultParagraphFont"/>
    <w:uiPriority w:val="99"/>
    <w:semiHidden/>
    <w:unhideWhenUsed/>
    <w:rsid w:val="00004884"/>
    <w:rPr>
      <w:color w:val="605E5C"/>
      <w:shd w:val="clear" w:color="auto" w:fill="E1DFDD"/>
    </w:rPr>
  </w:style>
  <w:style w:type="paragraph" w:styleId="Header">
    <w:name w:val="header"/>
    <w:basedOn w:val="Normal"/>
    <w:link w:val="HeaderChar"/>
    <w:uiPriority w:val="99"/>
    <w:unhideWhenUsed/>
    <w:rsid w:val="00004884"/>
    <w:pPr>
      <w:tabs>
        <w:tab w:val="center" w:pos="4419"/>
        <w:tab w:val="right" w:pos="8838"/>
      </w:tabs>
      <w:spacing w:after="0" w:line="240" w:lineRule="auto"/>
    </w:pPr>
  </w:style>
  <w:style w:type="character" w:customStyle="1" w:styleId="HeaderChar">
    <w:name w:val="Header Char"/>
    <w:basedOn w:val="DefaultParagraphFont"/>
    <w:link w:val="Header"/>
    <w:uiPriority w:val="99"/>
    <w:rsid w:val="00004884"/>
  </w:style>
  <w:style w:type="paragraph" w:styleId="Footer">
    <w:name w:val="footer"/>
    <w:basedOn w:val="Normal"/>
    <w:link w:val="FooterChar"/>
    <w:uiPriority w:val="99"/>
    <w:unhideWhenUsed/>
    <w:rsid w:val="00004884"/>
    <w:pPr>
      <w:tabs>
        <w:tab w:val="center" w:pos="4419"/>
        <w:tab w:val="right" w:pos="8838"/>
      </w:tabs>
      <w:spacing w:after="0" w:line="240" w:lineRule="auto"/>
    </w:pPr>
  </w:style>
  <w:style w:type="character" w:customStyle="1" w:styleId="FooterChar">
    <w:name w:val="Footer Char"/>
    <w:basedOn w:val="DefaultParagraphFont"/>
    <w:link w:val="Footer"/>
    <w:uiPriority w:val="99"/>
    <w:rsid w:val="00004884"/>
  </w:style>
  <w:style w:type="character" w:styleId="CommentReference">
    <w:name w:val="annotation reference"/>
    <w:basedOn w:val="DefaultParagraphFont"/>
    <w:uiPriority w:val="99"/>
    <w:semiHidden/>
    <w:unhideWhenUsed/>
    <w:rsid w:val="00D90D60"/>
    <w:rPr>
      <w:sz w:val="16"/>
      <w:szCs w:val="16"/>
    </w:rPr>
  </w:style>
  <w:style w:type="paragraph" w:styleId="CommentText">
    <w:name w:val="annotation text"/>
    <w:basedOn w:val="Normal"/>
    <w:link w:val="CommentTextChar"/>
    <w:uiPriority w:val="99"/>
    <w:unhideWhenUsed/>
    <w:rsid w:val="00D90D60"/>
    <w:pPr>
      <w:spacing w:line="240" w:lineRule="auto"/>
    </w:pPr>
    <w:rPr>
      <w:sz w:val="20"/>
      <w:szCs w:val="20"/>
    </w:rPr>
  </w:style>
  <w:style w:type="character" w:customStyle="1" w:styleId="CommentTextChar">
    <w:name w:val="Comment Text Char"/>
    <w:basedOn w:val="DefaultParagraphFont"/>
    <w:link w:val="CommentText"/>
    <w:uiPriority w:val="99"/>
    <w:rsid w:val="00D90D60"/>
    <w:rPr>
      <w:sz w:val="20"/>
      <w:szCs w:val="20"/>
    </w:rPr>
  </w:style>
  <w:style w:type="paragraph" w:styleId="CommentSubject">
    <w:name w:val="annotation subject"/>
    <w:basedOn w:val="CommentText"/>
    <w:next w:val="CommentText"/>
    <w:link w:val="CommentSubjectChar"/>
    <w:uiPriority w:val="99"/>
    <w:semiHidden/>
    <w:unhideWhenUsed/>
    <w:rsid w:val="00D90D60"/>
    <w:rPr>
      <w:b/>
      <w:bCs/>
    </w:rPr>
  </w:style>
  <w:style w:type="character" w:customStyle="1" w:styleId="CommentSubjectChar">
    <w:name w:val="Comment Subject Char"/>
    <w:basedOn w:val="CommentTextChar"/>
    <w:link w:val="CommentSubject"/>
    <w:uiPriority w:val="99"/>
    <w:semiHidden/>
    <w:rsid w:val="00D90D60"/>
    <w:rPr>
      <w:b/>
      <w:bCs/>
      <w:sz w:val="20"/>
      <w:szCs w:val="20"/>
    </w:rPr>
  </w:style>
  <w:style w:type="paragraph" w:styleId="Revision">
    <w:name w:val="Revision"/>
    <w:hidden/>
    <w:uiPriority w:val="99"/>
    <w:semiHidden/>
    <w:rsid w:val="00170CF0"/>
    <w:pPr>
      <w:spacing w:after="0" w:line="240" w:lineRule="auto"/>
    </w:pPr>
  </w:style>
  <w:style w:type="paragraph" w:customStyle="1" w:styleId="gmail-msolistparagraph">
    <w:name w:val="gmail-msolistparagraph"/>
    <w:basedOn w:val="Normal"/>
    <w:rsid w:val="00C353C1"/>
    <w:pPr>
      <w:spacing w:before="100" w:beforeAutospacing="1" w:after="100" w:afterAutospacing="1" w:line="240" w:lineRule="auto"/>
    </w:pPr>
    <w:rPr>
      <w:rFonts w:ascii="Calibri" w:hAnsi="Calibri" w:cs="Calibri"/>
      <w:lang w:eastAsia="es-CO"/>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FD2909"/>
  </w:style>
  <w:style w:type="table" w:styleId="TableGrid">
    <w:name w:val="Table Grid"/>
    <w:basedOn w:val="TableNormal"/>
    <w:uiPriority w:val="39"/>
    <w:rsid w:val="0073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7B78B6"/>
    <w:rPr>
      <w:rFonts w:ascii="Tahoma" w:eastAsia="Times New Roman" w:hAnsi="Tahoma" w:cs="Times New Roman"/>
      <w:b/>
      <w:szCs w:val="20"/>
      <w:lang w:val="en-US"/>
    </w:rPr>
  </w:style>
  <w:style w:type="character" w:styleId="UnresolvedMention">
    <w:name w:val="Unresolved Mention"/>
    <w:basedOn w:val="DefaultParagraphFont"/>
    <w:uiPriority w:val="99"/>
    <w:semiHidden/>
    <w:unhideWhenUsed/>
    <w:rsid w:val="00A2080F"/>
    <w:rPr>
      <w:color w:val="605E5C"/>
      <w:shd w:val="clear" w:color="auto" w:fill="E1DFDD"/>
    </w:rPr>
  </w:style>
  <w:style w:type="character" w:customStyle="1" w:styleId="normaltextrun">
    <w:name w:val="normaltextrun"/>
    <w:basedOn w:val="DefaultParagraphFont"/>
    <w:rsid w:val="005B48D5"/>
  </w:style>
  <w:style w:type="character" w:customStyle="1" w:styleId="eop">
    <w:name w:val="eop"/>
    <w:basedOn w:val="DefaultParagraphFont"/>
    <w:rsid w:val="005B48D5"/>
  </w:style>
  <w:style w:type="paragraph" w:customStyle="1" w:styleId="Default">
    <w:name w:val="Default"/>
    <w:rsid w:val="008307A7"/>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766708"/>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spellingerror">
    <w:name w:val="spellingerror"/>
    <w:basedOn w:val="DefaultParagraphFont"/>
    <w:rsid w:val="00766708"/>
  </w:style>
  <w:style w:type="paragraph" w:styleId="NormalWeb">
    <w:name w:val="Normal (Web)"/>
    <w:basedOn w:val="Normal"/>
    <w:uiPriority w:val="99"/>
    <w:unhideWhenUsed/>
    <w:rsid w:val="00DB21E1"/>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styleId="Caption">
    <w:name w:val="caption"/>
    <w:basedOn w:val="Normal"/>
    <w:next w:val="Normal"/>
    <w:uiPriority w:val="35"/>
    <w:unhideWhenUsed/>
    <w:qFormat/>
    <w:rsid w:val="00D641A9"/>
    <w:pPr>
      <w:spacing w:after="200" w:line="240" w:lineRule="auto"/>
    </w:pPr>
    <w:rPr>
      <w:i/>
      <w:iCs/>
      <w:color w:val="373545" w:themeColor="text2"/>
      <w:sz w:val="18"/>
      <w:szCs w:val="18"/>
    </w:rPr>
  </w:style>
  <w:style w:type="character" w:customStyle="1" w:styleId="Heading2Char">
    <w:name w:val="Heading 2 Char"/>
    <w:basedOn w:val="DefaultParagraphFont"/>
    <w:link w:val="Heading2"/>
    <w:uiPriority w:val="9"/>
    <w:semiHidden/>
    <w:rsid w:val="00911331"/>
    <w:rPr>
      <w:rFonts w:asciiTheme="majorHAnsi" w:eastAsiaTheme="majorEastAsia" w:hAnsiTheme="majorHAnsi" w:cstheme="majorBidi"/>
      <w:color w:val="276E8B" w:themeColor="accent1" w:themeShade="BF"/>
      <w:sz w:val="26"/>
      <w:szCs w:val="26"/>
    </w:rPr>
  </w:style>
  <w:style w:type="character" w:styleId="Strong">
    <w:name w:val="Strong"/>
    <w:basedOn w:val="DefaultParagraphFont"/>
    <w:uiPriority w:val="22"/>
    <w:qFormat/>
    <w:rsid w:val="00BB317E"/>
    <w:rPr>
      <w:b/>
      <w:bCs/>
    </w:rPr>
  </w:style>
  <w:style w:type="paragraph" w:customStyle="1" w:styleId="ui-chatitem">
    <w:name w:val="ui-chat__item"/>
    <w:basedOn w:val="Normal"/>
    <w:rsid w:val="00A8112E"/>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Heading3Char">
    <w:name w:val="Heading 3 Char"/>
    <w:basedOn w:val="DefaultParagraphFont"/>
    <w:link w:val="Heading3"/>
    <w:uiPriority w:val="9"/>
    <w:semiHidden/>
    <w:rsid w:val="006719CD"/>
    <w:rPr>
      <w:rFonts w:asciiTheme="majorHAnsi" w:eastAsiaTheme="majorEastAsia" w:hAnsiTheme="majorHAnsi" w:cstheme="majorBidi"/>
      <w:color w:val="1A495C" w:themeColor="accent1" w:themeShade="7F"/>
      <w:sz w:val="24"/>
      <w:szCs w:val="24"/>
    </w:rPr>
  </w:style>
  <w:style w:type="paragraph" w:styleId="HTMLPreformatted">
    <w:name w:val="HTML Preformatted"/>
    <w:basedOn w:val="Normal"/>
    <w:link w:val="HTMLPreformattedChar"/>
    <w:uiPriority w:val="99"/>
    <w:semiHidden/>
    <w:unhideWhenUsed/>
    <w:rsid w:val="00180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802A2"/>
    <w:rPr>
      <w:rFonts w:ascii="Courier New" w:eastAsia="Times New Roman" w:hAnsi="Courier New" w:cs="Courier New"/>
      <w:sz w:val="20"/>
      <w:szCs w:val="20"/>
      <w:lang w:val="en-US"/>
    </w:rPr>
  </w:style>
  <w:style w:type="paragraph" w:customStyle="1" w:styleId="TableParagraph">
    <w:name w:val="Table Paragraph"/>
    <w:basedOn w:val="Normal"/>
    <w:uiPriority w:val="1"/>
    <w:qFormat/>
    <w:rsid w:val="004D540E"/>
    <w:pPr>
      <w:widowControl w:val="0"/>
      <w:autoSpaceDE w:val="0"/>
      <w:autoSpaceDN w:val="0"/>
      <w:spacing w:after="0" w:line="240" w:lineRule="auto"/>
    </w:pPr>
    <w:rPr>
      <w:rFonts w:ascii="Calibri Light" w:eastAsia="Calibri Light" w:hAnsi="Calibri Light" w:cs="Calibri Light"/>
      <w:lang w:val="es-ES"/>
    </w:rPr>
  </w:style>
  <w:style w:type="table" w:styleId="GridTable1Light-Accent1">
    <w:name w:val="Grid Table 1 Light Accent 1"/>
    <w:basedOn w:val="TableNormal"/>
    <w:uiPriority w:val="46"/>
    <w:rsid w:val="0077472A"/>
    <w:pPr>
      <w:widowControl w:val="0"/>
      <w:autoSpaceDE w:val="0"/>
      <w:autoSpaceDN w:val="0"/>
      <w:spacing w:after="0" w:line="240" w:lineRule="auto"/>
    </w:pPr>
    <w:rPr>
      <w:lang w:val="en-US"/>
    </w:rPr>
    <w:tblPr>
      <w:tblStyleRowBandSize w:val="1"/>
      <w:tblStyleColBandSize w:val="1"/>
      <w:tblBorders>
        <w:top w:val="single" w:sz="4" w:space="0" w:color="A9D5E7" w:themeColor="accent1" w:themeTint="66"/>
        <w:left w:val="single" w:sz="4" w:space="0" w:color="A9D5E7" w:themeColor="accent1" w:themeTint="66"/>
        <w:bottom w:val="single" w:sz="4" w:space="0" w:color="A9D5E7" w:themeColor="accent1" w:themeTint="66"/>
        <w:right w:val="single" w:sz="4" w:space="0" w:color="A9D5E7" w:themeColor="accent1" w:themeTint="66"/>
        <w:insideH w:val="single" w:sz="4" w:space="0" w:color="A9D5E7" w:themeColor="accent1" w:themeTint="66"/>
        <w:insideV w:val="single" w:sz="4" w:space="0" w:color="A9D5E7" w:themeColor="accent1" w:themeTint="66"/>
      </w:tblBorders>
    </w:tblPr>
    <w:tblStylePr w:type="firstRow">
      <w:rPr>
        <w:b/>
        <w:bCs/>
      </w:rPr>
      <w:tblPr/>
      <w:tcPr>
        <w:tcBorders>
          <w:bottom w:val="single" w:sz="12" w:space="0" w:color="7FC0DB" w:themeColor="accent1" w:themeTint="99"/>
        </w:tcBorders>
      </w:tcPr>
    </w:tblStylePr>
    <w:tblStylePr w:type="lastRow">
      <w:rPr>
        <w:b/>
        <w:bCs/>
      </w:rPr>
      <w:tblPr/>
      <w:tcPr>
        <w:tcBorders>
          <w:top w:val="double" w:sz="2" w:space="0" w:color="7FC0DB" w:themeColor="accent1" w:themeTint="99"/>
        </w:tcBorders>
      </w:tcPr>
    </w:tblStylePr>
    <w:tblStylePr w:type="firstCol">
      <w:rPr>
        <w:b/>
        <w:bCs/>
      </w:rPr>
    </w:tblStylePr>
    <w:tblStylePr w:type="lastCol">
      <w:rPr>
        <w:b/>
        <w:bCs/>
      </w:rPr>
    </w:tblStylePr>
  </w:style>
  <w:style w:type="paragraph" w:styleId="NoSpacing">
    <w:name w:val="No Spacing"/>
    <w:uiPriority w:val="1"/>
    <w:qFormat/>
    <w:rsid w:val="0077472A"/>
    <w:pPr>
      <w:spacing w:after="0" w:line="240" w:lineRule="auto"/>
    </w:pPr>
    <w:rPr>
      <w:rFonts w:ascii="Calibri" w:eastAsia="Calibri" w:hAnsi="Calibri" w:cs="Times New Roman"/>
    </w:rPr>
  </w:style>
  <w:style w:type="table" w:customStyle="1" w:styleId="TableNormal1">
    <w:name w:val="Table Normal1"/>
    <w:uiPriority w:val="2"/>
    <w:semiHidden/>
    <w:unhideWhenUsed/>
    <w:qFormat/>
    <w:rsid w:val="0031782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09293">
      <w:bodyDiv w:val="1"/>
      <w:marLeft w:val="0"/>
      <w:marRight w:val="0"/>
      <w:marTop w:val="0"/>
      <w:marBottom w:val="0"/>
      <w:divBdr>
        <w:top w:val="none" w:sz="0" w:space="0" w:color="auto"/>
        <w:left w:val="none" w:sz="0" w:space="0" w:color="auto"/>
        <w:bottom w:val="none" w:sz="0" w:space="0" w:color="auto"/>
        <w:right w:val="none" w:sz="0" w:space="0" w:color="auto"/>
      </w:divBdr>
    </w:div>
    <w:div w:id="278028886">
      <w:bodyDiv w:val="1"/>
      <w:marLeft w:val="0"/>
      <w:marRight w:val="0"/>
      <w:marTop w:val="0"/>
      <w:marBottom w:val="0"/>
      <w:divBdr>
        <w:top w:val="none" w:sz="0" w:space="0" w:color="auto"/>
        <w:left w:val="none" w:sz="0" w:space="0" w:color="auto"/>
        <w:bottom w:val="none" w:sz="0" w:space="0" w:color="auto"/>
        <w:right w:val="none" w:sz="0" w:space="0" w:color="auto"/>
      </w:divBdr>
    </w:div>
    <w:div w:id="287202586">
      <w:bodyDiv w:val="1"/>
      <w:marLeft w:val="0"/>
      <w:marRight w:val="0"/>
      <w:marTop w:val="0"/>
      <w:marBottom w:val="0"/>
      <w:divBdr>
        <w:top w:val="none" w:sz="0" w:space="0" w:color="auto"/>
        <w:left w:val="none" w:sz="0" w:space="0" w:color="auto"/>
        <w:bottom w:val="none" w:sz="0" w:space="0" w:color="auto"/>
        <w:right w:val="none" w:sz="0" w:space="0" w:color="auto"/>
      </w:divBdr>
      <w:divsChild>
        <w:div w:id="1073703116">
          <w:marLeft w:val="547"/>
          <w:marRight w:val="0"/>
          <w:marTop w:val="0"/>
          <w:marBottom w:val="0"/>
          <w:divBdr>
            <w:top w:val="none" w:sz="0" w:space="0" w:color="auto"/>
            <w:left w:val="none" w:sz="0" w:space="0" w:color="auto"/>
            <w:bottom w:val="none" w:sz="0" w:space="0" w:color="auto"/>
            <w:right w:val="none" w:sz="0" w:space="0" w:color="auto"/>
          </w:divBdr>
        </w:div>
      </w:divsChild>
    </w:div>
    <w:div w:id="473183599">
      <w:bodyDiv w:val="1"/>
      <w:marLeft w:val="0"/>
      <w:marRight w:val="0"/>
      <w:marTop w:val="0"/>
      <w:marBottom w:val="0"/>
      <w:divBdr>
        <w:top w:val="none" w:sz="0" w:space="0" w:color="auto"/>
        <w:left w:val="none" w:sz="0" w:space="0" w:color="auto"/>
        <w:bottom w:val="none" w:sz="0" w:space="0" w:color="auto"/>
        <w:right w:val="none" w:sz="0" w:space="0" w:color="auto"/>
      </w:divBdr>
    </w:div>
    <w:div w:id="544178104">
      <w:bodyDiv w:val="1"/>
      <w:marLeft w:val="0"/>
      <w:marRight w:val="0"/>
      <w:marTop w:val="0"/>
      <w:marBottom w:val="0"/>
      <w:divBdr>
        <w:top w:val="none" w:sz="0" w:space="0" w:color="auto"/>
        <w:left w:val="none" w:sz="0" w:space="0" w:color="auto"/>
        <w:bottom w:val="none" w:sz="0" w:space="0" w:color="auto"/>
        <w:right w:val="none" w:sz="0" w:space="0" w:color="auto"/>
      </w:divBdr>
      <w:divsChild>
        <w:div w:id="744569687">
          <w:marLeft w:val="547"/>
          <w:marRight w:val="0"/>
          <w:marTop w:val="0"/>
          <w:marBottom w:val="0"/>
          <w:divBdr>
            <w:top w:val="none" w:sz="0" w:space="0" w:color="auto"/>
            <w:left w:val="none" w:sz="0" w:space="0" w:color="auto"/>
            <w:bottom w:val="none" w:sz="0" w:space="0" w:color="auto"/>
            <w:right w:val="none" w:sz="0" w:space="0" w:color="auto"/>
          </w:divBdr>
        </w:div>
      </w:divsChild>
    </w:div>
    <w:div w:id="554320518">
      <w:bodyDiv w:val="1"/>
      <w:marLeft w:val="0"/>
      <w:marRight w:val="0"/>
      <w:marTop w:val="0"/>
      <w:marBottom w:val="0"/>
      <w:divBdr>
        <w:top w:val="none" w:sz="0" w:space="0" w:color="auto"/>
        <w:left w:val="none" w:sz="0" w:space="0" w:color="auto"/>
        <w:bottom w:val="none" w:sz="0" w:space="0" w:color="auto"/>
        <w:right w:val="none" w:sz="0" w:space="0" w:color="auto"/>
      </w:divBdr>
    </w:div>
    <w:div w:id="696000919">
      <w:bodyDiv w:val="1"/>
      <w:marLeft w:val="0"/>
      <w:marRight w:val="0"/>
      <w:marTop w:val="0"/>
      <w:marBottom w:val="0"/>
      <w:divBdr>
        <w:top w:val="none" w:sz="0" w:space="0" w:color="auto"/>
        <w:left w:val="none" w:sz="0" w:space="0" w:color="auto"/>
        <w:bottom w:val="none" w:sz="0" w:space="0" w:color="auto"/>
        <w:right w:val="none" w:sz="0" w:space="0" w:color="auto"/>
      </w:divBdr>
    </w:div>
    <w:div w:id="705330159">
      <w:bodyDiv w:val="1"/>
      <w:marLeft w:val="0"/>
      <w:marRight w:val="0"/>
      <w:marTop w:val="0"/>
      <w:marBottom w:val="0"/>
      <w:divBdr>
        <w:top w:val="none" w:sz="0" w:space="0" w:color="auto"/>
        <w:left w:val="none" w:sz="0" w:space="0" w:color="auto"/>
        <w:bottom w:val="none" w:sz="0" w:space="0" w:color="auto"/>
        <w:right w:val="none" w:sz="0" w:space="0" w:color="auto"/>
      </w:divBdr>
    </w:div>
    <w:div w:id="725104441">
      <w:bodyDiv w:val="1"/>
      <w:marLeft w:val="0"/>
      <w:marRight w:val="0"/>
      <w:marTop w:val="0"/>
      <w:marBottom w:val="0"/>
      <w:divBdr>
        <w:top w:val="none" w:sz="0" w:space="0" w:color="auto"/>
        <w:left w:val="none" w:sz="0" w:space="0" w:color="auto"/>
        <w:bottom w:val="none" w:sz="0" w:space="0" w:color="auto"/>
        <w:right w:val="none" w:sz="0" w:space="0" w:color="auto"/>
      </w:divBdr>
    </w:div>
    <w:div w:id="751857212">
      <w:bodyDiv w:val="1"/>
      <w:marLeft w:val="0"/>
      <w:marRight w:val="0"/>
      <w:marTop w:val="0"/>
      <w:marBottom w:val="0"/>
      <w:divBdr>
        <w:top w:val="none" w:sz="0" w:space="0" w:color="auto"/>
        <w:left w:val="none" w:sz="0" w:space="0" w:color="auto"/>
        <w:bottom w:val="none" w:sz="0" w:space="0" w:color="auto"/>
        <w:right w:val="none" w:sz="0" w:space="0" w:color="auto"/>
      </w:divBdr>
      <w:divsChild>
        <w:div w:id="1711756462">
          <w:marLeft w:val="547"/>
          <w:marRight w:val="0"/>
          <w:marTop w:val="0"/>
          <w:marBottom w:val="0"/>
          <w:divBdr>
            <w:top w:val="none" w:sz="0" w:space="0" w:color="auto"/>
            <w:left w:val="none" w:sz="0" w:space="0" w:color="auto"/>
            <w:bottom w:val="none" w:sz="0" w:space="0" w:color="auto"/>
            <w:right w:val="none" w:sz="0" w:space="0" w:color="auto"/>
          </w:divBdr>
        </w:div>
      </w:divsChild>
    </w:div>
    <w:div w:id="1001815710">
      <w:bodyDiv w:val="1"/>
      <w:marLeft w:val="0"/>
      <w:marRight w:val="0"/>
      <w:marTop w:val="0"/>
      <w:marBottom w:val="0"/>
      <w:divBdr>
        <w:top w:val="none" w:sz="0" w:space="0" w:color="auto"/>
        <w:left w:val="none" w:sz="0" w:space="0" w:color="auto"/>
        <w:bottom w:val="none" w:sz="0" w:space="0" w:color="auto"/>
        <w:right w:val="none" w:sz="0" w:space="0" w:color="auto"/>
      </w:divBdr>
    </w:div>
    <w:div w:id="1050958690">
      <w:bodyDiv w:val="1"/>
      <w:marLeft w:val="0"/>
      <w:marRight w:val="0"/>
      <w:marTop w:val="0"/>
      <w:marBottom w:val="0"/>
      <w:divBdr>
        <w:top w:val="none" w:sz="0" w:space="0" w:color="auto"/>
        <w:left w:val="none" w:sz="0" w:space="0" w:color="auto"/>
        <w:bottom w:val="none" w:sz="0" w:space="0" w:color="auto"/>
        <w:right w:val="none" w:sz="0" w:space="0" w:color="auto"/>
      </w:divBdr>
    </w:div>
    <w:div w:id="1163856417">
      <w:bodyDiv w:val="1"/>
      <w:marLeft w:val="0"/>
      <w:marRight w:val="0"/>
      <w:marTop w:val="0"/>
      <w:marBottom w:val="0"/>
      <w:divBdr>
        <w:top w:val="none" w:sz="0" w:space="0" w:color="auto"/>
        <w:left w:val="none" w:sz="0" w:space="0" w:color="auto"/>
        <w:bottom w:val="none" w:sz="0" w:space="0" w:color="auto"/>
        <w:right w:val="none" w:sz="0" w:space="0" w:color="auto"/>
      </w:divBdr>
      <w:divsChild>
        <w:div w:id="128134155">
          <w:marLeft w:val="547"/>
          <w:marRight w:val="0"/>
          <w:marTop w:val="0"/>
          <w:marBottom w:val="0"/>
          <w:divBdr>
            <w:top w:val="none" w:sz="0" w:space="0" w:color="auto"/>
            <w:left w:val="none" w:sz="0" w:space="0" w:color="auto"/>
            <w:bottom w:val="none" w:sz="0" w:space="0" w:color="auto"/>
            <w:right w:val="none" w:sz="0" w:space="0" w:color="auto"/>
          </w:divBdr>
        </w:div>
      </w:divsChild>
    </w:div>
    <w:div w:id="1220433615">
      <w:bodyDiv w:val="1"/>
      <w:marLeft w:val="0"/>
      <w:marRight w:val="0"/>
      <w:marTop w:val="0"/>
      <w:marBottom w:val="0"/>
      <w:divBdr>
        <w:top w:val="none" w:sz="0" w:space="0" w:color="auto"/>
        <w:left w:val="none" w:sz="0" w:space="0" w:color="auto"/>
        <w:bottom w:val="none" w:sz="0" w:space="0" w:color="auto"/>
        <w:right w:val="none" w:sz="0" w:space="0" w:color="auto"/>
      </w:divBdr>
    </w:div>
    <w:div w:id="1384981495">
      <w:bodyDiv w:val="1"/>
      <w:marLeft w:val="0"/>
      <w:marRight w:val="0"/>
      <w:marTop w:val="0"/>
      <w:marBottom w:val="0"/>
      <w:divBdr>
        <w:top w:val="none" w:sz="0" w:space="0" w:color="auto"/>
        <w:left w:val="none" w:sz="0" w:space="0" w:color="auto"/>
        <w:bottom w:val="none" w:sz="0" w:space="0" w:color="auto"/>
        <w:right w:val="none" w:sz="0" w:space="0" w:color="auto"/>
      </w:divBdr>
      <w:divsChild>
        <w:div w:id="1807314433">
          <w:marLeft w:val="0"/>
          <w:marRight w:val="0"/>
          <w:marTop w:val="0"/>
          <w:marBottom w:val="0"/>
          <w:divBdr>
            <w:top w:val="none" w:sz="0" w:space="0" w:color="auto"/>
            <w:left w:val="none" w:sz="0" w:space="0" w:color="auto"/>
            <w:bottom w:val="none" w:sz="0" w:space="0" w:color="auto"/>
            <w:right w:val="none" w:sz="0" w:space="0" w:color="auto"/>
          </w:divBdr>
        </w:div>
        <w:div w:id="1853102144">
          <w:marLeft w:val="0"/>
          <w:marRight w:val="0"/>
          <w:marTop w:val="0"/>
          <w:marBottom w:val="0"/>
          <w:divBdr>
            <w:top w:val="none" w:sz="0" w:space="0" w:color="auto"/>
            <w:left w:val="none" w:sz="0" w:space="0" w:color="auto"/>
            <w:bottom w:val="none" w:sz="0" w:space="0" w:color="auto"/>
            <w:right w:val="none" w:sz="0" w:space="0" w:color="auto"/>
          </w:divBdr>
        </w:div>
      </w:divsChild>
    </w:div>
    <w:div w:id="1399283129">
      <w:bodyDiv w:val="1"/>
      <w:marLeft w:val="0"/>
      <w:marRight w:val="0"/>
      <w:marTop w:val="0"/>
      <w:marBottom w:val="0"/>
      <w:divBdr>
        <w:top w:val="none" w:sz="0" w:space="0" w:color="auto"/>
        <w:left w:val="none" w:sz="0" w:space="0" w:color="auto"/>
        <w:bottom w:val="none" w:sz="0" w:space="0" w:color="auto"/>
        <w:right w:val="none" w:sz="0" w:space="0" w:color="auto"/>
      </w:divBdr>
    </w:div>
    <w:div w:id="1401244709">
      <w:bodyDiv w:val="1"/>
      <w:marLeft w:val="0"/>
      <w:marRight w:val="0"/>
      <w:marTop w:val="0"/>
      <w:marBottom w:val="0"/>
      <w:divBdr>
        <w:top w:val="none" w:sz="0" w:space="0" w:color="auto"/>
        <w:left w:val="none" w:sz="0" w:space="0" w:color="auto"/>
        <w:bottom w:val="none" w:sz="0" w:space="0" w:color="auto"/>
        <w:right w:val="none" w:sz="0" w:space="0" w:color="auto"/>
      </w:divBdr>
    </w:div>
    <w:div w:id="1425616702">
      <w:bodyDiv w:val="1"/>
      <w:marLeft w:val="0"/>
      <w:marRight w:val="0"/>
      <w:marTop w:val="0"/>
      <w:marBottom w:val="0"/>
      <w:divBdr>
        <w:top w:val="none" w:sz="0" w:space="0" w:color="auto"/>
        <w:left w:val="none" w:sz="0" w:space="0" w:color="auto"/>
        <w:bottom w:val="none" w:sz="0" w:space="0" w:color="auto"/>
        <w:right w:val="none" w:sz="0" w:space="0" w:color="auto"/>
      </w:divBdr>
    </w:div>
    <w:div w:id="1443066399">
      <w:bodyDiv w:val="1"/>
      <w:marLeft w:val="0"/>
      <w:marRight w:val="0"/>
      <w:marTop w:val="0"/>
      <w:marBottom w:val="0"/>
      <w:divBdr>
        <w:top w:val="none" w:sz="0" w:space="0" w:color="auto"/>
        <w:left w:val="none" w:sz="0" w:space="0" w:color="auto"/>
        <w:bottom w:val="none" w:sz="0" w:space="0" w:color="auto"/>
        <w:right w:val="none" w:sz="0" w:space="0" w:color="auto"/>
      </w:divBdr>
    </w:div>
    <w:div w:id="1468477832">
      <w:bodyDiv w:val="1"/>
      <w:marLeft w:val="0"/>
      <w:marRight w:val="0"/>
      <w:marTop w:val="0"/>
      <w:marBottom w:val="0"/>
      <w:divBdr>
        <w:top w:val="none" w:sz="0" w:space="0" w:color="auto"/>
        <w:left w:val="none" w:sz="0" w:space="0" w:color="auto"/>
        <w:bottom w:val="none" w:sz="0" w:space="0" w:color="auto"/>
        <w:right w:val="none" w:sz="0" w:space="0" w:color="auto"/>
      </w:divBdr>
    </w:div>
    <w:div w:id="1492719475">
      <w:bodyDiv w:val="1"/>
      <w:marLeft w:val="0"/>
      <w:marRight w:val="0"/>
      <w:marTop w:val="0"/>
      <w:marBottom w:val="0"/>
      <w:divBdr>
        <w:top w:val="none" w:sz="0" w:space="0" w:color="auto"/>
        <w:left w:val="none" w:sz="0" w:space="0" w:color="auto"/>
        <w:bottom w:val="none" w:sz="0" w:space="0" w:color="auto"/>
        <w:right w:val="none" w:sz="0" w:space="0" w:color="auto"/>
      </w:divBdr>
      <w:divsChild>
        <w:div w:id="1403213659">
          <w:marLeft w:val="547"/>
          <w:marRight w:val="0"/>
          <w:marTop w:val="0"/>
          <w:marBottom w:val="0"/>
          <w:divBdr>
            <w:top w:val="none" w:sz="0" w:space="0" w:color="auto"/>
            <w:left w:val="none" w:sz="0" w:space="0" w:color="auto"/>
            <w:bottom w:val="none" w:sz="0" w:space="0" w:color="auto"/>
            <w:right w:val="none" w:sz="0" w:space="0" w:color="auto"/>
          </w:divBdr>
        </w:div>
      </w:divsChild>
    </w:div>
    <w:div w:id="1496610511">
      <w:bodyDiv w:val="1"/>
      <w:marLeft w:val="0"/>
      <w:marRight w:val="0"/>
      <w:marTop w:val="0"/>
      <w:marBottom w:val="0"/>
      <w:divBdr>
        <w:top w:val="none" w:sz="0" w:space="0" w:color="auto"/>
        <w:left w:val="none" w:sz="0" w:space="0" w:color="auto"/>
        <w:bottom w:val="none" w:sz="0" w:space="0" w:color="auto"/>
        <w:right w:val="none" w:sz="0" w:space="0" w:color="auto"/>
      </w:divBdr>
    </w:div>
    <w:div w:id="1532300707">
      <w:bodyDiv w:val="1"/>
      <w:marLeft w:val="0"/>
      <w:marRight w:val="0"/>
      <w:marTop w:val="0"/>
      <w:marBottom w:val="0"/>
      <w:divBdr>
        <w:top w:val="none" w:sz="0" w:space="0" w:color="auto"/>
        <w:left w:val="none" w:sz="0" w:space="0" w:color="auto"/>
        <w:bottom w:val="none" w:sz="0" w:space="0" w:color="auto"/>
        <w:right w:val="none" w:sz="0" w:space="0" w:color="auto"/>
      </w:divBdr>
    </w:div>
    <w:div w:id="1579899651">
      <w:bodyDiv w:val="1"/>
      <w:marLeft w:val="0"/>
      <w:marRight w:val="0"/>
      <w:marTop w:val="0"/>
      <w:marBottom w:val="0"/>
      <w:divBdr>
        <w:top w:val="none" w:sz="0" w:space="0" w:color="auto"/>
        <w:left w:val="none" w:sz="0" w:space="0" w:color="auto"/>
        <w:bottom w:val="none" w:sz="0" w:space="0" w:color="auto"/>
        <w:right w:val="none" w:sz="0" w:space="0" w:color="auto"/>
      </w:divBdr>
      <w:divsChild>
        <w:div w:id="1297488483">
          <w:marLeft w:val="547"/>
          <w:marRight w:val="0"/>
          <w:marTop w:val="0"/>
          <w:marBottom w:val="0"/>
          <w:divBdr>
            <w:top w:val="none" w:sz="0" w:space="0" w:color="auto"/>
            <w:left w:val="none" w:sz="0" w:space="0" w:color="auto"/>
            <w:bottom w:val="none" w:sz="0" w:space="0" w:color="auto"/>
            <w:right w:val="none" w:sz="0" w:space="0" w:color="auto"/>
          </w:divBdr>
        </w:div>
      </w:divsChild>
    </w:div>
    <w:div w:id="1585718983">
      <w:bodyDiv w:val="1"/>
      <w:marLeft w:val="0"/>
      <w:marRight w:val="0"/>
      <w:marTop w:val="0"/>
      <w:marBottom w:val="0"/>
      <w:divBdr>
        <w:top w:val="none" w:sz="0" w:space="0" w:color="auto"/>
        <w:left w:val="none" w:sz="0" w:space="0" w:color="auto"/>
        <w:bottom w:val="none" w:sz="0" w:space="0" w:color="auto"/>
        <w:right w:val="none" w:sz="0" w:space="0" w:color="auto"/>
      </w:divBdr>
      <w:divsChild>
        <w:div w:id="1157696348">
          <w:marLeft w:val="547"/>
          <w:marRight w:val="0"/>
          <w:marTop w:val="0"/>
          <w:marBottom w:val="0"/>
          <w:divBdr>
            <w:top w:val="none" w:sz="0" w:space="0" w:color="auto"/>
            <w:left w:val="none" w:sz="0" w:space="0" w:color="auto"/>
            <w:bottom w:val="none" w:sz="0" w:space="0" w:color="auto"/>
            <w:right w:val="none" w:sz="0" w:space="0" w:color="auto"/>
          </w:divBdr>
        </w:div>
      </w:divsChild>
    </w:div>
    <w:div w:id="1640765589">
      <w:bodyDiv w:val="1"/>
      <w:marLeft w:val="0"/>
      <w:marRight w:val="0"/>
      <w:marTop w:val="0"/>
      <w:marBottom w:val="0"/>
      <w:divBdr>
        <w:top w:val="none" w:sz="0" w:space="0" w:color="auto"/>
        <w:left w:val="none" w:sz="0" w:space="0" w:color="auto"/>
        <w:bottom w:val="none" w:sz="0" w:space="0" w:color="auto"/>
        <w:right w:val="none" w:sz="0" w:space="0" w:color="auto"/>
      </w:divBdr>
    </w:div>
    <w:div w:id="1674139282">
      <w:bodyDiv w:val="1"/>
      <w:marLeft w:val="0"/>
      <w:marRight w:val="0"/>
      <w:marTop w:val="0"/>
      <w:marBottom w:val="0"/>
      <w:divBdr>
        <w:top w:val="none" w:sz="0" w:space="0" w:color="auto"/>
        <w:left w:val="none" w:sz="0" w:space="0" w:color="auto"/>
        <w:bottom w:val="none" w:sz="0" w:space="0" w:color="auto"/>
        <w:right w:val="none" w:sz="0" w:space="0" w:color="auto"/>
      </w:divBdr>
      <w:divsChild>
        <w:div w:id="1024673583">
          <w:marLeft w:val="547"/>
          <w:marRight w:val="0"/>
          <w:marTop w:val="0"/>
          <w:marBottom w:val="0"/>
          <w:divBdr>
            <w:top w:val="none" w:sz="0" w:space="0" w:color="auto"/>
            <w:left w:val="none" w:sz="0" w:space="0" w:color="auto"/>
            <w:bottom w:val="none" w:sz="0" w:space="0" w:color="auto"/>
            <w:right w:val="none" w:sz="0" w:space="0" w:color="auto"/>
          </w:divBdr>
        </w:div>
      </w:divsChild>
    </w:div>
    <w:div w:id="1686512259">
      <w:bodyDiv w:val="1"/>
      <w:marLeft w:val="0"/>
      <w:marRight w:val="0"/>
      <w:marTop w:val="0"/>
      <w:marBottom w:val="0"/>
      <w:divBdr>
        <w:top w:val="none" w:sz="0" w:space="0" w:color="auto"/>
        <w:left w:val="none" w:sz="0" w:space="0" w:color="auto"/>
        <w:bottom w:val="none" w:sz="0" w:space="0" w:color="auto"/>
        <w:right w:val="none" w:sz="0" w:space="0" w:color="auto"/>
      </w:divBdr>
    </w:div>
    <w:div w:id="1801726032">
      <w:bodyDiv w:val="1"/>
      <w:marLeft w:val="0"/>
      <w:marRight w:val="0"/>
      <w:marTop w:val="0"/>
      <w:marBottom w:val="0"/>
      <w:divBdr>
        <w:top w:val="none" w:sz="0" w:space="0" w:color="auto"/>
        <w:left w:val="none" w:sz="0" w:space="0" w:color="auto"/>
        <w:bottom w:val="none" w:sz="0" w:space="0" w:color="auto"/>
        <w:right w:val="none" w:sz="0" w:space="0" w:color="auto"/>
      </w:divBdr>
    </w:div>
    <w:div w:id="1846481506">
      <w:bodyDiv w:val="1"/>
      <w:marLeft w:val="0"/>
      <w:marRight w:val="0"/>
      <w:marTop w:val="0"/>
      <w:marBottom w:val="0"/>
      <w:divBdr>
        <w:top w:val="none" w:sz="0" w:space="0" w:color="auto"/>
        <w:left w:val="none" w:sz="0" w:space="0" w:color="auto"/>
        <w:bottom w:val="none" w:sz="0" w:space="0" w:color="auto"/>
        <w:right w:val="none" w:sz="0" w:space="0" w:color="auto"/>
      </w:divBdr>
      <w:divsChild>
        <w:div w:id="475531699">
          <w:marLeft w:val="0"/>
          <w:marRight w:val="0"/>
          <w:marTop w:val="0"/>
          <w:marBottom w:val="0"/>
          <w:divBdr>
            <w:top w:val="none" w:sz="0" w:space="0" w:color="auto"/>
            <w:left w:val="none" w:sz="0" w:space="0" w:color="auto"/>
            <w:bottom w:val="none" w:sz="0" w:space="0" w:color="auto"/>
            <w:right w:val="none" w:sz="0" w:space="0" w:color="auto"/>
          </w:divBdr>
        </w:div>
        <w:div w:id="582572531">
          <w:marLeft w:val="0"/>
          <w:marRight w:val="0"/>
          <w:marTop w:val="0"/>
          <w:marBottom w:val="0"/>
          <w:divBdr>
            <w:top w:val="none" w:sz="0" w:space="0" w:color="auto"/>
            <w:left w:val="none" w:sz="0" w:space="0" w:color="auto"/>
            <w:bottom w:val="none" w:sz="0" w:space="0" w:color="auto"/>
            <w:right w:val="none" w:sz="0" w:space="0" w:color="auto"/>
          </w:divBdr>
        </w:div>
      </w:divsChild>
    </w:div>
    <w:div w:id="1847094348">
      <w:bodyDiv w:val="1"/>
      <w:marLeft w:val="0"/>
      <w:marRight w:val="0"/>
      <w:marTop w:val="0"/>
      <w:marBottom w:val="0"/>
      <w:divBdr>
        <w:top w:val="none" w:sz="0" w:space="0" w:color="auto"/>
        <w:left w:val="none" w:sz="0" w:space="0" w:color="auto"/>
        <w:bottom w:val="none" w:sz="0" w:space="0" w:color="auto"/>
        <w:right w:val="none" w:sz="0" w:space="0" w:color="auto"/>
      </w:divBdr>
    </w:div>
    <w:div w:id="1898777458">
      <w:bodyDiv w:val="1"/>
      <w:marLeft w:val="0"/>
      <w:marRight w:val="0"/>
      <w:marTop w:val="0"/>
      <w:marBottom w:val="0"/>
      <w:divBdr>
        <w:top w:val="none" w:sz="0" w:space="0" w:color="auto"/>
        <w:left w:val="none" w:sz="0" w:space="0" w:color="auto"/>
        <w:bottom w:val="none" w:sz="0" w:space="0" w:color="auto"/>
        <w:right w:val="none" w:sz="0" w:space="0" w:color="auto"/>
      </w:divBdr>
      <w:divsChild>
        <w:div w:id="1587303486">
          <w:marLeft w:val="0"/>
          <w:marRight w:val="0"/>
          <w:marTop w:val="0"/>
          <w:marBottom w:val="0"/>
          <w:divBdr>
            <w:top w:val="none" w:sz="0" w:space="0" w:color="auto"/>
            <w:left w:val="none" w:sz="0" w:space="0" w:color="auto"/>
            <w:bottom w:val="none" w:sz="0" w:space="0" w:color="auto"/>
            <w:right w:val="none" w:sz="0" w:space="0" w:color="auto"/>
          </w:divBdr>
        </w:div>
        <w:div w:id="2017489360">
          <w:marLeft w:val="0"/>
          <w:marRight w:val="0"/>
          <w:marTop w:val="0"/>
          <w:marBottom w:val="0"/>
          <w:divBdr>
            <w:top w:val="none" w:sz="0" w:space="0" w:color="auto"/>
            <w:left w:val="none" w:sz="0" w:space="0" w:color="auto"/>
            <w:bottom w:val="none" w:sz="0" w:space="0" w:color="auto"/>
            <w:right w:val="none" w:sz="0" w:space="0" w:color="auto"/>
          </w:divBdr>
        </w:div>
      </w:divsChild>
    </w:div>
    <w:div w:id="1938171980">
      <w:bodyDiv w:val="1"/>
      <w:marLeft w:val="0"/>
      <w:marRight w:val="0"/>
      <w:marTop w:val="0"/>
      <w:marBottom w:val="0"/>
      <w:divBdr>
        <w:top w:val="none" w:sz="0" w:space="0" w:color="auto"/>
        <w:left w:val="none" w:sz="0" w:space="0" w:color="auto"/>
        <w:bottom w:val="none" w:sz="0" w:space="0" w:color="auto"/>
        <w:right w:val="none" w:sz="0" w:space="0" w:color="auto"/>
      </w:divBdr>
    </w:div>
    <w:div w:id="1968704924">
      <w:bodyDiv w:val="1"/>
      <w:marLeft w:val="0"/>
      <w:marRight w:val="0"/>
      <w:marTop w:val="0"/>
      <w:marBottom w:val="0"/>
      <w:divBdr>
        <w:top w:val="none" w:sz="0" w:space="0" w:color="auto"/>
        <w:left w:val="none" w:sz="0" w:space="0" w:color="auto"/>
        <w:bottom w:val="none" w:sz="0" w:space="0" w:color="auto"/>
        <w:right w:val="none" w:sz="0" w:space="0" w:color="auto"/>
      </w:divBdr>
      <w:divsChild>
        <w:div w:id="869298721">
          <w:marLeft w:val="547"/>
          <w:marRight w:val="0"/>
          <w:marTop w:val="0"/>
          <w:marBottom w:val="0"/>
          <w:divBdr>
            <w:top w:val="none" w:sz="0" w:space="0" w:color="auto"/>
            <w:left w:val="none" w:sz="0" w:space="0" w:color="auto"/>
            <w:bottom w:val="none" w:sz="0" w:space="0" w:color="auto"/>
            <w:right w:val="none" w:sz="0" w:space="0" w:color="auto"/>
          </w:divBdr>
        </w:div>
      </w:divsChild>
    </w:div>
    <w:div w:id="2062122226">
      <w:bodyDiv w:val="1"/>
      <w:marLeft w:val="0"/>
      <w:marRight w:val="0"/>
      <w:marTop w:val="0"/>
      <w:marBottom w:val="0"/>
      <w:divBdr>
        <w:top w:val="none" w:sz="0" w:space="0" w:color="auto"/>
        <w:left w:val="none" w:sz="0" w:space="0" w:color="auto"/>
        <w:bottom w:val="none" w:sz="0" w:space="0" w:color="auto"/>
        <w:right w:val="none" w:sz="0" w:space="0" w:color="auto"/>
      </w:divBdr>
      <w:divsChild>
        <w:div w:id="15291211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rchives.un.org/sites/archives.un.org/files/_un-principles-on-personal-data-protection-privacy-hlcm-2018.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Verde azulado">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6a03bb8-14d5-45cd-8914-8fbcb1db48c6">
      <UserInfo>
        <DisplayName>Lina Maria Florez Ramirez</DisplayName>
        <AccountId>11</AccountId>
        <AccountType/>
      </UserInfo>
      <UserInfo>
        <DisplayName>Viviana Andrea Martinez Pulido</DisplayName>
        <AccountId>23</AccountId>
        <AccountType/>
      </UserInfo>
    </SharedWithUsers>
    <lcf76f155ced4ddcb4097134ff3c332f xmlns="890dd98a-9bfa-4be1-8a8a-f83ab6ec5758">
      <Terms xmlns="http://schemas.microsoft.com/office/infopath/2007/PartnerControls"/>
    </lcf76f155ced4ddcb4097134ff3c332f>
    <TaxCatchAll xmlns="d6a03bb8-14d5-45cd-8914-8fbcb1db48c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FBE32976F0AC44AA5A2D76BADEA8D8" ma:contentTypeVersion="19" ma:contentTypeDescription="Create a new document." ma:contentTypeScope="" ma:versionID="550d33b249890014f50ea4fca9bac222">
  <xsd:schema xmlns:xsd="http://www.w3.org/2001/XMLSchema" xmlns:xs="http://www.w3.org/2001/XMLSchema" xmlns:p="http://schemas.microsoft.com/office/2006/metadata/properties" xmlns:ns2="890dd98a-9bfa-4be1-8a8a-f83ab6ec5758" xmlns:ns3="d6a03bb8-14d5-45cd-8914-8fbcb1db48c6" targetNamespace="http://schemas.microsoft.com/office/2006/metadata/properties" ma:root="true" ma:fieldsID="23c2f0069ae6aa341dbbbc1992650054" ns2:_="" ns3:_="">
    <xsd:import namespace="890dd98a-9bfa-4be1-8a8a-f83ab6ec5758"/>
    <xsd:import namespace="d6a03bb8-14d5-45cd-8914-8fbcb1db48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dd98a-9bfa-4be1-8a8a-f83ab6ec57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a03bb8-14d5-45cd-8914-8fbcb1db48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57943d8-a2fe-452a-8de8-c958e3ccc00d}" ma:internalName="TaxCatchAll" ma:showField="CatchAllData" ma:web="d6a03bb8-14d5-45cd-8914-8fbcb1db4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A974D-3572-4C6C-ABD0-D72F55176A9E}">
  <ds:schemaRefs>
    <ds:schemaRef ds:uri="http://schemas.microsoft.com/office/2006/metadata/properties"/>
    <ds:schemaRef ds:uri="http://schemas.microsoft.com/office/infopath/2007/PartnerControls"/>
    <ds:schemaRef ds:uri="d6a03bb8-14d5-45cd-8914-8fbcb1db48c6"/>
    <ds:schemaRef ds:uri="890dd98a-9bfa-4be1-8a8a-f83ab6ec5758"/>
  </ds:schemaRefs>
</ds:datastoreItem>
</file>

<file path=customXml/itemProps2.xml><?xml version="1.0" encoding="utf-8"?>
<ds:datastoreItem xmlns:ds="http://schemas.openxmlformats.org/officeDocument/2006/customXml" ds:itemID="{945250CA-80A2-4FD2-84B4-FE88970E76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0dd98a-9bfa-4be1-8a8a-f83ab6ec5758"/>
    <ds:schemaRef ds:uri="d6a03bb8-14d5-45cd-8914-8fbcb1db4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A21DE-2C78-4CDA-A8A0-91B162ADE4E0}">
  <ds:schemaRefs>
    <ds:schemaRef ds:uri="http://schemas.microsoft.com/sharepoint/v3/contenttype/forms"/>
  </ds:schemaRefs>
</ds:datastoreItem>
</file>

<file path=customXml/itemProps4.xml><?xml version="1.0" encoding="utf-8"?>
<ds:datastoreItem xmlns:ds="http://schemas.openxmlformats.org/officeDocument/2006/customXml" ds:itemID="{14DA8EE0-AC05-4CC3-8521-EC60D4864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Pages>
  <Words>3100</Words>
  <Characters>17672</Characters>
  <Application>Microsoft Office Word</Application>
  <DocSecurity>4</DocSecurity>
  <Lines>147</Lines>
  <Paragraphs>41</Paragraphs>
  <ScaleCrop>false</ScaleCrop>
  <Company/>
  <LinksUpToDate>false</LinksUpToDate>
  <CharactersWithSpaces>20731</CharactersWithSpaces>
  <SharedDoc>false</SharedDoc>
  <HLinks>
    <vt:vector size="6" baseType="variant">
      <vt:variant>
        <vt:i4>1245247</vt:i4>
      </vt:variant>
      <vt:variant>
        <vt:i4>0</vt:i4>
      </vt:variant>
      <vt:variant>
        <vt:i4>0</vt:i4>
      </vt:variant>
      <vt:variant>
        <vt:i4>5</vt:i4>
      </vt:variant>
      <vt:variant>
        <vt:lpwstr>https://archives.un.org/sites/archives.un.org/files/_un-principles-on-personal-data-protection-privacy-hlcm-201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Capera</dc:creator>
  <cp:keywords/>
  <cp:lastModifiedBy>Yenny Romero</cp:lastModifiedBy>
  <cp:revision>307</cp:revision>
  <cp:lastPrinted>2020-12-05T00:02:00Z</cp:lastPrinted>
  <dcterms:created xsi:type="dcterms:W3CDTF">2023-10-27T23:33:00Z</dcterms:created>
  <dcterms:modified xsi:type="dcterms:W3CDTF">2023-11-02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FBE32976F0AC44AA5A2D76BADEA8D8</vt:lpwstr>
  </property>
  <property fmtid="{D5CDD505-2E9C-101B-9397-08002B2CF9AE}" pid="3" name="MediaServiceImageTags">
    <vt:lpwstr/>
  </property>
</Properties>
</file>